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ackground w:color="FFFFFF"/>
  <w:body>
    <w:p w:rsidRPr="00393821" w:rsidR="00F62317" w:rsidRDefault="00F62317" w14:paraId="01970959" w14:textId="77777777">
      <w:pPr>
        <w:spacing w:line="276" w:lineRule="auto"/>
      </w:pPr>
    </w:p>
    <w:p w:rsidRPr="00393821" w:rsidR="00F62317" w:rsidRDefault="00302556" w14:paraId="1A4E3CE7" w14:textId="77777777">
      <w:pPr>
        <w:spacing w:line="276" w:lineRule="auto"/>
        <w:rPr>
          <w:b/>
        </w:rPr>
      </w:pPr>
      <w:r w:rsidRPr="00393821">
        <w:rPr>
          <w:noProof/>
          <w:lang w:val="it-IT"/>
        </w:rPr>
        <w:drawing>
          <wp:inline distT="0" distB="0" distL="0" distR="0" wp14:anchorId="1A46E393" wp14:editId="2C9536F0">
            <wp:extent cx="1711726" cy="1015749"/>
            <wp:effectExtent l="0" t="0" r="0" b="0"/>
            <wp:docPr id="3" name="image1.jpg" descr="Laurea a Verona, una porta sul lavoro - La Cronaca di Verona"/>
            <wp:cNvGraphicFramePr/>
            <a:graphic xmlns:a="http://schemas.openxmlformats.org/drawingml/2006/main">
              <a:graphicData uri="http://schemas.openxmlformats.org/drawingml/2006/picture">
                <pic:pic xmlns:pic="http://schemas.openxmlformats.org/drawingml/2006/picture">
                  <pic:nvPicPr>
                    <pic:cNvPr id="0" name="image1.jpg" descr="Laurea a Verona, una porta sul lavoro - La Cronaca di Verona"/>
                    <pic:cNvPicPr preferRelativeResize="0"/>
                  </pic:nvPicPr>
                  <pic:blipFill>
                    <a:blip r:embed="rId11"/>
                    <a:srcRect/>
                    <a:stretch>
                      <a:fillRect/>
                    </a:stretch>
                  </pic:blipFill>
                  <pic:spPr>
                    <a:xfrm>
                      <a:off x="0" y="0"/>
                      <a:ext cx="1711726" cy="1015749"/>
                    </a:xfrm>
                    <a:prstGeom prst="rect">
                      <a:avLst/>
                    </a:prstGeom>
                    <a:ln/>
                  </pic:spPr>
                </pic:pic>
              </a:graphicData>
            </a:graphic>
          </wp:inline>
        </w:drawing>
      </w:r>
      <w:r w:rsidRPr="00393821">
        <w:t xml:space="preserve">  </w:t>
      </w:r>
      <w:r w:rsidRPr="00393821">
        <w:rPr>
          <w:noProof/>
          <w:lang w:val="it-IT"/>
        </w:rPr>
        <mc:AlternateContent>
          <mc:Choice Requires="wps">
            <w:drawing>
              <wp:anchor distT="0" distB="0" distL="182880" distR="182880" simplePos="0" relativeHeight="251658240" behindDoc="0" locked="0" layoutInCell="1" hidden="0" allowOverlap="1" wp14:anchorId="73695DAE" wp14:editId="2C3BBF28">
                <wp:simplePos x="0" y="0"/>
                <wp:positionH relativeFrom="page">
                  <wp:posOffset>1186498</wp:posOffset>
                </wp:positionH>
                <wp:positionV relativeFrom="page">
                  <wp:posOffset>5768658</wp:posOffset>
                </wp:positionV>
                <wp:extent cx="4695825" cy="6730365"/>
                <wp:effectExtent l="0" t="0" r="0" b="0"/>
                <wp:wrapSquare wrapText="bothSides" distT="0" distB="0" distL="182880" distR="182880"/>
                <wp:docPr id="2" name="Rettangolo 2"/>
                <wp:cNvGraphicFramePr/>
                <a:graphic xmlns:a="http://schemas.openxmlformats.org/drawingml/2006/main">
                  <a:graphicData uri="http://schemas.microsoft.com/office/word/2010/wordprocessingShape">
                    <wps:wsp>
                      <wps:cNvSpPr/>
                      <wps:spPr>
                        <a:xfrm>
                          <a:off x="3002850" y="419580"/>
                          <a:ext cx="4686300" cy="6720840"/>
                        </a:xfrm>
                        <a:prstGeom prst="rect">
                          <a:avLst/>
                        </a:prstGeom>
                        <a:noFill/>
                        <a:ln>
                          <a:noFill/>
                        </a:ln>
                      </wps:spPr>
                      <wps:txbx>
                        <w:txbxContent>
                          <w:p w:rsidRPr="00971E81" w:rsidR="00511F20" w:rsidRDefault="00511F20" w14:paraId="0E8E4C1B" w14:textId="77777777">
                            <w:pPr>
                              <w:spacing w:before="40" w:after="560" w:line="215" w:lineRule="auto"/>
                              <w:textDirection w:val="btLr"/>
                              <w:rPr>
                                <w:lang w:val="en-GB"/>
                              </w:rPr>
                            </w:pPr>
                            <w:r w:rsidRPr="00971E81">
                              <w:rPr>
                                <w:rFonts w:ascii="Calibri" w:hAnsi="Calibri" w:eastAsia="Calibri" w:cs="Calibri"/>
                                <w:color w:val="4472C4"/>
                                <w:sz w:val="72"/>
                                <w:lang w:val="en-GB"/>
                              </w:rPr>
                              <w:t>MARCO ZAFFANELLO</w:t>
                            </w:r>
                          </w:p>
                          <w:p w:rsidRPr="00971E81" w:rsidR="00511F20" w:rsidRDefault="00511F20" w14:paraId="040A51D9" w14:textId="046D4D3C">
                            <w:pPr>
                              <w:spacing w:before="40" w:after="40"/>
                              <w:textDirection w:val="btLr"/>
                              <w:rPr>
                                <w:lang w:val="en-GB"/>
                              </w:rPr>
                            </w:pPr>
                            <w:r w:rsidRPr="00971E81">
                              <w:rPr>
                                <w:rFonts w:ascii="Calibri" w:hAnsi="Calibri" w:eastAsia="Calibri" w:cs="Calibri"/>
                                <w:smallCaps/>
                                <w:color w:val="1F4E79"/>
                                <w:sz w:val="28"/>
                                <w:lang w:val="en-GB"/>
                              </w:rPr>
                              <w:t>CURRICULUM VITAE</w:t>
                            </w:r>
                            <w:r w:rsidRPr="00971E81" w:rsidR="00EB151B">
                              <w:rPr>
                                <w:rFonts w:ascii="Calibri" w:hAnsi="Calibri" w:eastAsia="Calibri" w:cs="Calibri"/>
                                <w:smallCaps/>
                                <w:color w:val="1F4E79"/>
                                <w:sz w:val="28"/>
                                <w:lang w:val="en-GB"/>
                              </w:rPr>
                              <w:t xml:space="preserve"> – updated </w:t>
                            </w:r>
                            <w:r w:rsidRPr="00971E81" w:rsidR="0027669D">
                              <w:rPr>
                                <w:rFonts w:ascii="Calibri" w:hAnsi="Calibri" w:eastAsia="Calibri" w:cs="Calibri"/>
                                <w:smallCaps/>
                                <w:color w:val="1F4E79"/>
                                <w:sz w:val="28"/>
                                <w:lang w:val="en-GB"/>
                              </w:rPr>
                              <w:t>07 September 2024</w:t>
                            </w:r>
                          </w:p>
                          <w:p w:rsidRPr="00971E81" w:rsidR="00511F20" w:rsidRDefault="00511F20" w14:paraId="1AF2A17D" w14:textId="77777777">
                            <w:pPr>
                              <w:spacing w:before="80" w:after="40"/>
                              <w:textDirection w:val="btLr"/>
                              <w:rPr>
                                <w:lang w:val="en-GB"/>
                              </w:rPr>
                            </w:pPr>
                          </w:p>
                        </w:txbxContent>
                      </wps:txbx>
                      <wps:bodyPr spcFirstLastPara="1" wrap="square" lIns="0" tIns="0" rIns="0" bIns="0" anchor="t" anchorCtr="0">
                        <a:noAutofit/>
                      </wps:bodyPr>
                    </wps:wsp>
                  </a:graphicData>
                </a:graphic>
              </wp:anchor>
            </w:drawing>
          </mc:Choice>
          <mc:Fallback>
            <w:pict w14:anchorId="6B7A11ED">
              <v:rect id="Rettangolo 2" style="position:absolute;margin-left:93.45pt;margin-top:454.25pt;width:369.75pt;height:529.95pt;z-index:251658240;visibility:visible;mso-wrap-style:square;mso-wrap-distance-left:14.4pt;mso-wrap-distance-top:0;mso-wrap-distance-right:14.4pt;mso-wrap-distance-bottom:0;mso-position-horizontal:absolute;mso-position-horizontal-relative:page;mso-position-vertical:absolute;mso-position-vertical-relative:page;v-text-anchor:top" o:spid="_x0000_s1026" filled="f" stroked="f" w14:anchorId="73695D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">
                <v:textbox inset="0,0,0,0">
                  <w:txbxContent>
                    <w:p w:rsidRPr="00971E81" w:rsidR="00511F20" w:rsidRDefault="00511F20" w14:paraId="1283EEEB" w14:textId="77777777">
                      <w:pPr>
                        <w:spacing w:before="40" w:after="560" w:line="215" w:lineRule="auto"/>
                        <w:textDirection w:val="btLr"/>
                        <w:rPr>
                          <w:lang w:val="en-GB"/>
                        </w:rPr>
                      </w:pPr>
                      <w:r w:rsidRPr="00971E81">
                        <w:rPr>
                          <w:rFonts w:ascii="Calibri" w:hAnsi="Calibri" w:eastAsia="Calibri" w:cs="Calibri"/>
                          <w:color w:val="4472C4"/>
                          <w:sz w:val="72"/>
                          <w:lang w:val="en-GB"/>
                        </w:rPr>
                        <w:t>MARCO ZAFFANELLO</w:t>
                      </w:r>
                    </w:p>
                    <w:p w:rsidRPr="00971E81" w:rsidR="00511F20" w:rsidRDefault="00511F20" w14:paraId="77BDB375" w14:textId="046D4D3C">
                      <w:pPr>
                        <w:spacing w:before="40" w:after="40"/>
                        <w:textDirection w:val="btLr"/>
                        <w:rPr>
                          <w:lang w:val="en-GB"/>
                        </w:rPr>
                      </w:pPr>
                      <w:r w:rsidRPr="00971E81">
                        <w:rPr>
                          <w:rFonts w:ascii="Calibri" w:hAnsi="Calibri" w:eastAsia="Calibri" w:cs="Calibri"/>
                          <w:smallCaps/>
                          <w:color w:val="1F4E79"/>
                          <w:sz w:val="28"/>
                          <w:lang w:val="en-GB"/>
                        </w:rPr>
                        <w:t>CURRICULUM VITAE</w:t>
                      </w:r>
                      <w:r w:rsidRPr="00971E81" w:rsidR="00EB151B">
                        <w:rPr>
                          <w:rFonts w:ascii="Calibri" w:hAnsi="Calibri" w:eastAsia="Calibri" w:cs="Calibri"/>
                          <w:smallCaps/>
                          <w:color w:val="1F4E79"/>
                          <w:sz w:val="28"/>
                          <w:lang w:val="en-GB"/>
                        </w:rPr>
                        <w:t xml:space="preserve"> – updated </w:t>
                      </w:r>
                      <w:r w:rsidRPr="00971E81" w:rsidR="0027669D">
                        <w:rPr>
                          <w:rFonts w:ascii="Calibri" w:hAnsi="Calibri" w:eastAsia="Calibri" w:cs="Calibri"/>
                          <w:smallCaps/>
                          <w:color w:val="1F4E79"/>
                          <w:sz w:val="28"/>
                          <w:lang w:val="en-GB"/>
                        </w:rPr>
                        <w:t>07 September 2024</w:t>
                      </w:r>
                    </w:p>
                    <w:p w:rsidRPr="00971E81" w:rsidR="00511F20" w:rsidRDefault="00511F20" w14:paraId="672A6659" w14:textId="77777777">
                      <w:pPr>
                        <w:spacing w:before="80" w:after="40"/>
                        <w:textDirection w:val="btLr"/>
                        <w:rPr>
                          <w:lang w:val="en-GB"/>
                        </w:rPr>
                      </w:pPr>
                    </w:p>
                  </w:txbxContent>
                </v:textbox>
                <w10:wrap type="square" anchorx="page" anchory="page"/>
              </v:rect>
            </w:pict>
          </mc:Fallback>
        </mc:AlternateContent>
      </w:r>
      <w:r w:rsidRPr="00393821">
        <w:rPr>
          <w:noProof/>
          <w:lang w:val="it-IT"/>
        </w:rPr>
        <mc:AlternateContent>
          <mc:Choice Requires="wps">
            <w:drawing>
              <wp:anchor distT="0" distB="0" distL="114300" distR="114300" simplePos="0" relativeHeight="251659264" behindDoc="0" locked="0" layoutInCell="1" hidden="0" allowOverlap="1" wp14:anchorId="0B2122CC" wp14:editId="1140A79B">
                <wp:simplePos x="0" y="0"/>
                <wp:positionH relativeFrom="margin">
                  <wp:align>right</wp:align>
                </wp:positionH>
                <wp:positionV relativeFrom="page">
                  <wp:posOffset>240983</wp:posOffset>
                </wp:positionV>
                <wp:extent cx="603885" cy="997077"/>
                <wp:effectExtent l="0" t="0" r="0" b="0"/>
                <wp:wrapNone/>
                <wp:docPr id="1" name="Rettangolo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rsidR="00511F20" w:rsidRDefault="00511F20" w14:paraId="0B4D927B" w14:textId="103BB98B">
                            <w:pPr>
                              <w:jc w:val="center"/>
                              <w:textDirection w:val="btLr"/>
                            </w:pPr>
                            <w:r>
                              <w:rPr>
                                <w:rFonts w:ascii="Calibri" w:hAnsi="Calibri" w:eastAsia="Calibri" w:cs="Calibri"/>
                                <w:color w:val="FFFFFF"/>
                                <w:sz w:val="24"/>
                              </w:rPr>
                              <w:t>202</w:t>
                            </w:r>
                            <w:r w:rsidR="003469D1">
                              <w:rPr>
                                <w:rFonts w:ascii="Calibri" w:hAnsi="Calibri" w:eastAsia="Calibri" w:cs="Calibri"/>
                                <w:color w:val="FFFFFF"/>
                                <w:sz w:val="24"/>
                              </w:rPr>
                              <w:t>4</w:t>
                            </w:r>
                          </w:p>
                          <w:p w:rsidR="00511F20" w:rsidRDefault="00511F20" w14:paraId="483DD621" w14:textId="77777777"/>
                        </w:txbxContent>
                      </wps:txbx>
                      <wps:bodyPr spcFirstLastPara="1" wrap="square" lIns="45700" tIns="45700" rIns="45700" bIns="45700" anchor="b" anchorCtr="0">
                        <a:noAutofit/>
                      </wps:bodyPr>
                    </wps:wsp>
                  </a:graphicData>
                </a:graphic>
              </wp:anchor>
            </w:drawing>
          </mc:Choice>
          <mc:Fallback>
            <w:pict w14:anchorId="414DAC37">
              <v:rect id="Rettangolo 1"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spid="_x0000_s1027" fillcolor="#4f81bd [3204]" stroked="f" w14:anchorId="0B2122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">
                <v:textbox inset="1.2694mm,1.2694mm,1.2694mm,1.2694mm">
                  <w:txbxContent>
                    <w:p w:rsidR="00511F20" w:rsidRDefault="00511F20" w14:paraId="3C04FD3E" w14:textId="103BB98B">
                      <w:pPr>
                        <w:jc w:val="center"/>
                        <w:textDirection w:val="btLr"/>
                      </w:pPr>
                      <w:r>
                        <w:rPr>
                          <w:rFonts w:ascii="Calibri" w:hAnsi="Calibri" w:eastAsia="Calibri" w:cs="Calibri"/>
                          <w:color w:val="FFFFFF"/>
                          <w:sz w:val="24"/>
                        </w:rPr>
                        <w:t>202</w:t>
                      </w:r>
                      <w:r w:rsidR="003469D1">
                        <w:rPr>
                          <w:rFonts w:ascii="Calibri" w:hAnsi="Calibri" w:eastAsia="Calibri" w:cs="Calibri"/>
                          <w:color w:val="FFFFFF"/>
                          <w:sz w:val="24"/>
                        </w:rPr>
                        <w:t>4</w:t>
                      </w:r>
                    </w:p>
                    <w:p w:rsidR="00511F20" w:rsidRDefault="00511F20" w14:paraId="0A37501D" w14:textId="77777777"/>
                  </w:txbxContent>
                </v:textbox>
                <w10:wrap anchorx="margin" anchory="page"/>
              </v:rect>
            </w:pict>
          </mc:Fallback>
        </mc:AlternateContent>
      </w:r>
      <w:r w:rsidRPr="00393821">
        <w:br w:type="page"/>
      </w:r>
    </w:p>
    <w:p w:rsidRPr="00393821" w:rsidR="00F62317" w:rsidRDefault="00F62317" w14:paraId="46832BC8" w14:textId="77777777">
      <w:pPr>
        <w:widowControl w:val="0"/>
        <w:pBdr>
          <w:top w:val="nil"/>
          <w:left w:val="nil"/>
          <w:bottom w:val="nil"/>
          <w:right w:val="nil"/>
          <w:between w:val="nil"/>
        </w:pBdr>
        <w:spacing w:after="160" w:line="276" w:lineRule="auto"/>
        <w:jc w:val="both"/>
        <w:rPr>
          <w:b/>
          <w:color w:val="000000"/>
        </w:rPr>
      </w:pPr>
    </w:p>
    <w:p w:rsidRPr="00393821" w:rsidR="00F62317" w:rsidP="294682B0" w:rsidRDefault="00302556" w14:paraId="31337009" w14:textId="77777777" w14:noSpellErr="1">
      <w:pPr>
        <w:pBdr>
          <w:top w:val="nil" w:color="000000" w:sz="0" w:space="0"/>
          <w:left w:val="nil" w:color="000000" w:sz="0" w:space="0"/>
          <w:bottom w:val="nil" w:color="000000" w:sz="0" w:space="0"/>
          <w:right w:val="nil" w:color="000000" w:sz="0" w:space="0"/>
          <w:between w:val="nil" w:color="000000" w:sz="0" w:space="0"/>
        </w:pBdr>
        <w:spacing w:line="276" w:lineRule="auto"/>
        <w:ind w:left="720" w:hanging="720"/>
        <w:rPr>
          <w:color w:val="000000"/>
          <w:lang w:val="en-US"/>
        </w:rPr>
      </w:pPr>
      <w:r w:rsidRPr="294682B0" w:rsidR="00302556">
        <w:rPr>
          <w:color w:val="000000" w:themeColor="text1" w:themeTint="FF" w:themeShade="FF"/>
          <w:lang w:val="en-US"/>
        </w:rPr>
        <w:t>Name and surname: Marco Zaffanello</w:t>
      </w:r>
    </w:p>
    <w:p w:rsidRPr="00F025A2" w:rsidR="00F025A2" w:rsidP="00F025A2" w:rsidRDefault="00F025A2" w14:paraId="20AA71F3" w14:textId="77777777">
      <w:pPr>
        <w:pBdr>
          <w:top w:val="nil"/>
          <w:left w:val="nil"/>
          <w:bottom w:val="nil"/>
          <w:right w:val="nil"/>
          <w:between w:val="nil"/>
        </w:pBdr>
        <w:spacing w:line="276" w:lineRule="auto"/>
        <w:ind w:left="720" w:hanging="720"/>
        <w:rPr>
          <w:color w:val="000000"/>
        </w:rPr>
      </w:pPr>
      <w:r w:rsidRPr="00F025A2">
        <w:rPr>
          <w:color w:val="000000"/>
        </w:rPr>
        <w:t>Date of Birth: 04/12/1965</w:t>
      </w:r>
    </w:p>
    <w:p w:rsidRPr="0029335C" w:rsidR="00F025A2" w:rsidP="00F025A2" w:rsidRDefault="00F025A2" w14:paraId="45E2437B" w14:textId="77777777">
      <w:pPr>
        <w:pBdr>
          <w:top w:val="nil"/>
          <w:left w:val="nil"/>
          <w:bottom w:val="nil"/>
          <w:right w:val="nil"/>
          <w:between w:val="nil"/>
        </w:pBdr>
        <w:spacing w:line="276" w:lineRule="auto"/>
        <w:ind w:left="720" w:hanging="720"/>
        <w:rPr>
          <w:color w:val="000000"/>
          <w:lang w:val="it-IT"/>
        </w:rPr>
      </w:pPr>
      <w:proofErr w:type="spellStart"/>
      <w:r w:rsidRPr="0029335C">
        <w:rPr>
          <w:color w:val="000000"/>
          <w:lang w:val="it-IT"/>
        </w:rPr>
        <w:t>Address</w:t>
      </w:r>
      <w:proofErr w:type="spellEnd"/>
      <w:r w:rsidRPr="0029335C">
        <w:rPr>
          <w:color w:val="000000"/>
          <w:lang w:val="it-IT"/>
        </w:rPr>
        <w:t>: Via G. Verdi 5, 37049 Villa Bartolomea (VR)</w:t>
      </w:r>
    </w:p>
    <w:p w:rsidRPr="00F025A2" w:rsidR="00F025A2" w:rsidP="294682B0" w:rsidRDefault="00F025A2" w14:paraId="1443951C" w14:textId="77777777">
      <w:pPr>
        <w:pBdr>
          <w:top w:val="nil" w:color="000000" w:sz="0" w:space="0"/>
          <w:left w:val="nil" w:color="000000" w:sz="0" w:space="0"/>
          <w:bottom w:val="nil" w:color="000000" w:sz="0" w:space="0"/>
          <w:right w:val="nil" w:color="000000" w:sz="0" w:space="0"/>
          <w:between w:val="nil" w:color="000000" w:sz="0" w:space="0"/>
        </w:pBdr>
        <w:spacing w:line="276" w:lineRule="auto"/>
        <w:ind w:left="720" w:hanging="720"/>
        <w:rPr>
          <w:color w:val="000000"/>
          <w:lang w:val="en-US"/>
        </w:rPr>
      </w:pPr>
      <w:r w:rsidRPr="294682B0" w:rsidR="00F025A2">
        <w:rPr>
          <w:color w:val="000000" w:themeColor="text1" w:themeTint="FF" w:themeShade="FF"/>
          <w:lang w:val="en-US"/>
        </w:rPr>
        <w:t xml:space="preserve">Confirmed Researcher Sector: MED / 38 General and Specialist </w:t>
      </w:r>
      <w:r w:rsidRPr="294682B0" w:rsidR="00F025A2">
        <w:rPr>
          <w:color w:val="000000" w:themeColor="text1" w:themeTint="FF" w:themeShade="FF"/>
          <w:lang w:val="en-US"/>
        </w:rPr>
        <w:t>Paediatrics</w:t>
      </w:r>
    </w:p>
    <w:p w:rsidRPr="00F025A2" w:rsidR="00F025A2" w:rsidP="294682B0" w:rsidRDefault="00F025A2" w14:paraId="7FBC1B53" w14:textId="77777777">
      <w:pPr>
        <w:pBdr>
          <w:top w:val="nil" w:color="000000" w:sz="0" w:space="0"/>
          <w:left w:val="nil" w:color="000000" w:sz="0" w:space="0"/>
          <w:bottom w:val="nil" w:color="000000" w:sz="0" w:space="0"/>
          <w:right w:val="nil" w:color="000000" w:sz="0" w:space="0"/>
          <w:between w:val="nil" w:color="000000" w:sz="0" w:space="0"/>
        </w:pBdr>
        <w:spacing w:line="276" w:lineRule="auto"/>
        <w:ind w:left="720" w:hanging="720"/>
        <w:rPr>
          <w:color w:val="000000"/>
          <w:lang w:val="en-US"/>
        </w:rPr>
      </w:pPr>
      <w:r w:rsidRPr="294682B0" w:rsidR="00F025A2">
        <w:rPr>
          <w:color w:val="000000" w:themeColor="text1" w:themeTint="FF" w:themeShade="FF"/>
          <w:lang w:val="en-US"/>
        </w:rPr>
        <w:t xml:space="preserve">Affiliation: Department of Surgery, Dentistry, </w:t>
      </w:r>
      <w:r w:rsidRPr="294682B0" w:rsidR="00F025A2">
        <w:rPr>
          <w:color w:val="000000" w:themeColor="text1" w:themeTint="FF" w:themeShade="FF"/>
          <w:lang w:val="en-US"/>
        </w:rPr>
        <w:t>Paediatrics</w:t>
      </w:r>
      <w:r w:rsidRPr="294682B0" w:rsidR="00F025A2">
        <w:rPr>
          <w:color w:val="000000" w:themeColor="text1" w:themeTint="FF" w:themeShade="FF"/>
          <w:lang w:val="en-US"/>
        </w:rPr>
        <w:t xml:space="preserve"> and </w:t>
      </w:r>
      <w:r w:rsidRPr="294682B0" w:rsidR="00F025A2">
        <w:rPr>
          <w:color w:val="000000" w:themeColor="text1" w:themeTint="FF" w:themeShade="FF"/>
          <w:lang w:val="en-US"/>
        </w:rPr>
        <w:t>Gynaecology</w:t>
      </w:r>
      <w:r w:rsidRPr="294682B0" w:rsidR="00F025A2">
        <w:rPr>
          <w:color w:val="000000" w:themeColor="text1" w:themeTint="FF" w:themeShade="FF"/>
          <w:lang w:val="en-US"/>
        </w:rPr>
        <w:t>, University of Verona, Piazzale Stefani 1, 37134 Verona, Italy</w:t>
      </w:r>
    </w:p>
    <w:p w:rsidRPr="00971E81" w:rsidR="00F025A2" w:rsidP="00F025A2" w:rsidRDefault="00F025A2" w14:paraId="6E713C48" w14:textId="77777777">
      <w:pPr>
        <w:pBdr>
          <w:top w:val="nil"/>
          <w:left w:val="nil"/>
          <w:bottom w:val="nil"/>
          <w:right w:val="nil"/>
          <w:between w:val="nil"/>
        </w:pBdr>
        <w:spacing w:line="276" w:lineRule="auto"/>
        <w:ind w:left="720" w:hanging="720"/>
        <w:rPr>
          <w:color w:val="000000"/>
          <w:lang w:val="pt-BR"/>
        </w:rPr>
      </w:pPr>
      <w:r w:rsidRPr="00971E81">
        <w:rPr>
          <w:color w:val="000000"/>
          <w:lang w:val="pt-BR"/>
        </w:rPr>
        <w:t>Tel: +39 045 81247126</w:t>
      </w:r>
    </w:p>
    <w:p w:rsidRPr="009661C2" w:rsidR="00F62317" w:rsidP="00F025A2" w:rsidRDefault="00F025A2" w14:paraId="6CC3892E" w14:textId="09227D30">
      <w:pPr>
        <w:pBdr>
          <w:top w:val="nil"/>
          <w:left w:val="nil"/>
          <w:bottom w:val="nil"/>
          <w:right w:val="nil"/>
          <w:between w:val="nil"/>
        </w:pBdr>
        <w:spacing w:line="276" w:lineRule="auto"/>
        <w:ind w:left="720" w:hanging="720"/>
        <w:rPr>
          <w:color w:val="000000"/>
          <w:lang w:val="pt-PT"/>
        </w:rPr>
      </w:pPr>
      <w:r w:rsidRPr="00971E81">
        <w:rPr>
          <w:color w:val="000000"/>
          <w:lang w:val="pt-BR"/>
        </w:rPr>
        <w:t>E-mail: marco.zaffanello@univr.it</w:t>
      </w:r>
    </w:p>
    <w:p w:rsidRPr="009661C2" w:rsidR="007D5690" w:rsidP="0019137A" w:rsidRDefault="007D5690" w14:paraId="3B4B6DC2" w14:textId="77777777">
      <w:pPr>
        <w:spacing w:line="276" w:lineRule="auto"/>
        <w:ind w:left="720" w:hanging="720"/>
        <w:rPr>
          <w:lang w:val="pt-PT"/>
        </w:rPr>
      </w:pPr>
    </w:p>
    <w:p w:rsidRPr="00393821" w:rsidR="0019137A" w:rsidP="0019137A" w:rsidRDefault="0019137A" w14:paraId="6DDFE195" w14:textId="4B2DE8DE">
      <w:pPr>
        <w:spacing w:line="276" w:lineRule="auto"/>
        <w:ind w:left="720" w:hanging="720"/>
        <w:rPr>
          <w:highlight w:val="white"/>
        </w:rPr>
      </w:pPr>
      <w:r w:rsidRPr="00393821">
        <w:t xml:space="preserve">ORCID ID: </w:t>
      </w:r>
      <w:r w:rsidRPr="00393821">
        <w:rPr>
          <w:highlight w:val="white"/>
        </w:rPr>
        <w:t>orcid.org/0000-0002-8659-5505</w:t>
      </w:r>
    </w:p>
    <w:p w:rsidRPr="00393821" w:rsidR="00F62317" w:rsidRDefault="00302556" w14:paraId="5CB3F5ED" w14:textId="15978D05">
      <w:pPr>
        <w:spacing w:line="276" w:lineRule="auto"/>
        <w:ind w:left="720" w:hanging="720"/>
      </w:pPr>
      <w:r w:rsidRPr="00393821">
        <w:t xml:space="preserve">Personal page link: </w:t>
      </w:r>
      <w:hyperlink w:history="1" r:id="rId12">
        <w:r w:rsidRPr="00393821" w:rsidR="00B775E8">
          <w:rPr>
            <w:rStyle w:val="Collegamentoipertestuale"/>
          </w:rPr>
          <w:t>https://www.dscomi.univr.it/?ent=persona&amp;id=2525&amp;lang=en</w:t>
        </w:r>
      </w:hyperlink>
      <w:r w:rsidRPr="00393821" w:rsidR="00B775E8">
        <w:rPr>
          <w:color w:val="000000"/>
        </w:rPr>
        <w:t xml:space="preserve"> </w:t>
      </w:r>
    </w:p>
    <w:p w:rsidRPr="00393821" w:rsidR="00F62317" w:rsidRDefault="00302556" w14:paraId="5AAB19FF" w14:textId="099BE9E4">
      <w:pPr>
        <w:spacing w:line="276" w:lineRule="auto"/>
        <w:rPr>
          <w:color w:val="0000FF"/>
          <w:u w:val="single"/>
        </w:rPr>
      </w:pPr>
      <w:r w:rsidRPr="00393821">
        <w:t xml:space="preserve">Scopus Metrics overview: </w:t>
      </w:r>
      <w:hyperlink r:id="rId13">
        <w:r w:rsidRPr="00393821">
          <w:rPr>
            <w:color w:val="0000FF"/>
            <w:u w:val="single"/>
          </w:rPr>
          <w:t>https://www.scopus.com/authid/detail.uri?authorId=6701483307</w:t>
        </w:r>
      </w:hyperlink>
    </w:p>
    <w:p w:rsidRPr="00393821" w:rsidR="00B9169F" w:rsidRDefault="00B9169F" w14:paraId="3D6876B7" w14:textId="1B2C2969">
      <w:pPr>
        <w:spacing w:line="276" w:lineRule="auto"/>
      </w:pPr>
      <w:r w:rsidRPr="00393821">
        <w:t xml:space="preserve">Google </w:t>
      </w:r>
      <w:r w:rsidR="004B5B45">
        <w:t>S</w:t>
      </w:r>
      <w:r w:rsidRPr="00393821">
        <w:t xml:space="preserve">cholar: </w:t>
      </w:r>
      <w:hyperlink w:history="1" r:id="rId14">
        <w:r w:rsidRPr="00393821" w:rsidR="00BA7F21">
          <w:rPr>
            <w:rStyle w:val="Collegamentoipertestuale"/>
          </w:rPr>
          <w:t>https://scholar.google.it/citations?hl=it&amp;user=3aaXLzsAAAAJ&amp;view_op=list_works&amp;gmla=AJsN-F7MNz17crmG3M5oVY6ARyme_x-BOa4Rik4ODa125RoZRZ6aYExv-yCtMnBDdg7Cq8d1b_cAjrfKtDokb9otsOsrqvCr3YSgdN71-ZDOsEuOLy6k_fI</w:t>
        </w:r>
      </w:hyperlink>
    </w:p>
    <w:p w:rsidRPr="00393821" w:rsidR="00BA7F21" w:rsidRDefault="00BA7F21" w14:paraId="055CDE2D" w14:textId="77777777">
      <w:pPr>
        <w:spacing w:line="276" w:lineRule="auto"/>
      </w:pPr>
    </w:p>
    <w:p w:rsidRPr="00393821" w:rsidR="00F62317" w:rsidRDefault="00F62317" w14:paraId="085CA483" w14:textId="77777777">
      <w:pPr>
        <w:spacing w:line="276" w:lineRule="auto"/>
      </w:pPr>
    </w:p>
    <w:p w:rsidRPr="00393821" w:rsidR="00F62317" w:rsidRDefault="00302556" w14:paraId="651FDD73" w14:textId="77777777">
      <w:pPr>
        <w:pStyle w:val="Titolo1"/>
        <w:numPr>
          <w:ilvl w:val="0"/>
          <w:numId w:val="11"/>
        </w:numPr>
        <w:rPr>
          <w:sz w:val="20"/>
          <w:szCs w:val="20"/>
        </w:rPr>
      </w:pPr>
      <w:r w:rsidRPr="00393821">
        <w:rPr>
          <w:sz w:val="20"/>
          <w:szCs w:val="20"/>
        </w:rPr>
        <w:t>EDUCATION AND TRAINING</w:t>
      </w:r>
    </w:p>
    <w:p w:rsidRPr="00393821" w:rsidR="00F62317" w:rsidRDefault="00F62317" w14:paraId="127F76E5" w14:textId="77777777"/>
    <w:p w:rsidRPr="006F44F3" w:rsidR="006F44F3" w:rsidP="006F44F3" w:rsidRDefault="006F44F3" w14:paraId="4AEFB1D6" w14:textId="77777777">
      <w:pPr>
        <w:numPr>
          <w:ilvl w:val="0"/>
          <w:numId w:val="3"/>
        </w:numPr>
        <w:pBdr>
          <w:top w:val="nil"/>
          <w:left w:val="nil"/>
          <w:bottom w:val="nil"/>
          <w:right w:val="nil"/>
          <w:between w:val="nil"/>
        </w:pBdr>
        <w:spacing w:line="276" w:lineRule="auto"/>
        <w:rPr>
          <w:color w:val="000000"/>
        </w:rPr>
      </w:pPr>
      <w:r w:rsidRPr="006F44F3">
        <w:rPr>
          <w:color w:val="000000"/>
        </w:rPr>
        <w:t>Graduated in Medicine and Surgery (110/110), University of Verona, Italy, 23 October 1997.</w:t>
      </w:r>
    </w:p>
    <w:p w:rsidRPr="006F44F3" w:rsidR="006F44F3" w:rsidP="006F44F3" w:rsidRDefault="006F44F3" w14:paraId="68863A3A" w14:textId="77777777">
      <w:pPr>
        <w:numPr>
          <w:ilvl w:val="0"/>
          <w:numId w:val="3"/>
        </w:numPr>
        <w:pBdr>
          <w:top w:val="nil"/>
          <w:left w:val="nil"/>
          <w:bottom w:val="nil"/>
          <w:right w:val="nil"/>
          <w:between w:val="nil"/>
        </w:pBdr>
        <w:spacing w:line="276" w:lineRule="auto"/>
        <w:rPr>
          <w:color w:val="000000"/>
        </w:rPr>
      </w:pPr>
      <w:r w:rsidRPr="006F44F3">
        <w:rPr>
          <w:color w:val="000000"/>
        </w:rPr>
        <w:t>Graduated in Biological Sciences (110/110), University of Padua, Italy, 6 November 1989.</w:t>
      </w:r>
    </w:p>
    <w:p w:rsidRPr="006F44F3" w:rsidR="006F44F3" w:rsidP="294682B0" w:rsidRDefault="006F44F3" w14:paraId="0074BAF6" w14:textId="77777777">
      <w:pPr>
        <w:numPr>
          <w:ilvl w:val="0"/>
          <w:numId w:val="3"/>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6F44F3">
        <w:rPr>
          <w:color w:val="000000" w:themeColor="text1" w:themeTint="FF" w:themeShade="FF"/>
          <w:lang w:val="en-US"/>
        </w:rPr>
        <w:t>Authorisation</w:t>
      </w:r>
      <w:r w:rsidRPr="294682B0" w:rsidR="006F44F3">
        <w:rPr>
          <w:color w:val="000000" w:themeColor="text1" w:themeTint="FF" w:themeShade="FF"/>
          <w:lang w:val="en-US"/>
        </w:rPr>
        <w:t xml:space="preserve"> to Practice Medicine, University of Verona, first session 1998.</w:t>
      </w:r>
    </w:p>
    <w:p w:rsidRPr="006F44F3" w:rsidR="006F44F3" w:rsidP="006F44F3" w:rsidRDefault="006F44F3" w14:paraId="19351476" w14:textId="77777777">
      <w:pPr>
        <w:numPr>
          <w:ilvl w:val="0"/>
          <w:numId w:val="3"/>
        </w:numPr>
        <w:pBdr>
          <w:top w:val="nil"/>
          <w:left w:val="nil"/>
          <w:bottom w:val="nil"/>
          <w:right w:val="nil"/>
          <w:between w:val="nil"/>
        </w:pBdr>
        <w:spacing w:line="276" w:lineRule="auto"/>
        <w:rPr>
          <w:color w:val="000000"/>
        </w:rPr>
      </w:pPr>
      <w:r w:rsidRPr="006F44F3">
        <w:rPr>
          <w:color w:val="000000"/>
        </w:rPr>
        <w:t>Registered with the Order of Surgeons and Dentists of the Province of Verona, Verona, 28 July 1998 (No. 6722).</w:t>
      </w:r>
    </w:p>
    <w:p w:rsidRPr="006F44F3" w:rsidR="006F44F3" w:rsidP="294682B0" w:rsidRDefault="006F44F3" w14:paraId="245EA2F9" w14:textId="77777777">
      <w:pPr>
        <w:numPr>
          <w:ilvl w:val="0"/>
          <w:numId w:val="3"/>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6F44F3">
        <w:rPr>
          <w:color w:val="000000" w:themeColor="text1" w:themeTint="FF" w:themeShade="FF"/>
          <w:lang w:val="en-US"/>
        </w:rPr>
        <w:t>Specialisation</w:t>
      </w:r>
      <w:r w:rsidRPr="294682B0" w:rsidR="006F44F3">
        <w:rPr>
          <w:color w:val="000000" w:themeColor="text1" w:themeTint="FF" w:themeShade="FF"/>
          <w:lang w:val="en-US"/>
        </w:rPr>
        <w:t xml:space="preserve"> in </w:t>
      </w:r>
      <w:r w:rsidRPr="294682B0" w:rsidR="006F44F3">
        <w:rPr>
          <w:color w:val="000000" w:themeColor="text1" w:themeTint="FF" w:themeShade="FF"/>
          <w:lang w:val="en-US"/>
        </w:rPr>
        <w:t>Paediatrics</w:t>
      </w:r>
      <w:r w:rsidRPr="294682B0" w:rsidR="006F44F3">
        <w:rPr>
          <w:color w:val="000000" w:themeColor="text1" w:themeTint="FF" w:themeShade="FF"/>
          <w:lang w:val="en-US"/>
        </w:rPr>
        <w:t xml:space="preserve"> (50/50 cum laude), University of Verona, 23 October 1998 - 15 October 2001.</w:t>
      </w:r>
    </w:p>
    <w:p w:rsidRPr="006F44F3" w:rsidR="006F44F3" w:rsidP="006F44F3" w:rsidRDefault="006F44F3" w14:paraId="5D9F00F6" w14:textId="77777777">
      <w:pPr>
        <w:numPr>
          <w:ilvl w:val="0"/>
          <w:numId w:val="3"/>
        </w:numPr>
        <w:pBdr>
          <w:top w:val="nil"/>
          <w:left w:val="nil"/>
          <w:bottom w:val="nil"/>
          <w:right w:val="nil"/>
          <w:between w:val="nil"/>
        </w:pBdr>
        <w:spacing w:line="276" w:lineRule="auto"/>
        <w:rPr>
          <w:color w:val="000000"/>
        </w:rPr>
      </w:pPr>
      <w:r w:rsidRPr="006F44F3">
        <w:rPr>
          <w:color w:val="000000"/>
        </w:rPr>
        <w:t>Master’s in "Promotion, Protection, and Management of Health and Dietary Education in Developmental Age", Parma, Italy, 21 January 2005.</w:t>
      </w:r>
    </w:p>
    <w:p w:rsidRPr="006F44F3" w:rsidR="006F44F3" w:rsidP="294682B0" w:rsidRDefault="006F44F3" w14:paraId="37F4BF09" w14:textId="77777777">
      <w:pPr>
        <w:numPr>
          <w:ilvl w:val="0"/>
          <w:numId w:val="3"/>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6F44F3">
        <w:rPr>
          <w:color w:val="000000" w:themeColor="text1" w:themeTint="FF" w:themeShade="FF"/>
          <w:lang w:val="en-US"/>
        </w:rPr>
        <w:t xml:space="preserve">10th Advanced Course in Neonatal and </w:t>
      </w:r>
      <w:r w:rsidRPr="294682B0" w:rsidR="006F44F3">
        <w:rPr>
          <w:color w:val="000000" w:themeColor="text1" w:themeTint="FF" w:themeShade="FF"/>
          <w:lang w:val="en-US"/>
        </w:rPr>
        <w:t>Paediatric</w:t>
      </w:r>
      <w:r w:rsidRPr="294682B0" w:rsidR="006F44F3">
        <w:rPr>
          <w:color w:val="000000" w:themeColor="text1" w:themeTint="FF" w:themeShade="FF"/>
          <w:lang w:val="en-US"/>
        </w:rPr>
        <w:t xml:space="preserve"> Nephrology, Italian Society of Neonatology, Rome, 15-17 February 2006.</w:t>
      </w:r>
    </w:p>
    <w:p w:rsidRPr="006F44F3" w:rsidR="006F44F3" w:rsidP="294682B0" w:rsidRDefault="006F44F3" w14:paraId="4351A060" w14:textId="77777777">
      <w:pPr>
        <w:numPr>
          <w:ilvl w:val="0"/>
          <w:numId w:val="3"/>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6F44F3">
        <w:rPr>
          <w:color w:val="000000" w:themeColor="text1" w:themeTint="FF" w:themeShade="FF"/>
          <w:lang w:val="en-US"/>
        </w:rPr>
        <w:t xml:space="preserve">Internship at the Division of Nephrology, "Bambino Gesù" </w:t>
      </w:r>
      <w:r w:rsidRPr="294682B0" w:rsidR="006F44F3">
        <w:rPr>
          <w:color w:val="000000" w:themeColor="text1" w:themeTint="FF" w:themeShade="FF"/>
          <w:lang w:val="en-US"/>
        </w:rPr>
        <w:t>Paediatric</w:t>
      </w:r>
      <w:r w:rsidRPr="294682B0" w:rsidR="006F44F3">
        <w:rPr>
          <w:color w:val="000000" w:themeColor="text1" w:themeTint="FF" w:themeShade="FF"/>
          <w:lang w:val="en-US"/>
        </w:rPr>
        <w:t xml:space="preserve"> Hospital, Rome, Italy, May 2005 - December 2005.</w:t>
      </w:r>
    </w:p>
    <w:p w:rsidRPr="00393821" w:rsidR="00F62317" w:rsidP="294682B0" w:rsidRDefault="006F44F3" w14:paraId="496C8D74" w14:textId="2D825021">
      <w:pPr>
        <w:numPr>
          <w:ilvl w:val="0"/>
          <w:numId w:val="3"/>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6F44F3">
        <w:rPr>
          <w:color w:val="000000" w:themeColor="text1" w:themeTint="FF" w:themeShade="FF"/>
          <w:lang w:val="en-US"/>
        </w:rPr>
        <w:t xml:space="preserve">Pediatric Clinical Internship, University of </w:t>
      </w:r>
      <w:r w:rsidRPr="294682B0" w:rsidR="006F44F3">
        <w:rPr>
          <w:color w:val="000000" w:themeColor="text1" w:themeTint="FF" w:themeShade="FF"/>
          <w:lang w:val="en-US"/>
        </w:rPr>
        <w:t>Insubria</w:t>
      </w:r>
      <w:r w:rsidRPr="294682B0" w:rsidR="006F44F3">
        <w:rPr>
          <w:color w:val="000000" w:themeColor="text1" w:themeTint="FF" w:themeShade="FF"/>
          <w:lang w:val="en-US"/>
        </w:rPr>
        <w:t>, 2017 (Dr Luana Nosetti).</w:t>
      </w:r>
    </w:p>
    <w:p w:rsidRPr="00393821" w:rsidR="00F62317" w:rsidRDefault="00F62317" w14:paraId="647B6C49" w14:textId="77777777">
      <w:pPr>
        <w:spacing w:line="276" w:lineRule="auto"/>
      </w:pPr>
    </w:p>
    <w:p w:rsidRPr="00393821" w:rsidR="00F62317" w:rsidRDefault="00302556" w14:paraId="6DF621DB" w14:textId="77777777">
      <w:pPr>
        <w:pBdr>
          <w:top w:val="nil"/>
          <w:left w:val="nil"/>
          <w:bottom w:val="nil"/>
          <w:right w:val="nil"/>
          <w:between w:val="nil"/>
        </w:pBdr>
        <w:spacing w:line="276" w:lineRule="auto"/>
        <w:rPr>
          <w:color w:val="000000"/>
        </w:rPr>
      </w:pPr>
      <w:r w:rsidRPr="00393821">
        <w:rPr>
          <w:color w:val="000000"/>
        </w:rPr>
        <w:t>Training addendum:</w:t>
      </w:r>
    </w:p>
    <w:p w:rsidRPr="00393821" w:rsidR="00F62317" w:rsidP="294682B0" w:rsidRDefault="00302556" w14:paraId="793115AE" w14:textId="59E34300">
      <w:pPr>
        <w:numPr>
          <w:ilvl w:val="0"/>
          <w:numId w:val="4"/>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302556">
        <w:rPr>
          <w:color w:val="000000" w:themeColor="text1" w:themeTint="FF" w:themeShade="FF"/>
          <w:lang w:val="en-US"/>
        </w:rPr>
        <w:t>2nd European Metabolic Course, October 23-27</w:t>
      </w:r>
      <w:r w:rsidRPr="294682B0" w:rsidR="00C33B9F">
        <w:rPr>
          <w:color w:val="000000" w:themeColor="text1" w:themeTint="FF" w:themeShade="FF"/>
          <w:lang w:val="en-US"/>
        </w:rPr>
        <w:t>, 2002</w:t>
      </w:r>
      <w:r w:rsidRPr="294682B0" w:rsidR="00302556">
        <w:rPr>
          <w:color w:val="000000" w:themeColor="text1" w:themeTint="FF" w:themeShade="FF"/>
          <w:lang w:val="en-US"/>
        </w:rPr>
        <w:t xml:space="preserve">, Department of </w:t>
      </w:r>
      <w:r w:rsidRPr="294682B0" w:rsidR="00302556">
        <w:rPr>
          <w:color w:val="000000" w:themeColor="text1" w:themeTint="FF" w:themeShade="FF"/>
          <w:lang w:val="en-US"/>
        </w:rPr>
        <w:t>Paediatrics</w:t>
      </w:r>
      <w:r w:rsidRPr="294682B0" w:rsidR="00302556">
        <w:rPr>
          <w:color w:val="000000" w:themeColor="text1" w:themeTint="FF" w:themeShade="FF"/>
          <w:lang w:val="en-US"/>
        </w:rPr>
        <w:t xml:space="preserve"> I, University of Children's Hospital, Heidelberg.</w:t>
      </w:r>
    </w:p>
    <w:p w:rsidRPr="00393821" w:rsidR="00F62317" w:rsidRDefault="00302556" w14:paraId="6B19AE1E" w14:textId="77777777">
      <w:pPr>
        <w:numPr>
          <w:ilvl w:val="0"/>
          <w:numId w:val="4"/>
        </w:numPr>
        <w:pBdr>
          <w:top w:val="nil"/>
          <w:left w:val="nil"/>
          <w:bottom w:val="nil"/>
          <w:right w:val="nil"/>
          <w:between w:val="nil"/>
        </w:pBdr>
        <w:spacing w:line="276" w:lineRule="auto"/>
        <w:rPr>
          <w:color w:val="000000"/>
        </w:rPr>
      </w:pPr>
      <w:r w:rsidRPr="00393821">
        <w:rPr>
          <w:color w:val="000000"/>
        </w:rPr>
        <w:t>1</w:t>
      </w:r>
      <w:r w:rsidRPr="00393821">
        <w:rPr>
          <w:color w:val="000000"/>
          <w:vertAlign w:val="superscript"/>
        </w:rPr>
        <w:t>st</w:t>
      </w:r>
      <w:r w:rsidRPr="00393821">
        <w:rPr>
          <w:color w:val="000000"/>
        </w:rPr>
        <w:t xml:space="preserve"> Focus Course: Protein Glycosylation in Health and Disease, April 1-2, 2003, University of Catania, Catania, Italy.</w:t>
      </w:r>
    </w:p>
    <w:p w:rsidRPr="00393821" w:rsidR="00F62317" w:rsidRDefault="00302556" w14:paraId="5339A31E" w14:textId="77777777">
      <w:pPr>
        <w:numPr>
          <w:ilvl w:val="0"/>
          <w:numId w:val="4"/>
        </w:numPr>
        <w:pBdr>
          <w:top w:val="nil"/>
          <w:left w:val="nil"/>
          <w:bottom w:val="nil"/>
          <w:right w:val="nil"/>
          <w:between w:val="nil"/>
        </w:pBdr>
        <w:spacing w:line="276" w:lineRule="auto"/>
        <w:rPr>
          <w:color w:val="000000"/>
        </w:rPr>
      </w:pPr>
      <w:r w:rsidRPr="00393821">
        <w:rPr>
          <w:color w:val="000000"/>
        </w:rPr>
        <w:t xml:space="preserve">Research Grants (2), Scholarships, </w:t>
      </w:r>
    </w:p>
    <w:p w:rsidRPr="00393821" w:rsidR="00F62317" w:rsidRDefault="00302556" w14:paraId="6533973A" w14:textId="77777777">
      <w:pPr>
        <w:numPr>
          <w:ilvl w:val="0"/>
          <w:numId w:val="4"/>
        </w:numPr>
        <w:pBdr>
          <w:top w:val="nil"/>
          <w:left w:val="nil"/>
          <w:bottom w:val="nil"/>
          <w:right w:val="nil"/>
          <w:between w:val="nil"/>
        </w:pBdr>
        <w:spacing w:after="160" w:line="276" w:lineRule="auto"/>
        <w:rPr>
          <w:color w:val="000000"/>
        </w:rPr>
      </w:pPr>
      <w:r w:rsidRPr="00393821">
        <w:rPr>
          <w:color w:val="000000"/>
        </w:rPr>
        <w:t>Training courses and training events (30).</w:t>
      </w:r>
    </w:p>
    <w:p w:rsidR="00F62317" w:rsidRDefault="00F62317" w14:paraId="073D8A67" w14:textId="1D6AC099">
      <w:pPr>
        <w:pBdr>
          <w:top w:val="nil"/>
          <w:left w:val="nil"/>
          <w:bottom w:val="nil"/>
          <w:right w:val="nil"/>
          <w:between w:val="nil"/>
        </w:pBdr>
        <w:spacing w:line="276" w:lineRule="auto"/>
        <w:rPr>
          <w:color w:val="000000"/>
        </w:rPr>
      </w:pPr>
    </w:p>
    <w:p w:rsidRPr="00393821" w:rsidR="007B3853" w:rsidP="007B3853" w:rsidRDefault="007B3853" w14:paraId="20F7B89A" w14:textId="77777777">
      <w:pPr>
        <w:rPr>
          <w:b/>
        </w:rPr>
      </w:pPr>
      <w:r w:rsidRPr="00393821">
        <w:rPr>
          <w:b/>
        </w:rPr>
        <w:t>Editorial Board member</w:t>
      </w:r>
    </w:p>
    <w:p w:rsidR="007B3853" w:rsidP="007B3853" w:rsidRDefault="007B3853" w14:paraId="5A71B260" w14:textId="795C6476">
      <w:r w:rsidRPr="00393821">
        <w:t>Journal of Pediatric and Neonatal Individualized Medicine (ISSN</w:t>
      </w:r>
      <w:r w:rsidR="00D754CF">
        <w:t xml:space="preserve"> online: 2281-0692), </w:t>
      </w:r>
      <w:hyperlink w:history="1" r:id="rId15">
        <w:r w:rsidRPr="000A5904" w:rsidR="00D754CF">
          <w:rPr>
            <w:rStyle w:val="Collegamentoipertestuale"/>
          </w:rPr>
          <w:t>https://jpnim.com/index.php/jpnim/about/editorialTeam</w:t>
        </w:r>
      </w:hyperlink>
      <w:r w:rsidR="00D754CF">
        <w:t xml:space="preserve"> </w:t>
      </w:r>
      <w:r w:rsidRPr="00393821">
        <w:t xml:space="preserve"> </w:t>
      </w:r>
    </w:p>
    <w:p w:rsidR="007B3853" w:rsidP="007B3853" w:rsidRDefault="007B3853" w14:paraId="56D50330" w14:textId="77777777">
      <w:r w:rsidRPr="00BC2161">
        <w:t>Journal of Clinical Medicine (ISSN 2077-0383)</w:t>
      </w:r>
      <w:r>
        <w:t xml:space="preserve">, </w:t>
      </w:r>
      <w:hyperlink w:history="1" r:id="rId16">
        <w:r w:rsidRPr="000C2384">
          <w:rPr>
            <w:rStyle w:val="Collegamentoipertestuale"/>
          </w:rPr>
          <w:t>https://www.mdpi.com/journal/jcm/sectioneditors/JCM_Pulmonology?page_no=2</w:t>
        </w:r>
      </w:hyperlink>
      <w:r>
        <w:t xml:space="preserve"> </w:t>
      </w:r>
    </w:p>
    <w:p w:rsidR="007B3853" w:rsidP="007B3853" w:rsidRDefault="00C35A55" w14:paraId="44E81B02" w14:textId="378F2804">
      <w:r w:rsidRPr="00C35A55">
        <w:t>Editorial Board Member of Children</w:t>
      </w:r>
    </w:p>
    <w:p w:rsidR="00C35A55" w:rsidP="00A100D8" w:rsidRDefault="00A100D8" w14:paraId="165FD965" w14:textId="68B703C6">
      <w:r>
        <w:t>Section Board Member of Children</w:t>
      </w:r>
    </w:p>
    <w:p w:rsidR="002F6225" w:rsidP="00A100D8" w:rsidRDefault="002F6225" w14:paraId="1A95A567" w14:textId="77777777"/>
    <w:p w:rsidR="00284CF5" w:rsidP="007B3853" w:rsidRDefault="00284CF5" w14:paraId="464E9EB1" w14:textId="77777777"/>
    <w:p w:rsidRPr="00393821" w:rsidR="007B3853" w:rsidP="007B3853" w:rsidRDefault="007B3853" w14:paraId="1760FC03" w14:textId="77777777">
      <w:pPr>
        <w:rPr>
          <w:b/>
        </w:rPr>
      </w:pPr>
      <w:r w:rsidRPr="00393821">
        <w:rPr>
          <w:b/>
        </w:rPr>
        <w:t>Review Editor</w:t>
      </w:r>
    </w:p>
    <w:p w:rsidR="00BF3C78" w:rsidP="007B3853" w:rsidRDefault="007B3853" w14:paraId="564E0678" w14:textId="77777777">
      <w:pPr>
        <w:rPr>
          <w:bCs/>
        </w:rPr>
      </w:pPr>
      <w:r w:rsidRPr="0095066F">
        <w:rPr>
          <w:bCs/>
        </w:rPr>
        <w:t>Frontiers in Pediatrics</w:t>
      </w:r>
      <w:r>
        <w:rPr>
          <w:bCs/>
        </w:rPr>
        <w:t xml:space="preserve">, </w:t>
      </w:r>
      <w:r w:rsidRPr="00393821">
        <w:rPr>
          <w:bCs/>
        </w:rPr>
        <w:t>Pediatric Pulmonology</w:t>
      </w:r>
      <w:r w:rsidRPr="00393821">
        <w:t xml:space="preserve"> </w:t>
      </w:r>
      <w:hyperlink w:history="1" r:id="rId17">
        <w:r w:rsidRPr="00393821">
          <w:rPr>
            <w:rStyle w:val="Collegamentoipertestuale"/>
            <w:bCs/>
          </w:rPr>
          <w:t>https://loop.frontiersin.org/people/549473/overview</w:t>
        </w:r>
      </w:hyperlink>
      <w:r w:rsidRPr="00393821">
        <w:rPr>
          <w:bCs/>
        </w:rPr>
        <w:t xml:space="preserve"> </w:t>
      </w:r>
      <w:r w:rsidR="00A6728B">
        <w:rPr>
          <w:bCs/>
        </w:rPr>
        <w:t xml:space="preserve">; </w:t>
      </w:r>
    </w:p>
    <w:p w:rsidR="007B3853" w:rsidP="007B3853" w:rsidRDefault="00A6728B" w14:paraId="7EB0C239" w14:textId="47926589">
      <w:pPr>
        <w:rPr>
          <w:bCs/>
        </w:rPr>
      </w:pPr>
      <w:r w:rsidRPr="00A6728B">
        <w:rPr>
          <w:bCs/>
        </w:rPr>
        <w:t>Section Board Member</w:t>
      </w:r>
      <w:r>
        <w:rPr>
          <w:bCs/>
        </w:rPr>
        <w:t xml:space="preserve"> </w:t>
      </w:r>
      <w:hyperlink w:history="1" r:id="rId18">
        <w:r w:rsidRPr="00D97CA3">
          <w:rPr>
            <w:rStyle w:val="Collegamentoipertestuale"/>
            <w:bCs/>
          </w:rPr>
          <w:t>https://www.mdpi.com/journal/children/sectioneditors/Pediatric_Pulmonary_Sleep_Medicine</w:t>
        </w:r>
      </w:hyperlink>
      <w:r>
        <w:rPr>
          <w:bCs/>
        </w:rPr>
        <w:t xml:space="preserve"> </w:t>
      </w:r>
    </w:p>
    <w:p w:rsidR="00452467" w:rsidP="007B3853" w:rsidRDefault="00452467" w14:paraId="3DAAA5E0" w14:textId="5863AAB4">
      <w:pPr>
        <w:rPr>
          <w:bCs/>
        </w:rPr>
      </w:pPr>
    </w:p>
    <w:p w:rsidRPr="00DE592F" w:rsidR="007B3853" w:rsidP="007B3853" w:rsidRDefault="007B3853" w14:paraId="591140F2" w14:textId="77777777">
      <w:pPr>
        <w:rPr>
          <w:b/>
        </w:rPr>
      </w:pPr>
      <w:r w:rsidRPr="00DE592F">
        <w:rPr>
          <w:b/>
        </w:rPr>
        <w:t>Guest editor</w:t>
      </w:r>
    </w:p>
    <w:p w:rsidRPr="00FC6B76" w:rsidR="007B3853" w:rsidP="00FC6B76" w:rsidRDefault="007B3853" w14:paraId="05F55AAF" w14:textId="3FA59364" w14:noSpellErr="1">
      <w:pPr>
        <w:pStyle w:val="Paragrafoelenco"/>
        <w:numPr>
          <w:ilvl w:val="0"/>
          <w:numId w:val="20"/>
        </w:numPr>
        <w:rPr/>
      </w:pPr>
      <w:r w:rsidRPr="294682B0" w:rsidR="007B3853">
        <w:rPr>
          <w:lang w:val="en-US"/>
        </w:rPr>
        <w:t xml:space="preserve">Special Issue "Pediatric Sleep-Disordered Breathing and Long-Term Complications: Clinical and Health Implications", Journal of Clinical Medicine (ISSN 2077-0383), </w:t>
      </w:r>
      <w:hyperlink r:id="Rc057dc3db0f74d86">
        <w:r w:rsidRPr="294682B0" w:rsidR="007B3853">
          <w:rPr>
            <w:rStyle w:val="Collegamentoipertestuale"/>
            <w:lang w:val="en-US"/>
          </w:rPr>
          <w:t>https://www.mdpi.com/journal/jcm/special_issues/Q25B549N7Z</w:t>
        </w:r>
      </w:hyperlink>
      <w:r w:rsidRPr="294682B0" w:rsidR="007B3853">
        <w:rPr>
          <w:lang w:val="en-US"/>
        </w:rPr>
        <w:t xml:space="preserve"> , Deadline for manuscript submissions: June 25 2023</w:t>
      </w:r>
    </w:p>
    <w:p w:rsidRPr="00FC6B76" w:rsidR="00FC6B76" w:rsidP="00FC6B76" w:rsidRDefault="00FC6B76" w14:paraId="4E14360C" w14:textId="6114B5B0">
      <w:pPr>
        <w:pStyle w:val="Paragrafoelenco"/>
        <w:numPr>
          <w:ilvl w:val="0"/>
          <w:numId w:val="20"/>
        </w:numPr>
        <w:rPr>
          <w:bCs/>
        </w:rPr>
      </w:pPr>
      <w:r w:rsidRPr="00FC6B76">
        <w:rPr>
          <w:bCs/>
        </w:rPr>
        <w:t xml:space="preserve">Special Issue "Sleep-Disordered Breathing and Allergy in Children: Current Research Insights and Future Directions". Children (ISSN 2227-9067). This special issue belongs to the section "Pediatric Pulmonary and Sleep Medicine". </w:t>
      </w:r>
      <w:hyperlink w:history="1" r:id="rId20">
        <w:r w:rsidRPr="00FC6B76">
          <w:rPr>
            <w:rStyle w:val="Collegamentoipertestuale"/>
            <w:bCs/>
          </w:rPr>
          <w:t>https://www.mdpi.com/journal/children/special_issues/Q8DE2BP60L</w:t>
        </w:r>
      </w:hyperlink>
      <w:r w:rsidRPr="00FC6B76">
        <w:rPr>
          <w:bCs/>
        </w:rPr>
        <w:t xml:space="preserve"> </w:t>
      </w:r>
    </w:p>
    <w:p w:rsidRPr="00393821" w:rsidR="007B3853" w:rsidP="007B3853" w:rsidRDefault="007B3853" w14:paraId="30A4AC17" w14:textId="77777777">
      <w:pPr>
        <w:rPr>
          <w:b/>
        </w:rPr>
      </w:pPr>
    </w:p>
    <w:p w:rsidRPr="00393821" w:rsidR="007B3853" w:rsidP="007B3853" w:rsidRDefault="007B3853" w14:paraId="386AB0E5" w14:textId="77777777">
      <w:pPr>
        <w:rPr>
          <w:b/>
        </w:rPr>
      </w:pPr>
      <w:r w:rsidRPr="00393821">
        <w:rPr>
          <w:b/>
        </w:rPr>
        <w:t>Academic Editor:</w:t>
      </w:r>
    </w:p>
    <w:p w:rsidR="007B3853" w:rsidP="007B3853" w:rsidRDefault="007B3853" w14:paraId="7011000E" w14:textId="77777777">
      <w:r w:rsidRPr="00393821">
        <w:t xml:space="preserve">PLOS ONE </w:t>
      </w:r>
      <w:hyperlink w:history="1" r:id="rId21">
        <w:r w:rsidRPr="00393821">
          <w:rPr>
            <w:rStyle w:val="Collegamentoipertestuale"/>
          </w:rPr>
          <w:t>https://journals.plos.org/plosone/static/editorial-board</w:t>
        </w:r>
      </w:hyperlink>
      <w:r w:rsidRPr="00393821">
        <w:t xml:space="preserve">; </w:t>
      </w:r>
    </w:p>
    <w:p w:rsidRPr="00393821" w:rsidR="007B3853" w:rsidP="007B3853" w:rsidRDefault="007B3853" w14:paraId="573C0222" w14:textId="77777777">
      <w:pPr>
        <w:rPr>
          <w:b/>
        </w:rPr>
      </w:pPr>
    </w:p>
    <w:p w:rsidRPr="00701C7A" w:rsidR="007B3853" w:rsidP="007B3853" w:rsidRDefault="007B3853" w14:paraId="342AC5AB" w14:textId="77777777">
      <w:pPr>
        <w:spacing w:line="276" w:lineRule="auto"/>
        <w:rPr>
          <w:color w:val="000000"/>
          <w:lang w:val="en-GB"/>
        </w:rPr>
      </w:pPr>
    </w:p>
    <w:p w:rsidRPr="000904A0" w:rsidR="00C04C1D" w:rsidP="00C04C1D" w:rsidRDefault="00C04C1D" w14:paraId="2AAC7BB7"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0904A0">
        <w:rPr>
          <w:b/>
          <w:bCs/>
          <w:color w:val="000000"/>
          <w:lang w:val="it-IT"/>
        </w:rPr>
        <w:t xml:space="preserve">Scientific Societies </w:t>
      </w:r>
      <w:proofErr w:type="spellStart"/>
      <w:r w:rsidRPr="000904A0">
        <w:rPr>
          <w:b/>
          <w:bCs/>
          <w:color w:val="000000"/>
          <w:lang w:val="it-IT"/>
        </w:rPr>
        <w:t>Affiliation</w:t>
      </w:r>
      <w:proofErr w:type="spellEnd"/>
      <w:r w:rsidRPr="000904A0">
        <w:rPr>
          <w:b/>
          <w:bCs/>
          <w:color w:val="000000"/>
          <w:lang w:val="it-IT"/>
        </w:rPr>
        <w:t>:</w:t>
      </w:r>
    </w:p>
    <w:p w:rsidRPr="00C04C1D" w:rsidR="00C04C1D" w:rsidP="00C04C1D" w:rsidRDefault="00C04C1D" w14:paraId="3612EDC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C04C1D" w:rsidR="00C04C1D" w:rsidP="00C04C1D" w:rsidRDefault="00C04C1D" w14:paraId="0F37C987"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C04C1D">
        <w:rPr>
          <w:color w:val="000000"/>
          <w:lang w:val="it-IT"/>
        </w:rPr>
        <w:t>Società Italiana di Pediatria, 2016</w:t>
      </w:r>
    </w:p>
    <w:p w:rsidRPr="00C04C1D" w:rsidR="00C04C1D" w:rsidP="00C04C1D" w:rsidRDefault="00C04C1D" w14:paraId="6A3AED4C"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C04C1D">
        <w:rPr>
          <w:color w:val="000000"/>
          <w:lang w:val="it-IT"/>
        </w:rPr>
        <w:t>Società Italiana per le Malattie Respiratorie Infantili (SIMRI); study group on “</w:t>
      </w:r>
      <w:proofErr w:type="spellStart"/>
      <w:r w:rsidRPr="00C04C1D">
        <w:rPr>
          <w:color w:val="000000"/>
          <w:lang w:val="it-IT"/>
        </w:rPr>
        <w:t>Sleep-Related</w:t>
      </w:r>
      <w:proofErr w:type="spellEnd"/>
      <w:r w:rsidRPr="00C04C1D">
        <w:rPr>
          <w:color w:val="000000"/>
          <w:lang w:val="it-IT"/>
        </w:rPr>
        <w:t xml:space="preserve"> Respiratory Disorders”.</w:t>
      </w:r>
    </w:p>
    <w:p w:rsidR="000904A0" w:rsidP="00C04C1D" w:rsidRDefault="000904A0" w14:paraId="50A3F517"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0904A0" w:rsidR="00C04C1D" w:rsidP="00C04C1D" w:rsidRDefault="00C04C1D" w14:paraId="71AE71B8" w14:textId="4D65ACD3">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0904A0">
        <w:rPr>
          <w:b/>
          <w:bCs/>
          <w:color w:val="000000"/>
          <w:lang w:val="it-IT"/>
        </w:rPr>
        <w:t>Medical Assistance:</w:t>
      </w:r>
    </w:p>
    <w:p w:rsidRPr="00C04C1D" w:rsidR="00C04C1D" w:rsidP="00C04C1D" w:rsidRDefault="00C04C1D" w14:paraId="4C4D9C60"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C04C1D" w:rsidR="00C04C1D" w:rsidP="00C04C1D" w:rsidRDefault="00C04C1D" w14:paraId="5874E484"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C04C1D">
        <w:rPr>
          <w:color w:val="000000"/>
          <w:lang w:val="it-IT"/>
        </w:rPr>
        <w:t xml:space="preserve">Pediatric Doctor, Pediatric </w:t>
      </w:r>
      <w:proofErr w:type="spellStart"/>
      <w:r w:rsidRPr="00C04C1D">
        <w:rPr>
          <w:color w:val="000000"/>
          <w:lang w:val="it-IT"/>
        </w:rPr>
        <w:t>Division</w:t>
      </w:r>
      <w:proofErr w:type="spellEnd"/>
      <w:r w:rsidRPr="00C04C1D">
        <w:rPr>
          <w:color w:val="000000"/>
          <w:lang w:val="it-IT"/>
        </w:rPr>
        <w:t xml:space="preserve">, Hospital of Legnago, Azienda ULSS 21, Legnago, Verona, </w:t>
      </w:r>
      <w:proofErr w:type="spellStart"/>
      <w:r w:rsidRPr="00C04C1D">
        <w:rPr>
          <w:color w:val="000000"/>
          <w:lang w:val="it-IT"/>
        </w:rPr>
        <w:t>Italy</w:t>
      </w:r>
      <w:proofErr w:type="spellEnd"/>
      <w:r w:rsidRPr="00C04C1D">
        <w:rPr>
          <w:color w:val="000000"/>
          <w:lang w:val="it-IT"/>
        </w:rPr>
        <w:t>: 2003 - 2004</w:t>
      </w:r>
    </w:p>
    <w:p w:rsidRPr="00C04C1D" w:rsidR="00C04C1D" w:rsidP="00C04C1D" w:rsidRDefault="00C04C1D" w14:paraId="176F8D66"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C04C1D">
        <w:rPr>
          <w:color w:val="000000"/>
          <w:lang w:val="it-IT"/>
        </w:rPr>
        <w:t xml:space="preserve">Pediatric Doctor, Pediatric </w:t>
      </w:r>
      <w:proofErr w:type="spellStart"/>
      <w:r w:rsidRPr="00C04C1D">
        <w:rPr>
          <w:color w:val="000000"/>
          <w:lang w:val="it-IT"/>
        </w:rPr>
        <w:t>Division</w:t>
      </w:r>
      <w:proofErr w:type="spellEnd"/>
      <w:r w:rsidRPr="00C04C1D">
        <w:rPr>
          <w:color w:val="000000"/>
          <w:lang w:val="it-IT"/>
        </w:rPr>
        <w:t xml:space="preserve">, S. Maria di Rovereto Hospital, Rovereto, Trento, </w:t>
      </w:r>
      <w:proofErr w:type="spellStart"/>
      <w:r w:rsidRPr="00C04C1D">
        <w:rPr>
          <w:color w:val="000000"/>
          <w:lang w:val="it-IT"/>
        </w:rPr>
        <w:t>Italy</w:t>
      </w:r>
      <w:proofErr w:type="spellEnd"/>
      <w:r w:rsidRPr="00C04C1D">
        <w:rPr>
          <w:color w:val="000000"/>
          <w:lang w:val="it-IT"/>
        </w:rPr>
        <w:t>: 2003</w:t>
      </w:r>
    </w:p>
    <w:p w:rsidRPr="00C04C1D" w:rsidR="00C04C1D" w:rsidP="00C04C1D" w:rsidRDefault="00C04C1D" w14:paraId="2D9035A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 xml:space="preserve">Pediatric Doctor, Unit of Neonatology, Hospital of </w:t>
      </w:r>
      <w:proofErr w:type="spellStart"/>
      <w:r w:rsidRPr="00C04C1D">
        <w:rPr>
          <w:color w:val="000000"/>
          <w:lang w:val="en-GB"/>
        </w:rPr>
        <w:t>Valdagno</w:t>
      </w:r>
      <w:proofErr w:type="spellEnd"/>
      <w:r w:rsidRPr="00C04C1D">
        <w:rPr>
          <w:color w:val="000000"/>
          <w:lang w:val="en-GB"/>
        </w:rPr>
        <w:t xml:space="preserve">, Vicenza, Italy, "Local Social-Health Unit No. 5, West </w:t>
      </w:r>
      <w:proofErr w:type="spellStart"/>
      <w:r w:rsidRPr="00C04C1D">
        <w:rPr>
          <w:color w:val="000000"/>
          <w:lang w:val="en-GB"/>
        </w:rPr>
        <w:t>Vicentino</w:t>
      </w:r>
      <w:proofErr w:type="spellEnd"/>
      <w:r w:rsidRPr="00C04C1D">
        <w:rPr>
          <w:color w:val="000000"/>
          <w:lang w:val="en-GB"/>
        </w:rPr>
        <w:t>": 2001 - 2003</w:t>
      </w:r>
    </w:p>
    <w:p w:rsidRPr="00C04C1D" w:rsidR="00C04C1D" w:rsidP="00C04C1D" w:rsidRDefault="00C04C1D" w14:paraId="106833D3"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Pediatric Doctor, Integrated University Hospital, Department of Life and Reproductive Sciences, Pediatric Division, University of Verona: 2005 - August 2015</w:t>
      </w:r>
    </w:p>
    <w:p w:rsidRPr="00C04C1D" w:rsidR="00C04C1D" w:rsidP="00C04C1D" w:rsidRDefault="00C04C1D" w14:paraId="0898D07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Pediatric Doctor, Integrated University Hospital, Department of Surgery, Hospital for Women and Children, Pediatric Division: September 2015 - present</w:t>
      </w:r>
    </w:p>
    <w:p w:rsidRPr="00C04C1D" w:rsidR="00C04C1D" w:rsidP="00C04C1D" w:rsidRDefault="00C04C1D" w14:paraId="698127A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Highly Specialised Professional Assignment in polysomnography and sleep disorders in children: January 2015</w:t>
      </w:r>
    </w:p>
    <w:p w:rsidR="000904A0" w:rsidP="00C04C1D" w:rsidRDefault="000904A0" w14:paraId="0445D8E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0904A0" w:rsidR="00C04C1D" w:rsidP="00C04C1D" w:rsidRDefault="00C04C1D" w14:paraId="1ADB6978" w14:textId="3CFE5669">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r w:rsidRPr="000904A0">
        <w:rPr>
          <w:b/>
          <w:bCs/>
          <w:color w:val="000000"/>
          <w:lang w:val="en-GB"/>
        </w:rPr>
        <w:t>Specialised Care Activity:</w:t>
      </w:r>
    </w:p>
    <w:p w:rsidRPr="00C04C1D" w:rsidR="00C04C1D" w:rsidP="00C04C1D" w:rsidRDefault="00C04C1D" w14:paraId="6E69E9B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C04C1D" w:rsidR="00C04C1D" w:rsidP="00C04C1D" w:rsidRDefault="00C04C1D" w14:paraId="703842D5"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 xml:space="preserve">In 2005, upon being hired as a University Researcher, I was appointed by Prof. Luciano </w:t>
      </w:r>
      <w:proofErr w:type="spellStart"/>
      <w:r w:rsidRPr="00C04C1D">
        <w:rPr>
          <w:color w:val="000000"/>
          <w:lang w:val="en-GB"/>
        </w:rPr>
        <w:t>Tatò</w:t>
      </w:r>
      <w:proofErr w:type="spellEnd"/>
      <w:r w:rsidRPr="00C04C1D">
        <w:rPr>
          <w:color w:val="000000"/>
          <w:lang w:val="en-GB"/>
        </w:rPr>
        <w:t xml:space="preserve">, then Director of Pediatrics, to focus on Pediatric Nephrology. I gained the necessary experience at the Operative Unit of Nephrology and Dialysis at the Bambino Gesù Hospital in Rome, under the direction of </w:t>
      </w:r>
      <w:proofErr w:type="spellStart"/>
      <w:r w:rsidRPr="00C04C1D">
        <w:rPr>
          <w:color w:val="000000"/>
          <w:lang w:val="en-GB"/>
        </w:rPr>
        <w:t>Dr.</w:t>
      </w:r>
      <w:proofErr w:type="spellEnd"/>
      <w:r w:rsidRPr="00C04C1D">
        <w:rPr>
          <w:color w:val="000000"/>
          <w:lang w:val="en-GB"/>
        </w:rPr>
        <w:t xml:space="preserve"> Francesco Emma.</w:t>
      </w:r>
    </w:p>
    <w:p w:rsidRPr="00C04C1D" w:rsidR="00C04C1D" w:rsidP="00C04C1D" w:rsidRDefault="00C04C1D" w14:paraId="3968E37C"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 xml:space="preserve">In 2012, Prof. Attilio Boner, then Director of Pediatrics, appointed me to handle paediatric cardiorespiratory polygraphy, Respiratory Sleep Disorders/obstructive sleep apnoea, and care for high-risk paediatric patients with ENT diseases, nutritional, and genetic issues. I undertook a training experience at the Sleep Disordered Breathing and ALTE/BRUE medical service at Del Ponte Hospital in Varese, University of </w:t>
      </w:r>
      <w:proofErr w:type="spellStart"/>
      <w:r w:rsidRPr="00C04C1D">
        <w:rPr>
          <w:color w:val="000000"/>
          <w:lang w:val="en-GB"/>
        </w:rPr>
        <w:t>Insubria</w:t>
      </w:r>
      <w:proofErr w:type="spellEnd"/>
      <w:r w:rsidRPr="00C04C1D">
        <w:rPr>
          <w:color w:val="000000"/>
          <w:lang w:val="en-GB"/>
        </w:rPr>
        <w:t xml:space="preserve"> (</w:t>
      </w:r>
      <w:proofErr w:type="spellStart"/>
      <w:r w:rsidRPr="00C04C1D">
        <w:rPr>
          <w:color w:val="000000"/>
          <w:lang w:val="en-GB"/>
        </w:rPr>
        <w:t>Dr.</w:t>
      </w:r>
      <w:proofErr w:type="spellEnd"/>
      <w:r w:rsidRPr="00C04C1D">
        <w:rPr>
          <w:color w:val="000000"/>
          <w:lang w:val="en-GB"/>
        </w:rPr>
        <w:t xml:space="preserve"> Luana Nosetti). Prof. Boner also provided me with a professional role specialising in polysomnography and paediatric sleep disorders.</w:t>
      </w:r>
    </w:p>
    <w:p w:rsidRPr="00C04C1D" w:rsidR="00C04C1D" w:rsidP="00C04C1D" w:rsidRDefault="00C04C1D" w14:paraId="07EBDA80"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 xml:space="preserve">Prof. Giorgio Piacentini (Director of the Pediatric Clinic) assigned me to continue the care of children with Sleep Disordered Breathing, and to </w:t>
      </w:r>
      <w:proofErr w:type="gramStart"/>
      <w:r w:rsidRPr="00C04C1D">
        <w:rPr>
          <w:color w:val="000000"/>
          <w:lang w:val="en-GB"/>
        </w:rPr>
        <w:t>provide assistance</w:t>
      </w:r>
      <w:proofErr w:type="gramEnd"/>
      <w:r w:rsidRPr="00C04C1D">
        <w:rPr>
          <w:color w:val="000000"/>
          <w:lang w:val="en-GB"/>
        </w:rPr>
        <w:t xml:space="preserve"> in paediatric pneumology and allergology.</w:t>
      </w:r>
    </w:p>
    <w:p w:rsidR="000904A0" w:rsidP="00C04C1D" w:rsidRDefault="000904A0" w14:paraId="41545684"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0904A0" w:rsidR="00C04C1D" w:rsidP="00C04C1D" w:rsidRDefault="00C04C1D" w14:paraId="7E2A1ACA" w14:textId="069FF3B0">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r w:rsidRPr="000904A0">
        <w:rPr>
          <w:b/>
          <w:bCs/>
          <w:color w:val="000000"/>
          <w:lang w:val="en-GB"/>
        </w:rPr>
        <w:t>Institutional:</w:t>
      </w:r>
    </w:p>
    <w:p w:rsidRPr="00C04C1D" w:rsidR="00C04C1D" w:rsidP="00C04C1D" w:rsidRDefault="00C04C1D" w14:paraId="3052C3BA"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C04C1D" w:rsidR="00C04C1D" w:rsidP="00C04C1D" w:rsidRDefault="00C04C1D" w14:paraId="722B724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Research Contact Person (Clinical Research Unit) for UOC/MDA Pediatrics: July 2017</w:t>
      </w:r>
    </w:p>
    <w:p w:rsidRPr="00C04C1D" w:rsidR="00C04C1D" w:rsidP="00C04C1D" w:rsidRDefault="00C04C1D" w14:paraId="07CC51C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Contact Person for the Department's Third Mission: 2020 - present</w:t>
      </w:r>
    </w:p>
    <w:p w:rsidRPr="00C04C1D" w:rsidR="00C04C1D" w:rsidP="00C04C1D" w:rsidRDefault="00C04C1D" w14:paraId="446B2C45"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Representative of Researchers on the Council of the School of Medicine and Surgery (Department Council): 15 September 2021 – 1 April 2022</w:t>
      </w:r>
    </w:p>
    <w:p w:rsidRPr="00C04C1D" w:rsidR="00C04C1D" w:rsidP="00C04C1D" w:rsidRDefault="00C04C1D" w14:paraId="5E8E2423"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Participation in the College of Teachers in the Field of Research Doctorates Accredited by the Ministry:</w:t>
      </w:r>
    </w:p>
    <w:p w:rsidRPr="00305915" w:rsidR="00C04C1D" w:rsidP="00305915" w:rsidRDefault="00C04C1D" w14:paraId="2D86B1D3" w14:textId="77777777">
      <w:pPr>
        <w:pStyle w:val="Paragrafoelenco"/>
        <w:widowControl w:val="0"/>
        <w:numPr>
          <w:ilvl w:val="0"/>
          <w:numId w:val="30"/>
        </w:numPr>
        <w:pBdr>
          <w:top w:val="nil"/>
          <w:left w:val="nil"/>
          <w:bottom w:val="nil"/>
          <w:right w:val="nil"/>
          <w:between w:val="nil"/>
        </w:pBdr>
        <w:tabs>
          <w:tab w:val="left" w:pos="340"/>
          <w:tab w:val="left" w:pos="397"/>
        </w:tabs>
        <w:spacing w:line="276" w:lineRule="auto"/>
        <w:jc w:val="both"/>
        <w:rPr>
          <w:color w:val="000000"/>
          <w:lang w:val="en-GB"/>
        </w:rPr>
      </w:pPr>
      <w:r w:rsidRPr="00305915">
        <w:rPr>
          <w:color w:val="000000"/>
          <w:lang w:val="en-GB"/>
        </w:rPr>
        <w:t>01/01/2008: College of Teachers for the Doctorate in Multimodal Imaging in Biomedicine (dissolved).</w:t>
      </w:r>
    </w:p>
    <w:p w:rsidRPr="00305915" w:rsidR="00C04C1D" w:rsidP="00305915" w:rsidRDefault="00C04C1D" w14:paraId="2360B469" w14:textId="77777777">
      <w:pPr>
        <w:pStyle w:val="Paragrafoelenco"/>
        <w:widowControl w:val="0"/>
        <w:numPr>
          <w:ilvl w:val="0"/>
          <w:numId w:val="30"/>
        </w:numPr>
        <w:pBdr>
          <w:top w:val="nil"/>
          <w:left w:val="nil"/>
          <w:bottom w:val="nil"/>
          <w:right w:val="nil"/>
          <w:between w:val="nil"/>
        </w:pBdr>
        <w:tabs>
          <w:tab w:val="left" w:pos="340"/>
          <w:tab w:val="left" w:pos="397"/>
        </w:tabs>
        <w:spacing w:line="276" w:lineRule="auto"/>
        <w:jc w:val="both"/>
        <w:rPr>
          <w:color w:val="000000"/>
          <w:lang w:val="en-GB"/>
        </w:rPr>
      </w:pPr>
      <w:r w:rsidRPr="00305915">
        <w:rPr>
          <w:color w:val="000000"/>
          <w:lang w:val="en-GB"/>
        </w:rPr>
        <w:t>01/01/2013: Academic Board of the Ph.D. in Surgical and Cardiovascular Sciences, link</w:t>
      </w:r>
    </w:p>
    <w:p w:rsidRPr="00305915" w:rsidR="00C04C1D" w:rsidP="00305915" w:rsidRDefault="00C04C1D" w14:paraId="4FF5E1EE" w14:textId="77777777">
      <w:pPr>
        <w:pStyle w:val="Paragrafoelenco"/>
        <w:widowControl w:val="0"/>
        <w:numPr>
          <w:ilvl w:val="0"/>
          <w:numId w:val="30"/>
        </w:numPr>
        <w:pBdr>
          <w:top w:val="nil"/>
          <w:left w:val="nil"/>
          <w:bottom w:val="nil"/>
          <w:right w:val="nil"/>
          <w:between w:val="nil"/>
        </w:pBdr>
        <w:tabs>
          <w:tab w:val="left" w:pos="340"/>
          <w:tab w:val="left" w:pos="397"/>
        </w:tabs>
        <w:spacing w:line="276" w:lineRule="auto"/>
        <w:jc w:val="both"/>
        <w:rPr>
          <w:color w:val="000000"/>
          <w:lang w:val="en-GB"/>
        </w:rPr>
      </w:pPr>
      <w:r w:rsidRPr="00305915">
        <w:rPr>
          <w:color w:val="000000"/>
          <w:lang w:val="en-GB"/>
        </w:rPr>
        <w:t>17/12/2020: REPRISE (Register of Scientific Experts established at MIUR) for the section: Basic Research</w:t>
      </w:r>
    </w:p>
    <w:p w:rsidR="000904A0" w:rsidP="00C04C1D" w:rsidRDefault="000904A0" w14:paraId="6FA2A375"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p>
    <w:p w:rsidRPr="000904A0" w:rsidR="00C04C1D" w:rsidP="00C04C1D" w:rsidRDefault="00C04C1D" w14:paraId="26E953BC" w14:textId="5FB9A2AD">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r w:rsidRPr="000904A0">
        <w:rPr>
          <w:b/>
          <w:bCs/>
          <w:color w:val="000000"/>
          <w:lang w:val="en-GB"/>
        </w:rPr>
        <w:t>Teaching Assignments:</w:t>
      </w:r>
    </w:p>
    <w:p w:rsidRPr="00C04C1D" w:rsidR="00C04C1D" w:rsidP="00C04C1D" w:rsidRDefault="00C04C1D" w14:paraId="603E18D4"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CF510F" w:rsidR="00C04C1D" w:rsidP="00CF510F" w:rsidRDefault="00C04C1D" w14:paraId="494B6C6F"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Pediatrics Specialisation, University of Verona: from 01/01/2010</w:t>
      </w:r>
    </w:p>
    <w:p w:rsidRPr="00CF510F" w:rsidR="00C04C1D" w:rsidP="00CF510F" w:rsidRDefault="00C04C1D" w14:paraId="6D8BBBFB"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School of Medicine and Surgery, Clinical Nursing in the Maternal-Infant Area, Module of Pediatrics, Vicenza Campus, University of Verona: 01/01/2013 - 2019</w:t>
      </w:r>
    </w:p>
    <w:p w:rsidRPr="00CF510F" w:rsidR="00C04C1D" w:rsidP="00CF510F" w:rsidRDefault="00C04C1D" w14:paraId="24B78E56"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 xml:space="preserve">Clinical Nursing, Paediatrics Speciality, University of Verona, Teaching Headquarters, </w:t>
      </w:r>
      <w:proofErr w:type="spellStart"/>
      <w:r w:rsidRPr="00CF510F">
        <w:rPr>
          <w:color w:val="000000"/>
          <w:lang w:val="en-GB"/>
        </w:rPr>
        <w:t>Legnago</w:t>
      </w:r>
      <w:proofErr w:type="spellEnd"/>
      <w:r w:rsidRPr="00CF510F">
        <w:rPr>
          <w:color w:val="000000"/>
          <w:lang w:val="en-GB"/>
        </w:rPr>
        <w:t xml:space="preserve"> (VR): 01/01/2015 - 2019</w:t>
      </w:r>
    </w:p>
    <w:p w:rsidRPr="00CF510F" w:rsidR="00C04C1D" w:rsidP="00CF510F" w:rsidRDefault="00C04C1D" w14:paraId="30DC405A"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Systemic Pathology I, Practical Teaching of Haematology, Gastroenterology, Infectious Diseases, Rheumatology, Dermatology, and Problem-Based Learning Tutorials</w:t>
      </w:r>
    </w:p>
    <w:p w:rsidRPr="00CF510F" w:rsidR="00C04C1D" w:rsidP="00CF510F" w:rsidRDefault="00C04C1D" w14:paraId="0C9D7EA3"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General and Clinical Paediatrics, Single-Cycle Master’s Degree in Medicine and Surgery</w:t>
      </w:r>
    </w:p>
    <w:p w:rsidRPr="00CF510F" w:rsidR="00C04C1D" w:rsidP="00CF510F" w:rsidRDefault="00C04C1D" w14:paraId="110FE0B3"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Paediatrics Seminars and Practical Teaching of Paediatrics, Single-Cycle Master’s Degree in Medicine and Surgery</w:t>
      </w:r>
    </w:p>
    <w:p w:rsidRPr="00CF510F" w:rsidR="00C04C1D" w:rsidP="00CF510F" w:rsidRDefault="00C04C1D" w14:paraId="292BF052"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Prenatal and Neonatal Pathology, Degree in Obstetrics (2023, enabling the health profession of Midwife)</w:t>
      </w:r>
    </w:p>
    <w:p w:rsidRPr="00CF510F" w:rsidR="00C04C1D" w:rsidP="00CF510F" w:rsidRDefault="00C04C1D" w14:paraId="15AF4399"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School of Specialisation in Paediatrics (D.I. 68/2015), General and Specialist Paediatrics 1 (specific disciplines), Lectures</w:t>
      </w:r>
    </w:p>
    <w:p w:rsidRPr="00CF510F" w:rsidR="004517A2" w:rsidP="00CF510F" w:rsidRDefault="00B6722C" w14:paraId="2CB895CD" w14:textId="64C78A5E">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it-IT"/>
        </w:rPr>
      </w:pPr>
      <w:r w:rsidRPr="00CF510F">
        <w:rPr>
          <w:color w:val="000000"/>
          <w:lang w:val="it-IT"/>
        </w:rPr>
        <w:t>Dottorato in Scienze Chirurgiche e Cardiovascolari (2024-25)</w:t>
      </w:r>
    </w:p>
    <w:p w:rsidRPr="00CF510F" w:rsidR="00CF510F" w:rsidP="00CF510F" w:rsidRDefault="00E975CC" w14:paraId="2EC9E1C9" w14:textId="77777777">
      <w:pPr>
        <w:pStyle w:val="Paragrafoelenco"/>
        <w:widowControl w:val="0"/>
        <w:numPr>
          <w:ilvl w:val="0"/>
          <w:numId w:val="29"/>
        </w:numPr>
        <w:pBdr>
          <w:top w:val="nil"/>
          <w:left w:val="nil"/>
          <w:bottom w:val="nil"/>
          <w:right w:val="nil"/>
          <w:between w:val="nil"/>
        </w:pBdr>
        <w:tabs>
          <w:tab w:val="left" w:pos="340"/>
          <w:tab w:val="left" w:pos="397"/>
        </w:tabs>
        <w:spacing w:line="276" w:lineRule="auto"/>
        <w:jc w:val="both"/>
        <w:rPr>
          <w:color w:val="000000"/>
          <w:lang w:val="en-GB"/>
        </w:rPr>
      </w:pPr>
      <w:r w:rsidRPr="00CF510F">
        <w:rPr>
          <w:color w:val="000000"/>
          <w:lang w:val="en-GB"/>
        </w:rPr>
        <w:t xml:space="preserve">Single-cycle Master’s Degree in Medicine and Surgery, General and Clinical Paediatrics (2024-25) </w:t>
      </w:r>
    </w:p>
    <w:p w:rsidRPr="00CF510F" w:rsidR="00006C82" w:rsidP="294682B0" w:rsidRDefault="00E975CC" w14:paraId="75433A43" w14:textId="5242CB4D">
      <w:pPr>
        <w:pStyle w:val="Paragrafoelenco"/>
        <w:widowControl w:val="0"/>
        <w:numPr>
          <w:ilvl w:val="0"/>
          <w:numId w:val="2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jc w:val="both"/>
        <w:rPr>
          <w:color w:val="000000"/>
          <w:lang w:val="en-GB"/>
        </w:rPr>
      </w:pPr>
      <w:r w:rsidRPr="294682B0" w:rsidR="00E975CC">
        <w:rPr>
          <w:color w:val="000000" w:themeColor="text1" w:themeTint="FF" w:themeShade="FF"/>
          <w:lang w:val="en-GB"/>
        </w:rPr>
        <w:t xml:space="preserve">Inter-university Single-cycle </w:t>
      </w:r>
      <w:r w:rsidRPr="294682B0" w:rsidR="00E975CC">
        <w:rPr>
          <w:color w:val="000000" w:themeColor="text1" w:themeTint="FF" w:themeShade="FF"/>
          <w:lang w:val="en-GB"/>
        </w:rPr>
        <w:t>Master’s Degree in Medicine and Surgery</w:t>
      </w:r>
      <w:r w:rsidRPr="294682B0" w:rsidR="00E975CC">
        <w:rPr>
          <w:color w:val="000000" w:themeColor="text1" w:themeTint="FF" w:themeShade="FF"/>
          <w:lang w:val="en-GB"/>
        </w:rPr>
        <w:t xml:space="preserve"> (administrative location Trento), General and Clinical Paediatrics (2024-25)</w:t>
      </w:r>
      <w:r w:rsidRPr="294682B0" w:rsidR="48E30317">
        <w:rPr>
          <w:color w:val="000000" w:themeColor="text1" w:themeTint="FF" w:themeShade="FF"/>
          <w:lang w:val="en-GB"/>
        </w:rPr>
        <w:t xml:space="preserve">. </w:t>
      </w:r>
    </w:p>
    <w:p w:rsidRPr="00E975CC" w:rsidR="000C47B4" w:rsidP="00C04C1D" w:rsidRDefault="000C47B4" w14:paraId="3F091E0B"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48E30317" w:rsidP="294682B0" w:rsidRDefault="48E30317" w14:paraId="0C681817" w14:textId="7159944E">
      <w:pPr>
        <w:tabs>
          <w:tab w:val="left" w:leader="none" w:pos="340"/>
          <w:tab w:val="left" w:leader="none" w:pos="397"/>
        </w:tabs>
        <w:spacing w:before="0" w:beforeAutospacing="off" w:after="0" w:afterAutospacing="off" w:line="276" w:lineRule="auto"/>
        <w:ind w:left="720" w:right="0" w:hanging="720"/>
        <w:jc w:val="both"/>
      </w:pPr>
      <w:r w:rsidRPr="294682B0" w:rsidR="48E30317">
        <w:rPr>
          <w:rFonts w:ascii="Times New Roman" w:hAnsi="Times New Roman" w:eastAsia="Times New Roman" w:cs="Times New Roman"/>
          <w:b w:val="1"/>
          <w:bCs w:val="1"/>
          <w:noProof w:val="0"/>
          <w:color w:val="000000" w:themeColor="text1" w:themeTint="FF" w:themeShade="FF"/>
          <w:sz w:val="20"/>
          <w:szCs w:val="20"/>
          <w:lang w:val="en-GB"/>
        </w:rPr>
        <w:t>Director</w:t>
      </w:r>
      <w:r w:rsidRPr="294682B0" w:rsidR="48E30317">
        <w:rPr>
          <w:rFonts w:ascii="Times New Roman" w:hAnsi="Times New Roman" w:eastAsia="Times New Roman" w:cs="Times New Roman"/>
          <w:b w:val="1"/>
          <w:bCs w:val="1"/>
          <w:noProof w:val="0"/>
          <w:color w:val="000000" w:themeColor="text1" w:themeTint="FF" w:themeShade="FF"/>
          <w:sz w:val="20"/>
          <w:szCs w:val="20"/>
          <w:lang w:val="en-GB"/>
        </w:rPr>
        <w:t xml:space="preserve"> </w:t>
      </w:r>
      <w:r w:rsidRPr="294682B0" w:rsidR="48E30317">
        <w:rPr>
          <w:rFonts w:ascii="Times New Roman" w:hAnsi="Times New Roman" w:eastAsia="Times New Roman" w:cs="Times New Roman"/>
          <w:noProof w:val="0"/>
          <w:sz w:val="20"/>
          <w:szCs w:val="20"/>
          <w:lang w:val="en-GB"/>
        </w:rPr>
        <w:t>Course provider: Project "The care of individuals with autism spectrum disorder" – Fund for the care of individuals with autism spectrum disorder (DGR 332/2023 and 333/2023). Advanced courses - 2024/2025 "Advanced course in Intervention methodologies for the enhancement of communication and interaction in autism spectrum disorders". First edition, 2024-2025</w:t>
      </w:r>
    </w:p>
    <w:p w:rsidR="294682B0" w:rsidP="294682B0" w:rsidRDefault="294682B0" w14:paraId="6FA22DB1" w14:textId="2A34732A">
      <w:pPr>
        <w:widowControl w:val="0"/>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s>
        <w:spacing w:line="276" w:lineRule="auto"/>
        <w:ind w:left="720" w:hanging="720"/>
        <w:jc w:val="both"/>
        <w:rPr>
          <w:color w:val="000000" w:themeColor="text1" w:themeTint="FF" w:themeShade="FF"/>
          <w:lang w:val="en-GB"/>
        </w:rPr>
      </w:pPr>
    </w:p>
    <w:p w:rsidR="294682B0" w:rsidP="294682B0" w:rsidRDefault="294682B0" w14:paraId="68E88A36" w14:textId="669F7E90">
      <w:pPr>
        <w:widowControl w:val="0"/>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s>
        <w:spacing w:line="276" w:lineRule="auto"/>
        <w:ind w:left="720" w:hanging="720"/>
        <w:jc w:val="both"/>
        <w:rPr>
          <w:color w:val="000000" w:themeColor="text1" w:themeTint="FF" w:themeShade="FF"/>
          <w:lang w:val="en-GB"/>
        </w:rPr>
      </w:pPr>
    </w:p>
    <w:p w:rsidRPr="000C47B4" w:rsidR="00C04C1D" w:rsidP="00C04C1D" w:rsidRDefault="00C04C1D" w14:paraId="7FC0F4D5" w14:textId="5BD25054">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r w:rsidRPr="000C47B4">
        <w:rPr>
          <w:b/>
          <w:bCs/>
          <w:color w:val="000000"/>
          <w:lang w:val="en-GB"/>
        </w:rPr>
        <w:t>Other Knowledge or Skills:</w:t>
      </w:r>
    </w:p>
    <w:p w:rsidRPr="00C04C1D" w:rsidR="00C04C1D" w:rsidP="00C04C1D" w:rsidRDefault="00C04C1D" w14:paraId="287D8EA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C04C1D" w:rsidR="00C04C1D" w:rsidP="00C04C1D" w:rsidRDefault="00C04C1D" w14:paraId="73D79A6D" w14:textId="1222E7AB">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 xml:space="preserve">Mother </w:t>
      </w:r>
      <w:r w:rsidRPr="0029335C" w:rsidR="0029335C">
        <w:rPr>
          <w:color w:val="000000"/>
          <w:lang w:val="en-GB"/>
        </w:rPr>
        <w:t>Language</w:t>
      </w:r>
      <w:r w:rsidRPr="00C04C1D">
        <w:rPr>
          <w:color w:val="000000"/>
          <w:lang w:val="en-GB"/>
        </w:rPr>
        <w:t>: Italian</w:t>
      </w:r>
    </w:p>
    <w:p w:rsidRPr="00C04C1D" w:rsidR="00C04C1D" w:rsidP="00C04C1D" w:rsidRDefault="00C04C1D" w14:paraId="314C330C" w14:textId="601E34B4">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Other Language: English (written proficiency)</w:t>
      </w:r>
    </w:p>
    <w:p w:rsidRPr="00C04C1D" w:rsidR="00F62317" w:rsidP="00C04C1D" w:rsidRDefault="00C04C1D" w14:paraId="47BE5204" w14:textId="534F191E">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r w:rsidRPr="00C04C1D">
        <w:rPr>
          <w:color w:val="000000"/>
          <w:lang w:val="en-GB"/>
        </w:rPr>
        <w:t>Computer Skills: Excellent. Some software: Windows, Microsoft Office (Word, PowerPoint, Excel), Internet Explorer, SPSS statistical software.</w:t>
      </w:r>
    </w:p>
    <w:p w:rsidR="00D30367" w:rsidRDefault="00D30367" w14:paraId="35B24775" w14:textId="77777777">
      <w:pPr>
        <w:spacing w:line="276" w:lineRule="auto"/>
      </w:pPr>
    </w:p>
    <w:p w:rsidRPr="008E44A3" w:rsidR="00D30367" w:rsidRDefault="00302556" w14:paraId="34AA81F5" w14:textId="77777777">
      <w:pPr>
        <w:spacing w:line="276" w:lineRule="auto"/>
        <w:rPr>
          <w:b/>
          <w:bCs/>
        </w:rPr>
      </w:pPr>
      <w:r w:rsidRPr="008E44A3">
        <w:rPr>
          <w:b/>
          <w:bCs/>
        </w:rPr>
        <w:t xml:space="preserve">Military Service: </w:t>
      </w:r>
    </w:p>
    <w:p w:rsidR="00D30367" w:rsidRDefault="00302556" w14:paraId="4F9FA0AD" w14:textId="3F6D80F1">
      <w:pPr>
        <w:spacing w:line="276" w:lineRule="auto"/>
      </w:pPr>
      <w:r w:rsidRPr="00393821">
        <w:t>Lieutenant</w:t>
      </w:r>
      <w:r w:rsidR="00904431">
        <w:t>,</w:t>
      </w:r>
      <w:r w:rsidRPr="00393821">
        <w:t xml:space="preserve"> Engineer Pontieri</w:t>
      </w:r>
      <w:r w:rsidR="0080373D">
        <w:t>,</w:t>
      </w:r>
      <w:r w:rsidRPr="00393821">
        <w:t xml:space="preserve"> 14</w:t>
      </w:r>
      <w:r w:rsidR="00904431">
        <w:t xml:space="preserve"> Dec</w:t>
      </w:r>
      <w:r w:rsidRPr="00393821">
        <w:t xml:space="preserve"> </w:t>
      </w:r>
      <w:r w:rsidR="00904431">
        <w:t>19</w:t>
      </w:r>
      <w:r w:rsidRPr="00393821">
        <w:t>90</w:t>
      </w:r>
      <w:r w:rsidR="00904431">
        <w:t xml:space="preserve"> – </w:t>
      </w:r>
      <w:r w:rsidRPr="00393821">
        <w:t>2</w:t>
      </w:r>
      <w:r w:rsidR="00904431">
        <w:t xml:space="preserve"> Oct 19</w:t>
      </w:r>
      <w:r w:rsidRPr="00393821">
        <w:t>91</w:t>
      </w:r>
    </w:p>
    <w:p w:rsidR="00D30367" w:rsidRDefault="00302556" w14:paraId="7A2F1BEA" w14:textId="2146EEA7">
      <w:pPr>
        <w:spacing w:line="276" w:lineRule="auto"/>
      </w:pPr>
      <w:r w:rsidRPr="00393821">
        <w:t>Medical Lieutenant</w:t>
      </w:r>
      <w:r w:rsidR="00904431">
        <w:t>,</w:t>
      </w:r>
      <w:r w:rsidRPr="00393821">
        <w:t xml:space="preserve"> 3</w:t>
      </w:r>
      <w:r w:rsidR="0080373D">
        <w:t xml:space="preserve"> July 19</w:t>
      </w:r>
      <w:r w:rsidRPr="00393821">
        <w:t>94</w:t>
      </w:r>
    </w:p>
    <w:p w:rsidR="00F62317" w:rsidRDefault="00302556" w14:paraId="6B5D351F" w14:textId="1D5FF151">
      <w:pPr>
        <w:spacing w:line="276" w:lineRule="auto"/>
      </w:pPr>
      <w:r w:rsidRPr="00393821">
        <w:t xml:space="preserve">Medical Captain - Cap. </w:t>
      </w:r>
      <w:proofErr w:type="spellStart"/>
      <w:r w:rsidRPr="00393821">
        <w:t>Co.Sa</w:t>
      </w:r>
      <w:proofErr w:type="spellEnd"/>
      <w:r w:rsidRPr="00393821">
        <w:t>. (</w:t>
      </w:r>
      <w:proofErr w:type="gramStart"/>
      <w:r w:rsidRPr="00393821">
        <w:t>me</w:t>
      </w:r>
      <w:proofErr w:type="gramEnd"/>
      <w:r w:rsidRPr="00393821">
        <w:t>.)</w:t>
      </w:r>
      <w:r w:rsidR="00C66437">
        <w:t>,</w:t>
      </w:r>
      <w:r w:rsidRPr="00393821">
        <w:t xml:space="preserve"> 01</w:t>
      </w:r>
      <w:r w:rsidR="00C66437">
        <w:t xml:space="preserve"> Jan </w:t>
      </w:r>
      <w:r w:rsidRPr="00393821">
        <w:t>2000</w:t>
      </w:r>
    </w:p>
    <w:p w:rsidR="00D81DC8" w:rsidRDefault="00C87CB2" w14:paraId="5EC507F1" w14:textId="04B9675A">
      <w:pPr>
        <w:spacing w:line="276" w:lineRule="auto"/>
      </w:pPr>
      <w:r>
        <w:t>First C</w:t>
      </w:r>
      <w:r w:rsidRPr="00D81DC8" w:rsidR="00D81DC8">
        <w:t>apitan</w:t>
      </w:r>
      <w:r w:rsidR="009407F1">
        <w:t xml:space="preserve"> – (Cpl. </w:t>
      </w:r>
      <w:r w:rsidR="00BA561F">
        <w:t>Cong.)</w:t>
      </w:r>
      <w:r w:rsidR="00D53E7C">
        <w:t>,</w:t>
      </w:r>
      <w:r w:rsidR="002110AC">
        <w:t xml:space="preserve"> 01 </w:t>
      </w:r>
      <w:r w:rsidR="00937128">
        <w:t>Jan 2012</w:t>
      </w:r>
    </w:p>
    <w:p w:rsidRPr="00393821" w:rsidR="00D30367" w:rsidRDefault="00D30367" w14:paraId="7530B513" w14:textId="77777777">
      <w:pPr>
        <w:spacing w:line="276" w:lineRule="auto"/>
      </w:pPr>
    </w:p>
    <w:p w:rsidRPr="00393821" w:rsidR="00F62317" w:rsidRDefault="00F62317" w14:paraId="71CBE603" w14:textId="77777777">
      <w:pPr>
        <w:spacing w:line="276" w:lineRule="auto"/>
        <w:ind w:left="720" w:hanging="720"/>
      </w:pPr>
    </w:p>
    <w:p w:rsidRPr="00393821" w:rsidR="00F62317" w:rsidRDefault="00302556" w14:paraId="3643F5C1" w14:textId="769FBCCF">
      <w:pPr>
        <w:pStyle w:val="Titolo1"/>
        <w:numPr>
          <w:ilvl w:val="0"/>
          <w:numId w:val="11"/>
        </w:numPr>
        <w:rPr>
          <w:color w:val="000000"/>
          <w:sz w:val="20"/>
          <w:szCs w:val="20"/>
        </w:rPr>
      </w:pPr>
      <w:r w:rsidRPr="00393821">
        <w:rPr>
          <w:color w:val="000000"/>
          <w:sz w:val="20"/>
          <w:szCs w:val="20"/>
        </w:rPr>
        <w:t xml:space="preserve">PUBLICATIONS </w:t>
      </w:r>
    </w:p>
    <w:p w:rsidRPr="00393821" w:rsidR="00F62317" w:rsidRDefault="00F62317" w14:paraId="6837BFE8" w14:textId="77777777">
      <w:pPr>
        <w:spacing w:line="276" w:lineRule="auto"/>
      </w:pPr>
    </w:p>
    <w:p w:rsidRPr="00393821" w:rsidR="00F62317" w:rsidRDefault="00302556" w14:paraId="3DCA1C78" w14:textId="4C766EC5">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w:t>
      </w:r>
      <w:proofErr w:type="spellStart"/>
      <w:r w:rsidRPr="00393821">
        <w:rPr>
          <w:color w:val="000000"/>
        </w:rPr>
        <w:t>Micciolo</w:t>
      </w:r>
      <w:proofErr w:type="spellEnd"/>
      <w:r w:rsidRPr="00393821">
        <w:rPr>
          <w:color w:val="000000"/>
        </w:rPr>
        <w:t xml:space="preserve"> R, Zoccante L, </w:t>
      </w:r>
      <w:r w:rsidRPr="00393821">
        <w:rPr>
          <w:b/>
          <w:color w:val="000000"/>
        </w:rPr>
        <w:t>Zaffanello</w:t>
      </w:r>
      <w:r w:rsidRPr="00393821">
        <w:rPr>
          <w:color w:val="000000"/>
        </w:rPr>
        <w:t xml:space="preserve"> M, Pinelli L. Basal energy expenditure in obese and normal weight schoolchildren. Acta </w:t>
      </w:r>
      <w:proofErr w:type="spellStart"/>
      <w:r w:rsidRPr="00393821">
        <w:rPr>
          <w:color w:val="000000"/>
        </w:rPr>
        <w:t>Paediatr</w:t>
      </w:r>
      <w:proofErr w:type="spellEnd"/>
      <w:r w:rsidRPr="00393821">
        <w:rPr>
          <w:color w:val="000000"/>
        </w:rPr>
        <w:t xml:space="preserve"> Scand. 1991 Dec; 80 (12): 1145-9.</w:t>
      </w:r>
    </w:p>
    <w:p w:rsidRPr="00393821" w:rsidR="00F62317" w:rsidRDefault="00302556" w14:paraId="0DB304B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Schutz Y, Schena F, </w:t>
      </w:r>
      <w:r w:rsidRPr="00393821">
        <w:rPr>
          <w:b/>
          <w:color w:val="000000"/>
        </w:rPr>
        <w:t>Zaffanello</w:t>
      </w:r>
      <w:r w:rsidRPr="00393821">
        <w:rPr>
          <w:color w:val="000000"/>
        </w:rPr>
        <w:t xml:space="preserve"> M, Pinelli L. Energy expenditure during walking and running in obese and nonobese prepubertal children. J </w:t>
      </w:r>
      <w:proofErr w:type="spellStart"/>
      <w:r w:rsidRPr="00393821">
        <w:rPr>
          <w:color w:val="000000"/>
        </w:rPr>
        <w:t>Pediatr</w:t>
      </w:r>
      <w:proofErr w:type="spellEnd"/>
      <w:r w:rsidRPr="00393821">
        <w:rPr>
          <w:color w:val="000000"/>
        </w:rPr>
        <w:t>. 1993 Aug; 123 (2): 193-9.</w:t>
      </w:r>
    </w:p>
    <w:p w:rsidRPr="00393821" w:rsidR="00F62317" w:rsidRDefault="00302556" w14:paraId="27C94B4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Schena F, </w:t>
      </w:r>
      <w:r w:rsidRPr="00393821">
        <w:rPr>
          <w:b/>
          <w:color w:val="000000"/>
        </w:rPr>
        <w:t>Zaffanello</w:t>
      </w:r>
      <w:r w:rsidRPr="00393821">
        <w:rPr>
          <w:color w:val="000000"/>
        </w:rPr>
        <w:t xml:space="preserve"> M, Zoccante L, Schutz Y, Pinelli L. Maximal aerobic power during running and cycling in obese and non-obese children. Acta </w:t>
      </w:r>
      <w:proofErr w:type="spellStart"/>
      <w:r w:rsidRPr="00393821">
        <w:rPr>
          <w:color w:val="000000"/>
        </w:rPr>
        <w:t>Paediatr</w:t>
      </w:r>
      <w:proofErr w:type="spellEnd"/>
      <w:r w:rsidRPr="00393821">
        <w:rPr>
          <w:color w:val="000000"/>
        </w:rPr>
        <w:t>. 1994 Jan; 83 (1): 113-6.</w:t>
      </w:r>
    </w:p>
    <w:p w:rsidRPr="00393821" w:rsidR="00F62317" w:rsidRDefault="00302556" w14:paraId="705AD336"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Schutz Y, </w:t>
      </w:r>
      <w:r w:rsidRPr="00393821">
        <w:rPr>
          <w:b/>
          <w:color w:val="000000"/>
        </w:rPr>
        <w:t>Zaffanello</w:t>
      </w:r>
      <w:r w:rsidRPr="00393821">
        <w:rPr>
          <w:color w:val="000000"/>
        </w:rPr>
        <w:t xml:space="preserve"> M, Piccoli R, Pinelli L. Elevated energy expenditure and reduced energy intake in obese prepubertal children: paradox of poor dietary reliability in obesity? J </w:t>
      </w:r>
      <w:proofErr w:type="spellStart"/>
      <w:r w:rsidRPr="00393821">
        <w:rPr>
          <w:color w:val="000000"/>
        </w:rPr>
        <w:t>Pediatr</w:t>
      </w:r>
      <w:proofErr w:type="spellEnd"/>
      <w:r w:rsidRPr="00393821">
        <w:rPr>
          <w:color w:val="000000"/>
        </w:rPr>
        <w:t>. 1994 Mar; 124 (3): 348-54.</w:t>
      </w:r>
    </w:p>
    <w:p w:rsidRPr="00393821" w:rsidR="00F62317" w:rsidRDefault="00302556" w14:paraId="6765C3B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w:t>
      </w:r>
      <w:proofErr w:type="spellStart"/>
      <w:r w:rsidRPr="00393821">
        <w:rPr>
          <w:color w:val="000000"/>
        </w:rPr>
        <w:t>Micciolo</w:t>
      </w:r>
      <w:proofErr w:type="spellEnd"/>
      <w:r w:rsidRPr="00393821">
        <w:rPr>
          <w:color w:val="000000"/>
        </w:rPr>
        <w:t xml:space="preserve"> R, Must A, </w:t>
      </w:r>
      <w:r w:rsidRPr="00393821">
        <w:rPr>
          <w:b/>
          <w:color w:val="000000"/>
        </w:rPr>
        <w:t>Zaffanello</w:t>
      </w:r>
      <w:r w:rsidRPr="00393821">
        <w:rPr>
          <w:color w:val="000000"/>
        </w:rPr>
        <w:t xml:space="preserve"> M, Pinelli L. Parental and perinatal factors </w:t>
      </w:r>
      <w:proofErr w:type="gramStart"/>
      <w:r w:rsidRPr="00393821">
        <w:rPr>
          <w:color w:val="000000"/>
        </w:rPr>
        <w:t>associated</w:t>
      </w:r>
      <w:proofErr w:type="gramEnd"/>
      <w:r w:rsidRPr="00393821">
        <w:rPr>
          <w:color w:val="000000"/>
        </w:rPr>
        <w:t xml:space="preserve"> with childhood obesity in north-east Italy. Int J </w:t>
      </w:r>
      <w:proofErr w:type="spellStart"/>
      <w:r w:rsidRPr="00393821">
        <w:rPr>
          <w:color w:val="000000"/>
        </w:rPr>
        <w:t>Obes</w:t>
      </w:r>
      <w:proofErr w:type="spellEnd"/>
      <w:r w:rsidRPr="00393821">
        <w:rPr>
          <w:color w:val="000000"/>
        </w:rPr>
        <w:t xml:space="preserve"> </w:t>
      </w:r>
      <w:proofErr w:type="spellStart"/>
      <w:r w:rsidRPr="00393821">
        <w:rPr>
          <w:color w:val="000000"/>
        </w:rPr>
        <w:t>Relat</w:t>
      </w:r>
      <w:proofErr w:type="spellEnd"/>
      <w:r w:rsidRPr="00393821">
        <w:rPr>
          <w:color w:val="000000"/>
        </w:rPr>
        <w:t xml:space="preserve"> </w:t>
      </w:r>
      <w:proofErr w:type="spellStart"/>
      <w:r w:rsidRPr="00393821">
        <w:rPr>
          <w:color w:val="000000"/>
        </w:rPr>
        <w:t>Metab</w:t>
      </w:r>
      <w:proofErr w:type="spellEnd"/>
      <w:r w:rsidRPr="00393821">
        <w:rPr>
          <w:color w:val="000000"/>
        </w:rPr>
        <w:t xml:space="preserve"> </w:t>
      </w:r>
      <w:proofErr w:type="spellStart"/>
      <w:r w:rsidRPr="00393821">
        <w:rPr>
          <w:color w:val="000000"/>
        </w:rPr>
        <w:t>Disord</w:t>
      </w:r>
      <w:proofErr w:type="spellEnd"/>
      <w:r w:rsidRPr="00393821">
        <w:rPr>
          <w:color w:val="000000"/>
        </w:rPr>
        <w:t>. 1994 May; 18 (5): 301-5.</w:t>
      </w:r>
    </w:p>
    <w:p w:rsidRPr="00393821" w:rsidR="00F62317" w:rsidRDefault="00302556" w14:paraId="4611278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Pinelli L, </w:t>
      </w:r>
      <w:r w:rsidRPr="00393821">
        <w:rPr>
          <w:b/>
          <w:color w:val="000000"/>
        </w:rPr>
        <w:t>Zaffanello</w:t>
      </w:r>
      <w:r w:rsidRPr="00393821">
        <w:rPr>
          <w:color w:val="000000"/>
        </w:rPr>
        <w:t xml:space="preserve"> M, Schena F, </w:t>
      </w:r>
      <w:proofErr w:type="spellStart"/>
      <w:r w:rsidRPr="00393821">
        <w:rPr>
          <w:color w:val="000000"/>
        </w:rPr>
        <w:t>Iacumin</w:t>
      </w:r>
      <w:proofErr w:type="spellEnd"/>
      <w:r w:rsidRPr="00393821">
        <w:rPr>
          <w:color w:val="000000"/>
        </w:rPr>
        <w:t xml:space="preserve"> P, Schutz Y. Daily energy expenditure in free-living conditions in obese and non-obese children: comparison of doubly labeled water (2H2 (18) O) method and heart- rate monitoring. Int J </w:t>
      </w:r>
      <w:proofErr w:type="spellStart"/>
      <w:r w:rsidRPr="00393821">
        <w:rPr>
          <w:color w:val="000000"/>
        </w:rPr>
        <w:t>Obes</w:t>
      </w:r>
      <w:proofErr w:type="spellEnd"/>
      <w:r w:rsidRPr="00393821">
        <w:rPr>
          <w:color w:val="000000"/>
        </w:rPr>
        <w:t xml:space="preserve"> </w:t>
      </w:r>
      <w:proofErr w:type="spellStart"/>
      <w:r w:rsidRPr="00393821">
        <w:rPr>
          <w:color w:val="000000"/>
        </w:rPr>
        <w:t>Relat</w:t>
      </w:r>
      <w:proofErr w:type="spellEnd"/>
      <w:r w:rsidRPr="00393821">
        <w:rPr>
          <w:color w:val="000000"/>
        </w:rPr>
        <w:t xml:space="preserve"> </w:t>
      </w:r>
      <w:proofErr w:type="spellStart"/>
      <w:r w:rsidRPr="00393821">
        <w:rPr>
          <w:color w:val="000000"/>
        </w:rPr>
        <w:t>Metab</w:t>
      </w:r>
      <w:proofErr w:type="spellEnd"/>
      <w:r w:rsidRPr="00393821">
        <w:rPr>
          <w:color w:val="000000"/>
        </w:rPr>
        <w:t xml:space="preserve"> </w:t>
      </w:r>
      <w:proofErr w:type="spellStart"/>
      <w:r w:rsidRPr="00393821">
        <w:rPr>
          <w:color w:val="000000"/>
        </w:rPr>
        <w:t>Disord</w:t>
      </w:r>
      <w:proofErr w:type="spellEnd"/>
      <w:r w:rsidRPr="00393821">
        <w:rPr>
          <w:color w:val="000000"/>
        </w:rPr>
        <w:t xml:space="preserve">. 1995 Sep; 19 (9): 671-7. </w:t>
      </w:r>
    </w:p>
    <w:p w:rsidRPr="00393821" w:rsidR="00F62317" w:rsidP="294682B0" w:rsidRDefault="00302556" w14:paraId="1B274CA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Maffeis C,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nelli L, Schutz Y. Total energy expenditure and patterns of activity in 8-10-year-old obese and nonobese children.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Gastroenterol </w:t>
      </w:r>
      <w:r w:rsidRPr="294682B0" w:rsidR="00302556">
        <w:rPr>
          <w:color w:val="000000" w:themeColor="text1" w:themeTint="FF" w:themeShade="FF"/>
          <w:lang w:val="en-US"/>
        </w:rPr>
        <w:t>Nutr</w:t>
      </w:r>
      <w:r w:rsidRPr="294682B0" w:rsidR="00302556">
        <w:rPr>
          <w:color w:val="000000" w:themeColor="text1" w:themeTint="FF" w:themeShade="FF"/>
          <w:lang w:val="en-US"/>
        </w:rPr>
        <w:t>. 1996; 23 (3): 256-61.</w:t>
      </w:r>
    </w:p>
    <w:p w:rsidRPr="00393821" w:rsidR="00F62317" w:rsidP="294682B0" w:rsidRDefault="00302556" w14:paraId="4DB462E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Rueda-Maza CM, Maffeis C,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Schutz Y. </w:t>
      </w:r>
      <w:r w:rsidRPr="294682B0" w:rsidR="00302556">
        <w:rPr>
          <w:color w:val="000000" w:themeColor="text1" w:themeTint="FF" w:themeShade="FF"/>
          <w:lang w:val="en-US"/>
        </w:rPr>
        <w:t>Total</w:t>
      </w:r>
      <w:r w:rsidRPr="294682B0" w:rsidR="00302556">
        <w:rPr>
          <w:color w:val="000000" w:themeColor="text1" w:themeTint="FF" w:themeShade="FF"/>
          <w:lang w:val="en-US"/>
        </w:rPr>
        <w:t xml:space="preserve"> and exogenous carbohydrate oxidation in obese prepubertal children. </w:t>
      </w:r>
      <w:r w:rsidRPr="294682B0" w:rsidR="00302556">
        <w:rPr>
          <w:color w:val="000000" w:themeColor="text1" w:themeTint="FF" w:themeShade="FF"/>
          <w:lang w:val="en-US"/>
        </w:rPr>
        <w:t>Am</w:t>
      </w:r>
      <w:r w:rsidRPr="294682B0" w:rsidR="00302556">
        <w:rPr>
          <w:color w:val="000000" w:themeColor="text1" w:themeTint="FF" w:themeShade="FF"/>
          <w:lang w:val="en-US"/>
        </w:rPr>
        <w:t xml:space="preserve"> J Clin </w:t>
      </w:r>
      <w:r w:rsidRPr="294682B0" w:rsidR="00302556">
        <w:rPr>
          <w:color w:val="000000" w:themeColor="text1" w:themeTint="FF" w:themeShade="FF"/>
          <w:lang w:val="en-US"/>
        </w:rPr>
        <w:t>Nutr</w:t>
      </w:r>
      <w:r w:rsidRPr="294682B0" w:rsidR="00302556">
        <w:rPr>
          <w:color w:val="000000" w:themeColor="text1" w:themeTint="FF" w:themeShade="FF"/>
          <w:lang w:val="en-US"/>
        </w:rPr>
        <w:t>. 1996 Dec; 64 (6): 844-9.</w:t>
      </w:r>
    </w:p>
    <w:p w:rsidRPr="00393821" w:rsidR="00F62317" w:rsidP="294682B0" w:rsidRDefault="00302556" w14:paraId="1C42452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Maffeis C,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Schutz Y. Relationship between physical inactivity and adiposity in prepubertal boys.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1997; 131: 288-92. </w:t>
      </w:r>
    </w:p>
    <w:p w:rsidRPr="00393821" w:rsidR="00F62317" w:rsidRDefault="00302556" w14:paraId="3562D25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ffeis C, Chiocca E, </w:t>
      </w:r>
      <w:r w:rsidRPr="00393821">
        <w:rPr>
          <w:b/>
          <w:color w:val="000000"/>
          <w:lang w:val="it-IT"/>
        </w:rPr>
        <w:t>Zaffanello</w:t>
      </w:r>
      <w:r w:rsidRPr="00393821">
        <w:rPr>
          <w:color w:val="000000"/>
          <w:lang w:val="it-IT"/>
        </w:rPr>
        <w:t xml:space="preserve"> M, Golinelli M, Pinelli L, Boner AL. </w:t>
      </w:r>
      <w:r w:rsidRPr="00393821">
        <w:rPr>
          <w:color w:val="000000"/>
        </w:rPr>
        <w:t xml:space="preserve">Energy intake and energy expenditure in prepubertal males with asthma. </w:t>
      </w:r>
      <w:proofErr w:type="spellStart"/>
      <w:r w:rsidRPr="00393821">
        <w:rPr>
          <w:color w:val="000000"/>
        </w:rPr>
        <w:t>Eur</w:t>
      </w:r>
      <w:proofErr w:type="spellEnd"/>
      <w:r w:rsidRPr="00393821">
        <w:rPr>
          <w:color w:val="000000"/>
        </w:rPr>
        <w:t xml:space="preserve"> Respir J. 1998 Jul; 12 (1): 123-9.</w:t>
      </w:r>
    </w:p>
    <w:p w:rsidRPr="00393821" w:rsidR="00F62317" w:rsidP="294682B0" w:rsidRDefault="00302556" w14:paraId="2B2C14C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Schutz Y, Rueda-Maza C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Maffeis C. Whole-body protein turnover and resting energy expenditure in obese, prepubertal children. </w:t>
      </w:r>
      <w:r w:rsidRPr="294682B0" w:rsidR="00302556">
        <w:rPr>
          <w:color w:val="000000" w:themeColor="text1" w:themeTint="FF" w:themeShade="FF"/>
          <w:lang w:val="en-US"/>
        </w:rPr>
        <w:t>Am</w:t>
      </w:r>
      <w:r w:rsidRPr="294682B0" w:rsidR="00302556">
        <w:rPr>
          <w:color w:val="000000" w:themeColor="text1" w:themeTint="FF" w:themeShade="FF"/>
          <w:lang w:val="en-US"/>
        </w:rPr>
        <w:t xml:space="preserve"> J Clin </w:t>
      </w:r>
      <w:r w:rsidRPr="294682B0" w:rsidR="00302556">
        <w:rPr>
          <w:color w:val="000000" w:themeColor="text1" w:themeTint="FF" w:themeShade="FF"/>
          <w:lang w:val="en-US"/>
        </w:rPr>
        <w:t>Nutr</w:t>
      </w:r>
      <w:r w:rsidRPr="294682B0" w:rsidR="00302556">
        <w:rPr>
          <w:color w:val="000000" w:themeColor="text1" w:themeTint="FF" w:themeShade="FF"/>
          <w:lang w:val="en-US"/>
        </w:rPr>
        <w:t>. 1999 May; 69 (5): 857-62</w:t>
      </w:r>
    </w:p>
    <w:p w:rsidRPr="00393821" w:rsidR="00F62317" w:rsidP="294682B0" w:rsidRDefault="00302556" w14:paraId="55268AA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w:t>
      </w:r>
      <w:r w:rsidRPr="294682B0" w:rsidR="00302556">
        <w:rPr>
          <w:color w:val="000000" w:themeColor="text1" w:themeTint="FF" w:themeShade="FF"/>
          <w:lang w:val="en-US"/>
        </w:rPr>
        <w:t>Tatò</w:t>
      </w:r>
      <w:r w:rsidRPr="294682B0" w:rsidR="00302556">
        <w:rPr>
          <w:color w:val="000000" w:themeColor="text1" w:themeTint="FF" w:themeShade="FF"/>
          <w:lang w:val="en-US"/>
        </w:rPr>
        <w:t xml:space="preserve"> L. Neonatal screening program for inborn errors of metabolism: a retrospective study from 1978 to 1997 in Northeastern Italy. Ital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2002; 28: 479-483.</w:t>
      </w:r>
    </w:p>
    <w:p w:rsidRPr="00393821" w:rsidR="00F62317" w:rsidP="294682B0" w:rsidRDefault="00302556" w14:paraId="42A14F5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Tato L. Growth parameters in newborns with </w:t>
      </w:r>
      <w:r w:rsidRPr="294682B0" w:rsidR="00302556">
        <w:rPr>
          <w:color w:val="000000" w:themeColor="text1" w:themeTint="FF" w:themeShade="FF"/>
          <w:lang w:val="en-US"/>
        </w:rPr>
        <w:t>hyperphenylalaninaemia</w:t>
      </w:r>
      <w:r w:rsidRPr="294682B0" w:rsidR="00302556">
        <w:rPr>
          <w:color w:val="000000" w:themeColor="text1" w:themeTint="FF" w:themeShade="FF"/>
          <w:lang w:val="en-US"/>
        </w:rPr>
        <w:t xml:space="preserve">. </w:t>
      </w:r>
      <w:r w:rsidRPr="294682B0" w:rsidR="00302556">
        <w:rPr>
          <w:color w:val="000000" w:themeColor="text1" w:themeTint="FF" w:themeShade="FF"/>
          <w:lang w:val="en-US"/>
        </w:rPr>
        <w:t>Paediatr</w:t>
      </w:r>
      <w:r w:rsidRPr="294682B0" w:rsidR="00302556">
        <w:rPr>
          <w:color w:val="000000" w:themeColor="text1" w:themeTint="FF" w:themeShade="FF"/>
          <w:lang w:val="en-US"/>
        </w:rPr>
        <w:t xml:space="preserve"> Perinat Epidemiol. 2002 Jul; 16 (3): 274-7.</w:t>
      </w:r>
    </w:p>
    <w:p w:rsidRPr="00393821" w:rsidR="00F62317" w:rsidRDefault="00302556" w14:paraId="416E1C1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Zamboni G, Maffeis C, Antoniazzi F, Tato L. </w:t>
      </w:r>
      <w:proofErr w:type="spellStart"/>
      <w:r w:rsidRPr="00393821">
        <w:rPr>
          <w:color w:val="000000"/>
          <w:lang w:val="it-IT"/>
        </w:rPr>
        <w:t>Neonatal</w:t>
      </w:r>
      <w:proofErr w:type="spellEnd"/>
      <w:r w:rsidRPr="00393821">
        <w:rPr>
          <w:color w:val="000000"/>
          <w:lang w:val="it-IT"/>
        </w:rPr>
        <w:t xml:space="preserve"> </w:t>
      </w:r>
      <w:proofErr w:type="spellStart"/>
      <w:r w:rsidRPr="00393821">
        <w:rPr>
          <w:color w:val="000000"/>
          <w:lang w:val="it-IT"/>
        </w:rPr>
        <w:t>hyperinsulinemic</w:t>
      </w:r>
      <w:proofErr w:type="spellEnd"/>
      <w:r w:rsidRPr="00393821">
        <w:rPr>
          <w:color w:val="000000"/>
          <w:lang w:val="it-IT"/>
        </w:rPr>
        <w:t xml:space="preserve"> </w:t>
      </w:r>
      <w:proofErr w:type="spellStart"/>
      <w:r w:rsidRPr="00393821">
        <w:rPr>
          <w:color w:val="000000"/>
          <w:lang w:val="it-IT"/>
        </w:rPr>
        <w:t>hypoglycemia</w:t>
      </w:r>
      <w:proofErr w:type="spellEnd"/>
      <w:r w:rsidRPr="00393821">
        <w:rPr>
          <w:color w:val="000000"/>
          <w:lang w:val="it-IT"/>
        </w:rPr>
        <w:t xml:space="preserve">. </w:t>
      </w:r>
      <w:r w:rsidRPr="00393821">
        <w:rPr>
          <w:color w:val="000000"/>
        </w:rPr>
        <w:t xml:space="preserve">Two case reports. Minerva </w:t>
      </w:r>
      <w:proofErr w:type="spellStart"/>
      <w:r w:rsidRPr="00393821">
        <w:rPr>
          <w:color w:val="000000"/>
        </w:rPr>
        <w:t>Pediatr</w:t>
      </w:r>
      <w:proofErr w:type="spellEnd"/>
      <w:r w:rsidRPr="00393821">
        <w:rPr>
          <w:color w:val="000000"/>
        </w:rPr>
        <w:t>. 2002 Aug; 54 (4): 325-33.</w:t>
      </w:r>
    </w:p>
    <w:p w:rsidRPr="00393821" w:rsidR="00F62317" w:rsidP="294682B0" w:rsidRDefault="00302556" w14:paraId="38397E5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Beghini</w:t>
      </w:r>
      <w:r w:rsidRPr="294682B0" w:rsidR="00302556">
        <w:rPr>
          <w:color w:val="000000" w:themeColor="text1" w:themeTint="FF" w:themeShade="FF"/>
          <w:lang w:val="en-US"/>
        </w:rPr>
        <w:t xml:space="preserve"> R, Zamboni G, Fanos V. A sporadic case of cystinuria, respiratory chain and growth hormone deficiencies.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Nephrol. 2003; 18: 846-7.</w:t>
      </w:r>
    </w:p>
    <w:p w:rsidRPr="00393821" w:rsidR="00F62317" w:rsidP="294682B0" w:rsidRDefault="00302556" w14:paraId="10B1C35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Fontana E, Zoccante L, Tato L. A case of partial </w:t>
      </w:r>
      <w:r w:rsidRPr="294682B0" w:rsidR="00302556">
        <w:rPr>
          <w:color w:val="000000" w:themeColor="text1" w:themeTint="FF" w:themeShade="FF"/>
          <w:lang w:val="en-US"/>
        </w:rPr>
        <w:t>biotinidase</w:t>
      </w:r>
      <w:r w:rsidRPr="294682B0" w:rsidR="00302556">
        <w:rPr>
          <w:color w:val="000000" w:themeColor="text1" w:themeTint="FF" w:themeShade="FF"/>
          <w:lang w:val="en-US"/>
        </w:rPr>
        <w:t xml:space="preserve"> deficiency associated with autism. </w:t>
      </w:r>
      <w:r w:rsidRPr="294682B0" w:rsidR="00302556">
        <w:rPr>
          <w:color w:val="000000" w:themeColor="text1" w:themeTint="FF" w:themeShade="FF"/>
          <w:lang w:val="en-US"/>
        </w:rPr>
        <w:t>Neuropsychol</w:t>
      </w:r>
      <w:r w:rsidRPr="294682B0" w:rsidR="00302556">
        <w:rPr>
          <w:color w:val="000000" w:themeColor="text1" w:themeTint="FF" w:themeShade="FF"/>
          <w:lang w:val="en-US"/>
        </w:rPr>
        <w:t xml:space="preserve"> Dev </w:t>
      </w:r>
      <w:r w:rsidRPr="294682B0" w:rsidR="00302556">
        <w:rPr>
          <w:color w:val="000000" w:themeColor="text1" w:themeTint="FF" w:themeShade="FF"/>
          <w:lang w:val="en-US"/>
        </w:rPr>
        <w:t>Cogn</w:t>
      </w:r>
      <w:r w:rsidRPr="294682B0" w:rsidR="00302556">
        <w:rPr>
          <w:color w:val="000000" w:themeColor="text1" w:themeTint="FF" w:themeShade="FF"/>
          <w:lang w:val="en-US"/>
        </w:rPr>
        <w:t xml:space="preserve"> C Child </w:t>
      </w:r>
      <w:r w:rsidRPr="294682B0" w:rsidR="00302556">
        <w:rPr>
          <w:color w:val="000000" w:themeColor="text1" w:themeTint="FF" w:themeShade="FF"/>
          <w:lang w:val="en-US"/>
        </w:rPr>
        <w:t>Neuropsychol</w:t>
      </w:r>
      <w:r w:rsidRPr="294682B0" w:rsidR="00302556">
        <w:rPr>
          <w:color w:val="000000" w:themeColor="text1" w:themeTint="FF" w:themeShade="FF"/>
          <w:lang w:val="en-US"/>
        </w:rPr>
        <w:t>. 2003; 9: 184-8.</w:t>
      </w:r>
    </w:p>
    <w:p w:rsidRPr="00393821" w:rsidR="00F62317" w:rsidRDefault="00302556" w14:paraId="0E9F2591"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anos V. Rare urological abnormalities in 2 cases of Menkes' syndrome. J Urol. 2003; 170: 1335.</w:t>
      </w:r>
    </w:p>
    <w:p w:rsidRPr="00393821" w:rsidR="00F62317" w:rsidP="294682B0" w:rsidRDefault="00302556" w14:paraId="0A70DA0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ranchini M, </w:t>
      </w:r>
      <w:r w:rsidRPr="294682B0" w:rsidR="00302556">
        <w:rPr>
          <w:color w:val="000000" w:themeColor="text1" w:themeTint="FF" w:themeShade="FF"/>
          <w:lang w:val="en-US"/>
        </w:rPr>
        <w:t>Rugolotto</w:t>
      </w:r>
      <w:r w:rsidRPr="294682B0" w:rsidR="00302556">
        <w:rPr>
          <w:color w:val="000000" w:themeColor="text1" w:themeTint="FF" w:themeShade="FF"/>
          <w:lang w:val="en-US"/>
        </w:rPr>
        <w:t xml:space="preserve"> S. Recombinant human erythropoietin might induce strawberry </w:t>
      </w:r>
      <w:r w:rsidRPr="294682B0" w:rsidR="00302556">
        <w:rPr>
          <w:color w:val="000000" w:themeColor="text1" w:themeTint="FF" w:themeShade="FF"/>
          <w:lang w:val="en-US"/>
        </w:rPr>
        <w:t>haemangiomas</w:t>
      </w:r>
      <w:r w:rsidRPr="294682B0" w:rsidR="00302556">
        <w:rPr>
          <w:color w:val="000000" w:themeColor="text1" w:themeTint="FF" w:themeShade="FF"/>
          <w:lang w:val="en-US"/>
        </w:rPr>
        <w:t xml:space="preserve"> in very-low-birthweight preterm infants. Acta </w:t>
      </w:r>
      <w:r w:rsidRPr="294682B0" w:rsidR="00302556">
        <w:rPr>
          <w:color w:val="000000" w:themeColor="text1" w:themeTint="FF" w:themeShade="FF"/>
          <w:lang w:val="en-US"/>
        </w:rPr>
        <w:t>Paediatr</w:t>
      </w:r>
      <w:r w:rsidRPr="294682B0" w:rsidR="00302556">
        <w:rPr>
          <w:color w:val="000000" w:themeColor="text1" w:themeTint="FF" w:themeShade="FF"/>
          <w:lang w:val="en-US"/>
        </w:rPr>
        <w:t>. 2003 Nov; 92 (11): 1353-4.</w:t>
      </w:r>
    </w:p>
    <w:p w:rsidRPr="00393821" w:rsidR="00F62317" w:rsidRDefault="00302556" w14:paraId="266A35A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Zamboni G, Maffeis C, Tato L. Neonatal birth parameters of positive newborns at PKU screening as predictors of false-positive and positive results at recall-testing. J Med Screen. 2003; 10 (4): 181-3.</w:t>
      </w:r>
    </w:p>
    <w:p w:rsidRPr="00393821" w:rsidR="00F62317" w:rsidP="294682B0" w:rsidRDefault="00302556" w14:paraId="53986CE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Zamboni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Rigon F, </w:t>
      </w:r>
      <w:r w:rsidRPr="294682B0" w:rsidR="00302556">
        <w:rPr>
          <w:color w:val="000000" w:themeColor="text1" w:themeTint="FF" w:themeShade="FF"/>
          <w:lang w:val="en-US"/>
        </w:rPr>
        <w:t>Radetti</w:t>
      </w:r>
      <w:r w:rsidRPr="294682B0" w:rsidR="00302556">
        <w:rPr>
          <w:color w:val="000000" w:themeColor="text1" w:themeTint="FF" w:themeShade="FF"/>
          <w:lang w:val="en-US"/>
        </w:rPr>
        <w:t xml:space="preserve"> G, Gaudino R, Tato L. Diagnostic effectiveness of simultaneous thyroxine and thyroid-stimulating hormone screening measurements. Thirteen years' experience in the Northeast Italian Screening Program. J Med Screen. 2004; 11 (1): 8-10.</w:t>
      </w:r>
    </w:p>
    <w:p w:rsidRPr="00393821" w:rsidR="00F62317" w:rsidP="294682B0" w:rsidRDefault="00302556" w14:paraId="1997C19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Tonin P, Solero GP, Tato L. Complex glycerol kinase deficiency leads to psychomotor and body-growth failure. J </w:t>
      </w:r>
      <w:r w:rsidRPr="294682B0" w:rsidR="00302556">
        <w:rPr>
          <w:color w:val="000000" w:themeColor="text1" w:themeTint="FF" w:themeShade="FF"/>
          <w:lang w:val="en-US"/>
        </w:rPr>
        <w:t>Paediatr</w:t>
      </w:r>
      <w:r w:rsidRPr="294682B0" w:rsidR="00302556">
        <w:rPr>
          <w:color w:val="000000" w:themeColor="text1" w:themeTint="FF" w:themeShade="FF"/>
          <w:lang w:val="en-US"/>
        </w:rPr>
        <w:t xml:space="preserve"> Child Health. 2004 Apr; 40 (4): 237-40.</w:t>
      </w:r>
    </w:p>
    <w:p w:rsidRPr="00393821" w:rsidR="00F62317" w:rsidP="294682B0" w:rsidRDefault="00302556" w14:paraId="6DE9F97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Rugolotto</w:t>
      </w:r>
      <w:r w:rsidRPr="294682B0" w:rsidR="00302556">
        <w:rPr>
          <w:color w:val="000000" w:themeColor="text1" w:themeTint="FF" w:themeShade="FF"/>
          <w:lang w:val="en-US"/>
        </w:rPr>
        <w:t xml:space="preserve"> S, Zamboni G, Gaudino R, Tato L. Neonatal screening for glucose-6-phosphate dehydrogenase deficiency </w:t>
      </w:r>
      <w:r w:rsidRPr="294682B0" w:rsidR="00302556">
        <w:rPr>
          <w:color w:val="000000" w:themeColor="text1" w:themeTint="FF" w:themeShade="FF"/>
          <w:lang w:val="en-US"/>
        </w:rPr>
        <w:t>fails to</w:t>
      </w:r>
      <w:r w:rsidRPr="294682B0" w:rsidR="00302556">
        <w:rPr>
          <w:color w:val="000000" w:themeColor="text1" w:themeTint="FF" w:themeShade="FF"/>
          <w:lang w:val="en-US"/>
        </w:rPr>
        <w:t xml:space="preserve"> detect heterozygote females. </w:t>
      </w:r>
      <w:r w:rsidRPr="294682B0" w:rsidR="00302556">
        <w:rPr>
          <w:color w:val="000000" w:themeColor="text1" w:themeTint="FF" w:themeShade="FF"/>
          <w:lang w:val="en-US"/>
        </w:rPr>
        <w:t>Eur</w:t>
      </w:r>
      <w:r w:rsidRPr="294682B0" w:rsidR="00302556">
        <w:rPr>
          <w:color w:val="000000" w:themeColor="text1" w:themeTint="FF" w:themeShade="FF"/>
          <w:lang w:val="en-US"/>
        </w:rPr>
        <w:t xml:space="preserve"> J Epidemiol. 2004; 19 (3): 255-7.</w:t>
      </w:r>
    </w:p>
    <w:p w:rsidRPr="00393821" w:rsidR="00F62317" w:rsidRDefault="00302556" w14:paraId="44136A7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ffeis C, </w:t>
      </w:r>
      <w:r w:rsidRPr="00393821">
        <w:rPr>
          <w:b/>
          <w:color w:val="000000"/>
          <w:lang w:val="it-IT"/>
        </w:rPr>
        <w:t>Zaffanello</w:t>
      </w:r>
      <w:r w:rsidRPr="00393821">
        <w:rPr>
          <w:color w:val="000000"/>
          <w:lang w:val="it-IT"/>
        </w:rPr>
        <w:t xml:space="preserve"> M, Pellegrino M, Banzato C, Bogoni G, Viviani E, Ferrari M, Tato L. </w:t>
      </w:r>
      <w:proofErr w:type="spellStart"/>
      <w:r w:rsidRPr="00393821">
        <w:rPr>
          <w:color w:val="000000"/>
          <w:lang w:val="it-IT"/>
        </w:rPr>
        <w:t>Nutrient</w:t>
      </w:r>
      <w:proofErr w:type="spellEnd"/>
      <w:r w:rsidRPr="00393821">
        <w:rPr>
          <w:color w:val="000000"/>
          <w:lang w:val="it-IT"/>
        </w:rPr>
        <w:t xml:space="preserve"> </w:t>
      </w:r>
      <w:proofErr w:type="spellStart"/>
      <w:r w:rsidRPr="00393821">
        <w:rPr>
          <w:color w:val="000000"/>
          <w:lang w:val="it-IT"/>
        </w:rPr>
        <w:t>oxidation</w:t>
      </w:r>
      <w:proofErr w:type="spellEnd"/>
      <w:r w:rsidRPr="00393821">
        <w:rPr>
          <w:color w:val="000000"/>
          <w:lang w:val="it-IT"/>
        </w:rPr>
        <w:t xml:space="preserve"> </w:t>
      </w:r>
      <w:proofErr w:type="spellStart"/>
      <w:r w:rsidRPr="00393821">
        <w:rPr>
          <w:color w:val="000000"/>
          <w:lang w:val="it-IT"/>
        </w:rPr>
        <w:t>during</w:t>
      </w:r>
      <w:proofErr w:type="spellEnd"/>
      <w:r w:rsidRPr="00393821">
        <w:rPr>
          <w:color w:val="000000"/>
          <w:lang w:val="it-IT"/>
        </w:rPr>
        <w:t xml:space="preserve"> </w:t>
      </w:r>
      <w:proofErr w:type="spellStart"/>
      <w:r w:rsidRPr="00393821">
        <w:rPr>
          <w:color w:val="000000"/>
          <w:lang w:val="it-IT"/>
        </w:rPr>
        <w:t>moderately</w:t>
      </w:r>
      <w:proofErr w:type="spellEnd"/>
      <w:r w:rsidRPr="00393821">
        <w:rPr>
          <w:color w:val="000000"/>
          <w:lang w:val="it-IT"/>
        </w:rPr>
        <w:t xml:space="preserve"> intense </w:t>
      </w:r>
      <w:proofErr w:type="spellStart"/>
      <w:r w:rsidRPr="00393821">
        <w:rPr>
          <w:color w:val="000000"/>
          <w:lang w:val="it-IT"/>
        </w:rPr>
        <w:t>exercise</w:t>
      </w:r>
      <w:proofErr w:type="spellEnd"/>
      <w:r w:rsidRPr="00393821">
        <w:rPr>
          <w:color w:val="000000"/>
          <w:lang w:val="it-IT"/>
        </w:rPr>
        <w:t xml:space="preserve"> in obese </w:t>
      </w:r>
      <w:proofErr w:type="spellStart"/>
      <w:r w:rsidRPr="00393821">
        <w:rPr>
          <w:color w:val="000000"/>
          <w:lang w:val="it-IT"/>
        </w:rPr>
        <w:t>prepubertal</w:t>
      </w:r>
      <w:proofErr w:type="spellEnd"/>
      <w:r w:rsidRPr="00393821">
        <w:rPr>
          <w:color w:val="000000"/>
          <w:lang w:val="it-IT"/>
        </w:rPr>
        <w:t xml:space="preserve"> boys. </w:t>
      </w:r>
      <w:r w:rsidRPr="00393821">
        <w:rPr>
          <w:color w:val="000000"/>
        </w:rPr>
        <w:t xml:space="preserve">J Clin Endocrinol </w:t>
      </w:r>
      <w:proofErr w:type="spellStart"/>
      <w:r w:rsidRPr="00393821">
        <w:rPr>
          <w:color w:val="000000"/>
        </w:rPr>
        <w:t>Metab</w:t>
      </w:r>
      <w:proofErr w:type="spellEnd"/>
      <w:r w:rsidRPr="00393821">
        <w:rPr>
          <w:color w:val="000000"/>
        </w:rPr>
        <w:t xml:space="preserve">. 2005; 90: 231-6. </w:t>
      </w:r>
    </w:p>
    <w:p w:rsidRPr="00393821" w:rsidR="00F62317" w:rsidP="294682B0" w:rsidRDefault="00302556" w14:paraId="37E878B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Zaglia</w:t>
      </w:r>
      <w:r w:rsidRPr="294682B0" w:rsidR="00302556">
        <w:rPr>
          <w:color w:val="000000" w:themeColor="text1" w:themeTint="FF" w:themeShade="FF"/>
          <w:lang w:val="en-US"/>
        </w:rPr>
        <w:t xml:space="preserve"> F,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Biban P. Unexpected death due to refractory metabolic acidosis and massive hemolysis in a young infant with Prader-Willi syndrome. Am J Med Genet A. 2005; 132: 219-21.</w:t>
      </w:r>
    </w:p>
    <w:p w:rsidRPr="00393821" w:rsidR="00F62317" w:rsidP="294682B0" w:rsidRDefault="00302556" w14:paraId="6C6B559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w:t>
      </w:r>
      <w:r w:rsidRPr="294682B0" w:rsidR="00302556">
        <w:rPr>
          <w:color w:val="000000" w:themeColor="text1" w:themeTint="FF" w:themeShade="FF"/>
          <w:lang w:val="en-US"/>
        </w:rPr>
        <w:t>Schadewaldt</w:t>
      </w:r>
      <w:r w:rsidRPr="294682B0" w:rsidR="00302556">
        <w:rPr>
          <w:color w:val="000000" w:themeColor="text1" w:themeTint="FF" w:themeShade="FF"/>
          <w:lang w:val="en-US"/>
        </w:rPr>
        <w:t xml:space="preserve"> P, </w:t>
      </w:r>
      <w:r w:rsidRPr="294682B0" w:rsidR="00302556">
        <w:rPr>
          <w:color w:val="000000" w:themeColor="text1" w:themeTint="FF" w:themeShade="FF"/>
          <w:lang w:val="en-US"/>
        </w:rPr>
        <w:t>Borgiani</w:t>
      </w:r>
      <w:r w:rsidRPr="294682B0" w:rsidR="00302556">
        <w:rPr>
          <w:color w:val="000000" w:themeColor="text1" w:themeTint="FF" w:themeShade="FF"/>
          <w:lang w:val="en-US"/>
        </w:rPr>
        <w:t xml:space="preserve"> P, Novelli G. Neonatal screening, clinical </w:t>
      </w:r>
      <w:r w:rsidRPr="294682B0" w:rsidR="00302556">
        <w:rPr>
          <w:color w:val="000000" w:themeColor="text1" w:themeTint="FF" w:themeShade="FF"/>
          <w:lang w:val="en-US"/>
        </w:rPr>
        <w:t>features</w:t>
      </w:r>
      <w:r w:rsidRPr="294682B0" w:rsidR="00302556">
        <w:rPr>
          <w:color w:val="000000" w:themeColor="text1" w:themeTint="FF" w:themeShade="FF"/>
          <w:lang w:val="en-US"/>
        </w:rPr>
        <w:t xml:space="preserve"> and genetic testing for galactosemia. Genet Med. 2005; 7: 211-2.</w:t>
      </w:r>
    </w:p>
    <w:p w:rsidRPr="00393821" w:rsidR="00F62317" w:rsidRDefault="00302556" w14:paraId="6CBECD7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Lancellotti S, </w:t>
      </w:r>
      <w:r w:rsidRPr="00393821">
        <w:rPr>
          <w:b/>
          <w:color w:val="000000"/>
          <w:lang w:val="it-IT"/>
        </w:rPr>
        <w:t>Zaffanello</w:t>
      </w:r>
      <w:r w:rsidRPr="00393821">
        <w:rPr>
          <w:color w:val="000000"/>
          <w:lang w:val="it-IT"/>
        </w:rPr>
        <w:t xml:space="preserve"> M, Leo ED, Costa L, Lonardo A, </w:t>
      </w:r>
      <w:proofErr w:type="spellStart"/>
      <w:r w:rsidRPr="00393821">
        <w:rPr>
          <w:color w:val="000000"/>
          <w:lang w:val="it-IT"/>
        </w:rPr>
        <w:t>Tarugi</w:t>
      </w:r>
      <w:proofErr w:type="spellEnd"/>
      <w:r w:rsidRPr="00393821">
        <w:rPr>
          <w:color w:val="000000"/>
          <w:lang w:val="it-IT"/>
        </w:rPr>
        <w:t xml:space="preserve"> P. Pediatric </w:t>
      </w:r>
      <w:proofErr w:type="spellStart"/>
      <w:r w:rsidRPr="00393821">
        <w:rPr>
          <w:color w:val="000000"/>
          <w:lang w:val="it-IT"/>
        </w:rPr>
        <w:t>gallstone</w:t>
      </w:r>
      <w:proofErr w:type="spellEnd"/>
      <w:r w:rsidRPr="00393821">
        <w:rPr>
          <w:color w:val="000000"/>
          <w:lang w:val="it-IT"/>
        </w:rPr>
        <w:t xml:space="preserve"> </w:t>
      </w:r>
      <w:proofErr w:type="spellStart"/>
      <w:r w:rsidRPr="00393821">
        <w:rPr>
          <w:color w:val="000000"/>
          <w:lang w:val="it-IT"/>
        </w:rPr>
        <w:t>disease</w:t>
      </w:r>
      <w:proofErr w:type="spellEnd"/>
      <w:r w:rsidRPr="00393821">
        <w:rPr>
          <w:color w:val="000000"/>
          <w:lang w:val="it-IT"/>
        </w:rPr>
        <w:t xml:space="preserve"> in </w:t>
      </w:r>
      <w:proofErr w:type="spellStart"/>
      <w:r w:rsidRPr="00393821">
        <w:rPr>
          <w:color w:val="000000"/>
          <w:lang w:val="it-IT"/>
        </w:rPr>
        <w:t>familial</w:t>
      </w:r>
      <w:proofErr w:type="spellEnd"/>
      <w:r w:rsidRPr="00393821">
        <w:rPr>
          <w:color w:val="000000"/>
          <w:lang w:val="it-IT"/>
        </w:rPr>
        <w:t xml:space="preserve"> </w:t>
      </w:r>
      <w:proofErr w:type="spellStart"/>
      <w:r w:rsidRPr="00393821">
        <w:rPr>
          <w:color w:val="000000"/>
          <w:lang w:val="it-IT"/>
        </w:rPr>
        <w:t>hypobetalipoproteinemia</w:t>
      </w:r>
      <w:proofErr w:type="spellEnd"/>
      <w:r w:rsidRPr="00393821">
        <w:rPr>
          <w:color w:val="000000"/>
          <w:lang w:val="it-IT"/>
        </w:rPr>
        <w:t xml:space="preserve">. </w:t>
      </w:r>
      <w:r w:rsidRPr="00393821">
        <w:rPr>
          <w:color w:val="000000"/>
        </w:rPr>
        <w:t>J Hepatol. 2005; 43: 188-91.</w:t>
      </w:r>
    </w:p>
    <w:p w:rsidRPr="00393821" w:rsidR="00F62317" w:rsidP="294682B0" w:rsidRDefault="00302556" w14:paraId="6EDDC2DE" w14:textId="77777777" w14:noSpellErr="1">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Maffeis C, Zamboni G. Multiple positive results during a neonatal screening program: a retrospective analysis of incidence, clinical </w:t>
      </w:r>
      <w:r w:rsidRPr="294682B0" w:rsidR="00302556">
        <w:rPr>
          <w:color w:val="000000" w:themeColor="text1" w:themeTint="FF" w:themeShade="FF"/>
          <w:lang w:val="en-US"/>
        </w:rPr>
        <w:t>implications</w:t>
      </w:r>
      <w:r w:rsidRPr="294682B0" w:rsidR="00302556">
        <w:rPr>
          <w:color w:val="000000" w:themeColor="text1" w:themeTint="FF" w:themeShade="FF"/>
          <w:lang w:val="en-US"/>
        </w:rPr>
        <w:t xml:space="preserve"> and outcomes. J Perinat Med. 2005; 33: 246-51.</w:t>
      </w:r>
    </w:p>
    <w:p w:rsidRPr="00393821" w:rsidR="00F62317" w:rsidP="294682B0" w:rsidRDefault="00302556" w14:paraId="4C89C11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Maselli M, Gandini A, Camilot M, Maffeis C, </w:t>
      </w:r>
      <w:r w:rsidRPr="294682B0" w:rsidR="00302556">
        <w:rPr>
          <w:color w:val="000000" w:themeColor="text1" w:themeTint="FF" w:themeShade="FF"/>
          <w:lang w:val="en-US"/>
        </w:rPr>
        <w:t>Burlina</w:t>
      </w:r>
      <w:r w:rsidRPr="294682B0" w:rsidR="00302556">
        <w:rPr>
          <w:color w:val="000000" w:themeColor="text1" w:themeTint="FF" w:themeShade="FF"/>
          <w:lang w:val="en-US"/>
        </w:rPr>
        <w:t xml:space="preserve"> AB, Tato L. Genetic analysis carried out on </w:t>
      </w:r>
      <w:r w:rsidRPr="294682B0" w:rsidR="00302556">
        <w:rPr>
          <w:color w:val="000000" w:themeColor="text1" w:themeTint="FF" w:themeShade="FF"/>
          <w:lang w:val="en-US"/>
        </w:rPr>
        <w:t>blood-spots</w:t>
      </w:r>
      <w:r w:rsidRPr="294682B0" w:rsidR="00302556">
        <w:rPr>
          <w:color w:val="000000" w:themeColor="text1" w:themeTint="FF" w:themeShade="FF"/>
          <w:lang w:val="en-US"/>
        </w:rPr>
        <w:t xml:space="preserve"> of phenylalanine hydroxylase-deficient newborns detected by northeastern </w:t>
      </w:r>
      <w:r w:rsidRPr="294682B0" w:rsidR="00302556">
        <w:rPr>
          <w:color w:val="000000" w:themeColor="text1" w:themeTint="FF" w:themeShade="FF"/>
          <w:lang w:val="en-US"/>
        </w:rPr>
        <w:t>italian</w:t>
      </w:r>
      <w:r w:rsidRPr="294682B0" w:rsidR="00302556">
        <w:rPr>
          <w:color w:val="000000" w:themeColor="text1" w:themeTint="FF" w:themeShade="FF"/>
          <w:lang w:val="en-US"/>
        </w:rPr>
        <w:t xml:space="preserve"> neonatal screening. Genet Test. 2005; 9: 133-7.</w:t>
      </w:r>
    </w:p>
    <w:p w:rsidRPr="00393821" w:rsidR="00F62317" w:rsidRDefault="00302556" w14:paraId="5BC1BF1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w:t>
      </w:r>
      <w:r w:rsidRPr="00393821">
        <w:rPr>
          <w:b/>
          <w:color w:val="000000"/>
          <w:lang w:val="it-IT"/>
        </w:rPr>
        <w:t>Zaffanello</w:t>
      </w:r>
      <w:r w:rsidRPr="00393821">
        <w:rPr>
          <w:color w:val="000000"/>
          <w:lang w:val="it-IT"/>
        </w:rPr>
        <w:t xml:space="preserve"> M, Veneri D. </w:t>
      </w:r>
      <w:proofErr w:type="spellStart"/>
      <w:r w:rsidRPr="00393821">
        <w:rPr>
          <w:color w:val="000000"/>
          <w:lang w:val="it-IT"/>
        </w:rPr>
        <w:t>Recombinant</w:t>
      </w:r>
      <w:proofErr w:type="spellEnd"/>
      <w:r w:rsidRPr="00393821">
        <w:rPr>
          <w:color w:val="000000"/>
          <w:lang w:val="it-IT"/>
        </w:rPr>
        <w:t xml:space="preserve"> </w:t>
      </w:r>
      <w:proofErr w:type="spellStart"/>
      <w:r w:rsidRPr="00393821">
        <w:rPr>
          <w:color w:val="000000"/>
          <w:lang w:val="it-IT"/>
        </w:rPr>
        <w:t>factor</w:t>
      </w:r>
      <w:proofErr w:type="spellEnd"/>
      <w:r w:rsidRPr="00393821">
        <w:rPr>
          <w:color w:val="000000"/>
          <w:lang w:val="it-IT"/>
        </w:rPr>
        <w:t xml:space="preserve"> </w:t>
      </w:r>
      <w:proofErr w:type="spellStart"/>
      <w:r w:rsidRPr="00393821">
        <w:rPr>
          <w:color w:val="000000"/>
          <w:lang w:val="it-IT"/>
        </w:rPr>
        <w:t>VIIa</w:t>
      </w:r>
      <w:proofErr w:type="spellEnd"/>
      <w:r w:rsidRPr="00393821">
        <w:rPr>
          <w:color w:val="000000"/>
          <w:lang w:val="it-IT"/>
        </w:rPr>
        <w:t xml:space="preserve">. </w:t>
      </w:r>
      <w:r w:rsidRPr="00393821">
        <w:rPr>
          <w:color w:val="000000"/>
        </w:rPr>
        <w:t xml:space="preserve">An update on its clinical use. </w:t>
      </w:r>
      <w:proofErr w:type="spellStart"/>
      <w:r w:rsidRPr="00393821">
        <w:rPr>
          <w:color w:val="000000"/>
        </w:rPr>
        <w:t>Thromb</w:t>
      </w:r>
      <w:proofErr w:type="spellEnd"/>
      <w:r w:rsidRPr="00393821">
        <w:rPr>
          <w:color w:val="000000"/>
        </w:rPr>
        <w:t xml:space="preserve"> </w:t>
      </w:r>
      <w:proofErr w:type="spellStart"/>
      <w:r w:rsidRPr="00393821">
        <w:rPr>
          <w:color w:val="000000"/>
        </w:rPr>
        <w:t>Haemost</w:t>
      </w:r>
      <w:proofErr w:type="spellEnd"/>
      <w:r w:rsidRPr="00393821">
        <w:rPr>
          <w:color w:val="000000"/>
        </w:rPr>
        <w:t xml:space="preserve">. 2005; 93: 1027-35. </w:t>
      </w:r>
    </w:p>
    <w:p w:rsidRPr="00393821" w:rsidR="00F62317" w:rsidP="294682B0" w:rsidRDefault="00302556" w14:paraId="32CBA0A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Sturiale L, Barone R, Fiumara A, Perez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Sorge G, Pavone L, Tortorelli S, </w:t>
      </w:r>
      <w:r w:rsidRPr="294682B0" w:rsidR="00302556">
        <w:rPr>
          <w:color w:val="000000" w:themeColor="text1" w:themeTint="FF" w:themeShade="FF"/>
          <w:lang w:val="en-US"/>
        </w:rPr>
        <w:t>O'brien</w:t>
      </w:r>
      <w:r w:rsidRPr="294682B0" w:rsidR="00302556">
        <w:rPr>
          <w:color w:val="000000" w:themeColor="text1" w:themeTint="FF" w:themeShade="FF"/>
          <w:lang w:val="en-US"/>
        </w:rPr>
        <w:t xml:space="preserve"> JF, </w:t>
      </w:r>
      <w:r w:rsidRPr="294682B0" w:rsidR="00302556">
        <w:rPr>
          <w:color w:val="000000" w:themeColor="text1" w:themeTint="FF" w:themeShade="FF"/>
          <w:lang w:val="en-US"/>
        </w:rPr>
        <w:t>Jaeken</w:t>
      </w:r>
      <w:r w:rsidRPr="294682B0" w:rsidR="00302556">
        <w:rPr>
          <w:color w:val="000000" w:themeColor="text1" w:themeTint="FF" w:themeShade="FF"/>
          <w:lang w:val="en-US"/>
        </w:rPr>
        <w:t xml:space="preserve"> J, Garozzo D. </w:t>
      </w:r>
      <w:r w:rsidRPr="294682B0" w:rsidR="00302556">
        <w:rPr>
          <w:color w:val="000000" w:themeColor="text1" w:themeTint="FF" w:themeShade="FF"/>
          <w:lang w:val="en-US"/>
        </w:rPr>
        <w:t>Hypoglycosylation</w:t>
      </w:r>
      <w:r w:rsidRPr="294682B0" w:rsidR="00302556">
        <w:rPr>
          <w:color w:val="000000" w:themeColor="text1" w:themeTint="FF" w:themeShade="FF"/>
          <w:lang w:val="en-US"/>
        </w:rPr>
        <w:t xml:space="preserve"> with increased </w:t>
      </w:r>
      <w:r w:rsidRPr="294682B0" w:rsidR="00302556">
        <w:rPr>
          <w:color w:val="000000" w:themeColor="text1" w:themeTint="FF" w:themeShade="FF"/>
          <w:lang w:val="en-US"/>
        </w:rPr>
        <w:t>fucosylation</w:t>
      </w:r>
      <w:r w:rsidRPr="294682B0" w:rsidR="00302556">
        <w:rPr>
          <w:color w:val="000000" w:themeColor="text1" w:themeTint="FF" w:themeShade="FF"/>
          <w:lang w:val="en-US"/>
        </w:rPr>
        <w:t xml:space="preserve"> and branching of serum </w:t>
      </w:r>
      <w:r w:rsidRPr="294682B0" w:rsidR="00302556">
        <w:rPr>
          <w:color w:val="000000" w:themeColor="text1" w:themeTint="FF" w:themeShade="FF"/>
          <w:lang w:val="en-US"/>
        </w:rPr>
        <w:t>transferrin</w:t>
      </w:r>
      <w:r w:rsidRPr="294682B0" w:rsidR="00302556">
        <w:rPr>
          <w:color w:val="000000" w:themeColor="text1" w:themeTint="FF" w:themeShade="FF"/>
          <w:lang w:val="en-US"/>
        </w:rPr>
        <w:t xml:space="preserve"> N-glycans in untreated </w:t>
      </w:r>
      <w:r w:rsidRPr="294682B0" w:rsidR="00302556">
        <w:rPr>
          <w:color w:val="000000" w:themeColor="text1" w:themeTint="FF" w:themeShade="FF"/>
          <w:lang w:val="en-US"/>
        </w:rPr>
        <w:t>galactosemia .</w:t>
      </w:r>
      <w:r w:rsidRPr="294682B0" w:rsidR="00302556">
        <w:rPr>
          <w:color w:val="000000" w:themeColor="text1" w:themeTint="FF" w:themeShade="FF"/>
          <w:lang w:val="en-US"/>
        </w:rPr>
        <w:t xml:space="preserve"> Glycobiology 2005; 15: 1268-76.</w:t>
      </w:r>
    </w:p>
    <w:p w:rsidRPr="00393821" w:rsidR="00F62317" w:rsidP="294682B0" w:rsidRDefault="00302556" w14:paraId="48DE15D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ranchini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Veneri D. Advances in the pathogenesis, diagnosis, and </w:t>
      </w:r>
      <w:r w:rsidRPr="294682B0" w:rsidR="00302556">
        <w:rPr>
          <w:color w:val="000000" w:themeColor="text1" w:themeTint="FF" w:themeShade="FF"/>
          <w:lang w:val="en-US"/>
        </w:rPr>
        <w:t>tretment</w:t>
      </w:r>
      <w:r w:rsidRPr="294682B0" w:rsidR="00302556">
        <w:rPr>
          <w:color w:val="000000" w:themeColor="text1" w:themeTint="FF" w:themeShade="FF"/>
          <w:lang w:val="en-US"/>
        </w:rPr>
        <w:t xml:space="preserve"> of thrombotic thrombocytopenic purpura and hemolytic uremic syndrome. </w:t>
      </w:r>
      <w:r w:rsidRPr="294682B0" w:rsidR="00302556">
        <w:rPr>
          <w:color w:val="000000" w:themeColor="text1" w:themeTint="FF" w:themeShade="FF"/>
          <w:lang w:val="en-US"/>
        </w:rPr>
        <w:t>Thromb</w:t>
      </w:r>
      <w:r w:rsidRPr="294682B0" w:rsidR="00302556">
        <w:rPr>
          <w:color w:val="000000" w:themeColor="text1" w:themeTint="FF" w:themeShade="FF"/>
          <w:lang w:val="en-US"/>
        </w:rPr>
        <w:t xml:space="preserve"> Res. 2006; 118: 177-84. </w:t>
      </w:r>
    </w:p>
    <w:p w:rsidRPr="00393821" w:rsidR="00F62317" w:rsidP="294682B0" w:rsidRDefault="00302556" w14:paraId="0AF861F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mboni G. Therapeutic approach in </w:t>
      </w:r>
      <w:r w:rsidRPr="294682B0" w:rsidR="00302556">
        <w:rPr>
          <w:color w:val="000000" w:themeColor="text1" w:themeTint="FF" w:themeShade="FF"/>
          <w:lang w:val="en-US"/>
        </w:rPr>
        <w:t>a case</w:t>
      </w:r>
      <w:r w:rsidRPr="294682B0" w:rsidR="00302556">
        <w:rPr>
          <w:color w:val="000000" w:themeColor="text1" w:themeTint="FF" w:themeShade="FF"/>
          <w:lang w:val="en-US"/>
        </w:rPr>
        <w:t xml:space="preserve"> of </w:t>
      </w:r>
      <w:r w:rsidRPr="294682B0" w:rsidR="00302556">
        <w:rPr>
          <w:color w:val="000000" w:themeColor="text1" w:themeTint="FF" w:themeShade="FF"/>
          <w:lang w:val="en-US"/>
        </w:rPr>
        <w:t>pearson</w:t>
      </w:r>
      <w:r w:rsidRPr="294682B0" w:rsidR="00302556">
        <w:rPr>
          <w:color w:val="000000" w:themeColor="text1" w:themeTint="FF" w:themeShade="FF"/>
          <w:lang w:val="en-US"/>
        </w:rPr>
        <w:t xml:space="preserve"> Syndrome. Minerva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2005; 57: 143-6.</w:t>
      </w:r>
    </w:p>
    <w:p w:rsidRPr="00393821" w:rsidR="00F62317" w:rsidP="294682B0" w:rsidRDefault="00302556" w14:paraId="75D26B6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Taranta A, Palma A, Bettinelli A, Marseglia GL, Emma F. Type IV Bartter syndrome: report of two new cases.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Nephrol. 2006; 21: 766-70.</w:t>
      </w:r>
    </w:p>
    <w:p w:rsidRPr="00393821" w:rsidR="00F62317" w:rsidP="294682B0" w:rsidRDefault="00302556" w14:paraId="246E931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Maffeis C, Fanos V, Franchini M, Zamboni G. Urological complications and copper replacement therapy in childhood Menkes syndrome. Acta </w:t>
      </w:r>
      <w:r w:rsidRPr="294682B0" w:rsidR="00302556">
        <w:rPr>
          <w:color w:val="000000" w:themeColor="text1" w:themeTint="FF" w:themeShade="FF"/>
          <w:lang w:val="en-US"/>
        </w:rPr>
        <w:t>Paediatr</w:t>
      </w:r>
      <w:r w:rsidRPr="294682B0" w:rsidR="00302556">
        <w:rPr>
          <w:color w:val="000000" w:themeColor="text1" w:themeTint="FF" w:themeShade="FF"/>
          <w:lang w:val="en-US"/>
        </w:rPr>
        <w:t xml:space="preserve">. 2006; 95: 785-90. </w:t>
      </w:r>
    </w:p>
    <w:p w:rsidRPr="00393821" w:rsidR="00F62317" w:rsidP="294682B0" w:rsidRDefault="00302556" w14:paraId="410D1F2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Diomedi-Camassei</w:t>
      </w:r>
      <w:r w:rsidRPr="294682B0" w:rsidR="00302556">
        <w:rPr>
          <w:color w:val="000000" w:themeColor="text1" w:themeTint="FF" w:themeShade="FF"/>
          <w:lang w:val="en-US"/>
        </w:rPr>
        <w:t xml:space="preserve"> F, </w:t>
      </w:r>
      <w:r w:rsidRPr="294682B0" w:rsidR="00302556">
        <w:rPr>
          <w:color w:val="000000" w:themeColor="text1" w:themeTint="FF" w:themeShade="FF"/>
          <w:lang w:val="en-US"/>
        </w:rPr>
        <w:t>Melzi</w:t>
      </w:r>
      <w:r w:rsidRPr="294682B0" w:rsidR="00302556">
        <w:rPr>
          <w:color w:val="000000" w:themeColor="text1" w:themeTint="FF" w:themeShade="FF"/>
          <w:lang w:val="en-US"/>
        </w:rPr>
        <w:t xml:space="preserve"> ML, Torre G, Callea F, Emma F. Sensenbrenner syndrome: a new member of the hepatorenal fibrocystic family. Am J Med Genet A. 2006; 140: 2336-40.</w:t>
      </w:r>
    </w:p>
    <w:p w:rsidRPr="00393821" w:rsidR="00F62317" w:rsidP="294682B0" w:rsidRDefault="00302556" w14:paraId="2F70566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Brugnara M, Franchini M. Therapy for children with </w:t>
      </w:r>
      <w:r w:rsidRPr="294682B0" w:rsidR="00302556">
        <w:rPr>
          <w:color w:val="000000" w:themeColor="text1" w:themeTint="FF" w:themeShade="FF"/>
          <w:lang w:val="en-US"/>
        </w:rPr>
        <w:t>henoch-schonlein</w:t>
      </w:r>
      <w:r w:rsidRPr="294682B0" w:rsidR="00302556">
        <w:rPr>
          <w:color w:val="000000" w:themeColor="text1" w:themeTint="FF" w:themeShade="FF"/>
          <w:lang w:val="en-US"/>
        </w:rPr>
        <w:t xml:space="preserve"> purpura nephritis: a systematic review. </w:t>
      </w:r>
      <w:r w:rsidRPr="294682B0" w:rsidR="00302556">
        <w:rPr>
          <w:color w:val="000000" w:themeColor="text1" w:themeTint="FF" w:themeShade="FF"/>
          <w:lang w:val="en-US"/>
        </w:rPr>
        <w:t>ScientificWorldJournal</w:t>
      </w:r>
      <w:r w:rsidRPr="294682B0" w:rsidR="00302556">
        <w:rPr>
          <w:color w:val="000000" w:themeColor="text1" w:themeTint="FF" w:themeShade="FF"/>
          <w:lang w:val="en-US"/>
        </w:rPr>
        <w:t>. 2007; 7: 20-30. Review.</w:t>
      </w:r>
    </w:p>
    <w:p w:rsidRPr="00393821" w:rsidR="00F62317" w:rsidP="294682B0" w:rsidRDefault="00302556" w14:paraId="03AED12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ranchini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Veneri D, Lippi G. Rituximab for the treatment of childhood chronic idiopathic thrombocytopenic purpura and hemophilia with inhibitors.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Blood Cancer. 2007; 49: 6-10. Review.</w:t>
      </w:r>
    </w:p>
    <w:p w:rsidRPr="00393821" w:rsidR="00F62317" w:rsidRDefault="00302556" w14:paraId="649BBAE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Thromboembolism in childhood nephrotic syndrome: a rare but serious complication. Hematology. 2007; 12: 69-73. Review.</w:t>
      </w:r>
    </w:p>
    <w:p w:rsidRPr="00393821" w:rsidR="00F62317" w:rsidRDefault="00302556" w14:paraId="455E576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Zamboni G, Bortolotti F, </w:t>
      </w:r>
      <w:r w:rsidRPr="00393821">
        <w:rPr>
          <w:b/>
          <w:color w:val="000000"/>
        </w:rPr>
        <w:t>Zaffanello</w:t>
      </w:r>
      <w:r w:rsidRPr="00393821">
        <w:rPr>
          <w:color w:val="000000"/>
        </w:rPr>
        <w:t xml:space="preserve"> M, De Paoli G, Tagliaro F. Carbohydrate-deficient transferrin determined in blood microsamples from healthy newborns by using capillary zone electrophoresis. Scand J Clin Lab Invest. 2007; 67: 191-5.</w:t>
      </w:r>
    </w:p>
    <w:p w:rsidRPr="00393821" w:rsidR="00F62317" w:rsidP="294682B0" w:rsidRDefault="00302556" w14:paraId="4F4B232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Brugnara M, </w:t>
      </w:r>
      <w:r w:rsidRPr="294682B0" w:rsidR="00302556">
        <w:rPr>
          <w:color w:val="000000" w:themeColor="text1" w:themeTint="FF" w:themeShade="FF"/>
          <w:lang w:val="en-US"/>
        </w:rPr>
        <w:t>Cecchetto</w:t>
      </w:r>
      <w:r w:rsidRPr="294682B0" w:rsidR="00302556">
        <w:rPr>
          <w:color w:val="000000" w:themeColor="text1" w:themeTint="FF" w:themeShade="FF"/>
          <w:lang w:val="en-US"/>
        </w:rPr>
        <w:t xml:space="preserve"> M, Manfredi R, Zuffante M, Fanos V, Pietrobelli A,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renatal diagnosis of a rare form of congenital mid-ureteral stricture: a case report and literature revisited. BMC Urol. 2007; 7: 8.</w:t>
      </w:r>
    </w:p>
    <w:p w:rsidRPr="00393821" w:rsidR="00F62317" w:rsidP="294682B0" w:rsidRDefault="00302556" w14:paraId="1090F6E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Giacomello L, Brugnara M, Fanos V. Therapeutic options in childhood nocturnal enuresis. Minerva Urol </w:t>
      </w:r>
      <w:r w:rsidRPr="294682B0" w:rsidR="00302556">
        <w:rPr>
          <w:color w:val="000000" w:themeColor="text1" w:themeTint="FF" w:themeShade="FF"/>
          <w:lang w:val="en-US"/>
        </w:rPr>
        <w:t>Nefrol</w:t>
      </w:r>
      <w:r w:rsidRPr="294682B0" w:rsidR="00302556">
        <w:rPr>
          <w:color w:val="000000" w:themeColor="text1" w:themeTint="FF" w:themeShade="FF"/>
          <w:lang w:val="en-US"/>
        </w:rPr>
        <w:t>. 2007; 59: 199-205. Review.</w:t>
      </w:r>
    </w:p>
    <w:p w:rsidRPr="00393821" w:rsidR="00F62317" w:rsidP="294682B0" w:rsidRDefault="00302556" w14:paraId="245D8E7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Martens K, </w:t>
      </w:r>
      <w:r w:rsidRPr="294682B0" w:rsidR="00302556">
        <w:rPr>
          <w:color w:val="000000" w:themeColor="text1" w:themeTint="FF" w:themeShade="FF"/>
          <w:lang w:val="en-US"/>
        </w:rPr>
        <w:t>Heulens</w:t>
      </w:r>
      <w:r w:rsidRPr="294682B0" w:rsidR="00302556">
        <w:rPr>
          <w:color w:val="000000" w:themeColor="text1" w:themeTint="FF" w:themeShade="FF"/>
          <w:lang w:val="en-US"/>
        </w:rPr>
        <w:t xml:space="preserve"> I, Meulemans S,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Tilstra D, </w:t>
      </w:r>
      <w:r w:rsidRPr="294682B0" w:rsidR="00302556">
        <w:rPr>
          <w:color w:val="000000" w:themeColor="text1" w:themeTint="FF" w:themeShade="FF"/>
          <w:lang w:val="en-US"/>
        </w:rPr>
        <w:t>Hes</w:t>
      </w:r>
      <w:r w:rsidRPr="294682B0" w:rsidR="00302556">
        <w:rPr>
          <w:color w:val="000000" w:themeColor="text1" w:themeTint="FF" w:themeShade="FF"/>
          <w:lang w:val="en-US"/>
        </w:rPr>
        <w:t xml:space="preserve"> FJ, </w:t>
      </w:r>
      <w:r w:rsidRPr="294682B0" w:rsidR="00302556">
        <w:rPr>
          <w:color w:val="000000" w:themeColor="text1" w:themeTint="FF" w:themeShade="FF"/>
          <w:lang w:val="en-US"/>
        </w:rPr>
        <w:t>Rooman</w:t>
      </w:r>
      <w:r w:rsidRPr="294682B0" w:rsidR="00302556">
        <w:rPr>
          <w:color w:val="000000" w:themeColor="text1" w:themeTint="FF" w:themeShade="FF"/>
          <w:lang w:val="en-US"/>
        </w:rPr>
        <w:t xml:space="preserve"> R, François I, de </w:t>
      </w:r>
      <w:r w:rsidRPr="294682B0" w:rsidR="00302556">
        <w:rPr>
          <w:color w:val="000000" w:themeColor="text1" w:themeTint="FF" w:themeShade="FF"/>
          <w:lang w:val="en-US"/>
        </w:rPr>
        <w:t>Zegher</w:t>
      </w:r>
      <w:r w:rsidRPr="294682B0" w:rsidR="00302556">
        <w:rPr>
          <w:color w:val="000000" w:themeColor="text1" w:themeTint="FF" w:themeShade="FF"/>
          <w:lang w:val="en-US"/>
        </w:rPr>
        <w:t xml:space="preserve"> F, </w:t>
      </w:r>
      <w:r w:rsidRPr="294682B0" w:rsidR="00302556">
        <w:rPr>
          <w:color w:val="000000" w:themeColor="text1" w:themeTint="FF" w:themeShade="FF"/>
          <w:lang w:val="en-US"/>
        </w:rPr>
        <w:t>Jaeken</w:t>
      </w:r>
      <w:r w:rsidRPr="294682B0" w:rsidR="00302556">
        <w:rPr>
          <w:color w:val="000000" w:themeColor="text1" w:themeTint="FF" w:themeShade="FF"/>
          <w:lang w:val="en-US"/>
        </w:rPr>
        <w:t xml:space="preserve"> J, Matthijs G, Creemers JW. Global distribution of the most prevalent deletions causing hypotonia-cystinuria syndrome. </w:t>
      </w:r>
      <w:r w:rsidRPr="294682B0" w:rsidR="00302556">
        <w:rPr>
          <w:color w:val="000000" w:themeColor="text1" w:themeTint="FF" w:themeShade="FF"/>
          <w:lang w:val="en-US"/>
        </w:rPr>
        <w:t>Eur</w:t>
      </w:r>
      <w:r w:rsidRPr="294682B0" w:rsidR="00302556">
        <w:rPr>
          <w:color w:val="000000" w:themeColor="text1" w:themeTint="FF" w:themeShade="FF"/>
          <w:lang w:val="en-US"/>
        </w:rPr>
        <w:t xml:space="preserve"> J Hum Genet. 2007; 15: 1029-33.</w:t>
      </w:r>
    </w:p>
    <w:p w:rsidRPr="00393821" w:rsidR="00F62317" w:rsidRDefault="00302556" w14:paraId="342EE65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Fanos V. Is serum Cystatin-C a suitable marker of renal function in children? Ann Clin Lab Sci. 2007; 37: 233-40.</w:t>
      </w:r>
    </w:p>
    <w:p w:rsidRPr="00393821" w:rsidR="00F62317" w:rsidRDefault="00302556" w14:paraId="064838A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Caramia G, Ruffini E, </w:t>
      </w:r>
      <w:r w:rsidRPr="00393821">
        <w:rPr>
          <w:b/>
          <w:color w:val="000000"/>
        </w:rPr>
        <w:t>Zaffanello</w:t>
      </w:r>
      <w:r w:rsidRPr="00393821">
        <w:rPr>
          <w:color w:val="000000"/>
        </w:rPr>
        <w:t xml:space="preserve"> M, Fanos V. Acute bone and joint infections in children and therapeutic options. Journal of Pediatric Infectious Diseases 2007; 2: 4 (193-203).</w:t>
      </w:r>
    </w:p>
    <w:p w:rsidRPr="00393821" w:rsidR="00F62317" w:rsidRDefault="00302556" w14:paraId="1BB33C36"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Lippi G, Veneri D, Targher G, </w:t>
      </w:r>
      <w:r w:rsidRPr="00393821">
        <w:rPr>
          <w:b/>
          <w:color w:val="000000"/>
          <w:lang w:val="it-IT"/>
        </w:rPr>
        <w:t>Zaffanello</w:t>
      </w:r>
      <w:r w:rsidRPr="00393821">
        <w:rPr>
          <w:color w:val="000000"/>
          <w:lang w:val="it-IT"/>
        </w:rPr>
        <w:t xml:space="preserve"> M, Guidi GC. </w:t>
      </w:r>
      <w:r w:rsidRPr="00393821">
        <w:rPr>
          <w:color w:val="000000"/>
        </w:rPr>
        <w:t>Inherited platelet disorders. Clin Chim Acta. 2008; 387 (1-2): 1-8.</w:t>
      </w:r>
    </w:p>
    <w:p w:rsidRPr="00393821" w:rsidR="00F62317" w:rsidRDefault="00302556" w14:paraId="4619A4A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Fanos V. New therapeutic strategies with combined Renin- Angiotensin system inhibitors for pediatric nephropathy. Pharmacotherapy. 2008; 28: 125-30.</w:t>
      </w:r>
    </w:p>
    <w:p w:rsidRPr="00393821" w:rsidR="00F62317" w:rsidRDefault="00302556" w14:paraId="60CE8DF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w:t>
      </w:r>
      <w:proofErr w:type="spellStart"/>
      <w:r w:rsidRPr="00393821">
        <w:rPr>
          <w:color w:val="000000"/>
        </w:rPr>
        <w:t>Cecchetto</w:t>
      </w:r>
      <w:proofErr w:type="spellEnd"/>
      <w:r w:rsidRPr="00393821">
        <w:rPr>
          <w:color w:val="000000"/>
        </w:rPr>
        <w:t xml:space="preserve"> M, Brugnara M, Martone E, Zuffante M, Fedrizzi M, Fanos V. </w:t>
      </w:r>
      <w:proofErr w:type="spellStart"/>
      <w:r w:rsidRPr="00393821">
        <w:rPr>
          <w:color w:val="000000"/>
        </w:rPr>
        <w:t>Pelvicureteric</w:t>
      </w:r>
      <w:proofErr w:type="spellEnd"/>
      <w:r w:rsidRPr="00393821">
        <w:rPr>
          <w:color w:val="000000"/>
        </w:rPr>
        <w:t xml:space="preserve"> junction obstruction and renal function after pyeloplasty: a retrospective study in 29 children. Minerva Urol Nephrol. 2008 Mar; 60 (1): 1-6. </w:t>
      </w:r>
    </w:p>
    <w:p w:rsidRPr="00393821" w:rsidR="00F62317" w:rsidRDefault="00302556" w14:paraId="6F29C4ED"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ranchini M, Fanos V. TCF2 gene mutation leads to </w:t>
      </w:r>
      <w:proofErr w:type="spellStart"/>
      <w:r w:rsidRPr="00393821">
        <w:rPr>
          <w:color w:val="000000"/>
        </w:rPr>
        <w:t>nephro</w:t>
      </w:r>
      <w:proofErr w:type="spellEnd"/>
      <w:r w:rsidRPr="00393821">
        <w:rPr>
          <w:color w:val="000000"/>
        </w:rPr>
        <w:t xml:space="preserve">-urological defects of unequal severity: an open question. Med Sci Monit. 2008 Jun; 14 (6): RA78-86. Review. </w:t>
      </w:r>
    </w:p>
    <w:p w:rsidRPr="00393821" w:rsidR="00F62317" w:rsidRDefault="00302556" w14:paraId="3074A3C5"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Montagnana M, Targher G, </w:t>
      </w:r>
      <w:r w:rsidRPr="00393821">
        <w:rPr>
          <w:b/>
          <w:color w:val="000000"/>
        </w:rPr>
        <w:t>Zaffanello</w:t>
      </w:r>
      <w:r w:rsidRPr="00393821">
        <w:rPr>
          <w:color w:val="000000"/>
        </w:rPr>
        <w:t xml:space="preserve"> M, Lippi G. The use of recombinant factor </w:t>
      </w:r>
      <w:proofErr w:type="spellStart"/>
      <w:r w:rsidRPr="00393821">
        <w:rPr>
          <w:color w:val="000000"/>
        </w:rPr>
        <w:t>VIIa</w:t>
      </w:r>
      <w:proofErr w:type="spellEnd"/>
      <w:r w:rsidRPr="00393821">
        <w:rPr>
          <w:color w:val="000000"/>
        </w:rPr>
        <w:t xml:space="preserve"> in liver diseases. Blood </w:t>
      </w:r>
      <w:proofErr w:type="spellStart"/>
      <w:r w:rsidRPr="00393821">
        <w:rPr>
          <w:color w:val="000000"/>
        </w:rPr>
        <w:t>Coagul</w:t>
      </w:r>
      <w:proofErr w:type="spellEnd"/>
      <w:r w:rsidRPr="00393821">
        <w:rPr>
          <w:color w:val="000000"/>
        </w:rPr>
        <w:t xml:space="preserve"> Fibrinolysis. 2008 Jul; 19 (5): 341-8.</w:t>
      </w:r>
    </w:p>
    <w:p w:rsidRPr="00393821" w:rsidR="00F62317" w:rsidRDefault="00302556" w14:paraId="05BB972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w:t>
      </w:r>
      <w:proofErr w:type="spellStart"/>
      <w:r w:rsidRPr="00393821">
        <w:rPr>
          <w:color w:val="000000"/>
        </w:rPr>
        <w:t>Cecchetto</w:t>
      </w:r>
      <w:proofErr w:type="spellEnd"/>
      <w:r w:rsidRPr="00393821">
        <w:rPr>
          <w:color w:val="000000"/>
        </w:rPr>
        <w:t xml:space="preserve"> M, Fedrizzi M, Fanos V. Renal involvement in children with vesicoureteral reflux: Are prenatal detection and surgical approaches preventive? Scand J Urol Nephrol. 2008; 42: 330-6.</w:t>
      </w:r>
    </w:p>
    <w:p w:rsidRPr="00393821" w:rsidR="00F62317" w:rsidRDefault="00302556" w14:paraId="08A2A42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w:t>
      </w:r>
      <w:proofErr w:type="spellStart"/>
      <w:r w:rsidRPr="00393821">
        <w:rPr>
          <w:color w:val="000000"/>
        </w:rPr>
        <w:t>Mengoli</w:t>
      </w:r>
      <w:proofErr w:type="spellEnd"/>
      <w:r w:rsidRPr="00393821">
        <w:rPr>
          <w:color w:val="000000"/>
        </w:rPr>
        <w:t xml:space="preserve"> C, Lippi G, Targher G, Montagnana M, Salvagno GL, </w:t>
      </w:r>
      <w:r w:rsidRPr="00393821">
        <w:rPr>
          <w:b/>
          <w:color w:val="000000"/>
        </w:rPr>
        <w:t>Zaffanello</w:t>
      </w:r>
      <w:r w:rsidRPr="00393821">
        <w:rPr>
          <w:color w:val="000000"/>
        </w:rPr>
        <w:t xml:space="preserve"> M, Cruciani M. Immune tolerance with rituximab in congenital </w:t>
      </w:r>
      <w:proofErr w:type="spellStart"/>
      <w:r w:rsidRPr="00393821">
        <w:rPr>
          <w:color w:val="000000"/>
        </w:rPr>
        <w:t>haemophilia</w:t>
      </w:r>
      <w:proofErr w:type="spellEnd"/>
      <w:r w:rsidRPr="00393821">
        <w:rPr>
          <w:color w:val="000000"/>
        </w:rPr>
        <w:t xml:space="preserve"> with inhibitors: a systematic literature review based on individual patients' analysis. </w:t>
      </w:r>
      <w:proofErr w:type="spellStart"/>
      <w:r w:rsidRPr="00393821">
        <w:rPr>
          <w:color w:val="000000"/>
        </w:rPr>
        <w:t>Haemophilia</w:t>
      </w:r>
      <w:proofErr w:type="spellEnd"/>
      <w:r w:rsidRPr="00393821">
        <w:rPr>
          <w:color w:val="000000"/>
        </w:rPr>
        <w:t>. 2008 Sep; 14 (5): 903-12.</w:t>
      </w:r>
    </w:p>
    <w:p w:rsidRPr="00393821" w:rsidR="00F62317" w:rsidRDefault="00302556" w14:paraId="62808F6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Waiting for combined treatment with RAS inhibitors in children with primary glomerulonephritis. </w:t>
      </w:r>
      <w:proofErr w:type="spellStart"/>
      <w:r w:rsidRPr="00393821">
        <w:rPr>
          <w:color w:val="000000"/>
        </w:rPr>
        <w:t>Pediatr</w:t>
      </w:r>
      <w:proofErr w:type="spellEnd"/>
      <w:r w:rsidRPr="00393821">
        <w:rPr>
          <w:color w:val="000000"/>
        </w:rPr>
        <w:t xml:space="preserve"> Nephrol. 2009 Jan; 24 (1): 217-8.</w:t>
      </w:r>
    </w:p>
    <w:p w:rsidRPr="00393821" w:rsidR="00F62317" w:rsidRDefault="00302556" w14:paraId="790B8DA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Zuffante M, Franchini M, Fanos V. Are children with congenital solitary </w:t>
      </w:r>
      <w:proofErr w:type="gramStart"/>
      <w:r w:rsidRPr="00393821">
        <w:rPr>
          <w:color w:val="000000"/>
        </w:rPr>
        <w:t>kidney</w:t>
      </w:r>
      <w:proofErr w:type="gramEnd"/>
      <w:r w:rsidRPr="00393821">
        <w:rPr>
          <w:color w:val="000000"/>
        </w:rPr>
        <w:t xml:space="preserve"> at risk for lifelong complications? A lack of prediction demands caution. Int Urol Nephrol. 2009; 41 (1): 127-35.</w:t>
      </w:r>
    </w:p>
    <w:p w:rsidRPr="00393821" w:rsidR="00F62317" w:rsidRDefault="00302556" w14:paraId="4B465B4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anos V, Franchini M. Prophylaxis with AT III for thromboembolism in nephrotic syndrome: why should it be done? Int Urol Nephrol. 2009; 41 (3): 713-6.</w:t>
      </w:r>
    </w:p>
    <w:p w:rsidRPr="00393821" w:rsidR="00F62317" w:rsidRDefault="00302556" w14:paraId="6529306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ranchini M, Fanos V. Is serum procalcitonin able to predict long-term kidney morbidity from urinary tract infections in children? Clin Chem Lab Med. 2008; 46 (10): 1358-63.</w:t>
      </w:r>
    </w:p>
    <w:p w:rsidRPr="00393821" w:rsidR="00F62317" w:rsidRDefault="00302556" w14:paraId="783399D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Vassilios F. Treatment-based literature of Henoch-</w:t>
      </w:r>
      <w:proofErr w:type="spellStart"/>
      <w:r w:rsidRPr="00393821">
        <w:rPr>
          <w:color w:val="000000"/>
        </w:rPr>
        <w:t>Shoenlein</w:t>
      </w:r>
      <w:proofErr w:type="spellEnd"/>
      <w:r w:rsidRPr="00393821">
        <w:rPr>
          <w:color w:val="000000"/>
        </w:rPr>
        <w:t xml:space="preserve"> purpura nephritis in childhood. </w:t>
      </w:r>
      <w:proofErr w:type="spellStart"/>
      <w:r w:rsidRPr="00393821">
        <w:rPr>
          <w:color w:val="000000"/>
        </w:rPr>
        <w:t>Pediatr</w:t>
      </w:r>
      <w:proofErr w:type="spellEnd"/>
      <w:r w:rsidRPr="00393821">
        <w:rPr>
          <w:color w:val="000000"/>
        </w:rPr>
        <w:t xml:space="preserve"> Nephrol. 2009; 24: 1901-11.</w:t>
      </w:r>
    </w:p>
    <w:p w:rsidRPr="00393821" w:rsidR="00F62317" w:rsidRDefault="00302556" w14:paraId="6EA0C70E" w14:textId="508FA28A">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w:t>
      </w:r>
      <w:proofErr w:type="spellStart"/>
      <w:r w:rsidRPr="00393821">
        <w:rPr>
          <w:color w:val="000000"/>
        </w:rPr>
        <w:t>Cecchetto</w:t>
      </w:r>
      <w:proofErr w:type="spellEnd"/>
      <w:r w:rsidRPr="00393821">
        <w:rPr>
          <w:color w:val="000000"/>
        </w:rPr>
        <w:t xml:space="preserve"> M, Manfredi R, Zuffante M, Fanos V. Pediatric unilateral giant hydroureteronephrosis from idiopathic ureterovesical stricture: a case report. BMJ Case Rep. 2009; 2009: bcr08.2008.0782. </w:t>
      </w:r>
      <w:proofErr w:type="spellStart"/>
      <w:r w:rsidRPr="00393821">
        <w:rPr>
          <w:color w:val="000000"/>
        </w:rPr>
        <w:t>doi</w:t>
      </w:r>
      <w:proofErr w:type="spellEnd"/>
      <w:r w:rsidRPr="00393821">
        <w:rPr>
          <w:color w:val="000000"/>
        </w:rPr>
        <w:t xml:space="preserve">: 10.1136 / bcr.08.2008.0782. </w:t>
      </w:r>
      <w:proofErr w:type="spellStart"/>
      <w:r w:rsidRPr="00393821">
        <w:rPr>
          <w:color w:val="000000"/>
        </w:rPr>
        <w:t>Epub</w:t>
      </w:r>
      <w:proofErr w:type="spellEnd"/>
      <w:r w:rsidRPr="00393821">
        <w:rPr>
          <w:color w:val="000000"/>
        </w:rPr>
        <w:t xml:space="preserve"> 2009 Feb</w:t>
      </w:r>
      <w:r w:rsidR="00320F2C">
        <w:rPr>
          <w:color w:val="000000"/>
        </w:rPr>
        <w:t>ruary</w:t>
      </w:r>
      <w:r w:rsidRPr="00393821">
        <w:rPr>
          <w:color w:val="000000"/>
        </w:rPr>
        <w:t xml:space="preserve"> 27. PMID: 21686635; PMCID: PMC3028028.</w:t>
      </w:r>
    </w:p>
    <w:p w:rsidRPr="00393821" w:rsidR="00F62317" w:rsidRDefault="00302556" w14:paraId="2901661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Brugnara M, Fanos V. Evaluating kidney damage from </w:t>
      </w:r>
      <w:proofErr w:type="spellStart"/>
      <w:r w:rsidRPr="00393821">
        <w:rPr>
          <w:color w:val="000000"/>
        </w:rPr>
        <w:t>vesico</w:t>
      </w:r>
      <w:proofErr w:type="spellEnd"/>
      <w:r w:rsidRPr="00393821">
        <w:rPr>
          <w:color w:val="000000"/>
        </w:rPr>
        <w:t xml:space="preserve">-ureteral reflux in children. Saudi J Kidney Dis </w:t>
      </w:r>
      <w:proofErr w:type="spellStart"/>
      <w:r w:rsidRPr="00393821">
        <w:rPr>
          <w:color w:val="000000"/>
        </w:rPr>
        <w:t>Transpl</w:t>
      </w:r>
      <w:proofErr w:type="spellEnd"/>
      <w:r w:rsidRPr="00393821">
        <w:rPr>
          <w:color w:val="000000"/>
        </w:rPr>
        <w:t>. 2009 Jan; 20 (1): 57-68.</w:t>
      </w:r>
    </w:p>
    <w:p w:rsidRPr="00393821" w:rsidR="00F62317" w:rsidRDefault="00302556" w14:paraId="35B6398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Angeli S, Cuzzolin L. Acute non-oliguric kidney failure and cholestatic hepatitis induced by ibuprofen and acetaminophen: a case report. Acta </w:t>
      </w:r>
      <w:proofErr w:type="spellStart"/>
      <w:r w:rsidRPr="00393821">
        <w:rPr>
          <w:color w:val="000000"/>
        </w:rPr>
        <w:t>Paediatr</w:t>
      </w:r>
      <w:proofErr w:type="spellEnd"/>
      <w:r w:rsidRPr="00393821">
        <w:rPr>
          <w:color w:val="000000"/>
        </w:rPr>
        <w:t>. 2009 May; 98 (5): 903-5.</w:t>
      </w:r>
    </w:p>
    <w:p w:rsidRPr="00393821" w:rsidR="00F62317" w:rsidRDefault="00302556" w14:paraId="2AC9BA3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725AFC">
        <w:rPr>
          <w:color w:val="000000"/>
        </w:rPr>
        <w:t xml:space="preserve">Franchini M, Lippi G, Montagnana M, Targher G, </w:t>
      </w:r>
      <w:r w:rsidRPr="00725AFC">
        <w:rPr>
          <w:b/>
          <w:color w:val="000000"/>
        </w:rPr>
        <w:t>Zaffanello</w:t>
      </w:r>
      <w:r w:rsidRPr="00725AFC">
        <w:rPr>
          <w:color w:val="000000"/>
        </w:rPr>
        <w:t xml:space="preserve"> M, Salvagno GL, Rivolta GF, Perna CD, </w:t>
      </w:r>
      <w:proofErr w:type="spellStart"/>
      <w:r w:rsidRPr="00725AFC">
        <w:rPr>
          <w:color w:val="000000"/>
        </w:rPr>
        <w:t>Tagliaferri</w:t>
      </w:r>
      <w:proofErr w:type="spellEnd"/>
      <w:r w:rsidRPr="00725AFC">
        <w:rPr>
          <w:color w:val="000000"/>
        </w:rPr>
        <w:t xml:space="preserve"> A. Hemophilia and cancer: A new challenge for hemophilia centers. </w:t>
      </w:r>
      <w:r w:rsidRPr="00393821">
        <w:rPr>
          <w:color w:val="000000"/>
        </w:rPr>
        <w:t>Cancer Treat Rev. 2009 Jun; 35 (4): 374-7.</w:t>
      </w:r>
    </w:p>
    <w:p w:rsidRPr="00393821" w:rsidR="00F62317" w:rsidRDefault="00302556" w14:paraId="17F9EFC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Prospective in the medical treatment of reduced renal growth and function by high grade vesicoureteral reflux in children. Renal Failure. 2009; 31 (2): 178-9.</w:t>
      </w:r>
    </w:p>
    <w:p w:rsidRPr="00393821" w:rsidR="00F62317" w:rsidRDefault="00302556" w14:paraId="6A71762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971E81">
        <w:rPr>
          <w:color w:val="000000"/>
        </w:rPr>
        <w:t xml:space="preserve">Franchini M, Lippi G, Montagnana M, Targher G, </w:t>
      </w:r>
      <w:r w:rsidRPr="00971E81">
        <w:rPr>
          <w:b/>
          <w:color w:val="000000"/>
        </w:rPr>
        <w:t>Zaffanello</w:t>
      </w:r>
      <w:r w:rsidRPr="00971E81">
        <w:rPr>
          <w:color w:val="000000"/>
        </w:rPr>
        <w:t xml:space="preserve"> M, Salvagno GL, Rivolta GF, Di Perna C, </w:t>
      </w:r>
      <w:proofErr w:type="spellStart"/>
      <w:r w:rsidRPr="00971E81">
        <w:rPr>
          <w:color w:val="000000"/>
        </w:rPr>
        <w:t>Tagliaferri</w:t>
      </w:r>
      <w:proofErr w:type="spellEnd"/>
      <w:r w:rsidRPr="00971E81">
        <w:rPr>
          <w:color w:val="000000"/>
        </w:rPr>
        <w:t xml:space="preserve"> A. Anaphylaxis in patients with congenital bleeding disorders and inhibitors. </w:t>
      </w:r>
      <w:r w:rsidRPr="00393821">
        <w:rPr>
          <w:color w:val="000000"/>
        </w:rPr>
        <w:t xml:space="preserve">Blood </w:t>
      </w:r>
      <w:proofErr w:type="spellStart"/>
      <w:r w:rsidRPr="00393821">
        <w:rPr>
          <w:color w:val="000000"/>
        </w:rPr>
        <w:t>Coagul</w:t>
      </w:r>
      <w:proofErr w:type="spellEnd"/>
      <w:r w:rsidRPr="00393821">
        <w:rPr>
          <w:color w:val="000000"/>
        </w:rPr>
        <w:t xml:space="preserve"> Fibrinolysis. 2009 Jun; 20 (4): 225-9.</w:t>
      </w:r>
    </w:p>
    <w:p w:rsidRPr="00393821" w:rsidR="00F62317" w:rsidRDefault="00302556" w14:paraId="1DCF42A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Sassi M, </w:t>
      </w:r>
      <w:proofErr w:type="spellStart"/>
      <w:r w:rsidRPr="00393821">
        <w:rPr>
          <w:color w:val="000000"/>
        </w:rPr>
        <w:t>Dell'Anna</w:t>
      </w:r>
      <w:proofErr w:type="spellEnd"/>
      <w:r w:rsidRPr="00393821">
        <w:rPr>
          <w:color w:val="000000"/>
        </w:rPr>
        <w:t xml:space="preserve"> P, </w:t>
      </w:r>
      <w:proofErr w:type="spellStart"/>
      <w:r w:rsidRPr="00393821">
        <w:rPr>
          <w:color w:val="000000"/>
        </w:rPr>
        <w:t>Manzato</w:t>
      </w:r>
      <w:proofErr w:type="spellEnd"/>
      <w:r w:rsidRPr="00393821">
        <w:rPr>
          <w:color w:val="000000"/>
        </w:rPr>
        <w:t xml:space="preserve"> F, Salvagno GL, Montagnana M, </w:t>
      </w:r>
      <w:r w:rsidRPr="00393821">
        <w:rPr>
          <w:b/>
          <w:color w:val="000000"/>
        </w:rPr>
        <w:t>Zaffanello</w:t>
      </w:r>
      <w:r w:rsidRPr="00393821">
        <w:rPr>
          <w:color w:val="000000"/>
        </w:rPr>
        <w:t xml:space="preserve"> M, Targher G, Lippi G. Extracorporeal immunoadsorption for the treatment of coagulation inhibitors. Semin </w:t>
      </w:r>
      <w:proofErr w:type="spellStart"/>
      <w:r w:rsidRPr="00393821">
        <w:rPr>
          <w:color w:val="000000"/>
        </w:rPr>
        <w:t>Thromb</w:t>
      </w:r>
      <w:proofErr w:type="spellEnd"/>
      <w:r w:rsidRPr="00393821">
        <w:rPr>
          <w:color w:val="000000"/>
        </w:rPr>
        <w:t xml:space="preserve"> </w:t>
      </w:r>
      <w:proofErr w:type="spellStart"/>
      <w:r w:rsidRPr="00393821">
        <w:rPr>
          <w:color w:val="000000"/>
        </w:rPr>
        <w:t>Hemost</w:t>
      </w:r>
      <w:proofErr w:type="spellEnd"/>
      <w:r w:rsidRPr="00393821">
        <w:rPr>
          <w:color w:val="000000"/>
        </w:rPr>
        <w:t>. 2009 Feb; 35 (1): 76-80.</w:t>
      </w:r>
    </w:p>
    <w:p w:rsidRPr="00393821" w:rsidR="00F62317" w:rsidRDefault="00302556" w14:paraId="333C3A16" w14:textId="315B74DB">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Puddu M, Fanos V, </w:t>
      </w:r>
      <w:proofErr w:type="spellStart"/>
      <w:r w:rsidRPr="00393821">
        <w:rPr>
          <w:color w:val="000000"/>
        </w:rPr>
        <w:t>Podda</w:t>
      </w:r>
      <w:proofErr w:type="spellEnd"/>
      <w:r w:rsidRPr="00393821">
        <w:rPr>
          <w:color w:val="000000"/>
        </w:rPr>
        <w:t xml:space="preserve"> F, </w:t>
      </w:r>
      <w:r w:rsidRPr="00393821">
        <w:rPr>
          <w:b/>
          <w:color w:val="000000"/>
        </w:rPr>
        <w:t>Zaffanello</w:t>
      </w:r>
      <w:r w:rsidRPr="00393821">
        <w:rPr>
          <w:color w:val="000000"/>
        </w:rPr>
        <w:t xml:space="preserve"> M. The Kidney from Prenatal to Adult Life: Perinatal Programming and Reduction of Number of Nephrons during Development. </w:t>
      </w:r>
      <w:proofErr w:type="gramStart"/>
      <w:r w:rsidRPr="00393821">
        <w:rPr>
          <w:color w:val="000000"/>
        </w:rPr>
        <w:t>Am</w:t>
      </w:r>
      <w:proofErr w:type="gramEnd"/>
      <w:r w:rsidRPr="00393821">
        <w:rPr>
          <w:color w:val="000000"/>
        </w:rPr>
        <w:t xml:space="preserve"> J Nephrol. 2009 Apr</w:t>
      </w:r>
      <w:r w:rsidR="00320F2C">
        <w:rPr>
          <w:color w:val="000000"/>
        </w:rPr>
        <w:t>il</w:t>
      </w:r>
      <w:r w:rsidRPr="00393821">
        <w:rPr>
          <w:color w:val="000000"/>
        </w:rPr>
        <w:t xml:space="preserve"> 2; 30 (2): 162-170.</w:t>
      </w:r>
    </w:p>
    <w:p w:rsidRPr="00393821" w:rsidR="00F62317" w:rsidRDefault="00302556" w14:paraId="288D33C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edrizzi M. Delayed diagnosis of post-streptococcal glomerulonephritis. J </w:t>
      </w:r>
      <w:proofErr w:type="spellStart"/>
      <w:r w:rsidRPr="00393821">
        <w:rPr>
          <w:color w:val="000000"/>
        </w:rPr>
        <w:t>Pediatr</w:t>
      </w:r>
      <w:proofErr w:type="spellEnd"/>
      <w:r w:rsidRPr="00393821">
        <w:rPr>
          <w:color w:val="000000"/>
        </w:rPr>
        <w:t xml:space="preserve">. 2009 May; 154 (5): 777; author reply 777. </w:t>
      </w:r>
      <w:proofErr w:type="spellStart"/>
      <w:r w:rsidRPr="00393821">
        <w:rPr>
          <w:color w:val="000000"/>
        </w:rPr>
        <w:t>doi</w:t>
      </w:r>
      <w:proofErr w:type="spellEnd"/>
      <w:r w:rsidRPr="00393821">
        <w:rPr>
          <w:color w:val="000000"/>
        </w:rPr>
        <w:t xml:space="preserve">: 10.1016 / </w:t>
      </w:r>
      <w:proofErr w:type="gramStart"/>
      <w:r w:rsidRPr="00393821">
        <w:rPr>
          <w:color w:val="000000"/>
        </w:rPr>
        <w:t>j.jpeds</w:t>
      </w:r>
      <w:proofErr w:type="gramEnd"/>
      <w:r w:rsidRPr="00393821">
        <w:rPr>
          <w:color w:val="000000"/>
        </w:rPr>
        <w:t>.2008.12.040. PMID: 19364571.</w:t>
      </w:r>
    </w:p>
    <w:p w:rsidRPr="00393821" w:rsidR="00F62317" w:rsidRDefault="00302556" w14:paraId="4C087F0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Montagnana M, Targher G, Veneri D, </w:t>
      </w:r>
      <w:r w:rsidRPr="00393821">
        <w:rPr>
          <w:b/>
          <w:color w:val="000000"/>
        </w:rPr>
        <w:t>Zaffanello</w:t>
      </w:r>
      <w:r w:rsidRPr="00393821">
        <w:rPr>
          <w:color w:val="000000"/>
        </w:rPr>
        <w:t xml:space="preserve"> M, Salvagno GL, </w:t>
      </w:r>
      <w:proofErr w:type="spellStart"/>
      <w:r w:rsidRPr="00393821">
        <w:rPr>
          <w:color w:val="000000"/>
        </w:rPr>
        <w:t>Manzato</w:t>
      </w:r>
      <w:proofErr w:type="spellEnd"/>
      <w:r w:rsidRPr="00393821">
        <w:rPr>
          <w:color w:val="000000"/>
        </w:rPr>
        <w:t xml:space="preserve"> F, Lippi G. Interpatient phenotypic inconsistency in severe congenital hemophilia: a systematic review of the role of inherited thrombophilia. Semin </w:t>
      </w:r>
      <w:proofErr w:type="spellStart"/>
      <w:r w:rsidRPr="00393821">
        <w:rPr>
          <w:color w:val="000000"/>
        </w:rPr>
        <w:t>Thromb</w:t>
      </w:r>
      <w:proofErr w:type="spellEnd"/>
      <w:r w:rsidRPr="00393821">
        <w:rPr>
          <w:color w:val="000000"/>
        </w:rPr>
        <w:t xml:space="preserve"> </w:t>
      </w:r>
      <w:proofErr w:type="spellStart"/>
      <w:r w:rsidRPr="00393821">
        <w:rPr>
          <w:color w:val="000000"/>
        </w:rPr>
        <w:t>Hemost</w:t>
      </w:r>
      <w:proofErr w:type="spellEnd"/>
      <w:r w:rsidRPr="00393821">
        <w:rPr>
          <w:color w:val="000000"/>
        </w:rPr>
        <w:t>. 2009 Apr; 35 (3): 307-12.</w:t>
      </w:r>
    </w:p>
    <w:p w:rsidRPr="00393821" w:rsidR="00F62317" w:rsidRDefault="00302556" w14:paraId="7CFE4E0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ranchini M, Fanos V. Adjuvant Treatments for Henoch-</w:t>
      </w:r>
      <w:proofErr w:type="spellStart"/>
      <w:r w:rsidRPr="00393821">
        <w:rPr>
          <w:color w:val="000000"/>
        </w:rPr>
        <w:t>Schönlein</w:t>
      </w:r>
      <w:proofErr w:type="spellEnd"/>
      <w:r w:rsidRPr="00393821">
        <w:rPr>
          <w:color w:val="000000"/>
        </w:rPr>
        <w:t xml:space="preserve"> Purpura Nephritis in Children: A Systematic Review. Curr Ther Res 2009; 70 (3). http://www.ncbi.nlm.nih.gov/pmc/articles/PMC3967300. </w:t>
      </w:r>
    </w:p>
    <w:p w:rsidRPr="00393821" w:rsidR="00F62317" w:rsidRDefault="00302556" w14:paraId="4303CFD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Antonucci R, Cuzzolin L, Cataldi L, Fanos V. Early diagnosis of acute kidney injury with urinary biomarkers in newborn. J Matern Fetal Neonatal Med. 2009: 22: 62-66.</w:t>
      </w:r>
    </w:p>
    <w:p w:rsidRPr="00393821" w:rsidR="00F62317" w:rsidRDefault="00302556" w14:paraId="044828D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Cataldi L, Brugnara M, Franchini M, Bruno C, Fanos V. Hidden high-grade vesicoureteral reflux is the main risk factor for chronic renal damage in children under the age of two years with first urinary tract infection. Scand J Urol Nephrol 2009; 43: 494-500. </w:t>
      </w:r>
    </w:p>
    <w:p w:rsidRPr="00393821" w:rsidR="00F62317" w:rsidRDefault="00302556" w14:paraId="5F52B3FD"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anos V, Puddu M, Cataldi L, </w:t>
      </w:r>
      <w:r w:rsidRPr="00393821">
        <w:rPr>
          <w:b/>
          <w:color w:val="000000"/>
        </w:rPr>
        <w:t>Zaffanello</w:t>
      </w:r>
      <w:r w:rsidRPr="00393821">
        <w:rPr>
          <w:color w:val="000000"/>
        </w:rPr>
        <w:t xml:space="preserve"> M. [Perinatal renal damage and distance renal function.] Minerva </w:t>
      </w:r>
      <w:proofErr w:type="spellStart"/>
      <w:r w:rsidRPr="00393821">
        <w:rPr>
          <w:color w:val="000000"/>
        </w:rPr>
        <w:t>Pediatr</w:t>
      </w:r>
      <w:proofErr w:type="spellEnd"/>
      <w:r w:rsidRPr="00393821">
        <w:rPr>
          <w:color w:val="000000"/>
        </w:rPr>
        <w:t>. 2009; 61: 734-738.</w:t>
      </w:r>
    </w:p>
    <w:p w:rsidRPr="00393821" w:rsidR="00F62317" w:rsidRDefault="00302556" w14:paraId="02CFD77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anos V, Puddu M, Reali A, </w:t>
      </w:r>
      <w:proofErr w:type="spellStart"/>
      <w:r w:rsidRPr="00393821">
        <w:rPr>
          <w:color w:val="000000"/>
        </w:rPr>
        <w:t>Atzei</w:t>
      </w:r>
      <w:proofErr w:type="spellEnd"/>
      <w:r w:rsidRPr="00393821">
        <w:rPr>
          <w:color w:val="000000"/>
        </w:rPr>
        <w:t xml:space="preserve"> A, </w:t>
      </w:r>
      <w:r w:rsidRPr="00393821">
        <w:rPr>
          <w:b/>
          <w:color w:val="000000"/>
        </w:rPr>
        <w:t>Zaffanello</w:t>
      </w:r>
      <w:r w:rsidRPr="00393821">
        <w:rPr>
          <w:color w:val="000000"/>
        </w:rPr>
        <w:t xml:space="preserve"> M. Perinatal nutrient restriction reduces nephron endowment increasing the renal morbidity in the adulthood: A review. Early Hum Dev. 2010 Jul; 86 Suppl 1: 37-42. </w:t>
      </w:r>
    </w:p>
    <w:p w:rsidRPr="00393821" w:rsidR="00F62317" w:rsidRDefault="00302556" w14:paraId="7A8AA36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w:t>
      </w:r>
      <w:proofErr w:type="spellStart"/>
      <w:r w:rsidRPr="00393821">
        <w:rPr>
          <w:color w:val="000000"/>
        </w:rPr>
        <w:t>Manzato</w:t>
      </w:r>
      <w:proofErr w:type="spellEnd"/>
      <w:r w:rsidRPr="00393821">
        <w:rPr>
          <w:color w:val="000000"/>
        </w:rPr>
        <w:t xml:space="preserve"> F, Salvagno GL, Montagnana M, </w:t>
      </w:r>
      <w:r w:rsidRPr="00393821">
        <w:rPr>
          <w:b/>
          <w:color w:val="000000"/>
        </w:rPr>
        <w:t>Zaffanello</w:t>
      </w:r>
      <w:r w:rsidRPr="00393821">
        <w:rPr>
          <w:color w:val="000000"/>
        </w:rPr>
        <w:t xml:space="preserve"> M, Lippi G. Prophylaxis in congenital hemophilia with inhibitors: the role of recombinant activated factor VII. Semin </w:t>
      </w:r>
      <w:proofErr w:type="spellStart"/>
      <w:r w:rsidRPr="00393821">
        <w:rPr>
          <w:color w:val="000000"/>
        </w:rPr>
        <w:t>Thromb</w:t>
      </w:r>
      <w:proofErr w:type="spellEnd"/>
      <w:r w:rsidRPr="00393821">
        <w:rPr>
          <w:color w:val="000000"/>
        </w:rPr>
        <w:t xml:space="preserve"> </w:t>
      </w:r>
      <w:proofErr w:type="spellStart"/>
      <w:r w:rsidRPr="00393821">
        <w:rPr>
          <w:color w:val="000000"/>
        </w:rPr>
        <w:t>Hemost</w:t>
      </w:r>
      <w:proofErr w:type="spellEnd"/>
      <w:r w:rsidRPr="00393821">
        <w:rPr>
          <w:color w:val="000000"/>
        </w:rPr>
        <w:t>. 2009 Nov; 35 (8): 814-9.</w:t>
      </w:r>
    </w:p>
    <w:p w:rsidRPr="00393821" w:rsidR="00F62317" w:rsidRDefault="00302556" w14:paraId="33ACCF0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w:t>
      </w:r>
      <w:proofErr w:type="spellStart"/>
      <w:r w:rsidRPr="00393821">
        <w:rPr>
          <w:color w:val="000000"/>
        </w:rPr>
        <w:t>Gnarra</w:t>
      </w:r>
      <w:proofErr w:type="spellEnd"/>
      <w:r w:rsidRPr="00393821">
        <w:rPr>
          <w:color w:val="000000"/>
        </w:rPr>
        <w:t xml:space="preserve"> M, </w:t>
      </w:r>
      <w:proofErr w:type="spellStart"/>
      <w:r w:rsidRPr="00393821">
        <w:rPr>
          <w:color w:val="000000"/>
        </w:rPr>
        <w:t>Buonsenso</w:t>
      </w:r>
      <w:proofErr w:type="spellEnd"/>
      <w:r w:rsidRPr="00393821">
        <w:rPr>
          <w:color w:val="000000"/>
        </w:rPr>
        <w:t xml:space="preserve"> D, Cataldi L. Infections of the urinary tract of the newborn. Journal of Neonatal Infectious Disease 2010; year III, number 2: 19-23.</w:t>
      </w:r>
    </w:p>
    <w:p w:rsidRPr="00393821" w:rsidR="00F62317" w:rsidRDefault="00302556" w14:paraId="078F8AD4"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Antoniazzi F, Monti E, Gaudino R, Cavarzere P, </w:t>
      </w:r>
      <w:r w:rsidRPr="00393821">
        <w:rPr>
          <w:b/>
          <w:color w:val="000000"/>
        </w:rPr>
        <w:t>Zaffanello</w:t>
      </w:r>
      <w:r w:rsidRPr="00393821">
        <w:rPr>
          <w:color w:val="000000"/>
        </w:rPr>
        <w:t xml:space="preserve"> M, Brugnara M, Perlini S, Maines E, Gallo MC, Corso SD, Zanon D, </w:t>
      </w:r>
      <w:proofErr w:type="spellStart"/>
      <w:r w:rsidRPr="00393821">
        <w:rPr>
          <w:color w:val="000000"/>
        </w:rPr>
        <w:t>Tatò</w:t>
      </w:r>
      <w:proofErr w:type="spellEnd"/>
      <w:r w:rsidRPr="00393821">
        <w:rPr>
          <w:color w:val="000000"/>
        </w:rPr>
        <w:t xml:space="preserve"> L. Bone density in children treated with gonadotropin-releasing hormone analogs for central precocious puberty. Expert Review of Endocrinology and Metabolism 2010 5: 2; 285-290.</w:t>
      </w:r>
    </w:p>
    <w:p w:rsidRPr="00393821" w:rsidR="00F62317" w:rsidRDefault="00302556" w14:paraId="28CD927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Bruno C, Franchi B, Talamini G, Guidi G, Cataldi L, Biban P, </w:t>
      </w:r>
      <w:proofErr w:type="spellStart"/>
      <w:r w:rsidRPr="00393821">
        <w:rPr>
          <w:color w:val="000000"/>
        </w:rPr>
        <w:t>Mella</w:t>
      </w:r>
      <w:proofErr w:type="spellEnd"/>
      <w:r w:rsidRPr="00393821">
        <w:rPr>
          <w:color w:val="000000"/>
        </w:rPr>
        <w:t xml:space="preserve"> R, Fanos V. Renal function and volume of infants born with a very low </w:t>
      </w:r>
      <w:proofErr w:type="gramStart"/>
      <w:r w:rsidRPr="00393821">
        <w:rPr>
          <w:color w:val="000000"/>
        </w:rPr>
        <w:t>birth-weight</w:t>
      </w:r>
      <w:proofErr w:type="gramEnd"/>
      <w:r w:rsidRPr="00393821">
        <w:rPr>
          <w:color w:val="000000"/>
        </w:rPr>
        <w:t xml:space="preserve">: a preliminary cross-sectional study. Acta </w:t>
      </w:r>
      <w:proofErr w:type="spellStart"/>
      <w:r w:rsidRPr="00393821">
        <w:rPr>
          <w:color w:val="000000"/>
        </w:rPr>
        <w:t>Paediatr</w:t>
      </w:r>
      <w:proofErr w:type="spellEnd"/>
      <w:r w:rsidRPr="00393821">
        <w:rPr>
          <w:color w:val="000000"/>
        </w:rPr>
        <w:t xml:space="preserve">. 2010 Aug; 99 (8): 1192-8. </w:t>
      </w:r>
      <w:proofErr w:type="spellStart"/>
      <w:r w:rsidRPr="00393821">
        <w:rPr>
          <w:color w:val="000000"/>
        </w:rPr>
        <w:t>doi</w:t>
      </w:r>
      <w:proofErr w:type="spellEnd"/>
      <w:r w:rsidRPr="00393821">
        <w:rPr>
          <w:color w:val="000000"/>
        </w:rPr>
        <w:t>: 10.1111 / j.1651-2227.2010.</w:t>
      </w:r>
      <w:proofErr w:type="gramStart"/>
      <w:r w:rsidRPr="00393821">
        <w:rPr>
          <w:color w:val="000000"/>
        </w:rPr>
        <w:t>01799.x.</w:t>
      </w:r>
      <w:proofErr w:type="gramEnd"/>
    </w:p>
    <w:p w:rsidRPr="00393821" w:rsidR="00F62317" w:rsidRDefault="00302556" w14:paraId="7179134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Cataldi L, Franchini M, Fanos V. Evidence-based treatment limitations prevent any therapeutic recommendation for acute poststreptococcal glomerulonephritis in children. Med Sci Monit. 2010 Apr 1; ​​16 (4): RA79-84.</w:t>
      </w:r>
    </w:p>
    <w:p w:rsidRPr="00393821" w:rsidR="00F62317" w:rsidRDefault="00302556" w14:paraId="4CE59D81" w14:textId="1C9EBE8B">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Malerba G, Cataldi L, Antoniazzi F, Franchini M, Monti E, Fanos V. Genetic risk for recurrent urinary tract infections in humans: a systematic review. J Biomed </w:t>
      </w:r>
      <w:proofErr w:type="spellStart"/>
      <w:r w:rsidRPr="00393821">
        <w:rPr>
          <w:color w:val="000000"/>
        </w:rPr>
        <w:t>Biotechnol</w:t>
      </w:r>
      <w:proofErr w:type="spellEnd"/>
      <w:r w:rsidRPr="00393821">
        <w:rPr>
          <w:color w:val="000000"/>
        </w:rPr>
        <w:t xml:space="preserve">. 2010; 2010: 321082. </w:t>
      </w:r>
      <w:proofErr w:type="spellStart"/>
      <w:r w:rsidRPr="00393821">
        <w:rPr>
          <w:color w:val="000000"/>
        </w:rPr>
        <w:t>doi</w:t>
      </w:r>
      <w:proofErr w:type="spellEnd"/>
      <w:r w:rsidRPr="00393821">
        <w:rPr>
          <w:color w:val="000000"/>
        </w:rPr>
        <w:t xml:space="preserve">: 10.1155 / 2010/321082. </w:t>
      </w:r>
      <w:proofErr w:type="spellStart"/>
      <w:r w:rsidRPr="00393821">
        <w:rPr>
          <w:color w:val="000000"/>
        </w:rPr>
        <w:t>Epub</w:t>
      </w:r>
      <w:proofErr w:type="spellEnd"/>
      <w:r w:rsidRPr="00393821">
        <w:rPr>
          <w:color w:val="000000"/>
        </w:rPr>
        <w:t xml:space="preserve"> 2010 Mar</w:t>
      </w:r>
      <w:r w:rsidR="00320F2C">
        <w:rPr>
          <w:color w:val="000000"/>
        </w:rPr>
        <w:t>ch</w:t>
      </w:r>
      <w:r w:rsidRPr="00393821">
        <w:rPr>
          <w:color w:val="000000"/>
        </w:rPr>
        <w:t xml:space="preserve"> 30. PMID: 20379347; PMCID: PMC2847765. </w:t>
      </w:r>
    </w:p>
    <w:p w:rsidRPr="00393821" w:rsidR="00F62317" w:rsidRDefault="00302556" w14:paraId="1FD82A84"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rco </w:t>
      </w:r>
      <w:r w:rsidRPr="00393821">
        <w:rPr>
          <w:b/>
          <w:color w:val="000000"/>
        </w:rPr>
        <w:t>Zaffanello</w:t>
      </w:r>
      <w:r w:rsidRPr="00393821">
        <w:rPr>
          <w:color w:val="000000"/>
        </w:rPr>
        <w:t>, Francesco Emma, ​​Pamela F. Weiss, M. Colleen Hastings, T. Matthew Eison, Robert J. Wyatt. Commentaries on Interventions for preventing and treating kidney disease in Henoch-</w:t>
      </w:r>
      <w:proofErr w:type="spellStart"/>
      <w:r w:rsidRPr="00393821">
        <w:rPr>
          <w:color w:val="000000"/>
        </w:rPr>
        <w:t>Schönlein</w:t>
      </w:r>
      <w:proofErr w:type="spellEnd"/>
      <w:r w:rsidRPr="00393821">
        <w:rPr>
          <w:color w:val="000000"/>
        </w:rPr>
        <w:t xml:space="preserve"> Purpura. </w:t>
      </w:r>
      <w:proofErr w:type="gramStart"/>
      <w:r w:rsidRPr="00393821">
        <w:rPr>
          <w:color w:val="000000"/>
        </w:rPr>
        <w:t>Evid.-</w:t>
      </w:r>
      <w:proofErr w:type="gramEnd"/>
      <w:r w:rsidRPr="00393821">
        <w:rPr>
          <w:color w:val="000000"/>
        </w:rPr>
        <w:t xml:space="preserve">Based Child Health 2010; 5 (2): 703-708. </w:t>
      </w:r>
    </w:p>
    <w:p w:rsidRPr="00393821" w:rsidR="00F62317" w:rsidRDefault="00302556" w14:paraId="42E3DCD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w:t>
      </w:r>
      <w:r w:rsidRPr="00393821">
        <w:rPr>
          <w:b/>
          <w:color w:val="000000"/>
        </w:rPr>
        <w:t>Zaffanello</w:t>
      </w:r>
      <w:r w:rsidRPr="00393821">
        <w:rPr>
          <w:color w:val="000000"/>
        </w:rPr>
        <w:t xml:space="preserve"> M, Lippi G. Acquired hemophilia in pediatrics: A systematic review. </w:t>
      </w:r>
      <w:proofErr w:type="spellStart"/>
      <w:r w:rsidRPr="00393821">
        <w:rPr>
          <w:color w:val="000000"/>
        </w:rPr>
        <w:t>Pediatr</w:t>
      </w:r>
      <w:proofErr w:type="spellEnd"/>
      <w:r w:rsidRPr="00393821">
        <w:rPr>
          <w:color w:val="000000"/>
        </w:rPr>
        <w:t xml:space="preserve"> Blood Cancer. 2010 Oct; 55 (4): 606-11.</w:t>
      </w:r>
    </w:p>
    <w:p w:rsidRPr="00393821" w:rsidR="00F62317" w:rsidRDefault="00302556" w14:paraId="3A9B607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w:t>
      </w:r>
      <w:proofErr w:type="spellStart"/>
      <w:r w:rsidRPr="00393821">
        <w:rPr>
          <w:color w:val="000000"/>
        </w:rPr>
        <w:t>Bassareo</w:t>
      </w:r>
      <w:proofErr w:type="spellEnd"/>
      <w:r w:rsidRPr="00393821">
        <w:rPr>
          <w:color w:val="000000"/>
        </w:rPr>
        <w:t xml:space="preserve"> PP, Cataldi L, Antonucci R, Biban P, Fanos V. Long-term effects of neonatal drugs on the kidney. J Matern Fetal Neonatal Med. 2010 Oct; 23 Suppl 3: 87-9. </w:t>
      </w:r>
      <w:proofErr w:type="spellStart"/>
      <w:r w:rsidRPr="00393821">
        <w:rPr>
          <w:color w:val="000000"/>
        </w:rPr>
        <w:t>doi</w:t>
      </w:r>
      <w:proofErr w:type="spellEnd"/>
      <w:r w:rsidRPr="00393821">
        <w:rPr>
          <w:color w:val="000000"/>
        </w:rPr>
        <w:t>: 10.3109 / 14767058.2010.501156. PMID: 20653340.</w:t>
      </w:r>
    </w:p>
    <w:p w:rsidRPr="00393821" w:rsidR="00F62317" w:rsidRDefault="00302556" w14:paraId="75CFCE6D" w14:textId="77777777">
      <w:pPr>
        <w:numPr>
          <w:ilvl w:val="0"/>
          <w:numId w:val="9"/>
        </w:numPr>
        <w:pBdr>
          <w:top w:val="nil"/>
          <w:left w:val="nil"/>
          <w:bottom w:val="nil"/>
          <w:right w:val="nil"/>
          <w:between w:val="nil"/>
        </w:pBdr>
        <w:tabs>
          <w:tab w:val="left" w:pos="340"/>
          <w:tab w:val="left" w:pos="397"/>
        </w:tabs>
        <w:spacing w:line="276" w:lineRule="auto"/>
        <w:rPr>
          <w:color w:val="000000"/>
        </w:rPr>
      </w:pPr>
      <w:proofErr w:type="spellStart"/>
      <w:r w:rsidRPr="00393821">
        <w:rPr>
          <w:color w:val="000000"/>
        </w:rPr>
        <w:t>Bassareo</w:t>
      </w:r>
      <w:proofErr w:type="spellEnd"/>
      <w:r w:rsidRPr="00393821">
        <w:rPr>
          <w:color w:val="000000"/>
        </w:rPr>
        <w:t xml:space="preserve"> PP, Fanos V, </w:t>
      </w:r>
      <w:r w:rsidRPr="00393821">
        <w:rPr>
          <w:b/>
          <w:color w:val="000000"/>
        </w:rPr>
        <w:t>Zaffanello</w:t>
      </w:r>
      <w:r w:rsidRPr="00393821">
        <w:rPr>
          <w:color w:val="000000"/>
        </w:rPr>
        <w:t xml:space="preserve"> M, Mercuro G. Early markers of cardiovascular dysfunction in young girls affected by Cushing's syndrome before and after successful cure. J </w:t>
      </w:r>
      <w:proofErr w:type="spellStart"/>
      <w:r w:rsidRPr="00393821">
        <w:rPr>
          <w:color w:val="000000"/>
        </w:rPr>
        <w:t>Pediatr</w:t>
      </w:r>
      <w:proofErr w:type="spellEnd"/>
      <w:r w:rsidRPr="00393821">
        <w:rPr>
          <w:color w:val="000000"/>
        </w:rPr>
        <w:t xml:space="preserve"> Endocrinol </w:t>
      </w:r>
      <w:proofErr w:type="spellStart"/>
      <w:r w:rsidRPr="00393821">
        <w:rPr>
          <w:color w:val="000000"/>
        </w:rPr>
        <w:t>Metab</w:t>
      </w:r>
      <w:proofErr w:type="spellEnd"/>
      <w:r w:rsidRPr="00393821">
        <w:rPr>
          <w:color w:val="000000"/>
        </w:rPr>
        <w:t>. 2010 Jun; 23 (6): 627-35.</w:t>
      </w:r>
    </w:p>
    <w:p w:rsidRPr="00393821" w:rsidR="00F62317" w:rsidRDefault="00302556" w14:paraId="402F23B5"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anos V, Antonucci R, </w:t>
      </w:r>
      <w:r w:rsidRPr="00393821">
        <w:rPr>
          <w:b/>
          <w:color w:val="000000"/>
        </w:rPr>
        <w:t>Zaffanello</w:t>
      </w:r>
      <w:r w:rsidRPr="00393821">
        <w:rPr>
          <w:color w:val="000000"/>
        </w:rPr>
        <w:t xml:space="preserve"> M. Ibuprofen and acute kidney injury in the newborn. Turk J </w:t>
      </w:r>
      <w:proofErr w:type="spellStart"/>
      <w:r w:rsidRPr="00393821">
        <w:rPr>
          <w:color w:val="000000"/>
        </w:rPr>
        <w:t>Pediatr</w:t>
      </w:r>
      <w:proofErr w:type="spellEnd"/>
      <w:r w:rsidRPr="00393821">
        <w:rPr>
          <w:color w:val="000000"/>
        </w:rPr>
        <w:t>. 2010 May-Jun; 52 (3): 231-8.</w:t>
      </w:r>
    </w:p>
    <w:p w:rsidRPr="00393821" w:rsidR="00F62317" w:rsidRDefault="00302556" w14:paraId="6B79B72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anos V, Puddu M, Reali A, </w:t>
      </w:r>
      <w:proofErr w:type="spellStart"/>
      <w:r w:rsidRPr="00393821">
        <w:rPr>
          <w:color w:val="000000"/>
        </w:rPr>
        <w:t>Atzei</w:t>
      </w:r>
      <w:proofErr w:type="spellEnd"/>
      <w:r w:rsidRPr="00393821">
        <w:rPr>
          <w:color w:val="000000"/>
        </w:rPr>
        <w:t xml:space="preserve"> A, </w:t>
      </w:r>
      <w:r w:rsidRPr="00393821">
        <w:rPr>
          <w:b/>
          <w:color w:val="000000"/>
        </w:rPr>
        <w:t>Zaffanello</w:t>
      </w:r>
      <w:r w:rsidRPr="00393821">
        <w:rPr>
          <w:color w:val="000000"/>
        </w:rPr>
        <w:t xml:space="preserve"> M. Perinatal nutrient restriction reduces nephron endowment increasing renal morbidity in adulthood: a review. Early Hum Dev. 2010 Jul; 86 Suppl 1: 37-42.</w:t>
      </w:r>
    </w:p>
    <w:p w:rsidRPr="00393821" w:rsidR="00F62317" w:rsidRDefault="00302556" w14:paraId="37757D8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Greco M, Brugnara M, </w:t>
      </w:r>
      <w:r w:rsidRPr="00393821">
        <w:rPr>
          <w:b/>
          <w:color w:val="000000"/>
        </w:rPr>
        <w:t>Zaffanello</w:t>
      </w:r>
      <w:r w:rsidRPr="00393821">
        <w:rPr>
          <w:color w:val="000000"/>
        </w:rPr>
        <w:t xml:space="preserve"> M, Taranta A, Pastore A, Emma F. Long-term outcome of nephropathic cystinosis: a 20-year single-center experience. </w:t>
      </w:r>
      <w:proofErr w:type="spellStart"/>
      <w:r w:rsidRPr="00393821">
        <w:rPr>
          <w:color w:val="000000"/>
        </w:rPr>
        <w:t>Pediatr</w:t>
      </w:r>
      <w:proofErr w:type="spellEnd"/>
      <w:r w:rsidRPr="00393821">
        <w:rPr>
          <w:color w:val="000000"/>
        </w:rPr>
        <w:t xml:space="preserve"> Nephrol. 2010 Dec; 25 (12): 2459-67.</w:t>
      </w:r>
    </w:p>
    <w:p w:rsidRPr="00393821" w:rsidR="00F62317" w:rsidRDefault="00302556" w14:paraId="315CD2B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ranchini M, </w:t>
      </w:r>
      <w:r w:rsidRPr="00393821">
        <w:rPr>
          <w:b/>
          <w:color w:val="000000"/>
        </w:rPr>
        <w:t>Zaffanello</w:t>
      </w:r>
      <w:r w:rsidRPr="00393821">
        <w:rPr>
          <w:color w:val="000000"/>
        </w:rPr>
        <w:t xml:space="preserve"> M, Lippi G. The use of desmopressin in mild hemophilia A. Blood </w:t>
      </w:r>
      <w:proofErr w:type="spellStart"/>
      <w:r w:rsidRPr="00393821">
        <w:rPr>
          <w:color w:val="000000"/>
        </w:rPr>
        <w:t>Coagul</w:t>
      </w:r>
      <w:proofErr w:type="spellEnd"/>
      <w:r w:rsidRPr="00393821">
        <w:rPr>
          <w:color w:val="000000"/>
        </w:rPr>
        <w:t xml:space="preserve"> Fibrinolysis. 2010 Oct; 21 (7): 615-9.</w:t>
      </w:r>
    </w:p>
    <w:p w:rsidRPr="00393821" w:rsidR="00F62317" w:rsidRDefault="00302556" w14:paraId="510DC02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Antonucci R, </w:t>
      </w:r>
      <w:proofErr w:type="spellStart"/>
      <w:r w:rsidRPr="00393821">
        <w:rPr>
          <w:color w:val="000000"/>
        </w:rPr>
        <w:t>Bassareo</w:t>
      </w:r>
      <w:proofErr w:type="spellEnd"/>
      <w:r w:rsidRPr="00393821">
        <w:rPr>
          <w:color w:val="000000"/>
        </w:rPr>
        <w:t xml:space="preserve"> P, </w:t>
      </w:r>
      <w:r w:rsidRPr="00393821">
        <w:rPr>
          <w:b/>
          <w:color w:val="000000"/>
        </w:rPr>
        <w:t>Zaffanello</w:t>
      </w:r>
      <w:r w:rsidRPr="00393821">
        <w:rPr>
          <w:color w:val="000000"/>
        </w:rPr>
        <w:t xml:space="preserve"> M, Pusceddu M, Fanos V. Patent ductus arteriosus in the preterm infant: new insights into pathogenesis and clinical management. J Matern Fetal Neonatal Med. 2010 Oct; 23 (S3): 34-37.</w:t>
      </w:r>
    </w:p>
    <w:p w:rsidRPr="00393821" w:rsidR="00F62317" w:rsidP="294682B0" w:rsidRDefault="00302556" w14:paraId="17917F0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a G, Gerosa C, Fanni D, </w:t>
      </w:r>
      <w:r w:rsidRPr="294682B0" w:rsidR="00302556">
        <w:rPr>
          <w:color w:val="000000" w:themeColor="text1" w:themeTint="FF" w:themeShade="FF"/>
          <w:lang w:val="en-US"/>
        </w:rPr>
        <w:t>Nemolato</w:t>
      </w:r>
      <w:r w:rsidRPr="294682B0" w:rsidR="00302556">
        <w:rPr>
          <w:color w:val="000000" w:themeColor="text1" w:themeTint="FF" w:themeShade="FF"/>
          <w:lang w:val="en-US"/>
        </w:rPr>
        <w:t xml:space="preserve"> S, </w:t>
      </w:r>
      <w:r w:rsidRPr="294682B0" w:rsidR="00302556">
        <w:rPr>
          <w:color w:val="000000" w:themeColor="text1" w:themeTint="FF" w:themeShade="FF"/>
          <w:lang w:val="en-US"/>
        </w:rPr>
        <w:t>Locci</w:t>
      </w:r>
      <w:r w:rsidRPr="294682B0" w:rsidR="00302556">
        <w:rPr>
          <w:color w:val="000000" w:themeColor="text1" w:themeTint="FF" w:themeShade="FF"/>
          <w:lang w:val="en-US"/>
        </w:rPr>
        <w:t xml:space="preserve"> A, Cabras T, Marinelli V, Puddu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Monga G, Fanos V. Marked interindividual variability in renal maturation of preterm infants: lessons from autopsy. J Matern Fetal Neonatal Med. 2010 Oct; 23 (S3): 129-133.</w:t>
      </w:r>
    </w:p>
    <w:p w:rsidRPr="00393821" w:rsidR="00F62317" w:rsidP="294682B0" w:rsidRDefault="00302556" w14:paraId="43C3B1E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Cataldi L,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Gnarra</w:t>
      </w:r>
      <w:r w:rsidRPr="294682B0" w:rsidR="00302556">
        <w:rPr>
          <w:color w:val="000000" w:themeColor="text1" w:themeTint="FF" w:themeShade="FF"/>
          <w:lang w:val="en-US"/>
        </w:rPr>
        <w:t xml:space="preserve"> M, Fanos V. Urinary tract infection in the newborn and the infant: state of the art. J Matern Fetal Neonatal Med. 2010 Oct; 23 (S3): 90-93.</w:t>
      </w:r>
    </w:p>
    <w:p w:rsidRPr="00393821" w:rsidR="00F62317" w:rsidP="294682B0" w:rsidRDefault="00302556" w14:paraId="458C836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Tardivo S, Cataldi C, Fanos V, Biban P, Malerba G. Genetic susceptibility to renal scar formation after urinary tract infection: a systematic review and meta-analysis of candidate gene polymorphisms.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Nephrol. 2011 Jul; 26 (7): 1017-29.</w:t>
      </w:r>
    </w:p>
    <w:p w:rsidRPr="00393821" w:rsidR="00F62317" w:rsidP="294682B0" w:rsidRDefault="00302556" w14:paraId="3A9A88E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a G, Gerosa C, Fanni D, Monga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Van </w:t>
      </w:r>
      <w:r w:rsidRPr="294682B0" w:rsidR="00302556">
        <w:rPr>
          <w:color w:val="000000" w:themeColor="text1" w:themeTint="FF" w:themeShade="FF"/>
          <w:lang w:val="en-US"/>
        </w:rPr>
        <w:t>Eyken</w:t>
      </w:r>
      <w:r w:rsidRPr="294682B0" w:rsidR="00302556">
        <w:rPr>
          <w:color w:val="000000" w:themeColor="text1" w:themeTint="FF" w:themeShade="FF"/>
          <w:lang w:val="en-US"/>
        </w:rPr>
        <w:t xml:space="preserve"> P, Fanos V. </w:t>
      </w:r>
      <w:r w:rsidRPr="294682B0" w:rsidR="00302556">
        <w:rPr>
          <w:color w:val="000000" w:themeColor="text1" w:themeTint="FF" w:themeShade="FF"/>
          <w:lang w:val="en-US"/>
        </w:rPr>
        <w:t>Morphogenesis</w:t>
      </w:r>
      <w:r w:rsidRPr="294682B0" w:rsidR="00302556">
        <w:rPr>
          <w:color w:val="000000" w:themeColor="text1" w:themeTint="FF" w:themeShade="FF"/>
          <w:lang w:val="en-US"/>
        </w:rPr>
        <w:t xml:space="preserve"> and molecular mechanisms involved in human kidney development. J Cell Physiol. 2012 Mar; 227 (3): 1257-68. </w:t>
      </w:r>
    </w:p>
    <w:p w:rsidRPr="00393821" w:rsidR="00F62317" w:rsidP="294682B0" w:rsidRDefault="00302556" w14:paraId="5583928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nos V, </w:t>
      </w:r>
      <w:r w:rsidRPr="294682B0" w:rsidR="00302556">
        <w:rPr>
          <w:color w:val="000000" w:themeColor="text1" w:themeTint="FF" w:themeShade="FF"/>
          <w:lang w:val="en-US"/>
        </w:rPr>
        <w:t>Marcialis</w:t>
      </w:r>
      <w:r w:rsidRPr="294682B0" w:rsidR="00302556">
        <w:rPr>
          <w:color w:val="000000" w:themeColor="text1" w:themeTint="FF" w:themeShade="FF"/>
          <w:lang w:val="en-US"/>
        </w:rPr>
        <w:t xml:space="preserve"> MA, </w:t>
      </w:r>
      <w:r w:rsidRPr="294682B0" w:rsidR="00302556">
        <w:rPr>
          <w:color w:val="000000" w:themeColor="text1" w:themeTint="FF" w:themeShade="FF"/>
          <w:lang w:val="en-US"/>
        </w:rPr>
        <w:t>Bassareo</w:t>
      </w:r>
      <w:r w:rsidRPr="294682B0" w:rsidR="00302556">
        <w:rPr>
          <w:color w:val="000000" w:themeColor="text1" w:themeTint="FF" w:themeShade="FF"/>
          <w:lang w:val="en-US"/>
        </w:rPr>
        <w:t xml:space="preserve"> PP, Antonucci R,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Dessì</w:t>
      </w:r>
      <w:r w:rsidRPr="294682B0" w:rsidR="00302556">
        <w:rPr>
          <w:color w:val="000000" w:themeColor="text1" w:themeTint="FF" w:themeShade="FF"/>
          <w:lang w:val="en-US"/>
        </w:rPr>
        <w:t xml:space="preserve"> A, </w:t>
      </w:r>
      <w:r w:rsidRPr="294682B0" w:rsidR="00302556">
        <w:rPr>
          <w:color w:val="000000" w:themeColor="text1" w:themeTint="FF" w:themeShade="FF"/>
          <w:lang w:val="en-US"/>
        </w:rPr>
        <w:t>Iacovidou</w:t>
      </w:r>
      <w:r w:rsidRPr="294682B0" w:rsidR="00302556">
        <w:rPr>
          <w:color w:val="000000" w:themeColor="text1" w:themeTint="FF" w:themeShade="FF"/>
          <w:lang w:val="en-US"/>
        </w:rPr>
        <w:t xml:space="preserve"> N. Renal safety of </w:t>
      </w:r>
      <w:r w:rsidRPr="294682B0" w:rsidR="00302556">
        <w:rPr>
          <w:color w:val="000000" w:themeColor="text1" w:themeTint="FF" w:themeShade="FF"/>
          <w:lang w:val="en-US"/>
        </w:rPr>
        <w:t>Non Steroidal</w:t>
      </w:r>
      <w:r w:rsidRPr="294682B0" w:rsidR="00302556">
        <w:rPr>
          <w:color w:val="000000" w:themeColor="text1" w:themeTint="FF" w:themeShade="FF"/>
          <w:lang w:val="en-US"/>
        </w:rPr>
        <w:t xml:space="preserve"> Anti Inflammatory Drugs (NSAIDs) in the pharmacologic treatment of patent ductus arteriosus. J Matern Fetal Neonatal Med. 2011 Oct; 24 (S1): 50-52.</w:t>
      </w:r>
    </w:p>
    <w:p w:rsidRPr="00393821" w:rsidR="00F62317" w:rsidP="294682B0" w:rsidRDefault="00302556" w14:paraId="3399729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Antonucci R,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Puxeddu</w:t>
      </w:r>
      <w:r w:rsidRPr="294682B0" w:rsidR="00302556">
        <w:rPr>
          <w:color w:val="000000" w:themeColor="text1" w:themeTint="FF" w:themeShade="FF"/>
          <w:lang w:val="en-US"/>
        </w:rPr>
        <w:t xml:space="preserve"> E, Porcella A, Cuzzolin L, </w:t>
      </w:r>
      <w:r w:rsidRPr="294682B0" w:rsidR="00302556">
        <w:rPr>
          <w:color w:val="000000" w:themeColor="text1" w:themeTint="FF" w:themeShade="FF"/>
          <w:lang w:val="en-US"/>
        </w:rPr>
        <w:t>Pilloni</w:t>
      </w:r>
      <w:r w:rsidRPr="294682B0" w:rsidR="00302556">
        <w:rPr>
          <w:color w:val="000000" w:themeColor="text1" w:themeTint="FF" w:themeShade="FF"/>
          <w:lang w:val="en-US"/>
        </w:rPr>
        <w:t xml:space="preserve"> MD, Fanos V. Use of non-steroidal anti-inflammatory drugs in pregnancy: impact on the fetus and newborn. Curr Drug </w:t>
      </w:r>
      <w:r w:rsidRPr="294682B0" w:rsidR="00302556">
        <w:rPr>
          <w:color w:val="000000" w:themeColor="text1" w:themeTint="FF" w:themeShade="FF"/>
          <w:lang w:val="en-US"/>
        </w:rPr>
        <w:t>Metab</w:t>
      </w:r>
      <w:r w:rsidRPr="294682B0" w:rsidR="00302556">
        <w:rPr>
          <w:color w:val="000000" w:themeColor="text1" w:themeTint="FF" w:themeShade="FF"/>
          <w:lang w:val="en-US"/>
        </w:rPr>
        <w:t>. 2012 May 1; 13 (4): 474-90.</w:t>
      </w:r>
    </w:p>
    <w:p w:rsidRPr="00393821" w:rsidR="00F62317" w:rsidP="294682B0" w:rsidRDefault="00302556" w14:paraId="20CD655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nos V, Antonucci R,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Mussap</w:t>
      </w:r>
      <w:r w:rsidRPr="294682B0" w:rsidR="00302556">
        <w:rPr>
          <w:color w:val="000000" w:themeColor="text1" w:themeTint="FF" w:themeShade="FF"/>
          <w:lang w:val="en-US"/>
        </w:rPr>
        <w:t xml:space="preserve"> M. Neonatal drug induced nephrotoxicity: old and next generation biomarkers for early detection and management of neonatal drug-induced nephrotoxicity, with special emphasis on </w:t>
      </w:r>
      <w:r w:rsidRPr="294682B0" w:rsidR="00302556">
        <w:rPr>
          <w:color w:val="000000" w:themeColor="text1" w:themeTint="FF" w:themeShade="FF"/>
          <w:lang w:val="en-US"/>
        </w:rPr>
        <w:t>uNGAL</w:t>
      </w:r>
      <w:r w:rsidRPr="294682B0" w:rsidR="00302556">
        <w:rPr>
          <w:color w:val="000000" w:themeColor="text1" w:themeTint="FF" w:themeShade="FF"/>
          <w:lang w:val="en-US"/>
        </w:rPr>
        <w:t xml:space="preserve"> and on metabolomics. Curr Med Chem. 2012; 19 (27): 4595-605. </w:t>
      </w:r>
    </w:p>
    <w:p w:rsidRPr="00393821" w:rsidR="00F62317" w:rsidP="294682B0" w:rsidRDefault="00302556" w14:paraId="02B4AE3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a G, Fanni D, Gerosa C, </w:t>
      </w:r>
      <w:r w:rsidRPr="294682B0" w:rsidR="00302556">
        <w:rPr>
          <w:color w:val="000000" w:themeColor="text1" w:themeTint="FF" w:themeShade="FF"/>
          <w:lang w:val="en-US"/>
        </w:rPr>
        <w:t>Nemolato</w:t>
      </w:r>
      <w:r w:rsidRPr="294682B0" w:rsidR="00302556">
        <w:rPr>
          <w:color w:val="000000" w:themeColor="text1" w:themeTint="FF" w:themeShade="FF"/>
          <w:lang w:val="en-US"/>
        </w:rPr>
        <w:t xml:space="preserve"> S, Faa A, </w:t>
      </w:r>
      <w:r w:rsidRPr="294682B0" w:rsidR="00302556">
        <w:rPr>
          <w:color w:val="000000" w:themeColor="text1" w:themeTint="FF" w:themeShade="FF"/>
          <w:lang w:val="en-US"/>
        </w:rPr>
        <w:t>Obinu</w:t>
      </w:r>
      <w:r w:rsidRPr="294682B0" w:rsidR="00302556">
        <w:rPr>
          <w:color w:val="000000" w:themeColor="text1" w:themeTint="FF" w:themeShade="FF"/>
          <w:lang w:val="en-US"/>
        </w:rPr>
        <w:t xml:space="preserve"> E, </w:t>
      </w:r>
      <w:r w:rsidRPr="294682B0" w:rsidR="00302556">
        <w:rPr>
          <w:color w:val="000000" w:themeColor="text1" w:themeTint="FF" w:themeShade="FF"/>
          <w:lang w:val="en-US"/>
        </w:rPr>
        <w:t>Puxeddu</w:t>
      </w:r>
      <w:r w:rsidRPr="294682B0" w:rsidR="00302556">
        <w:rPr>
          <w:color w:val="000000" w:themeColor="text1" w:themeTint="FF" w:themeShade="FF"/>
          <w:lang w:val="en-US"/>
        </w:rPr>
        <w:t xml:space="preserve"> E, </w:t>
      </w:r>
      <w:r w:rsidRPr="294682B0" w:rsidR="00302556">
        <w:rPr>
          <w:color w:val="000000" w:themeColor="text1" w:themeTint="FF" w:themeShade="FF"/>
          <w:lang w:val="en-US"/>
        </w:rPr>
        <w:t>Fraschini</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Iacovidou</w:t>
      </w:r>
      <w:r w:rsidRPr="294682B0" w:rsidR="00302556">
        <w:rPr>
          <w:color w:val="000000" w:themeColor="text1" w:themeTint="FF" w:themeShade="FF"/>
          <w:lang w:val="en-US"/>
        </w:rPr>
        <w:t xml:space="preserve"> N,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anos V. Multiple organ failure syndrome in the newborn: morphological and immunohistochemical data. J Matern Fetal Neonatal Med. 2012 Oct; 25 (Suppl 5): 68-71.</w:t>
      </w:r>
    </w:p>
    <w:p w:rsidRPr="00393821" w:rsidR="00F62317" w:rsidP="294682B0" w:rsidRDefault="00302556" w14:paraId="688B588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nni D, Gerosa C, </w:t>
      </w:r>
      <w:r w:rsidRPr="294682B0" w:rsidR="00302556">
        <w:rPr>
          <w:color w:val="000000" w:themeColor="text1" w:themeTint="FF" w:themeShade="FF"/>
          <w:lang w:val="en-US"/>
        </w:rPr>
        <w:t>Nemolato</w:t>
      </w:r>
      <w:r w:rsidRPr="294682B0" w:rsidR="00302556">
        <w:rPr>
          <w:color w:val="000000" w:themeColor="text1" w:themeTint="FF" w:themeShade="FF"/>
          <w:lang w:val="en-US"/>
        </w:rPr>
        <w:t xml:space="preserve"> S, Mocci C, </w:t>
      </w:r>
      <w:r w:rsidRPr="294682B0" w:rsidR="00302556">
        <w:rPr>
          <w:color w:val="000000" w:themeColor="text1" w:themeTint="FF" w:themeShade="FF"/>
          <w:lang w:val="en-US"/>
        </w:rPr>
        <w:t>Pichiri</w:t>
      </w:r>
      <w:r w:rsidRPr="294682B0" w:rsidR="00302556">
        <w:rPr>
          <w:color w:val="000000" w:themeColor="text1" w:themeTint="FF" w:themeShade="FF"/>
          <w:lang w:val="en-US"/>
        </w:rPr>
        <w:t xml:space="preserve"> G, Coni P, </w:t>
      </w:r>
      <w:r w:rsidRPr="294682B0" w:rsidR="00302556">
        <w:rPr>
          <w:color w:val="000000" w:themeColor="text1" w:themeTint="FF" w:themeShade="FF"/>
          <w:lang w:val="en-US"/>
        </w:rPr>
        <w:t>Congiu</w:t>
      </w:r>
      <w:r w:rsidRPr="294682B0" w:rsidR="00302556">
        <w:rPr>
          <w:color w:val="000000" w:themeColor="text1" w:themeTint="FF" w:themeShade="FF"/>
          <w:lang w:val="en-US"/>
        </w:rPr>
        <w:t xml:space="preserve"> T, </w:t>
      </w:r>
      <w:r w:rsidRPr="294682B0" w:rsidR="00302556">
        <w:rPr>
          <w:color w:val="000000" w:themeColor="text1" w:themeTint="FF" w:themeShade="FF"/>
          <w:lang w:val="en-US"/>
        </w:rPr>
        <w:t>Piludu</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Piras</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Fraschini</w:t>
      </w:r>
      <w:r w:rsidRPr="294682B0" w:rsidR="00302556">
        <w:rPr>
          <w:color w:val="000000" w:themeColor="text1" w:themeTint="FF" w:themeShade="FF"/>
          <w:lang w:val="en-US"/>
        </w:rPr>
        <w:t xml:space="preserve">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Iacovidou</w:t>
      </w:r>
      <w:r w:rsidRPr="294682B0" w:rsidR="00302556">
        <w:rPr>
          <w:color w:val="000000" w:themeColor="text1" w:themeTint="FF" w:themeShade="FF"/>
          <w:lang w:val="en-US"/>
        </w:rPr>
        <w:t xml:space="preserve"> N, Van </w:t>
      </w:r>
      <w:r w:rsidRPr="294682B0" w:rsidR="00302556">
        <w:rPr>
          <w:color w:val="000000" w:themeColor="text1" w:themeTint="FF" w:themeShade="FF"/>
          <w:lang w:val="en-US"/>
        </w:rPr>
        <w:t>Eyken</w:t>
      </w:r>
      <w:r w:rsidRPr="294682B0" w:rsidR="00302556">
        <w:rPr>
          <w:color w:val="000000" w:themeColor="text1" w:themeTint="FF" w:themeShade="FF"/>
          <w:lang w:val="en-US"/>
        </w:rPr>
        <w:t xml:space="preserve"> P, Monga G, Faa G, Fanos V. " Physiological "renal regenerating medicine in VLBW preterm </w:t>
      </w:r>
      <w:r w:rsidRPr="294682B0" w:rsidR="00302556">
        <w:rPr>
          <w:color w:val="000000" w:themeColor="text1" w:themeTint="FF" w:themeShade="FF"/>
          <w:lang w:val="en-US"/>
        </w:rPr>
        <w:t>infants</w:t>
      </w:r>
      <w:r w:rsidRPr="294682B0" w:rsidR="00302556">
        <w:rPr>
          <w:color w:val="000000" w:themeColor="text1" w:themeTint="FF" w:themeShade="FF"/>
          <w:lang w:val="en-US"/>
        </w:rPr>
        <w:t xml:space="preserve">: could a dream come true? J Matern Fetal Neonatal Med. 2012 Oct; 25 Suppl 3: 41-8. </w:t>
      </w:r>
      <w:r w:rsidRPr="294682B0" w:rsidR="00302556">
        <w:rPr>
          <w:color w:val="000000" w:themeColor="text1" w:themeTint="FF" w:themeShade="FF"/>
          <w:lang w:val="en-US"/>
        </w:rPr>
        <w:t>doi</w:t>
      </w:r>
      <w:r w:rsidRPr="294682B0" w:rsidR="00302556">
        <w:rPr>
          <w:color w:val="000000" w:themeColor="text1" w:themeTint="FF" w:themeShade="FF"/>
          <w:lang w:val="en-US"/>
        </w:rPr>
        <w:t>: 10.3109 / 14767058.2012.712339. PMID: 23016617.</w:t>
      </w:r>
    </w:p>
    <w:p w:rsidRPr="00393821" w:rsidR="00F62317" w:rsidP="294682B0" w:rsidRDefault="00302556" w14:paraId="44CF2A6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Bruno C, Caliari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Brugnara M, Zuffante M, </w:t>
      </w:r>
      <w:r w:rsidRPr="294682B0" w:rsidR="00302556">
        <w:rPr>
          <w:color w:val="000000" w:themeColor="text1" w:themeTint="FF" w:themeShade="FF"/>
          <w:lang w:val="en-US"/>
        </w:rPr>
        <w:t>Cecchetto</w:t>
      </w:r>
      <w:r w:rsidRPr="294682B0" w:rsidR="00302556">
        <w:rPr>
          <w:color w:val="000000" w:themeColor="text1" w:themeTint="FF" w:themeShade="FF"/>
          <w:lang w:val="en-US"/>
        </w:rPr>
        <w:t xml:space="preserve"> M, Minniti S, </w:t>
      </w:r>
      <w:r w:rsidRPr="294682B0" w:rsidR="00302556">
        <w:rPr>
          <w:color w:val="000000" w:themeColor="text1" w:themeTint="FF" w:themeShade="FF"/>
          <w:lang w:val="en-US"/>
        </w:rPr>
        <w:t>Pedot</w:t>
      </w:r>
      <w:r w:rsidRPr="294682B0" w:rsidR="00302556">
        <w:rPr>
          <w:color w:val="000000" w:themeColor="text1" w:themeTint="FF" w:themeShade="FF"/>
          <w:lang w:val="en-US"/>
        </w:rPr>
        <w:t xml:space="preserve"> A, Talamini G, Pozzi-</w:t>
      </w:r>
      <w:r w:rsidRPr="294682B0" w:rsidR="00302556">
        <w:rPr>
          <w:color w:val="000000" w:themeColor="text1" w:themeTint="FF" w:themeShade="FF"/>
          <w:lang w:val="en-US"/>
        </w:rPr>
        <w:t>Mucelli</w:t>
      </w:r>
      <w:r w:rsidRPr="294682B0" w:rsidR="00302556">
        <w:rPr>
          <w:color w:val="000000" w:themeColor="text1" w:themeTint="FF" w:themeShade="FF"/>
          <w:lang w:val="en-US"/>
        </w:rPr>
        <w:t xml:space="preserve"> R. Acoustic radiation force impulse (ARFI) in the evaluation of the renal parenchymal stiffness in pediatric patients with vesicoureteral reflux: preliminary results. </w:t>
      </w:r>
      <w:r w:rsidRPr="294682B0" w:rsidR="00302556">
        <w:rPr>
          <w:color w:val="000000" w:themeColor="text1" w:themeTint="FF" w:themeShade="FF"/>
          <w:lang w:val="en-US"/>
        </w:rPr>
        <w:t>Eur</w:t>
      </w:r>
      <w:r w:rsidRPr="294682B0" w:rsidR="00302556">
        <w:rPr>
          <w:color w:val="000000" w:themeColor="text1" w:themeTint="FF" w:themeShade="FF"/>
          <w:lang w:val="en-US"/>
        </w:rPr>
        <w:t xml:space="preserve"> </w:t>
      </w:r>
      <w:r w:rsidRPr="294682B0" w:rsidR="00302556">
        <w:rPr>
          <w:color w:val="000000" w:themeColor="text1" w:themeTint="FF" w:themeShade="FF"/>
          <w:lang w:val="en-US"/>
        </w:rPr>
        <w:t>Radiol</w:t>
      </w:r>
      <w:r w:rsidRPr="294682B0" w:rsidR="00302556">
        <w:rPr>
          <w:color w:val="000000" w:themeColor="text1" w:themeTint="FF" w:themeShade="FF"/>
          <w:lang w:val="en-US"/>
        </w:rPr>
        <w:t>. 2013 Dec; 23 (12): 3477-84.</w:t>
      </w:r>
    </w:p>
    <w:p w:rsidRPr="00393821" w:rsidR="00F62317" w:rsidRDefault="00302556" w14:paraId="5A9989B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Fanni D, Ambu R, Gerosa C, </w:t>
      </w:r>
      <w:proofErr w:type="spellStart"/>
      <w:r w:rsidRPr="00393821">
        <w:rPr>
          <w:color w:val="000000"/>
        </w:rPr>
        <w:t>Nemolato</w:t>
      </w:r>
      <w:proofErr w:type="spellEnd"/>
      <w:r w:rsidRPr="00393821">
        <w:rPr>
          <w:color w:val="000000"/>
        </w:rPr>
        <w:t xml:space="preserve"> S, </w:t>
      </w:r>
      <w:proofErr w:type="spellStart"/>
      <w:r w:rsidRPr="00393821">
        <w:rPr>
          <w:color w:val="000000"/>
        </w:rPr>
        <w:t>Iacovidou</w:t>
      </w:r>
      <w:proofErr w:type="spellEnd"/>
      <w:r w:rsidRPr="00393821">
        <w:rPr>
          <w:color w:val="000000"/>
        </w:rPr>
        <w:t xml:space="preserve"> N, Van </w:t>
      </w:r>
      <w:proofErr w:type="spellStart"/>
      <w:r w:rsidRPr="00393821">
        <w:rPr>
          <w:color w:val="000000"/>
        </w:rPr>
        <w:t>Eyken</w:t>
      </w:r>
      <w:proofErr w:type="spellEnd"/>
      <w:r w:rsidRPr="00393821">
        <w:rPr>
          <w:color w:val="000000"/>
        </w:rPr>
        <w:t xml:space="preserve"> P, Fanos V, </w:t>
      </w:r>
      <w:r w:rsidRPr="00393821">
        <w:rPr>
          <w:b/>
          <w:color w:val="000000"/>
        </w:rPr>
        <w:t>Zaffanello</w:t>
      </w:r>
      <w:r w:rsidRPr="00393821">
        <w:rPr>
          <w:color w:val="000000"/>
        </w:rPr>
        <w:t xml:space="preserve"> M, Faa G. Aluminum exposure and toxicity in neonates: a practical guide to halt aluminum overload in the prenatal and perinatal periods. World J </w:t>
      </w:r>
      <w:proofErr w:type="spellStart"/>
      <w:r w:rsidRPr="00393821">
        <w:rPr>
          <w:color w:val="000000"/>
        </w:rPr>
        <w:t>Pediatr</w:t>
      </w:r>
      <w:proofErr w:type="spellEnd"/>
      <w:r w:rsidRPr="00393821">
        <w:rPr>
          <w:color w:val="000000"/>
        </w:rPr>
        <w:t>. 2014 May; 10 (2): 101-7.</w:t>
      </w:r>
    </w:p>
    <w:p w:rsidRPr="00393821" w:rsidR="00F62317" w:rsidRDefault="00302556" w14:paraId="4F459124"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Brugnara M, Gaudino R, Tedeschi S, </w:t>
      </w:r>
      <w:proofErr w:type="spellStart"/>
      <w:r w:rsidRPr="00393821">
        <w:rPr>
          <w:color w:val="000000"/>
        </w:rPr>
        <w:t>Syrèn</w:t>
      </w:r>
      <w:proofErr w:type="spellEnd"/>
      <w:r w:rsidRPr="00393821">
        <w:rPr>
          <w:color w:val="000000"/>
        </w:rPr>
        <w:t xml:space="preserve"> ML, Perrotta S, Maines E, </w:t>
      </w:r>
      <w:r w:rsidRPr="00393821">
        <w:rPr>
          <w:b/>
          <w:color w:val="000000"/>
        </w:rPr>
        <w:t>Zaffanello</w:t>
      </w:r>
      <w:r w:rsidRPr="00393821">
        <w:rPr>
          <w:color w:val="000000"/>
        </w:rPr>
        <w:t xml:space="preserve"> M. Type III Bartter-like syndrome in an infant boy with Gitelman syndrome and autosomal dominant familial </w:t>
      </w:r>
      <w:proofErr w:type="spellStart"/>
      <w:r w:rsidRPr="00393821">
        <w:rPr>
          <w:color w:val="000000"/>
        </w:rPr>
        <w:t>neurohypophyseal</w:t>
      </w:r>
      <w:proofErr w:type="spellEnd"/>
      <w:r w:rsidRPr="00393821">
        <w:rPr>
          <w:color w:val="000000"/>
        </w:rPr>
        <w:t xml:space="preserve"> diabetes insipidus. J </w:t>
      </w:r>
      <w:proofErr w:type="spellStart"/>
      <w:r w:rsidRPr="00393821">
        <w:rPr>
          <w:color w:val="000000"/>
        </w:rPr>
        <w:t>Pediatr</w:t>
      </w:r>
      <w:proofErr w:type="spellEnd"/>
      <w:r w:rsidRPr="00393821">
        <w:rPr>
          <w:color w:val="000000"/>
        </w:rPr>
        <w:t xml:space="preserve"> Endocrinol </w:t>
      </w:r>
      <w:proofErr w:type="spellStart"/>
      <w:r w:rsidRPr="00393821">
        <w:rPr>
          <w:color w:val="000000"/>
        </w:rPr>
        <w:t>Metab</w:t>
      </w:r>
      <w:proofErr w:type="spellEnd"/>
      <w:r w:rsidRPr="00393821">
        <w:rPr>
          <w:color w:val="000000"/>
        </w:rPr>
        <w:t xml:space="preserve">. 2014 Sep; 27 (9-10): 971-5. </w:t>
      </w:r>
      <w:proofErr w:type="spellStart"/>
      <w:r w:rsidRPr="00393821">
        <w:rPr>
          <w:color w:val="000000"/>
        </w:rPr>
        <w:t>doi</w:t>
      </w:r>
      <w:proofErr w:type="spellEnd"/>
      <w:r w:rsidRPr="00393821">
        <w:rPr>
          <w:color w:val="000000"/>
        </w:rPr>
        <w:t xml:space="preserve">: 10.1515 / jpem-2014-0052. PMID: 24825090. </w:t>
      </w:r>
    </w:p>
    <w:p w:rsidRPr="00393821" w:rsidR="00F62317" w:rsidRDefault="00302556" w14:paraId="3ADDF37C" w14:textId="77777777">
      <w:pPr>
        <w:numPr>
          <w:ilvl w:val="0"/>
          <w:numId w:val="9"/>
        </w:numPr>
        <w:pBdr>
          <w:top w:val="nil"/>
          <w:left w:val="nil"/>
          <w:bottom w:val="nil"/>
          <w:right w:val="nil"/>
          <w:between w:val="nil"/>
        </w:pBdr>
        <w:tabs>
          <w:tab w:val="left" w:pos="340"/>
          <w:tab w:val="left" w:pos="397"/>
        </w:tabs>
        <w:spacing w:line="276" w:lineRule="auto"/>
        <w:rPr>
          <w:color w:val="000000"/>
        </w:rPr>
      </w:pPr>
      <w:proofErr w:type="spellStart"/>
      <w:r w:rsidRPr="00971E81">
        <w:rPr>
          <w:color w:val="000000"/>
        </w:rPr>
        <w:t>Dessì</w:t>
      </w:r>
      <w:proofErr w:type="spellEnd"/>
      <w:r w:rsidRPr="00971E81">
        <w:rPr>
          <w:color w:val="000000"/>
        </w:rPr>
        <w:t xml:space="preserve"> A, Liori B, Caboni P, Corsello G, </w:t>
      </w:r>
      <w:proofErr w:type="spellStart"/>
      <w:r w:rsidRPr="00971E81">
        <w:rPr>
          <w:color w:val="000000"/>
        </w:rPr>
        <w:t>Giuffrè</w:t>
      </w:r>
      <w:proofErr w:type="spellEnd"/>
      <w:r w:rsidRPr="00971E81">
        <w:rPr>
          <w:color w:val="000000"/>
        </w:rPr>
        <w:t xml:space="preserve"> M, Noto A, Serraino F, </w:t>
      </w:r>
      <w:proofErr w:type="spellStart"/>
      <w:r w:rsidRPr="00971E81">
        <w:rPr>
          <w:color w:val="000000"/>
        </w:rPr>
        <w:t>Stronati</w:t>
      </w:r>
      <w:proofErr w:type="spellEnd"/>
      <w:r w:rsidRPr="00971E81">
        <w:rPr>
          <w:color w:val="000000"/>
        </w:rPr>
        <w:t xml:space="preserve"> M, </w:t>
      </w:r>
      <w:r w:rsidRPr="00971E81">
        <w:rPr>
          <w:b/>
          <w:color w:val="000000"/>
        </w:rPr>
        <w:t>Zaffanello</w:t>
      </w:r>
      <w:r w:rsidRPr="00971E81">
        <w:rPr>
          <w:color w:val="000000"/>
        </w:rPr>
        <w:t xml:space="preserve"> M, Fanos V. Monitoring neonatal fungal infection with metabolomics. </w:t>
      </w:r>
      <w:r w:rsidRPr="00393821">
        <w:rPr>
          <w:color w:val="000000"/>
        </w:rPr>
        <w:t xml:space="preserve">J Matern Fetal Neonatal Med. 2014 Oct; 27 Suppl 2: 34-8. </w:t>
      </w:r>
      <w:proofErr w:type="spellStart"/>
      <w:r w:rsidRPr="00393821">
        <w:rPr>
          <w:color w:val="000000"/>
        </w:rPr>
        <w:t>doi</w:t>
      </w:r>
      <w:proofErr w:type="spellEnd"/>
      <w:r w:rsidRPr="00393821">
        <w:rPr>
          <w:color w:val="000000"/>
        </w:rPr>
        <w:t xml:space="preserve">: 10.3109 / 14767058.2014.954787. PubMed PMID: 25284175. </w:t>
      </w:r>
    </w:p>
    <w:p w:rsidRPr="00393821" w:rsidR="00F62317" w:rsidRDefault="00302556" w14:paraId="6FD2BAF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Noto A, Fanos V, Barberini L, </w:t>
      </w:r>
      <w:proofErr w:type="spellStart"/>
      <w:r w:rsidRPr="00393821">
        <w:rPr>
          <w:color w:val="000000"/>
        </w:rPr>
        <w:t>Grapov</w:t>
      </w:r>
      <w:proofErr w:type="spellEnd"/>
      <w:r w:rsidRPr="00393821">
        <w:rPr>
          <w:color w:val="000000"/>
        </w:rPr>
        <w:t xml:space="preserve"> D, </w:t>
      </w:r>
      <w:proofErr w:type="spellStart"/>
      <w:r w:rsidRPr="00393821">
        <w:rPr>
          <w:color w:val="000000"/>
        </w:rPr>
        <w:t>Fattuoni</w:t>
      </w:r>
      <w:proofErr w:type="spellEnd"/>
      <w:r w:rsidRPr="00393821">
        <w:rPr>
          <w:color w:val="000000"/>
        </w:rPr>
        <w:t xml:space="preserve"> C, </w:t>
      </w:r>
      <w:r w:rsidRPr="00393821">
        <w:rPr>
          <w:b/>
          <w:color w:val="000000"/>
        </w:rPr>
        <w:t>Zaffanello</w:t>
      </w:r>
      <w:r w:rsidRPr="00393821">
        <w:rPr>
          <w:color w:val="000000"/>
        </w:rPr>
        <w:t xml:space="preserve"> M, Casanova A, </w:t>
      </w:r>
      <w:proofErr w:type="spellStart"/>
      <w:r w:rsidRPr="00393821">
        <w:rPr>
          <w:color w:val="000000"/>
        </w:rPr>
        <w:t>Fenu</w:t>
      </w:r>
      <w:proofErr w:type="spellEnd"/>
      <w:r w:rsidRPr="00393821">
        <w:rPr>
          <w:color w:val="000000"/>
        </w:rPr>
        <w:t xml:space="preserve"> G, De Giacomo A, De Angelis M, Moretti C, </w:t>
      </w:r>
      <w:proofErr w:type="spellStart"/>
      <w:r w:rsidRPr="00393821">
        <w:rPr>
          <w:color w:val="000000"/>
        </w:rPr>
        <w:t>Papoff</w:t>
      </w:r>
      <w:proofErr w:type="spellEnd"/>
      <w:r w:rsidRPr="00393821">
        <w:rPr>
          <w:color w:val="000000"/>
        </w:rPr>
        <w:t xml:space="preserve"> P, Ditonno R, Francavilla R. The urinary metabolomics profile of an Italian autistic children population and their unaffected siblings. J Matern Fetal Neonatal Med. 2014 Oct; 27 Suppl 2: 46-52. </w:t>
      </w:r>
      <w:proofErr w:type="spellStart"/>
      <w:r w:rsidRPr="00393821">
        <w:rPr>
          <w:color w:val="000000"/>
        </w:rPr>
        <w:t>doi</w:t>
      </w:r>
      <w:proofErr w:type="spellEnd"/>
      <w:r w:rsidRPr="00393821">
        <w:rPr>
          <w:color w:val="000000"/>
        </w:rPr>
        <w:t>: 10.3109 / 14767058.2014.954784. PubMed PMID: 25284177.</w:t>
      </w:r>
    </w:p>
    <w:p w:rsidRPr="00393821" w:rsidR="00F62317" w:rsidRDefault="00302556" w14:paraId="025C0E5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Piacentini G, Bruno C, Brugnara M, Fanos V. Renal elasticity quantification by acoustic radiation force impulse applied to the evaluation of kidney diseases: a review. J </w:t>
      </w:r>
      <w:proofErr w:type="spellStart"/>
      <w:r w:rsidRPr="00393821">
        <w:rPr>
          <w:color w:val="000000"/>
        </w:rPr>
        <w:t>Investig</w:t>
      </w:r>
      <w:proofErr w:type="spellEnd"/>
      <w:r w:rsidRPr="00393821">
        <w:rPr>
          <w:color w:val="000000"/>
        </w:rPr>
        <w:t xml:space="preserve"> Med. 2015 Apr; 63 (4): 605-12. </w:t>
      </w:r>
      <w:proofErr w:type="spellStart"/>
      <w:r w:rsidRPr="00393821">
        <w:rPr>
          <w:color w:val="000000"/>
        </w:rPr>
        <w:t>doi</w:t>
      </w:r>
      <w:proofErr w:type="spellEnd"/>
      <w:r w:rsidRPr="00393821">
        <w:rPr>
          <w:color w:val="000000"/>
        </w:rPr>
        <w:t>: 10.1097 / JIM.0000000000000186. PubMed PMID: 25738649.</w:t>
      </w:r>
    </w:p>
    <w:p w:rsidRPr="00393821" w:rsidR="00F62317" w:rsidRDefault="00302556" w14:paraId="209F13D2" w14:textId="11008AD4">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Lo Tartaro P, Piacentini G, Cantalupo G, Gasperi E, Antoniazzi F. Sleep disordered breathing in a cohort of children with achondroplasia: correlation between clinical and instrumental findings. Minerva </w:t>
      </w:r>
      <w:proofErr w:type="spellStart"/>
      <w:r w:rsidRPr="00393821">
        <w:rPr>
          <w:color w:val="000000"/>
        </w:rPr>
        <w:t>Pediatr</w:t>
      </w:r>
      <w:proofErr w:type="spellEnd"/>
      <w:r w:rsidRPr="00393821">
        <w:rPr>
          <w:color w:val="000000"/>
        </w:rPr>
        <w:t xml:space="preserve">. 2017 Dec; 69 (6): 481-488. </w:t>
      </w:r>
      <w:proofErr w:type="spellStart"/>
      <w:r w:rsidRPr="00393821">
        <w:rPr>
          <w:color w:val="000000"/>
        </w:rPr>
        <w:t>doi</w:t>
      </w:r>
      <w:proofErr w:type="spellEnd"/>
      <w:r w:rsidRPr="00393821">
        <w:rPr>
          <w:color w:val="000000"/>
        </w:rPr>
        <w:t xml:space="preserve">: 10.23736 / S0026-4946.16.04282-1. </w:t>
      </w:r>
      <w:proofErr w:type="spellStart"/>
      <w:r w:rsidRPr="00393821">
        <w:rPr>
          <w:color w:val="000000"/>
        </w:rPr>
        <w:t>Epub</w:t>
      </w:r>
      <w:proofErr w:type="spellEnd"/>
      <w:r w:rsidRPr="00393821">
        <w:rPr>
          <w:color w:val="000000"/>
        </w:rPr>
        <w:t xml:space="preserve"> 2015 Jun</w:t>
      </w:r>
      <w:r w:rsidR="00320F2C">
        <w:rPr>
          <w:color w:val="000000"/>
        </w:rPr>
        <w:t>e</w:t>
      </w:r>
      <w:r w:rsidRPr="00393821">
        <w:rPr>
          <w:color w:val="000000"/>
        </w:rPr>
        <w:t xml:space="preserve"> 4. PMID: 26041006.</w:t>
      </w:r>
    </w:p>
    <w:p w:rsidRPr="00393821" w:rsidR="00F62317" w:rsidRDefault="00302556" w14:paraId="11C82E9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rco </w:t>
      </w:r>
      <w:r w:rsidRPr="00393821">
        <w:rPr>
          <w:b/>
          <w:color w:val="000000"/>
          <w:lang w:val="it-IT"/>
        </w:rPr>
        <w:t>Zaffanello</w:t>
      </w:r>
      <w:r w:rsidRPr="00393821">
        <w:rPr>
          <w:color w:val="000000"/>
          <w:lang w:val="it-IT"/>
        </w:rPr>
        <w:t xml:space="preserve">, Emma Gasperi, Paolo Biban, Luigi Lubrano, Elena Fiorini, Giorgio Piacentini. </w:t>
      </w:r>
      <w:r w:rsidRPr="00393821">
        <w:rPr>
          <w:color w:val="000000"/>
        </w:rPr>
        <w:t xml:space="preserve">Seizures-like symptoms in an African child with life-threatening severe upper respiratory tract obstruction. Journal of Pediatric and Neonatal Individualized Medicine 2015; 4 (1): e040105. </w:t>
      </w:r>
      <w:proofErr w:type="spellStart"/>
      <w:r w:rsidRPr="00393821">
        <w:rPr>
          <w:color w:val="000000"/>
        </w:rPr>
        <w:t>doi</w:t>
      </w:r>
      <w:proofErr w:type="spellEnd"/>
      <w:r w:rsidRPr="00393821">
        <w:rPr>
          <w:color w:val="000000"/>
        </w:rPr>
        <w:t>: 10.7363 / 040105.</w:t>
      </w:r>
    </w:p>
    <w:p w:rsidRPr="00393821" w:rsidR="00F62317" w:rsidRDefault="00302556" w14:paraId="47AF41E6"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no C. Clinical perspective on renal elasticity quantification by acoustic radiation force impulse: Where we are and where we are going. World J Clin Urol 2015; 4 (3): 100-103 [DOI: 10.5410 / </w:t>
      </w:r>
      <w:proofErr w:type="gramStart"/>
      <w:r w:rsidRPr="00393821">
        <w:rPr>
          <w:color w:val="000000"/>
        </w:rPr>
        <w:t>wjcu.v</w:t>
      </w:r>
      <w:proofErr w:type="gramEnd"/>
      <w:r w:rsidRPr="00393821">
        <w:rPr>
          <w:color w:val="000000"/>
        </w:rPr>
        <w:t>4.i3.100].</w:t>
      </w:r>
    </w:p>
    <w:p w:rsidRPr="00393821" w:rsidR="00F62317" w:rsidRDefault="00302556" w14:paraId="297FEA8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arco; Piacentini, Giorgio; Gasperi, Emma; Lubrano, Luigi; Cavarzere, Paolo; </w:t>
      </w:r>
      <w:proofErr w:type="spellStart"/>
      <w:r w:rsidRPr="00393821">
        <w:rPr>
          <w:color w:val="000000"/>
          <w:lang w:val="it-IT"/>
        </w:rPr>
        <w:t>Ramaroli</w:t>
      </w:r>
      <w:proofErr w:type="spellEnd"/>
      <w:r w:rsidRPr="00393821">
        <w:rPr>
          <w:color w:val="000000"/>
          <w:lang w:val="it-IT"/>
        </w:rPr>
        <w:t xml:space="preserve">, Diego Alberto; Antoniazzi, Franco. </w:t>
      </w:r>
      <w:r w:rsidRPr="00393821">
        <w:rPr>
          <w:color w:val="000000"/>
        </w:rPr>
        <w:t>Sleep-disordered breathing in children with achondroplasia. Science and Research. January 2016</w:t>
      </w:r>
    </w:p>
    <w:p w:rsidRPr="00393821" w:rsidR="00F62317" w:rsidRDefault="00302556" w14:paraId="2B53F11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Bruno C, Brugnara M, </w:t>
      </w:r>
      <w:proofErr w:type="spellStart"/>
      <w:r w:rsidRPr="00393821">
        <w:rPr>
          <w:color w:val="000000"/>
        </w:rPr>
        <w:t>Micciolo</w:t>
      </w:r>
      <w:proofErr w:type="spellEnd"/>
      <w:r w:rsidRPr="00393821">
        <w:rPr>
          <w:color w:val="000000"/>
        </w:rPr>
        <w:t xml:space="preserve"> R, </w:t>
      </w:r>
      <w:proofErr w:type="spellStart"/>
      <w:r w:rsidRPr="00393821">
        <w:rPr>
          <w:color w:val="000000"/>
        </w:rPr>
        <w:t>Cecchetto</w:t>
      </w:r>
      <w:proofErr w:type="spellEnd"/>
      <w:r w:rsidRPr="00393821">
        <w:rPr>
          <w:color w:val="000000"/>
        </w:rPr>
        <w:t xml:space="preserve"> M, Zuffante M, Bucci A, </w:t>
      </w:r>
      <w:r w:rsidRPr="00393821">
        <w:rPr>
          <w:b/>
          <w:color w:val="000000"/>
        </w:rPr>
        <w:t>Zaffanello</w:t>
      </w:r>
      <w:r w:rsidRPr="00393821">
        <w:rPr>
          <w:color w:val="000000"/>
        </w:rPr>
        <w:t xml:space="preserve"> M. Renal shear wave velocity and estimated glomerular filtration rate in children with chronic kidney disease. Saudi J Kidney Dis </w:t>
      </w:r>
      <w:proofErr w:type="spellStart"/>
      <w:r w:rsidRPr="00393821">
        <w:rPr>
          <w:color w:val="000000"/>
        </w:rPr>
        <w:t>Transpl</w:t>
      </w:r>
      <w:proofErr w:type="spellEnd"/>
      <w:r w:rsidRPr="00393821">
        <w:rPr>
          <w:color w:val="000000"/>
        </w:rPr>
        <w:t xml:space="preserve">. 2016 Nov-Dec; 27 (6): 1139-1147. </w:t>
      </w:r>
      <w:proofErr w:type="spellStart"/>
      <w:r w:rsidRPr="00393821">
        <w:rPr>
          <w:color w:val="000000"/>
        </w:rPr>
        <w:t>doi</w:t>
      </w:r>
      <w:proofErr w:type="spellEnd"/>
      <w:r w:rsidRPr="00393821">
        <w:rPr>
          <w:color w:val="000000"/>
        </w:rPr>
        <w:t>: 10.4103 / 1319-2442.194596. PMID: 27900958.</w:t>
      </w:r>
    </w:p>
    <w:p w:rsidRPr="00393821" w:rsidR="00F62317" w:rsidRDefault="00302556" w14:paraId="4E54C8D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Enuresis and sleep disordered breathing: An old and new link. World J Clin Urol. Nov 24, 2016; 5 (3): 90-92. </w:t>
      </w:r>
      <w:proofErr w:type="spellStart"/>
      <w:r w:rsidRPr="00393821">
        <w:rPr>
          <w:color w:val="000000"/>
        </w:rPr>
        <w:t>doi</w:t>
      </w:r>
      <w:proofErr w:type="spellEnd"/>
      <w:r w:rsidRPr="00393821">
        <w:rPr>
          <w:color w:val="000000"/>
        </w:rPr>
        <w:t>: 10.5410 / WJCU.v</w:t>
      </w:r>
      <w:proofErr w:type="gramStart"/>
      <w:r w:rsidRPr="00393821">
        <w:rPr>
          <w:color w:val="000000"/>
        </w:rPr>
        <w:t>5.i</w:t>
      </w:r>
      <w:proofErr w:type="gramEnd"/>
      <w:r w:rsidRPr="00393821">
        <w:rPr>
          <w:color w:val="000000"/>
        </w:rPr>
        <w:t>3.90</w:t>
      </w:r>
    </w:p>
    <w:p w:rsidRPr="00393821" w:rsidR="00F62317" w:rsidRDefault="00302556" w14:paraId="25AA810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Bruno C, Brugnara M, </w:t>
      </w:r>
      <w:proofErr w:type="spellStart"/>
      <w:r w:rsidRPr="00393821">
        <w:rPr>
          <w:color w:val="000000"/>
        </w:rPr>
        <w:t>Micciolo</w:t>
      </w:r>
      <w:proofErr w:type="spellEnd"/>
      <w:r w:rsidRPr="00393821">
        <w:rPr>
          <w:color w:val="000000"/>
        </w:rPr>
        <w:t xml:space="preserve"> R, </w:t>
      </w:r>
      <w:proofErr w:type="spellStart"/>
      <w:r w:rsidRPr="00393821">
        <w:rPr>
          <w:color w:val="000000"/>
        </w:rPr>
        <w:t>Cecchetto</w:t>
      </w:r>
      <w:proofErr w:type="spellEnd"/>
      <w:r w:rsidRPr="00393821">
        <w:rPr>
          <w:color w:val="000000"/>
        </w:rPr>
        <w:t xml:space="preserve"> M, Zuffante M, Bucci A, </w:t>
      </w:r>
      <w:r w:rsidRPr="00393821">
        <w:rPr>
          <w:b/>
          <w:color w:val="000000"/>
        </w:rPr>
        <w:t>Zaffanello</w:t>
      </w:r>
      <w:r w:rsidRPr="00393821">
        <w:rPr>
          <w:color w:val="000000"/>
        </w:rPr>
        <w:t xml:space="preserve"> M. Renal shear wave velocity and estimated glomerular filtration rate in children with chronic kidney disease. Saudi J Kidney Dis </w:t>
      </w:r>
      <w:proofErr w:type="spellStart"/>
      <w:r w:rsidRPr="00393821">
        <w:rPr>
          <w:color w:val="000000"/>
        </w:rPr>
        <w:t>Transpl</w:t>
      </w:r>
      <w:proofErr w:type="spellEnd"/>
      <w:r w:rsidRPr="00393821">
        <w:rPr>
          <w:color w:val="000000"/>
        </w:rPr>
        <w:t>. 2016 Nov-Dec; 27 (6): 1139-1147. PubMed PMID: 27900958.</w:t>
      </w:r>
    </w:p>
    <w:p w:rsidRPr="00393821" w:rsidR="00F62317" w:rsidRDefault="00302556" w14:paraId="1924D2F8" w14:textId="77777777">
      <w:pPr>
        <w:numPr>
          <w:ilvl w:val="0"/>
          <w:numId w:val="9"/>
        </w:numPr>
        <w:pBdr>
          <w:top w:val="nil"/>
          <w:left w:val="nil"/>
          <w:bottom w:val="nil"/>
          <w:right w:val="nil"/>
          <w:between w:val="nil"/>
        </w:pBdr>
        <w:tabs>
          <w:tab w:val="left" w:pos="340"/>
          <w:tab w:val="left" w:pos="397"/>
        </w:tabs>
        <w:spacing w:line="276" w:lineRule="auto"/>
        <w:rPr>
          <w:color w:val="000000"/>
        </w:rPr>
      </w:pPr>
      <w:proofErr w:type="spellStart"/>
      <w:r w:rsidRPr="00393821">
        <w:rPr>
          <w:color w:val="000000"/>
        </w:rPr>
        <w:t>Tagetti</w:t>
      </w:r>
      <w:proofErr w:type="spellEnd"/>
      <w:r w:rsidRPr="00393821">
        <w:rPr>
          <w:color w:val="000000"/>
        </w:rPr>
        <w:t xml:space="preserve"> A, </w:t>
      </w:r>
      <w:proofErr w:type="spellStart"/>
      <w:r w:rsidRPr="00393821">
        <w:rPr>
          <w:color w:val="000000"/>
        </w:rPr>
        <w:t>Bonafini</w:t>
      </w:r>
      <w:proofErr w:type="spellEnd"/>
      <w:r w:rsidRPr="00393821">
        <w:rPr>
          <w:color w:val="000000"/>
        </w:rPr>
        <w:t xml:space="preserve"> S, </w:t>
      </w:r>
      <w:r w:rsidRPr="00393821">
        <w:rPr>
          <w:b/>
          <w:color w:val="000000"/>
        </w:rPr>
        <w:t>Zaffanello</w:t>
      </w:r>
      <w:r w:rsidRPr="00393821">
        <w:rPr>
          <w:color w:val="000000"/>
        </w:rPr>
        <w:t xml:space="preserve"> M, Benetti MV, </w:t>
      </w:r>
      <w:proofErr w:type="spellStart"/>
      <w:r w:rsidRPr="00393821">
        <w:rPr>
          <w:color w:val="000000"/>
        </w:rPr>
        <w:t>Vedove</w:t>
      </w:r>
      <w:proofErr w:type="spellEnd"/>
      <w:r w:rsidRPr="00393821">
        <w:rPr>
          <w:color w:val="000000"/>
        </w:rPr>
        <w:t xml:space="preserve"> FD, Gasperi E, Cavarzere P, Gaudino R, Piacentini G, Minuz P, Maffeis C, Antoniazzi F, Fava C. Sleep-disordered breathing is associated with blood pressure and carotid arterial stiffness in obese children. J </w:t>
      </w:r>
      <w:proofErr w:type="spellStart"/>
      <w:r w:rsidRPr="00393821">
        <w:rPr>
          <w:color w:val="000000"/>
        </w:rPr>
        <w:t>Hypertens</w:t>
      </w:r>
      <w:proofErr w:type="spellEnd"/>
      <w:r w:rsidRPr="00393821">
        <w:rPr>
          <w:color w:val="000000"/>
        </w:rPr>
        <w:t>. 2017 Jan; 35 (1): 125-131. PubMed PMID: 27648717.</w:t>
      </w:r>
    </w:p>
    <w:p w:rsidRPr="00393821" w:rsidR="00F62317" w:rsidRDefault="00302556" w14:paraId="34BE3D6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Cantalupo G, Piacentini G, Gasperi E, Nosetti L, Cavarzere P, </w:t>
      </w:r>
      <w:proofErr w:type="spellStart"/>
      <w:r w:rsidRPr="00393821">
        <w:rPr>
          <w:color w:val="000000"/>
          <w:lang w:val="it-IT"/>
        </w:rPr>
        <w:t>Ramaroli</w:t>
      </w:r>
      <w:proofErr w:type="spellEnd"/>
      <w:r w:rsidRPr="00393821">
        <w:rPr>
          <w:color w:val="000000"/>
          <w:lang w:val="it-IT"/>
        </w:rPr>
        <w:t xml:space="preserve"> DA, Mittal A, Antoniazzi F. </w:t>
      </w:r>
      <w:proofErr w:type="spellStart"/>
      <w:r w:rsidRPr="00393821">
        <w:rPr>
          <w:color w:val="000000"/>
          <w:lang w:val="it-IT"/>
        </w:rPr>
        <w:t>Sleep</w:t>
      </w:r>
      <w:proofErr w:type="spellEnd"/>
      <w:r w:rsidRPr="00393821">
        <w:rPr>
          <w:color w:val="000000"/>
          <w:lang w:val="it-IT"/>
        </w:rPr>
        <w:t xml:space="preserve"> </w:t>
      </w:r>
      <w:proofErr w:type="spellStart"/>
      <w:r w:rsidRPr="00393821">
        <w:rPr>
          <w:color w:val="000000"/>
          <w:lang w:val="it-IT"/>
        </w:rPr>
        <w:t>disordered</w:t>
      </w:r>
      <w:proofErr w:type="spellEnd"/>
      <w:r w:rsidRPr="00393821">
        <w:rPr>
          <w:color w:val="000000"/>
          <w:lang w:val="it-IT"/>
        </w:rPr>
        <w:t xml:space="preserve"> </w:t>
      </w:r>
      <w:proofErr w:type="spellStart"/>
      <w:r w:rsidRPr="00393821">
        <w:rPr>
          <w:color w:val="000000"/>
          <w:lang w:val="it-IT"/>
        </w:rPr>
        <w:t>breathing</w:t>
      </w:r>
      <w:proofErr w:type="spellEnd"/>
      <w:r w:rsidRPr="00393821">
        <w:rPr>
          <w:color w:val="000000"/>
          <w:lang w:val="it-IT"/>
        </w:rPr>
        <w:t xml:space="preserve"> in </w:t>
      </w:r>
      <w:proofErr w:type="spellStart"/>
      <w:r w:rsidRPr="00393821">
        <w:rPr>
          <w:color w:val="000000"/>
          <w:lang w:val="it-IT"/>
        </w:rPr>
        <w:t>children</w:t>
      </w:r>
      <w:proofErr w:type="spellEnd"/>
      <w:r w:rsidRPr="00393821">
        <w:rPr>
          <w:color w:val="000000"/>
          <w:lang w:val="it-IT"/>
        </w:rPr>
        <w:t xml:space="preserve"> with </w:t>
      </w:r>
      <w:proofErr w:type="spellStart"/>
      <w:r w:rsidRPr="00393821">
        <w:rPr>
          <w:color w:val="000000"/>
          <w:lang w:val="it-IT"/>
        </w:rPr>
        <w:t>achondroplasia</w:t>
      </w:r>
      <w:proofErr w:type="spellEnd"/>
      <w:r w:rsidRPr="00393821">
        <w:rPr>
          <w:color w:val="000000"/>
          <w:lang w:val="it-IT"/>
        </w:rPr>
        <w:t xml:space="preserve">. </w:t>
      </w:r>
      <w:r w:rsidRPr="00393821">
        <w:rPr>
          <w:color w:val="000000"/>
        </w:rPr>
        <w:t xml:space="preserve">World J </w:t>
      </w:r>
      <w:proofErr w:type="spellStart"/>
      <w:r w:rsidRPr="00393821">
        <w:rPr>
          <w:color w:val="000000"/>
        </w:rPr>
        <w:t>Pediatr</w:t>
      </w:r>
      <w:proofErr w:type="spellEnd"/>
      <w:r w:rsidRPr="00393821">
        <w:rPr>
          <w:color w:val="000000"/>
        </w:rPr>
        <w:t xml:space="preserve">. 2017 Feb; 13 (1): 8-14. </w:t>
      </w:r>
      <w:proofErr w:type="spellStart"/>
      <w:r w:rsidRPr="00393821">
        <w:rPr>
          <w:color w:val="000000"/>
        </w:rPr>
        <w:t>doi</w:t>
      </w:r>
      <w:proofErr w:type="spellEnd"/>
      <w:r w:rsidRPr="00393821">
        <w:rPr>
          <w:color w:val="000000"/>
        </w:rPr>
        <w:t>: 10.1007 / s12519-016-0051-9. Review. PubMed PMID: 27830579.</w:t>
      </w:r>
    </w:p>
    <w:p w:rsidRPr="00393821" w:rsidR="00F62317" w:rsidRDefault="00302556" w14:paraId="01455815" w14:textId="5CDAA08F">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Piacentini G, Pietrobelli A, Fava C, Lippi G, Maffeis C, Gasperi E, Nosetti L, </w:t>
      </w:r>
      <w:proofErr w:type="spellStart"/>
      <w:r w:rsidRPr="00393821">
        <w:rPr>
          <w:color w:val="000000"/>
        </w:rPr>
        <w:t>Bonafini</w:t>
      </w:r>
      <w:proofErr w:type="spellEnd"/>
      <w:r w:rsidRPr="00393821">
        <w:rPr>
          <w:color w:val="000000"/>
        </w:rPr>
        <w:t xml:space="preserve"> S, </w:t>
      </w:r>
      <w:proofErr w:type="spellStart"/>
      <w:r w:rsidRPr="00393821">
        <w:rPr>
          <w:color w:val="000000"/>
        </w:rPr>
        <w:t>Tagetti</w:t>
      </w:r>
      <w:proofErr w:type="spellEnd"/>
      <w:r w:rsidRPr="00393821">
        <w:rPr>
          <w:color w:val="000000"/>
        </w:rPr>
        <w:t xml:space="preserve"> A, Antoniazzi F. Ambulatory clinical parameters and sleep respiratory events in a group of obese children unselected for respiratory problems. World J </w:t>
      </w:r>
      <w:proofErr w:type="spellStart"/>
      <w:r w:rsidRPr="00393821">
        <w:rPr>
          <w:color w:val="000000"/>
        </w:rPr>
        <w:t>Pediatr</w:t>
      </w:r>
      <w:proofErr w:type="spellEnd"/>
      <w:r w:rsidRPr="00393821">
        <w:rPr>
          <w:color w:val="000000"/>
        </w:rPr>
        <w:t xml:space="preserve">. 2017 Dec; 13 (6): 577-583. </w:t>
      </w:r>
      <w:proofErr w:type="spellStart"/>
      <w:r w:rsidRPr="00393821">
        <w:rPr>
          <w:color w:val="000000"/>
        </w:rPr>
        <w:t>doi</w:t>
      </w:r>
      <w:proofErr w:type="spellEnd"/>
      <w:r w:rsidRPr="00393821">
        <w:rPr>
          <w:color w:val="000000"/>
        </w:rPr>
        <w:t xml:space="preserve">: 10.1007 / s12519-017-0054-1. </w:t>
      </w:r>
      <w:proofErr w:type="spellStart"/>
      <w:r w:rsidRPr="00393821">
        <w:rPr>
          <w:color w:val="000000"/>
        </w:rPr>
        <w:t>Epub</w:t>
      </w:r>
      <w:proofErr w:type="spellEnd"/>
      <w:r w:rsidRPr="00393821">
        <w:rPr>
          <w:color w:val="000000"/>
        </w:rPr>
        <w:t xml:space="preserve"> 2017 Jul</w:t>
      </w:r>
      <w:r w:rsidR="00320F2C">
        <w:rPr>
          <w:color w:val="000000"/>
        </w:rPr>
        <w:t>y</w:t>
      </w:r>
      <w:r w:rsidRPr="00393821">
        <w:rPr>
          <w:color w:val="000000"/>
        </w:rPr>
        <w:t xml:space="preserve"> 12. PMID: 28702869.</w:t>
      </w:r>
    </w:p>
    <w:p w:rsidRPr="00393821" w:rsidR="00F62317" w:rsidRDefault="00302556" w14:paraId="5C50C6B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Tenero L, Piacentini G, Nosetti L, Gasperi E, Piazza M, </w:t>
      </w:r>
      <w:r w:rsidRPr="00393821">
        <w:rPr>
          <w:b/>
          <w:color w:val="000000"/>
        </w:rPr>
        <w:t>Zaffanello</w:t>
      </w:r>
      <w:r w:rsidRPr="00393821">
        <w:rPr>
          <w:color w:val="000000"/>
        </w:rPr>
        <w:t xml:space="preserve"> M. Indoor / outdoor not-voluptuary-habit pollution and sleep-disordered breathing in children: a systematic review. </w:t>
      </w:r>
      <w:proofErr w:type="spellStart"/>
      <w:r w:rsidRPr="00393821">
        <w:rPr>
          <w:color w:val="000000"/>
        </w:rPr>
        <w:t>Transl</w:t>
      </w:r>
      <w:proofErr w:type="spellEnd"/>
      <w:r w:rsidRPr="00393821">
        <w:rPr>
          <w:color w:val="000000"/>
        </w:rPr>
        <w:t xml:space="preserve"> </w:t>
      </w:r>
      <w:proofErr w:type="spellStart"/>
      <w:r w:rsidRPr="00393821">
        <w:rPr>
          <w:color w:val="000000"/>
        </w:rPr>
        <w:t>Pediatr</w:t>
      </w:r>
      <w:proofErr w:type="spellEnd"/>
      <w:r w:rsidRPr="00393821">
        <w:rPr>
          <w:color w:val="000000"/>
        </w:rPr>
        <w:t xml:space="preserve">. 2017 Apr; 6 (2): 104-110. </w:t>
      </w:r>
      <w:proofErr w:type="spellStart"/>
      <w:r w:rsidRPr="00393821">
        <w:rPr>
          <w:color w:val="000000"/>
        </w:rPr>
        <w:t>doi</w:t>
      </w:r>
      <w:proofErr w:type="spellEnd"/>
      <w:r w:rsidRPr="00393821">
        <w:rPr>
          <w:color w:val="000000"/>
        </w:rPr>
        <w:t>: 10.21037 / tp.2017.03.04. PubMed PMID: 28503417; PubMed Central PMCID: PMC5413472.</w:t>
      </w:r>
    </w:p>
    <w:p w:rsidRPr="00393821" w:rsidR="00F62317" w:rsidRDefault="00302556" w14:paraId="21E33C76"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Bruno C, Brugnara M, </w:t>
      </w:r>
      <w:proofErr w:type="spellStart"/>
      <w:r w:rsidRPr="00393821">
        <w:rPr>
          <w:color w:val="000000"/>
        </w:rPr>
        <w:t>Micciolo</w:t>
      </w:r>
      <w:proofErr w:type="spellEnd"/>
      <w:r w:rsidRPr="00393821">
        <w:rPr>
          <w:color w:val="000000"/>
        </w:rPr>
        <w:t xml:space="preserve"> R, </w:t>
      </w:r>
      <w:proofErr w:type="spellStart"/>
      <w:r w:rsidRPr="00393821">
        <w:rPr>
          <w:color w:val="000000"/>
        </w:rPr>
        <w:t>Cecchetto</w:t>
      </w:r>
      <w:proofErr w:type="spellEnd"/>
      <w:r w:rsidRPr="00393821">
        <w:rPr>
          <w:color w:val="000000"/>
        </w:rPr>
        <w:t xml:space="preserve"> M, Zuffante M, Bucci A, </w:t>
      </w:r>
      <w:r w:rsidRPr="00393821">
        <w:rPr>
          <w:b/>
          <w:color w:val="000000"/>
        </w:rPr>
        <w:t>Zaffanello</w:t>
      </w:r>
      <w:r w:rsidRPr="00393821">
        <w:rPr>
          <w:color w:val="000000"/>
        </w:rPr>
        <w:t xml:space="preserve"> M. Renal shear wave velocity and estimated glomerular filtration rate in children with chronic kidney disease. Saudi J Kidney Dis </w:t>
      </w:r>
      <w:proofErr w:type="spellStart"/>
      <w:r w:rsidRPr="00393821">
        <w:rPr>
          <w:color w:val="000000"/>
        </w:rPr>
        <w:t>Transpl</w:t>
      </w:r>
      <w:proofErr w:type="spellEnd"/>
      <w:r w:rsidRPr="00393821">
        <w:rPr>
          <w:color w:val="000000"/>
        </w:rPr>
        <w:t>. 2016 Nov-Dec; 27 (6): 1139-1147. PubMed PMID: 27900958.</w:t>
      </w:r>
    </w:p>
    <w:p w:rsidRPr="00393821" w:rsidR="00F62317" w:rsidRDefault="00302556" w14:paraId="259336BD"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Piacentini G, Lippi G, Fanos V, Gasperi E, Nosetti L. Obstructive sleep-disordered breathing, enuresis and combined disorders in children: chance or related association? Swiss Med Wkly. 2017 Feb 3; 147: w14400. </w:t>
      </w:r>
      <w:proofErr w:type="spellStart"/>
      <w:r w:rsidRPr="00393821">
        <w:rPr>
          <w:color w:val="000000"/>
        </w:rPr>
        <w:t>doi</w:t>
      </w:r>
      <w:proofErr w:type="spellEnd"/>
      <w:r w:rsidRPr="00393821">
        <w:rPr>
          <w:color w:val="000000"/>
        </w:rPr>
        <w:t>: 10.4414 / smw.2017.14400. PMID: 28165541.</w:t>
      </w:r>
    </w:p>
    <w:p w:rsidRPr="00393821" w:rsidR="00F62317" w:rsidRDefault="00302556" w14:paraId="1BA7A929" w14:textId="4A4E7AF8">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Sala F, Sacchetto L, Gasperi E, Piacentini G. Evaluation of the central sleep apnea in asymptomatic children with Chiari 1 malformation: an open question. Childs </w:t>
      </w:r>
      <w:proofErr w:type="spellStart"/>
      <w:r w:rsidRPr="00393821">
        <w:rPr>
          <w:color w:val="000000"/>
        </w:rPr>
        <w:t>Nerv</w:t>
      </w:r>
      <w:proofErr w:type="spellEnd"/>
      <w:r w:rsidRPr="00393821">
        <w:rPr>
          <w:color w:val="000000"/>
        </w:rPr>
        <w:t xml:space="preserve"> Syst. 2017 May;33(5):829-832. </w:t>
      </w:r>
      <w:proofErr w:type="spellStart"/>
      <w:r w:rsidRPr="00393821">
        <w:rPr>
          <w:color w:val="000000"/>
        </w:rPr>
        <w:t>doi</w:t>
      </w:r>
      <w:proofErr w:type="spellEnd"/>
      <w:r w:rsidRPr="00393821">
        <w:rPr>
          <w:color w:val="000000"/>
        </w:rPr>
        <w:t xml:space="preserve">: 10.1007/s00381-017-3399-9. </w:t>
      </w:r>
      <w:proofErr w:type="spellStart"/>
      <w:r w:rsidRPr="00393821">
        <w:rPr>
          <w:color w:val="000000"/>
        </w:rPr>
        <w:t>Epub</w:t>
      </w:r>
      <w:proofErr w:type="spellEnd"/>
      <w:r w:rsidRPr="00393821">
        <w:rPr>
          <w:color w:val="000000"/>
        </w:rPr>
        <w:t xml:space="preserve"> 2017 Apr</w:t>
      </w:r>
      <w:r w:rsidR="00320F2C">
        <w:rPr>
          <w:color w:val="000000"/>
        </w:rPr>
        <w:t>il</w:t>
      </w:r>
      <w:r w:rsidRPr="00393821">
        <w:rPr>
          <w:color w:val="000000"/>
        </w:rPr>
        <w:t xml:space="preserve"> 5. PubMed PMID: 28382434.</w:t>
      </w:r>
    </w:p>
    <w:p w:rsidRPr="00393821" w:rsidR="00F62317" w:rsidRDefault="00302556" w14:paraId="0A113BB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Gasperi E, Tenero L, Piazza M, Pietrobelli A, Sacchetto L, Antoniazzi F, Piacentini G. </w:t>
      </w:r>
      <w:proofErr w:type="spellStart"/>
      <w:r w:rsidRPr="00393821">
        <w:rPr>
          <w:color w:val="000000"/>
          <w:lang w:val="it-IT"/>
        </w:rPr>
        <w:t>Sleep-Disordered</w:t>
      </w:r>
      <w:proofErr w:type="spellEnd"/>
      <w:r w:rsidRPr="00393821">
        <w:rPr>
          <w:color w:val="000000"/>
          <w:lang w:val="it-IT"/>
        </w:rPr>
        <w:t xml:space="preserve"> </w:t>
      </w:r>
      <w:proofErr w:type="spellStart"/>
      <w:r w:rsidRPr="00393821">
        <w:rPr>
          <w:color w:val="000000"/>
          <w:lang w:val="it-IT"/>
        </w:rPr>
        <w:t>Breathing</w:t>
      </w:r>
      <w:proofErr w:type="spellEnd"/>
      <w:r w:rsidRPr="00393821">
        <w:rPr>
          <w:color w:val="000000"/>
          <w:lang w:val="it-IT"/>
        </w:rPr>
        <w:t xml:space="preserve"> in Children with </w:t>
      </w:r>
      <w:proofErr w:type="spellStart"/>
      <w:r w:rsidRPr="00393821">
        <w:rPr>
          <w:color w:val="000000"/>
          <w:lang w:val="it-IT"/>
        </w:rPr>
        <w:t>Recurrent</w:t>
      </w:r>
      <w:proofErr w:type="spellEnd"/>
      <w:r w:rsidRPr="00393821">
        <w:rPr>
          <w:color w:val="000000"/>
          <w:lang w:val="it-IT"/>
        </w:rPr>
        <w:t xml:space="preserve"> </w:t>
      </w:r>
      <w:proofErr w:type="spellStart"/>
      <w:r w:rsidRPr="00393821">
        <w:rPr>
          <w:color w:val="000000"/>
          <w:lang w:val="it-IT"/>
        </w:rPr>
        <w:t>Wheeze</w:t>
      </w:r>
      <w:proofErr w:type="spellEnd"/>
      <w:r w:rsidRPr="00393821">
        <w:rPr>
          <w:color w:val="000000"/>
          <w:lang w:val="it-IT"/>
        </w:rPr>
        <w:t>/</w:t>
      </w:r>
      <w:proofErr w:type="spellStart"/>
      <w:r w:rsidRPr="00393821">
        <w:rPr>
          <w:color w:val="000000"/>
          <w:lang w:val="it-IT"/>
        </w:rPr>
        <w:t>Asthma</w:t>
      </w:r>
      <w:proofErr w:type="spellEnd"/>
      <w:r w:rsidRPr="00393821">
        <w:rPr>
          <w:color w:val="000000"/>
          <w:lang w:val="it-IT"/>
        </w:rPr>
        <w:t xml:space="preserve">: A Single Centre Study. </w:t>
      </w:r>
      <w:r w:rsidRPr="00393821">
        <w:rPr>
          <w:color w:val="000000"/>
        </w:rPr>
        <w:t>Children (Basel). 2017 Nov 14;4(11).</w:t>
      </w:r>
    </w:p>
    <w:p w:rsidRPr="00393821" w:rsidR="00F62317" w:rsidRDefault="00302556" w14:paraId="522CFA0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Gasperi E, Tenero L, Piazza M, Pietrobelli A, Sacchetto L, Antoniazzi F, Piacentini G. </w:t>
      </w:r>
      <w:proofErr w:type="spellStart"/>
      <w:r w:rsidRPr="00393821">
        <w:rPr>
          <w:color w:val="000000"/>
          <w:lang w:val="it-IT"/>
        </w:rPr>
        <w:t>Sleep-Disordered</w:t>
      </w:r>
      <w:proofErr w:type="spellEnd"/>
      <w:r w:rsidRPr="00393821">
        <w:rPr>
          <w:color w:val="000000"/>
          <w:lang w:val="it-IT"/>
        </w:rPr>
        <w:t xml:space="preserve"> </w:t>
      </w:r>
      <w:proofErr w:type="spellStart"/>
      <w:r w:rsidRPr="00393821">
        <w:rPr>
          <w:color w:val="000000"/>
          <w:lang w:val="it-IT"/>
        </w:rPr>
        <w:t>Breathing</w:t>
      </w:r>
      <w:proofErr w:type="spellEnd"/>
      <w:r w:rsidRPr="00393821">
        <w:rPr>
          <w:color w:val="000000"/>
          <w:lang w:val="it-IT"/>
        </w:rPr>
        <w:t xml:space="preserve"> in Children with </w:t>
      </w:r>
      <w:proofErr w:type="spellStart"/>
      <w:r w:rsidRPr="00393821">
        <w:rPr>
          <w:color w:val="000000"/>
          <w:lang w:val="it-IT"/>
        </w:rPr>
        <w:t>Recurrent</w:t>
      </w:r>
      <w:proofErr w:type="spellEnd"/>
      <w:r w:rsidRPr="00393821">
        <w:rPr>
          <w:color w:val="000000"/>
          <w:lang w:val="it-IT"/>
        </w:rPr>
        <w:t xml:space="preserve"> </w:t>
      </w:r>
      <w:proofErr w:type="spellStart"/>
      <w:r w:rsidRPr="00393821">
        <w:rPr>
          <w:color w:val="000000"/>
          <w:lang w:val="it-IT"/>
        </w:rPr>
        <w:t>Wheeze</w:t>
      </w:r>
      <w:proofErr w:type="spellEnd"/>
      <w:r w:rsidRPr="00393821">
        <w:rPr>
          <w:color w:val="000000"/>
          <w:lang w:val="it-IT"/>
        </w:rPr>
        <w:t>/</w:t>
      </w:r>
      <w:proofErr w:type="spellStart"/>
      <w:r w:rsidRPr="00393821">
        <w:rPr>
          <w:color w:val="000000"/>
          <w:lang w:val="it-IT"/>
        </w:rPr>
        <w:t>Asthma</w:t>
      </w:r>
      <w:proofErr w:type="spellEnd"/>
      <w:r w:rsidRPr="00393821">
        <w:rPr>
          <w:color w:val="000000"/>
          <w:lang w:val="it-IT"/>
        </w:rPr>
        <w:t xml:space="preserve">: A Single Centre Study. </w:t>
      </w:r>
      <w:r w:rsidRPr="00393821">
        <w:rPr>
          <w:color w:val="000000"/>
        </w:rPr>
        <w:t xml:space="preserve">Children (Basel). 2017 Nov 14;4(11). </w:t>
      </w:r>
      <w:proofErr w:type="spellStart"/>
      <w:r w:rsidRPr="00393821">
        <w:rPr>
          <w:color w:val="000000"/>
        </w:rPr>
        <w:t>pii</w:t>
      </w:r>
      <w:proofErr w:type="spellEnd"/>
      <w:r w:rsidRPr="00393821">
        <w:rPr>
          <w:color w:val="000000"/>
        </w:rPr>
        <w:t xml:space="preserve">: E97. </w:t>
      </w:r>
      <w:proofErr w:type="spellStart"/>
      <w:r w:rsidRPr="00393821">
        <w:rPr>
          <w:color w:val="000000"/>
        </w:rPr>
        <w:t>doi</w:t>
      </w:r>
      <w:proofErr w:type="spellEnd"/>
      <w:r w:rsidRPr="00393821">
        <w:rPr>
          <w:color w:val="000000"/>
        </w:rPr>
        <w:t>: 10.3390/children4110097. PubMed PMID: 29135910; PubMed Central PMCID: PMC5704131</w:t>
      </w:r>
    </w:p>
    <w:p w:rsidRPr="00393821" w:rsidR="00F62317" w:rsidRDefault="00302556" w14:paraId="2280C5D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Darra F, Lo Barco T, Sala F, Gasperi E, Piacentini G. Chiari 1 </w:t>
      </w:r>
      <w:proofErr w:type="spellStart"/>
      <w:r w:rsidRPr="00393821">
        <w:rPr>
          <w:color w:val="000000"/>
          <w:lang w:val="it-IT"/>
        </w:rPr>
        <w:t>Malformation</w:t>
      </w:r>
      <w:proofErr w:type="spellEnd"/>
      <w:r w:rsidRPr="00393821">
        <w:rPr>
          <w:color w:val="000000"/>
          <w:lang w:val="it-IT"/>
        </w:rPr>
        <w:t xml:space="preserve"> </w:t>
      </w:r>
      <w:proofErr w:type="gramStart"/>
      <w:r w:rsidRPr="00393821">
        <w:rPr>
          <w:color w:val="000000"/>
          <w:lang w:val="it-IT"/>
        </w:rPr>
        <w:t>in a</w:t>
      </w:r>
      <w:proofErr w:type="gramEnd"/>
      <w:r w:rsidRPr="00393821">
        <w:rPr>
          <w:color w:val="000000"/>
          <w:lang w:val="it-IT"/>
        </w:rPr>
        <w:t xml:space="preserve"> Child with </w:t>
      </w:r>
      <w:proofErr w:type="spellStart"/>
      <w:r w:rsidRPr="00393821">
        <w:rPr>
          <w:color w:val="000000"/>
          <w:lang w:val="it-IT"/>
        </w:rPr>
        <w:t>Febrile</w:t>
      </w:r>
      <w:proofErr w:type="spellEnd"/>
      <w:r w:rsidRPr="00393821">
        <w:rPr>
          <w:color w:val="000000"/>
          <w:lang w:val="it-IT"/>
        </w:rPr>
        <w:t xml:space="preserve"> </w:t>
      </w:r>
      <w:proofErr w:type="spellStart"/>
      <w:r w:rsidRPr="00393821">
        <w:rPr>
          <w:color w:val="000000"/>
          <w:lang w:val="it-IT"/>
        </w:rPr>
        <w:t>Seizures</w:t>
      </w:r>
      <w:proofErr w:type="spellEnd"/>
      <w:r w:rsidRPr="00393821">
        <w:rPr>
          <w:color w:val="000000"/>
          <w:lang w:val="it-IT"/>
        </w:rPr>
        <w:t xml:space="preserve">, </w:t>
      </w:r>
      <w:proofErr w:type="spellStart"/>
      <w:r w:rsidRPr="00393821">
        <w:rPr>
          <w:color w:val="000000"/>
          <w:lang w:val="it-IT"/>
        </w:rPr>
        <w:t>Parasomnias</w:t>
      </w:r>
      <w:proofErr w:type="spellEnd"/>
      <w:r w:rsidRPr="00393821">
        <w:rPr>
          <w:color w:val="000000"/>
          <w:lang w:val="it-IT"/>
        </w:rPr>
        <w:t xml:space="preserve">, and </w:t>
      </w:r>
      <w:proofErr w:type="spellStart"/>
      <w:r w:rsidRPr="00393821">
        <w:rPr>
          <w:color w:val="000000"/>
          <w:lang w:val="it-IT"/>
        </w:rPr>
        <w:t>Sleep</w:t>
      </w:r>
      <w:proofErr w:type="spellEnd"/>
      <w:r w:rsidRPr="00393821">
        <w:rPr>
          <w:color w:val="000000"/>
          <w:lang w:val="it-IT"/>
        </w:rPr>
        <w:t xml:space="preserve"> Apnea </w:t>
      </w:r>
      <w:proofErr w:type="spellStart"/>
      <w:r w:rsidRPr="00393821">
        <w:rPr>
          <w:color w:val="000000"/>
          <w:lang w:val="it-IT"/>
        </w:rPr>
        <w:t>Syndrome</w:t>
      </w:r>
      <w:proofErr w:type="spellEnd"/>
      <w:r w:rsidRPr="00393821">
        <w:rPr>
          <w:color w:val="000000"/>
          <w:lang w:val="it-IT"/>
        </w:rPr>
        <w:t xml:space="preserve">. </w:t>
      </w:r>
      <w:r w:rsidRPr="00393821">
        <w:rPr>
          <w:color w:val="000000"/>
        </w:rPr>
        <w:t xml:space="preserve">Case Rep </w:t>
      </w:r>
      <w:proofErr w:type="spellStart"/>
      <w:r w:rsidRPr="00393821">
        <w:rPr>
          <w:color w:val="000000"/>
        </w:rPr>
        <w:t>Pediatr</w:t>
      </w:r>
      <w:proofErr w:type="spellEnd"/>
      <w:r w:rsidRPr="00393821">
        <w:rPr>
          <w:color w:val="000000"/>
        </w:rPr>
        <w:t xml:space="preserve">. </w:t>
      </w:r>
      <w:proofErr w:type="gramStart"/>
      <w:r w:rsidRPr="00393821">
        <w:rPr>
          <w:color w:val="000000"/>
        </w:rPr>
        <w:t>2017;2017:8189790</w:t>
      </w:r>
      <w:proofErr w:type="gramEnd"/>
      <w:r w:rsidRPr="00393821">
        <w:rPr>
          <w:color w:val="000000"/>
        </w:rPr>
        <w:t xml:space="preserve">. </w:t>
      </w:r>
      <w:proofErr w:type="spellStart"/>
      <w:r w:rsidRPr="00393821">
        <w:rPr>
          <w:color w:val="000000"/>
        </w:rPr>
        <w:t>doi</w:t>
      </w:r>
      <w:proofErr w:type="spellEnd"/>
      <w:r w:rsidRPr="00393821">
        <w:rPr>
          <w:color w:val="000000"/>
        </w:rPr>
        <w:t xml:space="preserve">: 10.1155/2017/8189790. </w:t>
      </w:r>
      <w:proofErr w:type="spellStart"/>
      <w:r w:rsidRPr="00393821">
        <w:rPr>
          <w:color w:val="000000"/>
        </w:rPr>
        <w:t>Epub</w:t>
      </w:r>
      <w:proofErr w:type="spellEnd"/>
      <w:r w:rsidRPr="00393821">
        <w:rPr>
          <w:color w:val="000000"/>
        </w:rPr>
        <w:t xml:space="preserve"> 2017 Dec 17. PMID: 29391961; PMCID: PMC5748138.</w:t>
      </w:r>
    </w:p>
    <w:p w:rsidRPr="00393821" w:rsidR="00F62317" w:rsidRDefault="00302556" w14:paraId="4133C1F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Piacentini G, Sacchetto L, Pietrobelli A, Gasperi E, Barillari M, </w:t>
      </w:r>
      <w:proofErr w:type="spellStart"/>
      <w:r w:rsidRPr="00393821">
        <w:rPr>
          <w:color w:val="000000"/>
          <w:lang w:val="it-IT"/>
        </w:rPr>
        <w:t>Cardobi</w:t>
      </w:r>
      <w:proofErr w:type="spellEnd"/>
      <w:r w:rsidRPr="00393821">
        <w:rPr>
          <w:color w:val="000000"/>
          <w:lang w:val="it-IT"/>
        </w:rPr>
        <w:t xml:space="preserve"> N, Nosetti L, </w:t>
      </w:r>
      <w:proofErr w:type="spellStart"/>
      <w:r w:rsidRPr="00393821">
        <w:rPr>
          <w:color w:val="000000"/>
          <w:lang w:val="it-IT"/>
        </w:rPr>
        <w:t>Ramaroli</w:t>
      </w:r>
      <w:proofErr w:type="spellEnd"/>
      <w:r w:rsidRPr="00393821">
        <w:rPr>
          <w:color w:val="000000"/>
          <w:lang w:val="it-IT"/>
        </w:rPr>
        <w:t xml:space="preserve"> D, Antoniazzi F. </w:t>
      </w:r>
      <w:proofErr w:type="spellStart"/>
      <w:r w:rsidRPr="00393821">
        <w:rPr>
          <w:color w:val="000000"/>
          <w:lang w:val="it-IT"/>
        </w:rPr>
        <w:t>Sleep-Disordered</w:t>
      </w:r>
      <w:proofErr w:type="spellEnd"/>
      <w:r w:rsidRPr="00393821">
        <w:rPr>
          <w:color w:val="000000"/>
          <w:lang w:val="it-IT"/>
        </w:rPr>
        <w:t xml:space="preserve"> </w:t>
      </w:r>
      <w:proofErr w:type="spellStart"/>
      <w:r w:rsidRPr="00393821">
        <w:rPr>
          <w:color w:val="000000"/>
          <w:lang w:val="it-IT"/>
        </w:rPr>
        <w:t>Breathing</w:t>
      </w:r>
      <w:proofErr w:type="spellEnd"/>
      <w:r w:rsidRPr="00393821">
        <w:rPr>
          <w:color w:val="000000"/>
          <w:lang w:val="it-IT"/>
        </w:rPr>
        <w:t xml:space="preserve"> in Children with Rare </w:t>
      </w:r>
      <w:proofErr w:type="spellStart"/>
      <w:r w:rsidRPr="00393821">
        <w:rPr>
          <w:color w:val="000000"/>
          <w:lang w:val="it-IT"/>
        </w:rPr>
        <w:t>Skeletal</w:t>
      </w:r>
      <w:proofErr w:type="spellEnd"/>
      <w:r w:rsidRPr="00393821">
        <w:rPr>
          <w:color w:val="000000"/>
          <w:lang w:val="it-IT"/>
        </w:rPr>
        <w:t xml:space="preserve"> Disorders: A Survey of Clinical Records. </w:t>
      </w:r>
      <w:r w:rsidRPr="00393821">
        <w:rPr>
          <w:color w:val="000000"/>
        </w:rPr>
        <w:t xml:space="preserve">Med Princ </w:t>
      </w:r>
      <w:proofErr w:type="spellStart"/>
      <w:r w:rsidRPr="00393821">
        <w:rPr>
          <w:color w:val="000000"/>
        </w:rPr>
        <w:t>Pract</w:t>
      </w:r>
      <w:proofErr w:type="spellEnd"/>
      <w:r w:rsidRPr="00393821">
        <w:rPr>
          <w:color w:val="000000"/>
        </w:rPr>
        <w:t xml:space="preserve">. 2018;27(5):451-458. </w:t>
      </w:r>
      <w:proofErr w:type="spellStart"/>
      <w:r w:rsidRPr="00393821">
        <w:rPr>
          <w:color w:val="000000"/>
        </w:rPr>
        <w:t>doi</w:t>
      </w:r>
      <w:proofErr w:type="spellEnd"/>
      <w:r w:rsidRPr="00393821">
        <w:rPr>
          <w:color w:val="000000"/>
        </w:rPr>
        <w:t xml:space="preserve">: 10.1159/000491391. </w:t>
      </w:r>
      <w:proofErr w:type="spellStart"/>
      <w:r w:rsidRPr="00393821">
        <w:rPr>
          <w:color w:val="000000"/>
        </w:rPr>
        <w:t>Epub</w:t>
      </w:r>
      <w:proofErr w:type="spellEnd"/>
      <w:r w:rsidRPr="00393821">
        <w:rPr>
          <w:color w:val="000000"/>
        </w:rPr>
        <w:t xml:space="preserve"> 2018 Jun 21. PubMed PMID: 29929197; PubMed Central PMCID: PMC624410</w:t>
      </w:r>
    </w:p>
    <w:p w:rsidRPr="00393821" w:rsidR="00F62317" w:rsidP="294682B0" w:rsidRDefault="00302556" w14:paraId="79A62023" w14:textId="3FD060F3">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Tenero L,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azza M, Piacentini G. Measuring Airway Inflammation in Asthmatic Children. Front </w:t>
      </w:r>
      <w:r w:rsidRPr="294682B0" w:rsidR="00302556">
        <w:rPr>
          <w:color w:val="000000" w:themeColor="text1" w:themeTint="FF" w:themeShade="FF"/>
          <w:lang w:val="en-US"/>
        </w:rPr>
        <w:t>Pediatr</w:t>
      </w:r>
      <w:r w:rsidRPr="294682B0" w:rsidR="00302556">
        <w:rPr>
          <w:color w:val="000000" w:themeColor="text1" w:themeTint="FF" w:themeShade="FF"/>
          <w:lang w:val="en-US"/>
        </w:rPr>
        <w:t>. 2018 Jul</w:t>
      </w:r>
      <w:r w:rsidRPr="294682B0" w:rsidR="00320F2C">
        <w:rPr>
          <w:color w:val="000000" w:themeColor="text1" w:themeTint="FF" w:themeShade="FF"/>
          <w:lang w:val="en-US"/>
        </w:rPr>
        <w:t>y</w:t>
      </w:r>
      <w:r w:rsidRPr="294682B0" w:rsidR="00302556">
        <w:rPr>
          <w:color w:val="000000" w:themeColor="text1" w:themeTint="FF" w:themeShade="FF"/>
          <w:lang w:val="en-US"/>
        </w:rPr>
        <w:t xml:space="preserve"> </w:t>
      </w:r>
      <w:r w:rsidRPr="294682B0" w:rsidR="00302556">
        <w:rPr>
          <w:color w:val="000000" w:themeColor="text1" w:themeTint="FF" w:themeShade="FF"/>
          <w:lang w:val="en-US"/>
        </w:rPr>
        <w:t>6;6:196</w:t>
      </w:r>
      <w:r w:rsidRPr="294682B0" w:rsidR="00302556">
        <w:rPr>
          <w:color w:val="000000" w:themeColor="text1" w:themeTint="FF" w:themeShade="FF"/>
          <w:lang w:val="en-US"/>
        </w:rPr>
        <w:t xml:space="preserve">.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3389/fped.2018.00196. </w:t>
      </w:r>
      <w:r w:rsidRPr="294682B0" w:rsidR="00302556">
        <w:rPr>
          <w:color w:val="000000" w:themeColor="text1" w:themeTint="FF" w:themeShade="FF"/>
          <w:lang w:val="en-US"/>
        </w:rPr>
        <w:t>eCollection</w:t>
      </w:r>
      <w:r w:rsidRPr="294682B0" w:rsidR="00302556">
        <w:rPr>
          <w:color w:val="000000" w:themeColor="text1" w:themeTint="FF" w:themeShade="FF"/>
          <w:lang w:val="en-US"/>
        </w:rPr>
        <w:t xml:space="preserve"> 2018. Review. PubMed PMID: 30035104; PubMed Central PMCID: PMC6043865</w:t>
      </w:r>
    </w:p>
    <w:p w:rsidRPr="00393821" w:rsidR="00F62317" w:rsidRDefault="00302556" w14:paraId="752BCA0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Ghezzi M, Tenero L, Piazza M, </w:t>
      </w:r>
      <w:r w:rsidRPr="00393821">
        <w:rPr>
          <w:b/>
          <w:color w:val="000000"/>
          <w:lang w:val="it-IT"/>
        </w:rPr>
        <w:t>Zaffanello</w:t>
      </w:r>
      <w:r w:rsidRPr="00393821">
        <w:rPr>
          <w:color w:val="000000"/>
          <w:lang w:val="it-IT"/>
        </w:rPr>
        <w:t xml:space="preserve"> M, Paiola G, Piacentini GL. </w:t>
      </w:r>
      <w:r w:rsidRPr="00393821">
        <w:rPr>
          <w:color w:val="000000"/>
        </w:rPr>
        <w:t>Feasibility of structured light plethysmography for the evaluation of lung function in preschool children with asthma. Allergy Asthma Proc. 2018 Jul 1;39(4</w:t>
      </w:r>
      <w:proofErr w:type="gramStart"/>
      <w:r w:rsidRPr="00393821">
        <w:rPr>
          <w:color w:val="000000"/>
        </w:rPr>
        <w:t>):e</w:t>
      </w:r>
      <w:proofErr w:type="gramEnd"/>
      <w:r w:rsidRPr="00393821">
        <w:rPr>
          <w:color w:val="000000"/>
        </w:rPr>
        <w:t xml:space="preserve">38-e42. </w:t>
      </w:r>
      <w:proofErr w:type="spellStart"/>
      <w:r w:rsidRPr="00393821">
        <w:rPr>
          <w:color w:val="000000"/>
        </w:rPr>
        <w:t>doi</w:t>
      </w:r>
      <w:proofErr w:type="spellEnd"/>
      <w:r w:rsidRPr="00393821">
        <w:rPr>
          <w:color w:val="000000"/>
        </w:rPr>
        <w:t>: 10.2500/aap.2018.39.4143. PubMed PMID: 30095401</w:t>
      </w:r>
    </w:p>
    <w:p w:rsidRPr="00393821" w:rsidR="00F62317" w:rsidP="294682B0" w:rsidRDefault="00302556" w14:paraId="2BF1B320" w14:textId="3824107C">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w:t>
      </w:r>
      <w:r w:rsidRPr="294682B0" w:rsidR="00302556">
        <w:rPr>
          <w:color w:val="000000" w:themeColor="text1" w:themeTint="FF" w:themeShade="FF"/>
          <w:lang w:val="en-US"/>
        </w:rPr>
        <w:t>Angriman</w:t>
      </w:r>
      <w:r w:rsidRPr="294682B0" w:rsidR="00302556">
        <w:rPr>
          <w:color w:val="000000" w:themeColor="text1" w:themeTint="FF" w:themeShade="FF"/>
          <w:lang w:val="en-US"/>
        </w:rPr>
        <w:t xml:space="preserve">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Salvatore S, Riggi L, Niespolo AC, Salvatoni A, Agosti M. Increased parental </w:t>
      </w:r>
      <w:r w:rsidRPr="294682B0" w:rsidR="00302556">
        <w:rPr>
          <w:color w:val="000000" w:themeColor="text1" w:themeTint="FF" w:themeShade="FF"/>
          <w:lang w:val="en-US"/>
        </w:rPr>
        <w:t>perception</w:t>
      </w:r>
      <w:r w:rsidRPr="294682B0" w:rsidR="00302556">
        <w:rPr>
          <w:color w:val="000000" w:themeColor="text1" w:themeTint="FF" w:themeShade="FF"/>
          <w:lang w:val="en-US"/>
        </w:rPr>
        <w:t xml:space="preserve"> of sleep disordered breathing in a cohort of infants with ALTE/BRUE events. Minerva </w:t>
      </w:r>
      <w:r w:rsidRPr="294682B0" w:rsidR="00302556">
        <w:rPr>
          <w:color w:val="000000" w:themeColor="text1" w:themeTint="FF" w:themeShade="FF"/>
          <w:lang w:val="en-US"/>
        </w:rPr>
        <w:t>Pediatr</w:t>
      </w:r>
      <w:r w:rsidRPr="294682B0" w:rsidR="00302556">
        <w:rPr>
          <w:color w:val="000000" w:themeColor="text1" w:themeTint="FF" w:themeShade="FF"/>
          <w:lang w:val="en-US"/>
        </w:rPr>
        <w:t>. 2018 Oct</w:t>
      </w:r>
      <w:r w:rsidRPr="294682B0" w:rsidR="00320F2C">
        <w:rPr>
          <w:color w:val="000000" w:themeColor="text1" w:themeTint="FF" w:themeShade="FF"/>
          <w:lang w:val="en-US"/>
        </w:rPr>
        <w:t>ober</w:t>
      </w:r>
      <w:r w:rsidRPr="294682B0" w:rsidR="00302556">
        <w:rPr>
          <w:color w:val="000000" w:themeColor="text1" w:themeTint="FF" w:themeShade="FF"/>
          <w:lang w:val="en-US"/>
        </w:rPr>
        <w:t xml:space="preserve"> 4.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23736/S0026-4946.18.05276-3.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ahead of print. PMID: 30299025.</w:t>
      </w:r>
    </w:p>
    <w:p w:rsidRPr="00393821" w:rsidR="00F62317" w:rsidP="294682B0" w:rsidRDefault="00302556" w14:paraId="7271AAF6"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Antoniazzi F, Tenero L, Nosetti L, Piazza M, Piacentini G. Sleep-disordered breathing in </w:t>
      </w:r>
      <w:r w:rsidRPr="294682B0" w:rsidR="00302556">
        <w:rPr>
          <w:color w:val="000000" w:themeColor="text1" w:themeTint="FF" w:themeShade="FF"/>
          <w:lang w:val="en-US"/>
        </w:rPr>
        <w:t>paediatric</w:t>
      </w:r>
      <w:r w:rsidRPr="294682B0" w:rsidR="00302556">
        <w:rPr>
          <w:color w:val="000000" w:themeColor="text1" w:themeTint="FF" w:themeShade="FF"/>
          <w:lang w:val="en-US"/>
        </w:rPr>
        <w:t xml:space="preserve"> setting: existing and </w:t>
      </w:r>
      <w:r w:rsidRPr="294682B0" w:rsidR="00302556">
        <w:rPr>
          <w:color w:val="000000" w:themeColor="text1" w:themeTint="FF" w:themeShade="FF"/>
          <w:lang w:val="en-US"/>
        </w:rPr>
        <w:t xml:space="preserve">upcoming of </w:t>
      </w:r>
      <w:r w:rsidRPr="294682B0" w:rsidR="00302556">
        <w:rPr>
          <w:color w:val="000000" w:themeColor="text1" w:themeTint="FF" w:themeShade="FF"/>
          <w:lang w:val="en-US"/>
        </w:rPr>
        <w:t>the</w:t>
      </w:r>
      <w:r w:rsidRPr="294682B0" w:rsidR="00302556">
        <w:rPr>
          <w:color w:val="000000" w:themeColor="text1" w:themeTint="FF" w:themeShade="FF"/>
          <w:lang w:val="en-US"/>
        </w:rPr>
        <w:t xml:space="preserve"> genetic</w:t>
      </w:r>
      <w:r w:rsidRPr="294682B0" w:rsidR="00302556">
        <w:rPr>
          <w:color w:val="000000" w:themeColor="text1" w:themeTint="FF" w:themeShade="FF"/>
          <w:lang w:val="en-US"/>
        </w:rPr>
        <w:t xml:space="preserve"> disorders. Ann </w:t>
      </w:r>
      <w:r w:rsidRPr="294682B0" w:rsidR="00302556">
        <w:rPr>
          <w:color w:val="000000" w:themeColor="text1" w:themeTint="FF" w:themeShade="FF"/>
          <w:lang w:val="en-US"/>
        </w:rPr>
        <w:t>Transl</w:t>
      </w:r>
      <w:r w:rsidRPr="294682B0" w:rsidR="00302556">
        <w:rPr>
          <w:color w:val="000000" w:themeColor="text1" w:themeTint="FF" w:themeShade="FF"/>
          <w:lang w:val="en-US"/>
        </w:rPr>
        <w:t xml:space="preserve"> Med. 2018 Sep;6(17):343. doi:10.21037/atm.2018.07.13. Review. PubMed PMID: 30306082; PubMed Central PMCID: PMC6174189.</w:t>
      </w:r>
    </w:p>
    <w:p w:rsidRPr="00393821" w:rsidR="00F62317" w:rsidP="294682B0" w:rsidRDefault="00302556" w14:paraId="0DB8A57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Mussap</w:t>
      </w:r>
      <w:r w:rsidRPr="294682B0" w:rsidR="00302556">
        <w:rPr>
          <w:color w:val="000000" w:themeColor="text1" w:themeTint="FF" w:themeShade="FF"/>
          <w:lang w:val="en-US"/>
        </w:rPr>
        <w:t xml:space="preserve">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anos V. Metabolomics: a challenge for detecting and </w:t>
      </w:r>
      <w:r w:rsidRPr="294682B0" w:rsidR="00302556">
        <w:rPr>
          <w:color w:val="000000" w:themeColor="text1" w:themeTint="FF" w:themeShade="FF"/>
          <w:lang w:val="en-US"/>
        </w:rPr>
        <w:t>monitoring</w:t>
      </w:r>
      <w:r w:rsidRPr="294682B0" w:rsidR="00302556">
        <w:rPr>
          <w:color w:val="000000" w:themeColor="text1" w:themeTint="FF" w:themeShade="FF"/>
          <w:lang w:val="en-US"/>
        </w:rPr>
        <w:t xml:space="preserve"> inborn errors of metabolism. Ann </w:t>
      </w:r>
      <w:r w:rsidRPr="294682B0" w:rsidR="00302556">
        <w:rPr>
          <w:color w:val="000000" w:themeColor="text1" w:themeTint="FF" w:themeShade="FF"/>
          <w:lang w:val="en-US"/>
        </w:rPr>
        <w:t>Transl</w:t>
      </w:r>
      <w:r w:rsidRPr="294682B0" w:rsidR="00302556">
        <w:rPr>
          <w:color w:val="000000" w:themeColor="text1" w:themeTint="FF" w:themeShade="FF"/>
          <w:lang w:val="en-US"/>
        </w:rPr>
        <w:t xml:space="preserve"> Med. 2018 Sep;6(17):338. </w:t>
      </w:r>
      <w:r w:rsidRPr="294682B0" w:rsidR="00302556">
        <w:rPr>
          <w:color w:val="000000" w:themeColor="text1" w:themeTint="FF" w:themeShade="FF"/>
          <w:lang w:val="en-US"/>
        </w:rPr>
        <w:t>doi</w:t>
      </w:r>
      <w:r w:rsidRPr="294682B0" w:rsidR="00302556">
        <w:rPr>
          <w:color w:val="000000" w:themeColor="text1" w:themeTint="FF" w:themeShade="FF"/>
          <w:lang w:val="en-US"/>
        </w:rPr>
        <w:t>: 10.21037/atm.2018.09.18. Review. PubMed PMID: 30306077; PubMed Central PMCID: PMC6174193.</w:t>
      </w:r>
    </w:p>
    <w:p w:rsidRPr="00393821" w:rsidR="00F62317" w:rsidP="294682B0" w:rsidRDefault="00302556" w14:paraId="7FB18BA4" w14:textId="5A99467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Piacentini G, Macchi A, De Bernardi F, Simoncini D, </w:t>
      </w:r>
      <w:r w:rsidRPr="294682B0" w:rsidR="00302556">
        <w:rPr>
          <w:color w:val="000000" w:themeColor="text1" w:themeTint="FF" w:themeShade="FF"/>
          <w:lang w:val="en-US"/>
        </w:rPr>
        <w:t>Nicoloso</w:t>
      </w:r>
      <w:r w:rsidRPr="294682B0" w:rsidR="00302556">
        <w:rPr>
          <w:color w:val="000000" w:themeColor="text1" w:themeTint="FF" w:themeShade="FF"/>
          <w:lang w:val="en-US"/>
        </w:rPr>
        <w:t xml:space="preserve"> M, Agosti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Nasal cytology in children with primary snoring and obstructive sleep </w:t>
      </w:r>
      <w:r w:rsidRPr="294682B0" w:rsidR="00302556">
        <w:rPr>
          <w:color w:val="000000" w:themeColor="text1" w:themeTint="FF" w:themeShade="FF"/>
          <w:lang w:val="en-US"/>
        </w:rPr>
        <w:t>apnoea</w:t>
      </w:r>
      <w:r w:rsidRPr="294682B0" w:rsidR="00302556">
        <w:rPr>
          <w:color w:val="000000" w:themeColor="text1" w:themeTint="FF" w:themeShade="FF"/>
          <w:lang w:val="en-US"/>
        </w:rPr>
        <w:t xml:space="preserve"> syndrome. Int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w:t>
      </w:r>
      <w:r w:rsidRPr="294682B0" w:rsidR="00302556">
        <w:rPr>
          <w:color w:val="000000" w:themeColor="text1" w:themeTint="FF" w:themeShade="FF"/>
          <w:lang w:val="en-US"/>
        </w:rPr>
        <w:t>Otorhinolaryngol</w:t>
      </w:r>
      <w:r w:rsidRPr="294682B0" w:rsidR="00302556">
        <w:rPr>
          <w:color w:val="000000" w:themeColor="text1" w:themeTint="FF" w:themeShade="FF"/>
          <w:lang w:val="en-US"/>
        </w:rPr>
        <w:t xml:space="preserve">. 2019 </w:t>
      </w:r>
      <w:r w:rsidRPr="294682B0" w:rsidR="00302556">
        <w:rPr>
          <w:color w:val="000000" w:themeColor="text1" w:themeTint="FF" w:themeShade="FF"/>
          <w:lang w:val="en-US"/>
        </w:rPr>
        <w:t>Jul;122:133</w:t>
      </w:r>
      <w:r w:rsidRPr="294682B0" w:rsidR="00302556">
        <w:rPr>
          <w:color w:val="000000" w:themeColor="text1" w:themeTint="FF" w:themeShade="FF"/>
          <w:lang w:val="en-US"/>
        </w:rPr>
        <w:t xml:space="preserve">-137.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016/j.ijporl.2019.04.015.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19 Apr</w:t>
      </w:r>
      <w:r w:rsidRPr="294682B0" w:rsidR="00320F2C">
        <w:rPr>
          <w:color w:val="000000" w:themeColor="text1" w:themeTint="FF" w:themeShade="FF"/>
          <w:lang w:val="en-US"/>
        </w:rPr>
        <w:t>il</w:t>
      </w:r>
      <w:r w:rsidRPr="294682B0" w:rsidR="00302556">
        <w:rPr>
          <w:color w:val="000000" w:themeColor="text1" w:themeTint="FF" w:themeShade="FF"/>
          <w:lang w:val="en-US"/>
        </w:rPr>
        <w:t xml:space="preserve"> 17. PMID: 31022683.</w:t>
      </w:r>
    </w:p>
    <w:p w:rsidRPr="00393821" w:rsidR="00F62317" w:rsidP="294682B0" w:rsidRDefault="00302556" w14:paraId="59470D9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L Nosetti, MG Paglietti, L Brunetti, L Masini, S La Grutta, G Cilluffo,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E Verrillo, M Pavone, AC Niespolo, G Broggi, R Cutrera, Italian Pediatric Respiratory Diseases Society (SIMRI) Sleep Disordered Breathing Working Group. Ital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45 (1), 75 2019 Jun 26.</w:t>
      </w:r>
    </w:p>
    <w:p w:rsidR="00F62317" w:rsidP="294682B0" w:rsidRDefault="00302556" w14:paraId="15E1FD6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Lippi G, Arman N, Piazza M, Tenero L, Piacentini G. Popularity of sleep disordered breathing in childhood: an analysis of worldwide search using Google Trends. </w:t>
      </w:r>
      <w:r w:rsidRPr="294682B0" w:rsidR="00302556">
        <w:rPr>
          <w:color w:val="000000" w:themeColor="text1" w:themeTint="FF" w:themeShade="FF"/>
          <w:lang w:val="en-US"/>
        </w:rPr>
        <w:t>Transl</w:t>
      </w:r>
      <w:r w:rsidRPr="294682B0" w:rsidR="00302556">
        <w:rPr>
          <w:color w:val="000000" w:themeColor="text1" w:themeTint="FF" w:themeShade="FF"/>
          <w:lang w:val="en-US"/>
        </w:rPr>
        <w:t xml:space="preserve">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2019 Dec;8(5):383-390. </w:t>
      </w:r>
      <w:r w:rsidRPr="294682B0" w:rsidR="00302556">
        <w:rPr>
          <w:color w:val="000000" w:themeColor="text1" w:themeTint="FF" w:themeShade="FF"/>
          <w:lang w:val="en-US"/>
        </w:rPr>
        <w:t>doi</w:t>
      </w:r>
      <w:r w:rsidRPr="294682B0" w:rsidR="00302556">
        <w:rPr>
          <w:color w:val="000000" w:themeColor="text1" w:themeTint="FF" w:themeShade="FF"/>
          <w:lang w:val="en-US"/>
        </w:rPr>
        <w:t>: 10.21037/tp.2019.03.04. PMID: 31993351; PMCID: PMC6970122.</w:t>
      </w:r>
    </w:p>
    <w:p w:rsidR="000948A9" w:rsidP="000948A9" w:rsidRDefault="000948A9" w14:paraId="5E7BBDE6" w14:textId="77777777">
      <w:pPr>
        <w:pBdr>
          <w:top w:val="nil"/>
          <w:left w:val="nil"/>
          <w:bottom w:val="nil"/>
          <w:right w:val="nil"/>
          <w:between w:val="nil"/>
        </w:pBdr>
        <w:tabs>
          <w:tab w:val="left" w:pos="340"/>
          <w:tab w:val="left" w:pos="397"/>
        </w:tabs>
        <w:spacing w:line="276" w:lineRule="auto"/>
        <w:ind w:left="360"/>
        <w:rPr>
          <w:color w:val="000000"/>
        </w:rPr>
      </w:pPr>
    </w:p>
    <w:p w:rsidRPr="00393821" w:rsidR="000948A9" w:rsidP="000948A9" w:rsidRDefault="000948A9" w14:paraId="425E204E" w14:textId="2828374F">
      <w:pPr>
        <w:pBdr>
          <w:top w:val="nil"/>
          <w:left w:val="nil"/>
          <w:bottom w:val="nil"/>
          <w:right w:val="nil"/>
          <w:between w:val="nil"/>
        </w:pBdr>
        <w:tabs>
          <w:tab w:val="left" w:pos="340"/>
          <w:tab w:val="left" w:pos="397"/>
        </w:tabs>
        <w:spacing w:line="276" w:lineRule="auto"/>
        <w:ind w:left="360"/>
        <w:rPr>
          <w:color w:val="000000"/>
        </w:rPr>
      </w:pPr>
      <w:r>
        <w:rPr>
          <w:b/>
          <w:color w:val="000000"/>
        </w:rPr>
        <w:t>2020</w:t>
      </w:r>
    </w:p>
    <w:p w:rsidRPr="00393821" w:rsidR="00F62317" w:rsidP="294682B0" w:rsidRDefault="00302556" w14:paraId="19C3293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Paglietti MG, Brunetti L, Masini L, La Grutta S, Cilluffo G, Ferrante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Verrillo E, Pavone M, Niespolo AC, Broggi G, Cutrera R; IPRS (SIMRI)Task Force on Sleep Disordered Breathing (SDB-TF). Application of latent class analysis in assessing the awareness, attitude, </w:t>
      </w:r>
      <w:r w:rsidRPr="294682B0" w:rsidR="00302556">
        <w:rPr>
          <w:color w:val="000000" w:themeColor="text1" w:themeTint="FF" w:themeShade="FF"/>
          <w:lang w:val="en-US"/>
        </w:rPr>
        <w:t>practice</w:t>
      </w:r>
      <w:r w:rsidRPr="294682B0" w:rsidR="00302556">
        <w:rPr>
          <w:color w:val="000000" w:themeColor="text1" w:themeTint="FF" w:themeShade="FF"/>
          <w:lang w:val="en-US"/>
        </w:rPr>
        <w:t xml:space="preserve"> and satisfaction of </w:t>
      </w:r>
      <w:r w:rsidRPr="294682B0" w:rsidR="00302556">
        <w:rPr>
          <w:color w:val="000000" w:themeColor="text1" w:themeTint="FF" w:themeShade="FF"/>
          <w:lang w:val="en-US"/>
        </w:rPr>
        <w:t>paediatricians</w:t>
      </w:r>
      <w:r w:rsidRPr="294682B0" w:rsidR="00302556">
        <w:rPr>
          <w:color w:val="000000" w:themeColor="text1" w:themeTint="FF" w:themeShade="FF"/>
          <w:lang w:val="en-US"/>
        </w:rPr>
        <w:t xml:space="preserve"> on sleep disorder management in children in Italy. </w:t>
      </w:r>
      <w:r w:rsidRPr="294682B0" w:rsidR="00302556">
        <w:rPr>
          <w:color w:val="000000" w:themeColor="text1" w:themeTint="FF" w:themeShade="FF"/>
          <w:lang w:val="en-US"/>
        </w:rPr>
        <w:t>PLoS</w:t>
      </w:r>
      <w:r w:rsidRPr="294682B0" w:rsidR="00302556">
        <w:rPr>
          <w:color w:val="000000" w:themeColor="text1" w:themeTint="FF" w:themeShade="FF"/>
          <w:lang w:val="en-US"/>
        </w:rPr>
        <w:t xml:space="preserve"> One. 2020 Feb 3;15(2</w:t>
      </w:r>
      <w:r w:rsidRPr="294682B0" w:rsidR="00302556">
        <w:rPr>
          <w:color w:val="000000" w:themeColor="text1" w:themeTint="FF" w:themeShade="FF"/>
          <w:lang w:val="en-US"/>
        </w:rPr>
        <w:t>):e</w:t>
      </w:r>
      <w:r w:rsidRPr="294682B0" w:rsidR="00302556">
        <w:rPr>
          <w:color w:val="000000" w:themeColor="text1" w:themeTint="FF" w:themeShade="FF"/>
          <w:lang w:val="en-US"/>
        </w:rPr>
        <w:t xml:space="preserve">0228377. </w:t>
      </w:r>
      <w:r w:rsidRPr="294682B0" w:rsidR="00302556">
        <w:rPr>
          <w:color w:val="000000" w:themeColor="text1" w:themeTint="FF" w:themeShade="FF"/>
          <w:lang w:val="en-US"/>
        </w:rPr>
        <w:t>doi</w:t>
      </w:r>
      <w:r w:rsidRPr="294682B0" w:rsidR="00302556">
        <w:rPr>
          <w:color w:val="000000" w:themeColor="text1" w:themeTint="FF" w:themeShade="FF"/>
          <w:lang w:val="en-US"/>
        </w:rPr>
        <w:t>: 10.1371/journal.pone.0228377. PMID: 32012194; PMCID: PMC6996829.</w:t>
      </w:r>
    </w:p>
    <w:p w:rsidRPr="00393821" w:rsidR="00F62317" w:rsidP="294682B0" w:rsidRDefault="00302556" w14:paraId="6F100F4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acentini G, La Grutta S. The cardiovascular risk in </w:t>
      </w:r>
      <w:r w:rsidRPr="294682B0" w:rsidR="00302556">
        <w:rPr>
          <w:color w:val="000000" w:themeColor="text1" w:themeTint="FF" w:themeShade="FF"/>
          <w:lang w:val="en-US"/>
        </w:rPr>
        <w:t>paediatrics</w:t>
      </w:r>
      <w:r w:rsidRPr="294682B0" w:rsidR="00302556">
        <w:rPr>
          <w:color w:val="000000" w:themeColor="text1" w:themeTint="FF" w:themeShade="FF"/>
          <w:lang w:val="en-US"/>
        </w:rPr>
        <w:t xml:space="preserve">: the paradigm of the obstructive sleep </w:t>
      </w:r>
      <w:r w:rsidRPr="294682B0" w:rsidR="00302556">
        <w:rPr>
          <w:color w:val="000000" w:themeColor="text1" w:themeTint="FF" w:themeShade="FF"/>
          <w:lang w:val="en-US"/>
        </w:rPr>
        <w:t>apnoea</w:t>
      </w:r>
      <w:r w:rsidRPr="294682B0" w:rsidR="00302556">
        <w:rPr>
          <w:color w:val="000000" w:themeColor="text1" w:themeTint="FF" w:themeShade="FF"/>
          <w:lang w:val="en-US"/>
        </w:rPr>
        <w:t xml:space="preserve"> syndrome. Blood </w:t>
      </w:r>
      <w:r w:rsidRPr="294682B0" w:rsidR="00302556">
        <w:rPr>
          <w:color w:val="000000" w:themeColor="text1" w:themeTint="FF" w:themeShade="FF"/>
          <w:lang w:val="en-US"/>
        </w:rPr>
        <w:t>Transfus</w:t>
      </w:r>
      <w:r w:rsidRPr="294682B0" w:rsidR="00302556">
        <w:rPr>
          <w:color w:val="000000" w:themeColor="text1" w:themeTint="FF" w:themeShade="FF"/>
          <w:lang w:val="en-US"/>
        </w:rPr>
        <w:t xml:space="preserve">. 2020 May;18(3):217-225. </w:t>
      </w:r>
      <w:r w:rsidRPr="294682B0" w:rsidR="00302556">
        <w:rPr>
          <w:color w:val="000000" w:themeColor="text1" w:themeTint="FF" w:themeShade="FF"/>
          <w:lang w:val="en-US"/>
        </w:rPr>
        <w:t>doi</w:t>
      </w:r>
      <w:r w:rsidRPr="294682B0" w:rsidR="00302556">
        <w:rPr>
          <w:color w:val="000000" w:themeColor="text1" w:themeTint="FF" w:themeShade="FF"/>
          <w:lang w:val="en-US"/>
        </w:rPr>
        <w:t>: 10.2450/2020.0283-19</w:t>
      </w:r>
    </w:p>
    <w:p w:rsidRPr="00393821" w:rsidR="00F62317" w:rsidP="294682B0" w:rsidRDefault="00302556" w14:paraId="5627AFE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acentini G, La Grutta S. Beyond the growth delay in children with sleep-related breathing disorders: a systematic review. </w:t>
      </w:r>
      <w:r w:rsidRPr="294682B0" w:rsidR="00302556">
        <w:rPr>
          <w:color w:val="000000" w:themeColor="text1" w:themeTint="FF" w:themeShade="FF"/>
          <w:lang w:val="en-US"/>
        </w:rPr>
        <w:t>Panminerva</w:t>
      </w:r>
      <w:r w:rsidRPr="294682B0" w:rsidR="00302556">
        <w:rPr>
          <w:color w:val="000000" w:themeColor="text1" w:themeTint="FF" w:themeShade="FF"/>
          <w:lang w:val="en-US"/>
        </w:rPr>
        <w:t xml:space="preserve"> Med. 2020 Sep;62(3):164-175.</w:t>
      </w:r>
    </w:p>
    <w:p w:rsidRPr="00393821" w:rsidR="00F62317" w:rsidRDefault="00302556" w14:paraId="4B94DE5B" w14:textId="77777777">
      <w:pPr>
        <w:numPr>
          <w:ilvl w:val="0"/>
          <w:numId w:val="9"/>
        </w:numPr>
        <w:pBdr>
          <w:top w:val="nil"/>
          <w:left w:val="nil"/>
          <w:bottom w:val="nil"/>
          <w:right w:val="nil"/>
          <w:between w:val="nil"/>
        </w:pBdr>
        <w:tabs>
          <w:tab w:val="left" w:pos="340"/>
          <w:tab w:val="left" w:pos="397"/>
        </w:tabs>
        <w:spacing w:line="276" w:lineRule="auto"/>
        <w:rPr>
          <w:color w:val="000000"/>
        </w:rPr>
      </w:pPr>
      <w:proofErr w:type="spellStart"/>
      <w:r w:rsidRPr="00393821">
        <w:rPr>
          <w:color w:val="000000"/>
          <w:lang w:val="it-IT"/>
        </w:rPr>
        <w:t>Staico</w:t>
      </w:r>
      <w:proofErr w:type="spellEnd"/>
      <w:r w:rsidRPr="00393821">
        <w:rPr>
          <w:color w:val="000000"/>
          <w:lang w:val="it-IT"/>
        </w:rPr>
        <w:t xml:space="preserve"> MF, </w:t>
      </w:r>
      <w:r w:rsidRPr="00393821">
        <w:rPr>
          <w:b/>
          <w:color w:val="000000"/>
          <w:lang w:val="it-IT"/>
        </w:rPr>
        <w:t>Zaffanello</w:t>
      </w:r>
      <w:r w:rsidRPr="00393821">
        <w:rPr>
          <w:color w:val="000000"/>
          <w:lang w:val="it-IT"/>
        </w:rPr>
        <w:t xml:space="preserve"> M, Di Pietro G, Fanos V, Marcialis MA. </w:t>
      </w:r>
      <w:r w:rsidRPr="00393821">
        <w:rPr>
          <w:color w:val="000000"/>
        </w:rPr>
        <w:t xml:space="preserve">The kidney in COVID-19: protagonist or figurant? </w:t>
      </w:r>
      <w:proofErr w:type="spellStart"/>
      <w:r w:rsidRPr="00393821">
        <w:rPr>
          <w:color w:val="000000"/>
        </w:rPr>
        <w:t>Panminerva</w:t>
      </w:r>
      <w:proofErr w:type="spellEnd"/>
      <w:r w:rsidRPr="00393821">
        <w:rPr>
          <w:color w:val="000000"/>
        </w:rPr>
        <w:t xml:space="preserve"> Med. 2020 May 20. </w:t>
      </w:r>
      <w:proofErr w:type="spellStart"/>
      <w:r w:rsidRPr="00393821">
        <w:rPr>
          <w:color w:val="000000"/>
        </w:rPr>
        <w:t>doi</w:t>
      </w:r>
      <w:proofErr w:type="spellEnd"/>
      <w:r w:rsidRPr="00393821">
        <w:rPr>
          <w:color w:val="000000"/>
        </w:rPr>
        <w:t xml:space="preserve">: 10.23736/S0031-0808.20.03965-8. </w:t>
      </w:r>
      <w:proofErr w:type="spellStart"/>
      <w:r w:rsidRPr="00393821">
        <w:rPr>
          <w:color w:val="000000"/>
        </w:rPr>
        <w:t>Epub</w:t>
      </w:r>
      <w:proofErr w:type="spellEnd"/>
      <w:r w:rsidRPr="00393821">
        <w:rPr>
          <w:color w:val="000000"/>
        </w:rPr>
        <w:t xml:space="preserve"> ahead of print. PMID: 32432445.</w:t>
      </w:r>
    </w:p>
    <w:p w:rsidRPr="00393821" w:rsidR="00F62317" w:rsidP="294682B0" w:rsidRDefault="00302556" w14:paraId="292318E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De Bernardi F, Piacentini G, Roberto G, Salvatore S, Simoncini D, Pietrobelli A, Agosti M. Age and Upper Airway Obstruction: A Challenge to the Clinical Approach in Pediatric Patients. Int J Environ Res Public Health. 2020 May 18;17(10):3531. </w:t>
      </w:r>
      <w:r w:rsidRPr="294682B0" w:rsidR="00302556">
        <w:rPr>
          <w:color w:val="000000" w:themeColor="text1" w:themeTint="FF" w:themeShade="FF"/>
          <w:lang w:val="en-US"/>
        </w:rPr>
        <w:t>doi</w:t>
      </w:r>
      <w:r w:rsidRPr="294682B0" w:rsidR="00302556">
        <w:rPr>
          <w:color w:val="000000" w:themeColor="text1" w:themeTint="FF" w:themeShade="FF"/>
          <w:lang w:val="en-US"/>
        </w:rPr>
        <w:t>: 10.3390/ijerph17103531.</w:t>
      </w:r>
    </w:p>
    <w:p w:rsidR="00F62317" w:rsidRDefault="00302556" w14:paraId="4280546D" w14:textId="77777777">
      <w:pPr>
        <w:numPr>
          <w:ilvl w:val="0"/>
          <w:numId w:val="9"/>
        </w:numPr>
        <w:pBdr>
          <w:top w:val="nil"/>
          <w:left w:val="nil"/>
          <w:bottom w:val="nil"/>
          <w:right w:val="nil"/>
          <w:between w:val="nil"/>
        </w:pBdr>
        <w:tabs>
          <w:tab w:val="left" w:pos="340"/>
          <w:tab w:val="left" w:pos="397"/>
        </w:tabs>
        <w:spacing w:line="276" w:lineRule="auto"/>
        <w:rPr>
          <w:color w:val="000000"/>
        </w:rPr>
      </w:pPr>
      <w:proofErr w:type="spellStart"/>
      <w:r w:rsidRPr="00393821">
        <w:rPr>
          <w:color w:val="000000"/>
          <w:lang w:val="it-IT"/>
        </w:rPr>
        <w:t>Staico</w:t>
      </w:r>
      <w:proofErr w:type="spellEnd"/>
      <w:r w:rsidRPr="00393821">
        <w:rPr>
          <w:color w:val="000000"/>
          <w:lang w:val="it-IT"/>
        </w:rPr>
        <w:t xml:space="preserve"> MF, </w:t>
      </w:r>
      <w:r w:rsidRPr="00393821">
        <w:rPr>
          <w:b/>
          <w:color w:val="000000"/>
          <w:lang w:val="it-IT"/>
        </w:rPr>
        <w:t>Zaffanello</w:t>
      </w:r>
      <w:r w:rsidRPr="00393821">
        <w:rPr>
          <w:color w:val="000000"/>
          <w:lang w:val="it-IT"/>
        </w:rPr>
        <w:t xml:space="preserve"> M, Di Pietro G, Fanos V, Marcialis MA. </w:t>
      </w:r>
      <w:r w:rsidRPr="00393821">
        <w:rPr>
          <w:color w:val="000000"/>
        </w:rPr>
        <w:t xml:space="preserve">The kidney in COVID-19: protagonist or figurant? </w:t>
      </w:r>
      <w:proofErr w:type="spellStart"/>
      <w:r w:rsidRPr="00393821">
        <w:rPr>
          <w:color w:val="000000"/>
        </w:rPr>
        <w:t>Panminerva</w:t>
      </w:r>
      <w:proofErr w:type="spellEnd"/>
      <w:r w:rsidRPr="00393821">
        <w:rPr>
          <w:color w:val="000000"/>
        </w:rPr>
        <w:t xml:space="preserve"> Med. 2020 May 20. </w:t>
      </w:r>
      <w:proofErr w:type="spellStart"/>
      <w:r w:rsidRPr="00393821">
        <w:rPr>
          <w:color w:val="000000"/>
        </w:rPr>
        <w:t>doi</w:t>
      </w:r>
      <w:proofErr w:type="spellEnd"/>
      <w:r w:rsidRPr="00393821">
        <w:rPr>
          <w:color w:val="000000"/>
        </w:rPr>
        <w:t xml:space="preserve">: 10.23736/S0031-0808.20.03965-8. </w:t>
      </w:r>
      <w:proofErr w:type="spellStart"/>
      <w:r w:rsidRPr="00393821">
        <w:rPr>
          <w:color w:val="000000"/>
        </w:rPr>
        <w:t>Epub</w:t>
      </w:r>
      <w:proofErr w:type="spellEnd"/>
      <w:r w:rsidRPr="00393821">
        <w:rPr>
          <w:color w:val="000000"/>
        </w:rPr>
        <w:t xml:space="preserve"> ahead of print. PMID: 32432445.</w:t>
      </w:r>
    </w:p>
    <w:p w:rsidR="001F52E3" w:rsidP="294682B0" w:rsidRDefault="001F52E3" w14:paraId="72768F6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1F52E3">
        <w:rPr>
          <w:color w:val="000000" w:themeColor="text1" w:themeTint="FF" w:themeShade="FF"/>
          <w:lang w:val="en-US"/>
        </w:rPr>
        <w:t xml:space="preserve">Tenero L, Sandri M, Piazza M, </w:t>
      </w:r>
      <w:r w:rsidRPr="294682B0" w:rsidR="001F52E3">
        <w:rPr>
          <w:color w:val="000000" w:themeColor="text1" w:themeTint="FF" w:themeShade="FF"/>
          <w:lang w:val="en-US"/>
        </w:rPr>
        <w:t>Paiola</w:t>
      </w:r>
      <w:r w:rsidRPr="294682B0" w:rsidR="001F52E3">
        <w:rPr>
          <w:color w:val="000000" w:themeColor="text1" w:themeTint="FF" w:themeShade="FF"/>
          <w:lang w:val="en-US"/>
        </w:rPr>
        <w:t xml:space="preserve"> G, </w:t>
      </w:r>
      <w:r w:rsidRPr="294682B0" w:rsidR="001F52E3">
        <w:rPr>
          <w:b w:val="1"/>
          <w:bCs w:val="1"/>
          <w:color w:val="000000" w:themeColor="text1" w:themeTint="FF" w:themeShade="FF"/>
          <w:lang w:val="en-US"/>
        </w:rPr>
        <w:t>Zaffanello</w:t>
      </w:r>
      <w:r w:rsidRPr="294682B0" w:rsidR="001F52E3">
        <w:rPr>
          <w:color w:val="000000" w:themeColor="text1" w:themeTint="FF" w:themeShade="FF"/>
          <w:lang w:val="en-US"/>
        </w:rPr>
        <w:t xml:space="preserve"> M, Piacentini G. Electronic nose in discrimination of children with uncontrolled asthma. J Breath Res. 2020 Jul</w:t>
      </w:r>
      <w:r w:rsidRPr="294682B0" w:rsidR="001F52E3">
        <w:rPr>
          <w:color w:val="000000" w:themeColor="text1" w:themeTint="FF" w:themeShade="FF"/>
          <w:lang w:val="en-US"/>
        </w:rPr>
        <w:t>y</w:t>
      </w:r>
      <w:r w:rsidRPr="294682B0" w:rsidR="001F52E3">
        <w:rPr>
          <w:color w:val="000000" w:themeColor="text1" w:themeTint="FF" w:themeShade="FF"/>
          <w:lang w:val="en-US"/>
        </w:rPr>
        <w:t xml:space="preserve"> 21;14(4):046003. </w:t>
      </w:r>
      <w:r w:rsidRPr="294682B0" w:rsidR="001F52E3">
        <w:rPr>
          <w:color w:val="000000" w:themeColor="text1" w:themeTint="FF" w:themeShade="FF"/>
          <w:lang w:val="en-US"/>
        </w:rPr>
        <w:t>doi</w:t>
      </w:r>
      <w:r w:rsidRPr="294682B0" w:rsidR="001F52E3">
        <w:rPr>
          <w:color w:val="000000" w:themeColor="text1" w:themeTint="FF" w:themeShade="FF"/>
          <w:lang w:val="en-US"/>
        </w:rPr>
        <w:t>: 10.1088/1752-7163/ab9ab0. PMID: 32512553.</w:t>
      </w:r>
    </w:p>
    <w:p w:rsidRPr="00393821" w:rsidR="001F52E3" w:rsidP="001F52E3" w:rsidRDefault="001F52E3" w14:paraId="79EA707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B00F4">
        <w:rPr>
          <w:color w:val="000000"/>
          <w:lang w:val="it-IT"/>
        </w:rPr>
        <w:t xml:space="preserve">Cavarzere P, Gaudino R, Sandri M, </w:t>
      </w:r>
      <w:proofErr w:type="spellStart"/>
      <w:r w:rsidRPr="003B00F4">
        <w:rPr>
          <w:color w:val="000000"/>
          <w:lang w:val="it-IT"/>
        </w:rPr>
        <w:t>Ramaroli</w:t>
      </w:r>
      <w:proofErr w:type="spellEnd"/>
      <w:r w:rsidRPr="003B00F4">
        <w:rPr>
          <w:color w:val="000000"/>
          <w:lang w:val="it-IT"/>
        </w:rPr>
        <w:t xml:space="preserve"> DA, Pietrobelli A, </w:t>
      </w:r>
      <w:r w:rsidRPr="003B00F4">
        <w:rPr>
          <w:b/>
          <w:color w:val="000000"/>
          <w:lang w:val="it-IT"/>
        </w:rPr>
        <w:t>Zaffanello</w:t>
      </w:r>
      <w:r w:rsidRPr="003B00F4">
        <w:rPr>
          <w:color w:val="000000"/>
          <w:lang w:val="it-IT"/>
        </w:rPr>
        <w:t xml:space="preserve"> M, Guzzo A, Salvagno GL, Piacentini G, Antoniazzi F. </w:t>
      </w:r>
      <w:proofErr w:type="spellStart"/>
      <w:r w:rsidRPr="003B00F4">
        <w:rPr>
          <w:color w:val="000000"/>
          <w:lang w:val="it-IT"/>
        </w:rPr>
        <w:t>Growth</w:t>
      </w:r>
      <w:proofErr w:type="spellEnd"/>
      <w:r w:rsidRPr="003B00F4">
        <w:rPr>
          <w:color w:val="000000"/>
          <w:lang w:val="it-IT"/>
        </w:rPr>
        <w:t xml:space="preserve"> </w:t>
      </w:r>
      <w:proofErr w:type="spellStart"/>
      <w:r w:rsidRPr="003B00F4">
        <w:rPr>
          <w:color w:val="000000"/>
          <w:lang w:val="it-IT"/>
        </w:rPr>
        <w:t>hormone</w:t>
      </w:r>
      <w:proofErr w:type="spellEnd"/>
      <w:r w:rsidRPr="003B00F4">
        <w:rPr>
          <w:color w:val="000000"/>
          <w:lang w:val="it-IT"/>
        </w:rPr>
        <w:t xml:space="preserve"> </w:t>
      </w:r>
      <w:proofErr w:type="spellStart"/>
      <w:r w:rsidRPr="003B00F4">
        <w:rPr>
          <w:color w:val="000000"/>
          <w:lang w:val="it-IT"/>
        </w:rPr>
        <w:t>retesting</w:t>
      </w:r>
      <w:proofErr w:type="spellEnd"/>
      <w:r w:rsidRPr="003B00F4">
        <w:rPr>
          <w:color w:val="000000"/>
          <w:lang w:val="it-IT"/>
        </w:rPr>
        <w:t xml:space="preserve"> </w:t>
      </w:r>
      <w:proofErr w:type="spellStart"/>
      <w:r w:rsidRPr="003B00F4">
        <w:rPr>
          <w:color w:val="000000"/>
          <w:lang w:val="it-IT"/>
        </w:rPr>
        <w:t>during</w:t>
      </w:r>
      <w:proofErr w:type="spellEnd"/>
      <w:r w:rsidRPr="003B00F4">
        <w:rPr>
          <w:color w:val="000000"/>
          <w:lang w:val="it-IT"/>
        </w:rPr>
        <w:t xml:space="preserve"> </w:t>
      </w:r>
      <w:proofErr w:type="spellStart"/>
      <w:r w:rsidRPr="003B00F4">
        <w:rPr>
          <w:color w:val="000000"/>
          <w:lang w:val="it-IT"/>
        </w:rPr>
        <w:t>puberty</w:t>
      </w:r>
      <w:proofErr w:type="spellEnd"/>
      <w:r w:rsidRPr="003B00F4">
        <w:rPr>
          <w:color w:val="000000"/>
          <w:lang w:val="it-IT"/>
        </w:rPr>
        <w:t xml:space="preserve">: a </w:t>
      </w:r>
      <w:proofErr w:type="spellStart"/>
      <w:r w:rsidRPr="003B00F4">
        <w:rPr>
          <w:color w:val="000000"/>
          <w:lang w:val="it-IT"/>
        </w:rPr>
        <w:t>cohort</w:t>
      </w:r>
      <w:proofErr w:type="spellEnd"/>
      <w:r w:rsidRPr="003B00F4">
        <w:rPr>
          <w:color w:val="000000"/>
          <w:lang w:val="it-IT"/>
        </w:rPr>
        <w:t xml:space="preserve"> study. </w:t>
      </w:r>
      <w:proofErr w:type="spellStart"/>
      <w:r w:rsidRPr="00393821">
        <w:rPr>
          <w:color w:val="000000"/>
        </w:rPr>
        <w:t>Eur</w:t>
      </w:r>
      <w:proofErr w:type="spellEnd"/>
      <w:r w:rsidRPr="00393821">
        <w:rPr>
          <w:color w:val="000000"/>
        </w:rPr>
        <w:t xml:space="preserve"> J Endocrinol. 2020 Jun 1;182(6):559-567. </w:t>
      </w:r>
      <w:proofErr w:type="spellStart"/>
      <w:r w:rsidRPr="00393821">
        <w:rPr>
          <w:color w:val="000000"/>
        </w:rPr>
        <w:t>doi</w:t>
      </w:r>
      <w:proofErr w:type="spellEnd"/>
      <w:r w:rsidRPr="00393821">
        <w:rPr>
          <w:color w:val="000000"/>
        </w:rPr>
        <w:t>: 10.1530/EJE-19-0646. PMID: 32337961.</w:t>
      </w:r>
    </w:p>
    <w:p w:rsidR="001F52E3" w:rsidP="001F52E3" w:rsidRDefault="001F52E3" w14:paraId="0866FFF8" w14:textId="77777777">
      <w:pPr>
        <w:pBdr>
          <w:top w:val="nil"/>
          <w:left w:val="nil"/>
          <w:bottom w:val="nil"/>
          <w:right w:val="nil"/>
          <w:between w:val="nil"/>
        </w:pBdr>
        <w:tabs>
          <w:tab w:val="left" w:pos="340"/>
          <w:tab w:val="left" w:pos="397"/>
        </w:tabs>
        <w:spacing w:line="276" w:lineRule="auto"/>
        <w:rPr>
          <w:color w:val="000000"/>
        </w:rPr>
      </w:pPr>
    </w:p>
    <w:p w:rsidRPr="00393821" w:rsidR="001F52E3" w:rsidP="001F52E3" w:rsidRDefault="001F52E3" w14:paraId="044BD69A" w14:textId="08758629">
      <w:pPr>
        <w:pBdr>
          <w:top w:val="nil"/>
          <w:left w:val="nil"/>
          <w:bottom w:val="nil"/>
          <w:right w:val="nil"/>
          <w:between w:val="nil"/>
        </w:pBdr>
        <w:tabs>
          <w:tab w:val="left" w:pos="340"/>
          <w:tab w:val="left" w:pos="397"/>
        </w:tabs>
        <w:spacing w:line="276" w:lineRule="auto"/>
        <w:rPr>
          <w:color w:val="000000"/>
        </w:rPr>
      </w:pPr>
      <w:r>
        <w:rPr>
          <w:color w:val="000000"/>
        </w:rPr>
        <w:t>2021</w:t>
      </w:r>
    </w:p>
    <w:p w:rsidRPr="00393821" w:rsidR="00F62317" w:rsidP="294682B0" w:rsidRDefault="00302556" w14:paraId="5033BE0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errante G, Fasola S, Piazza M, Piacentini G, La Grutta S. Personal and Environmental Risk Factors at Birth and Hospital Admission: Direct and Vitamin D-Mediated Effects on Bronchiolitis Hospitalization in Italian Children. Int J Environ Res Public Health. 2021 Jan 17;18(2):747. </w:t>
      </w:r>
      <w:r w:rsidRPr="294682B0" w:rsidR="00302556">
        <w:rPr>
          <w:color w:val="000000" w:themeColor="text1" w:themeTint="FF" w:themeShade="FF"/>
          <w:lang w:val="en-US"/>
        </w:rPr>
        <w:t>doi</w:t>
      </w:r>
      <w:r w:rsidRPr="294682B0" w:rsidR="00302556">
        <w:rPr>
          <w:color w:val="000000" w:themeColor="text1" w:themeTint="FF" w:themeShade="FF"/>
          <w:lang w:val="en-US"/>
        </w:rPr>
        <w:t>: 10.3390/ijerph18020747.</w:t>
      </w:r>
    </w:p>
    <w:p w:rsidRPr="00393821" w:rsidR="00F62317" w:rsidP="294682B0" w:rsidRDefault="00302556" w14:paraId="473E7265" w14:textId="4530AF13">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Bodini A, Pecoraro L, Cecchin V,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Zanetti M, Piacentini G. Prolonged slow </w:t>
      </w:r>
      <w:r w:rsidRPr="294682B0" w:rsidR="00302556">
        <w:rPr>
          <w:color w:val="000000" w:themeColor="text1" w:themeTint="FF" w:themeShade="FF"/>
          <w:lang w:val="en-US"/>
        </w:rPr>
        <w:t>expiration</w:t>
      </w:r>
      <w:r w:rsidRPr="294682B0" w:rsidR="00302556">
        <w:rPr>
          <w:color w:val="000000" w:themeColor="text1" w:themeTint="FF" w:themeShade="FF"/>
          <w:lang w:val="en-US"/>
        </w:rPr>
        <w:t xml:space="preserve"> technique: has new chest physiotherapy a role in the treatment of bronchiolitis? Minerva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Torino). 2021 Feb;73(1):91-93.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23736/S0026-4946.20.05550-4.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20 Jun</w:t>
      </w:r>
      <w:r w:rsidRPr="294682B0" w:rsidR="00320F2C">
        <w:rPr>
          <w:color w:val="000000" w:themeColor="text1" w:themeTint="FF" w:themeShade="FF"/>
          <w:lang w:val="en-US"/>
        </w:rPr>
        <w:t>e</w:t>
      </w:r>
      <w:r w:rsidRPr="294682B0" w:rsidR="00302556">
        <w:rPr>
          <w:color w:val="000000" w:themeColor="text1" w:themeTint="FF" w:themeShade="FF"/>
          <w:lang w:val="en-US"/>
        </w:rPr>
        <w:t xml:space="preserve"> 2. PMID: 32492999.</w:t>
      </w:r>
    </w:p>
    <w:p w:rsidRPr="00393821" w:rsidR="00F62317" w:rsidP="294682B0" w:rsidRDefault="00302556" w14:paraId="34583BE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De Bernardi F, </w:t>
      </w:r>
      <w:r w:rsidRPr="294682B0" w:rsidR="00302556">
        <w:rPr>
          <w:color w:val="000000" w:themeColor="text1" w:themeTint="FF" w:themeShade="FF"/>
          <w:lang w:val="en-US"/>
        </w:rPr>
        <w:t>Sica</w:t>
      </w:r>
      <w:r w:rsidRPr="294682B0" w:rsidR="00302556">
        <w:rPr>
          <w:color w:val="000000" w:themeColor="text1" w:themeTint="FF" w:themeShade="FF"/>
          <w:lang w:val="en-US"/>
        </w:rPr>
        <w:t xml:space="preserve"> E, Latorre P, Agosti M, Castelnuovo P, </w:t>
      </w:r>
      <w:r w:rsidRPr="294682B0" w:rsidR="00302556">
        <w:rPr>
          <w:color w:val="000000" w:themeColor="text1" w:themeTint="FF" w:themeShade="FF"/>
          <w:lang w:val="en-US"/>
        </w:rPr>
        <w:t>Cocciolo</w:t>
      </w:r>
      <w:r w:rsidRPr="294682B0" w:rsidR="00302556">
        <w:rPr>
          <w:color w:val="000000" w:themeColor="text1" w:themeTint="FF" w:themeShade="FF"/>
          <w:lang w:val="en-US"/>
        </w:rPr>
        <w:t xml:space="preserve">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Relationship between laryngomalacia and sleep-related breathing disorders in infants with brief resolved unexplained events. J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w:t>
      </w:r>
      <w:r w:rsidRPr="294682B0" w:rsidR="00302556">
        <w:rPr>
          <w:color w:val="000000" w:themeColor="text1" w:themeTint="FF" w:themeShade="FF"/>
          <w:lang w:val="en-US"/>
        </w:rPr>
        <w:t>Neonat</w:t>
      </w:r>
      <w:r w:rsidRPr="294682B0" w:rsidR="00302556">
        <w:rPr>
          <w:color w:val="000000" w:themeColor="text1" w:themeTint="FF" w:themeShade="FF"/>
          <w:lang w:val="en-US"/>
        </w:rPr>
        <w:t xml:space="preserve"> Individual Med [Internet]. 2021Jun.4 [cited 2021Dec.25];10(2</w:t>
      </w:r>
      <w:r w:rsidRPr="294682B0" w:rsidR="00302556">
        <w:rPr>
          <w:color w:val="000000" w:themeColor="text1" w:themeTint="FF" w:themeShade="FF"/>
          <w:lang w:val="en-US"/>
        </w:rPr>
        <w:t>):e</w:t>
      </w:r>
      <w:r w:rsidRPr="294682B0" w:rsidR="00302556">
        <w:rPr>
          <w:color w:val="000000" w:themeColor="text1" w:themeTint="FF" w:themeShade="FF"/>
          <w:lang w:val="en-US"/>
        </w:rPr>
        <w:t>100207. Available from: https://jpnim.com/index.php/jpnim/article/view/e100207.</w:t>
      </w:r>
    </w:p>
    <w:p w:rsidRPr="00393821" w:rsidR="00F62317" w:rsidP="294682B0" w:rsidRDefault="00302556" w14:paraId="37FF0148" w14:textId="1A81728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Nosetti L, Agosti M, Franchini M, Milan V, Piacentini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Long-Term Pulmonary Damage </w:t>
      </w:r>
      <w:r w:rsidRPr="294682B0" w:rsidR="00302556">
        <w:rPr>
          <w:color w:val="000000" w:themeColor="text1" w:themeTint="FF" w:themeShade="FF"/>
          <w:lang w:val="en-US"/>
        </w:rPr>
        <w:t>From</w:t>
      </w:r>
      <w:r w:rsidRPr="294682B0" w:rsidR="00302556">
        <w:rPr>
          <w:color w:val="000000" w:themeColor="text1" w:themeTint="FF" w:themeShade="FF"/>
          <w:lang w:val="en-US"/>
        </w:rPr>
        <w:t xml:space="preserve"> SARS-CoV-2 in an Infant </w:t>
      </w:r>
      <w:r w:rsidRPr="294682B0" w:rsidR="00302556">
        <w:rPr>
          <w:color w:val="000000" w:themeColor="text1" w:themeTint="FF" w:themeShade="FF"/>
          <w:lang w:val="en-US"/>
        </w:rPr>
        <w:t>With</w:t>
      </w:r>
      <w:r w:rsidRPr="294682B0" w:rsidR="00302556">
        <w:rPr>
          <w:color w:val="000000" w:themeColor="text1" w:themeTint="FF" w:themeShade="FF"/>
          <w:lang w:val="en-US"/>
        </w:rPr>
        <w:t xml:space="preserve"> Brief Unexplained Resolved Events: A Case Report. Front Med </w:t>
      </w:r>
      <w:r w:rsidRPr="294682B0" w:rsidR="00302556">
        <w:rPr>
          <w:color w:val="000000" w:themeColor="text1" w:themeTint="FF" w:themeShade="FF"/>
          <w:lang w:val="en-US"/>
        </w:rPr>
        <w:t>(Lausanne). 2021 Jun</w:t>
      </w:r>
      <w:r w:rsidRPr="294682B0" w:rsidR="00320F2C">
        <w:rPr>
          <w:color w:val="000000" w:themeColor="text1" w:themeTint="FF" w:themeShade="FF"/>
          <w:lang w:val="en-US"/>
        </w:rPr>
        <w:t>e</w:t>
      </w:r>
      <w:r w:rsidRPr="294682B0" w:rsidR="00302556">
        <w:rPr>
          <w:color w:val="000000" w:themeColor="text1" w:themeTint="FF" w:themeShade="FF"/>
          <w:lang w:val="en-US"/>
        </w:rPr>
        <w:t xml:space="preserve"> </w:t>
      </w:r>
      <w:r w:rsidRPr="294682B0" w:rsidR="00302556">
        <w:rPr>
          <w:color w:val="000000" w:themeColor="text1" w:themeTint="FF" w:themeShade="FF"/>
          <w:lang w:val="en-US"/>
        </w:rPr>
        <w:t>11;8:646837</w:t>
      </w:r>
      <w:r w:rsidRPr="294682B0" w:rsidR="00302556">
        <w:rPr>
          <w:color w:val="000000" w:themeColor="text1" w:themeTint="FF" w:themeShade="FF"/>
          <w:lang w:val="en-US"/>
        </w:rPr>
        <w:t xml:space="preserve">. </w:t>
      </w:r>
      <w:r w:rsidRPr="294682B0" w:rsidR="00302556">
        <w:rPr>
          <w:color w:val="000000" w:themeColor="text1" w:themeTint="FF" w:themeShade="FF"/>
          <w:lang w:val="en-US"/>
        </w:rPr>
        <w:t>doi</w:t>
      </w:r>
      <w:r w:rsidRPr="294682B0" w:rsidR="00302556">
        <w:rPr>
          <w:color w:val="000000" w:themeColor="text1" w:themeTint="FF" w:themeShade="FF"/>
          <w:lang w:val="en-US"/>
        </w:rPr>
        <w:t>: 10.3389/fmed.2021.646837. PMID: 34179037; PMCID: PMC8225923.</w:t>
      </w:r>
    </w:p>
    <w:p w:rsidRPr="00393821" w:rsidR="00F62317" w:rsidP="294682B0" w:rsidRDefault="00302556" w14:paraId="4CE1045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ranchini M, </w:t>
      </w:r>
      <w:r w:rsidRPr="294682B0" w:rsidR="00302556">
        <w:rPr>
          <w:color w:val="000000" w:themeColor="text1" w:themeTint="FF" w:themeShade="FF"/>
          <w:lang w:val="en-US"/>
        </w:rPr>
        <w:t>Prefumo</w:t>
      </w:r>
      <w:r w:rsidRPr="294682B0" w:rsidR="00302556">
        <w:rPr>
          <w:color w:val="000000" w:themeColor="text1" w:themeTint="FF" w:themeShade="FF"/>
          <w:lang w:val="en-US"/>
        </w:rPr>
        <w:t xml:space="preserve"> F, Grisolia G, Bergamini V, </w:t>
      </w:r>
      <w:r w:rsidRPr="294682B0" w:rsidR="00302556">
        <w:rPr>
          <w:color w:val="000000" w:themeColor="text1" w:themeTint="FF" w:themeShade="FF"/>
          <w:lang w:val="en-US"/>
        </w:rPr>
        <w:t>Glingani</w:t>
      </w:r>
      <w:r w:rsidRPr="294682B0" w:rsidR="00302556">
        <w:rPr>
          <w:color w:val="000000" w:themeColor="text1" w:themeTint="FF" w:themeShade="FF"/>
          <w:lang w:val="en-US"/>
        </w:rPr>
        <w:t xml:space="preserve"> C, </w:t>
      </w:r>
      <w:r w:rsidRPr="294682B0" w:rsidR="00302556">
        <w:rPr>
          <w:color w:val="000000" w:themeColor="text1" w:themeTint="FF" w:themeShade="FF"/>
          <w:lang w:val="en-US"/>
        </w:rPr>
        <w:t>Pisello</w:t>
      </w:r>
      <w:r w:rsidRPr="294682B0" w:rsidR="00302556">
        <w:rPr>
          <w:color w:val="000000" w:themeColor="text1" w:themeTint="FF" w:themeShade="FF"/>
          <w:lang w:val="en-US"/>
        </w:rPr>
        <w:t xml:space="preserve"> M, Presti F,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Convalescent Plasma for Pregnant Women with COVID-19: A Systematic Literature Review. Viruses. 2021 Jun 22;13(7):1194. </w:t>
      </w:r>
      <w:r w:rsidRPr="294682B0" w:rsidR="00302556">
        <w:rPr>
          <w:color w:val="000000" w:themeColor="text1" w:themeTint="FF" w:themeShade="FF"/>
          <w:lang w:val="en-US"/>
        </w:rPr>
        <w:t>doi</w:t>
      </w:r>
      <w:r w:rsidRPr="294682B0" w:rsidR="00302556">
        <w:rPr>
          <w:color w:val="000000" w:themeColor="text1" w:themeTint="FF" w:themeShade="FF"/>
          <w:lang w:val="en-US"/>
        </w:rPr>
        <w:t>: 10.3390/v13071194. PMID: 34206468; PMCID: PMC8310344.</w:t>
      </w:r>
    </w:p>
    <w:p w:rsidRPr="00393821" w:rsidR="00F62317" w:rsidRDefault="00302556" w14:paraId="6F71627C" w14:textId="7312F35D">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w:t>
      </w:r>
      <w:r w:rsidRPr="00393821">
        <w:rPr>
          <w:b/>
          <w:color w:val="000000"/>
          <w:lang w:val="it-IT"/>
        </w:rPr>
        <w:t>Zaffanello</w:t>
      </w:r>
      <w:r w:rsidRPr="00393821">
        <w:rPr>
          <w:color w:val="000000"/>
          <w:lang w:val="it-IT"/>
        </w:rPr>
        <w:t xml:space="preserve"> M, Mannucci PM. </w:t>
      </w:r>
      <w:r w:rsidRPr="00393821">
        <w:rPr>
          <w:color w:val="000000"/>
        </w:rPr>
        <w:t>Bleeding Disorders in Primary Fibrinolysis. Int J Mol Sci. 2021 Jun</w:t>
      </w:r>
      <w:r w:rsidR="00320F2C">
        <w:rPr>
          <w:color w:val="000000"/>
        </w:rPr>
        <w:t>e</w:t>
      </w:r>
      <w:r w:rsidRPr="00393821">
        <w:rPr>
          <w:color w:val="000000"/>
        </w:rPr>
        <w:t xml:space="preserve"> 29;22(13):7027. </w:t>
      </w:r>
      <w:proofErr w:type="spellStart"/>
      <w:r w:rsidRPr="00393821">
        <w:rPr>
          <w:color w:val="000000"/>
        </w:rPr>
        <w:t>doi</w:t>
      </w:r>
      <w:proofErr w:type="spellEnd"/>
      <w:r w:rsidRPr="00393821">
        <w:rPr>
          <w:color w:val="000000"/>
        </w:rPr>
        <w:t>: 10.3390/ijms22137027. PMID: 34209949; PMCID: PMC8268566.</w:t>
      </w:r>
    </w:p>
    <w:p w:rsidRPr="00393821" w:rsidR="00F62317" w:rsidP="294682B0" w:rsidRDefault="00302556" w14:paraId="6BDC352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nni D, Gerosa C, </w:t>
      </w:r>
      <w:r w:rsidRPr="294682B0" w:rsidR="00302556">
        <w:rPr>
          <w:color w:val="000000" w:themeColor="text1" w:themeTint="FF" w:themeShade="FF"/>
          <w:lang w:val="en-US"/>
        </w:rPr>
        <w:t>Loddo</w:t>
      </w:r>
      <w:r w:rsidRPr="294682B0" w:rsidR="00302556">
        <w:rPr>
          <w:color w:val="000000" w:themeColor="text1" w:themeTint="FF" w:themeShade="FF"/>
          <w:lang w:val="en-US"/>
        </w:rPr>
        <w:t xml:space="preserve"> C, Castagnola M, Fanos V,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aa G. Stem/progenitor cells in fetuses and newborns: overview of immunohistochemical markers. Cell Regen. 2021 Jul 5;10(1):22. </w:t>
      </w:r>
      <w:r w:rsidRPr="294682B0" w:rsidR="00302556">
        <w:rPr>
          <w:color w:val="000000" w:themeColor="text1" w:themeTint="FF" w:themeShade="FF"/>
          <w:lang w:val="en-US"/>
        </w:rPr>
        <w:t>doi</w:t>
      </w:r>
      <w:r w:rsidRPr="294682B0" w:rsidR="00302556">
        <w:rPr>
          <w:color w:val="000000" w:themeColor="text1" w:themeTint="FF" w:themeShade="FF"/>
          <w:lang w:val="en-US"/>
        </w:rPr>
        <w:t>: 10.1186/s13619-021-00084-6. PMID: 34219203; PMCID: PMC8255250.</w:t>
      </w:r>
    </w:p>
    <w:p w:rsidRPr="00393821" w:rsidR="00F62317" w:rsidP="294682B0" w:rsidRDefault="00302556" w14:paraId="79F091DA" w14:textId="390F269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acentini G, Nosetti L, Ganzarolli S, Franchini M. Thrombotic risk in children with COVID-19 infection: A systematic review of the literature. </w:t>
      </w:r>
      <w:r w:rsidRPr="294682B0" w:rsidR="00302556">
        <w:rPr>
          <w:color w:val="000000" w:themeColor="text1" w:themeTint="FF" w:themeShade="FF"/>
          <w:lang w:val="en-US"/>
        </w:rPr>
        <w:t>Thromb</w:t>
      </w:r>
      <w:r w:rsidRPr="294682B0" w:rsidR="00302556">
        <w:rPr>
          <w:color w:val="000000" w:themeColor="text1" w:themeTint="FF" w:themeShade="FF"/>
          <w:lang w:val="en-US"/>
        </w:rPr>
        <w:t xml:space="preserve"> Res. 2021 </w:t>
      </w:r>
      <w:r w:rsidRPr="294682B0" w:rsidR="00302556">
        <w:rPr>
          <w:color w:val="000000" w:themeColor="text1" w:themeTint="FF" w:themeShade="FF"/>
          <w:lang w:val="en-US"/>
        </w:rPr>
        <w:t>Sep;205:92</w:t>
      </w:r>
      <w:r w:rsidRPr="294682B0" w:rsidR="00302556">
        <w:rPr>
          <w:color w:val="000000" w:themeColor="text1" w:themeTint="FF" w:themeShade="FF"/>
          <w:lang w:val="en-US"/>
        </w:rPr>
        <w:t xml:space="preserve">-98.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016/j.thromres.2021.07.011.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21 Jul</w:t>
      </w:r>
      <w:r w:rsidRPr="294682B0" w:rsidR="00320F2C">
        <w:rPr>
          <w:color w:val="000000" w:themeColor="text1" w:themeTint="FF" w:themeShade="FF"/>
          <w:lang w:val="en-US"/>
        </w:rPr>
        <w:t>y</w:t>
      </w:r>
      <w:r w:rsidRPr="294682B0" w:rsidR="00302556">
        <w:rPr>
          <w:color w:val="000000" w:themeColor="text1" w:themeTint="FF" w:themeShade="FF"/>
          <w:lang w:val="en-US"/>
        </w:rPr>
        <w:t xml:space="preserve"> 16. PMID: 34293539; PMCID: PMC8284063.</w:t>
      </w:r>
    </w:p>
    <w:p w:rsidRPr="00393821" w:rsidR="00F62317" w:rsidP="294682B0" w:rsidRDefault="00302556" w14:paraId="1D18534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Puma A, Brugnara M, Cavarzere P,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iacentini G, Gaudino R. Case Report: Long-Term Tolvaptan Treatment in a Child </w:t>
      </w:r>
      <w:r w:rsidRPr="294682B0" w:rsidR="00302556">
        <w:rPr>
          <w:color w:val="000000" w:themeColor="text1" w:themeTint="FF" w:themeShade="FF"/>
          <w:lang w:val="en-US"/>
        </w:rPr>
        <w:t>With</w:t>
      </w:r>
      <w:r w:rsidRPr="294682B0" w:rsidR="00302556">
        <w:rPr>
          <w:color w:val="000000" w:themeColor="text1" w:themeTint="FF" w:themeShade="FF"/>
          <w:lang w:val="en-US"/>
        </w:rPr>
        <w:t xml:space="preserve"> SIADH and Suprasellar Arachnoid Cyst. Front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2021 Jul </w:t>
      </w:r>
      <w:r w:rsidRPr="294682B0" w:rsidR="00302556">
        <w:rPr>
          <w:color w:val="000000" w:themeColor="text1" w:themeTint="FF" w:themeShade="FF"/>
          <w:lang w:val="en-US"/>
        </w:rPr>
        <w:t>16;9:684131</w:t>
      </w:r>
      <w:r w:rsidRPr="294682B0" w:rsidR="00302556">
        <w:rPr>
          <w:color w:val="000000" w:themeColor="text1" w:themeTint="FF" w:themeShade="FF"/>
          <w:lang w:val="en-US"/>
        </w:rPr>
        <w:t xml:space="preserve">. </w:t>
      </w:r>
      <w:r w:rsidRPr="294682B0" w:rsidR="00302556">
        <w:rPr>
          <w:color w:val="000000" w:themeColor="text1" w:themeTint="FF" w:themeShade="FF"/>
          <w:lang w:val="en-US"/>
        </w:rPr>
        <w:t>doi</w:t>
      </w:r>
      <w:r w:rsidRPr="294682B0" w:rsidR="00302556">
        <w:rPr>
          <w:color w:val="000000" w:themeColor="text1" w:themeTint="FF" w:themeShade="FF"/>
          <w:lang w:val="en-US"/>
        </w:rPr>
        <w:t>: 10.3389/fped.2021.684131. PMID: 34336740; PMCID: PMC8322605.</w:t>
      </w:r>
    </w:p>
    <w:p w:rsidR="006B76DB" w:rsidP="006B76DB" w:rsidRDefault="006B76DB" w14:paraId="5CE7F6F8" w14:textId="77777777">
      <w:pPr>
        <w:pBdr>
          <w:top w:val="nil"/>
          <w:left w:val="nil"/>
          <w:bottom w:val="nil"/>
          <w:right w:val="nil"/>
          <w:between w:val="nil"/>
        </w:pBdr>
        <w:tabs>
          <w:tab w:val="left" w:pos="340"/>
          <w:tab w:val="left" w:pos="397"/>
        </w:tabs>
        <w:spacing w:line="276" w:lineRule="auto"/>
        <w:rPr>
          <w:color w:val="000000"/>
        </w:rPr>
      </w:pPr>
    </w:p>
    <w:p w:rsidR="006B76DB" w:rsidP="006B76DB" w:rsidRDefault="006B76DB" w14:paraId="2A4BC8CB" w14:textId="1A7EB0B2">
      <w:pPr>
        <w:pBdr>
          <w:top w:val="nil"/>
          <w:left w:val="nil"/>
          <w:bottom w:val="nil"/>
          <w:right w:val="nil"/>
          <w:between w:val="nil"/>
        </w:pBdr>
        <w:tabs>
          <w:tab w:val="left" w:pos="340"/>
          <w:tab w:val="left" w:pos="397"/>
        </w:tabs>
        <w:spacing w:line="276" w:lineRule="auto"/>
        <w:rPr>
          <w:color w:val="000000"/>
        </w:rPr>
      </w:pPr>
      <w:r>
        <w:rPr>
          <w:color w:val="000000"/>
        </w:rPr>
        <w:t>2022</w:t>
      </w:r>
    </w:p>
    <w:p w:rsidRPr="00A837C8" w:rsidR="000E7352" w:rsidP="294682B0" w:rsidRDefault="000E7352" w14:paraId="30DAF396" w14:textId="77777777">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0E7352">
        <w:rPr>
          <w:color w:val="000000" w:themeColor="text1" w:themeTint="FF" w:themeShade="FF"/>
          <w:lang w:val="en-US"/>
        </w:rPr>
        <w:t xml:space="preserve">Bonacci E, Fasolo A, </w:t>
      </w:r>
      <w:r w:rsidRPr="294682B0" w:rsidR="000E7352">
        <w:rPr>
          <w:b w:val="1"/>
          <w:bCs w:val="1"/>
          <w:color w:val="000000" w:themeColor="text1" w:themeTint="FF" w:themeShade="FF"/>
          <w:lang w:val="en-US"/>
        </w:rPr>
        <w:t>Zaffanello</w:t>
      </w:r>
      <w:r w:rsidRPr="294682B0" w:rsidR="000E7352">
        <w:rPr>
          <w:color w:val="000000" w:themeColor="text1" w:themeTint="FF" w:themeShade="FF"/>
          <w:lang w:val="en-US"/>
        </w:rPr>
        <w:t xml:space="preserve"> M, Merz T, </w:t>
      </w:r>
      <w:r w:rsidRPr="294682B0" w:rsidR="000E7352">
        <w:rPr>
          <w:color w:val="000000" w:themeColor="text1" w:themeTint="FF" w:themeShade="FF"/>
          <w:lang w:val="en-US"/>
        </w:rPr>
        <w:t>Brocoli</w:t>
      </w:r>
      <w:r w:rsidRPr="294682B0" w:rsidR="000E7352">
        <w:rPr>
          <w:color w:val="000000" w:themeColor="text1" w:themeTint="FF" w:themeShade="FF"/>
          <w:lang w:val="en-US"/>
        </w:rPr>
        <w:t xml:space="preserve"> G, Pietrobelli A, Clemente M, De Gregorio A, Longo R, </w:t>
      </w:r>
      <w:r w:rsidRPr="294682B0" w:rsidR="000E7352">
        <w:rPr>
          <w:color w:val="000000" w:themeColor="text1" w:themeTint="FF" w:themeShade="FF"/>
          <w:lang w:val="en-US"/>
        </w:rPr>
        <w:t>Bosello</w:t>
      </w:r>
      <w:r w:rsidRPr="294682B0" w:rsidR="000E7352">
        <w:rPr>
          <w:color w:val="000000" w:themeColor="text1" w:themeTint="FF" w:themeShade="FF"/>
          <w:lang w:val="en-US"/>
        </w:rPr>
        <w:t xml:space="preserve"> F, Marchini G, Pedrotti E. Early corneal and optic nerve changes in a </w:t>
      </w:r>
      <w:r w:rsidRPr="294682B0" w:rsidR="000E7352">
        <w:rPr>
          <w:color w:val="000000" w:themeColor="text1" w:themeTint="FF" w:themeShade="FF"/>
          <w:lang w:val="en-US"/>
        </w:rPr>
        <w:t>paediatric</w:t>
      </w:r>
      <w:r w:rsidRPr="294682B0" w:rsidR="000E7352">
        <w:rPr>
          <w:color w:val="000000" w:themeColor="text1" w:themeTint="FF" w:themeShade="FF"/>
          <w:lang w:val="en-US"/>
        </w:rPr>
        <w:t xml:space="preserve"> population affected by obstructive sleep apnea syndrome. Int </w:t>
      </w:r>
      <w:r w:rsidRPr="294682B0" w:rsidR="000E7352">
        <w:rPr>
          <w:color w:val="000000" w:themeColor="text1" w:themeTint="FF" w:themeShade="FF"/>
          <w:lang w:val="en-US"/>
        </w:rPr>
        <w:t>Ophthalmol</w:t>
      </w:r>
      <w:r w:rsidRPr="294682B0" w:rsidR="000E7352">
        <w:rPr>
          <w:color w:val="000000" w:themeColor="text1" w:themeTint="FF" w:themeShade="FF"/>
          <w:lang w:val="en-US"/>
        </w:rPr>
        <w:t>. 2021 Nov</w:t>
      </w:r>
      <w:r w:rsidRPr="294682B0" w:rsidR="000E7352">
        <w:rPr>
          <w:color w:val="000000" w:themeColor="text1" w:themeTint="FF" w:themeShade="FF"/>
          <w:lang w:val="en-US"/>
        </w:rPr>
        <w:t>ember</w:t>
      </w:r>
      <w:r w:rsidRPr="294682B0" w:rsidR="000E7352">
        <w:rPr>
          <w:color w:val="000000" w:themeColor="text1" w:themeTint="FF" w:themeShade="FF"/>
          <w:lang w:val="en-US"/>
        </w:rPr>
        <w:t xml:space="preserve"> 5. </w:t>
      </w:r>
      <w:r w:rsidRPr="294682B0" w:rsidR="000E7352">
        <w:rPr>
          <w:color w:val="000000" w:themeColor="text1" w:themeTint="FF" w:themeShade="FF"/>
          <w:lang w:val="en-US"/>
        </w:rPr>
        <w:t>doi</w:t>
      </w:r>
      <w:r w:rsidRPr="294682B0" w:rsidR="000E7352">
        <w:rPr>
          <w:color w:val="000000" w:themeColor="text1" w:themeTint="FF" w:themeShade="FF"/>
          <w:lang w:val="en-US"/>
        </w:rPr>
        <w:t xml:space="preserve">: 10.1007/s10792-021-02115-2. </w:t>
      </w:r>
      <w:r w:rsidRPr="294682B0" w:rsidR="000E7352">
        <w:rPr>
          <w:color w:val="000000" w:themeColor="text1" w:themeTint="FF" w:themeShade="FF"/>
          <w:lang w:val="en-US"/>
        </w:rPr>
        <w:t>Epub</w:t>
      </w:r>
      <w:r w:rsidRPr="294682B0" w:rsidR="000E7352">
        <w:rPr>
          <w:color w:val="000000" w:themeColor="text1" w:themeTint="FF" w:themeShade="FF"/>
          <w:lang w:val="en-US"/>
        </w:rPr>
        <w:t xml:space="preserve"> ahead of print. PMID: 34738205.</w:t>
      </w:r>
    </w:p>
    <w:p w:rsidRPr="00A837C8" w:rsidR="00A7718C" w:rsidP="00A7718C" w:rsidRDefault="00A7718C" w14:paraId="0C721672" w14:textId="77777777">
      <w:pPr>
        <w:numPr>
          <w:ilvl w:val="0"/>
          <w:numId w:val="22"/>
        </w:numPr>
        <w:pBdr>
          <w:top w:val="nil"/>
          <w:left w:val="nil"/>
          <w:bottom w:val="nil"/>
          <w:right w:val="nil"/>
          <w:between w:val="nil"/>
        </w:pBdr>
        <w:tabs>
          <w:tab w:val="left" w:pos="340"/>
          <w:tab w:val="left" w:pos="397"/>
        </w:tabs>
        <w:spacing w:line="276" w:lineRule="auto"/>
        <w:rPr>
          <w:color w:val="000000"/>
        </w:rPr>
      </w:pPr>
      <w:r w:rsidRPr="00A837C8">
        <w:rPr>
          <w:color w:val="000000"/>
        </w:rPr>
        <w:t xml:space="preserve">Nosetti L, </w:t>
      </w:r>
      <w:r w:rsidRPr="00A837C8">
        <w:rPr>
          <w:b/>
          <w:bCs/>
          <w:color w:val="000000"/>
        </w:rPr>
        <w:t>Zaffanello M</w:t>
      </w:r>
      <w:r w:rsidRPr="00A837C8">
        <w:rPr>
          <w:color w:val="000000"/>
        </w:rPr>
        <w:t>, Katz ES, Vitali M, Agosti M, Ferrante G, Cilluffo G, Piacentini G, La Grutta S. Twenty-year follow-up of children with obstructive sleep apnea. J Clin Sleep Med. 2022 June 1;18(6):1573-1581.</w:t>
      </w:r>
    </w:p>
    <w:p w:rsidRPr="00A837C8" w:rsidR="00BE2B03" w:rsidP="294682B0" w:rsidRDefault="00EE3E93" w14:paraId="247F7163" w14:textId="2D5CA3FE">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EE3E93">
        <w:rPr>
          <w:color w:val="000000" w:themeColor="text1" w:themeTint="FF" w:themeShade="FF"/>
          <w:lang w:val="en-US"/>
        </w:rPr>
        <w:t>Madeddu</w:t>
      </w:r>
      <w:r w:rsidRPr="294682B0" w:rsidR="00EE3E93">
        <w:rPr>
          <w:color w:val="000000" w:themeColor="text1" w:themeTint="FF" w:themeShade="FF"/>
          <w:lang w:val="en-US"/>
        </w:rPr>
        <w:t xml:space="preserve"> E, Maniga B, Zaffanello M, Fanos V, </w:t>
      </w:r>
      <w:r w:rsidRPr="294682B0" w:rsidR="00EE3E93">
        <w:rPr>
          <w:color w:val="000000" w:themeColor="text1" w:themeTint="FF" w:themeShade="FF"/>
          <w:lang w:val="en-US"/>
        </w:rPr>
        <w:t>Marcialis</w:t>
      </w:r>
      <w:r w:rsidRPr="294682B0" w:rsidR="00EE3E93">
        <w:rPr>
          <w:color w:val="000000" w:themeColor="text1" w:themeTint="FF" w:themeShade="FF"/>
          <w:lang w:val="en-US"/>
        </w:rPr>
        <w:t xml:space="preserve"> A. </w:t>
      </w:r>
      <w:r w:rsidRPr="294682B0" w:rsidR="00EE3E93">
        <w:rPr>
          <w:color w:val="000000" w:themeColor="text1" w:themeTint="FF" w:themeShade="FF"/>
          <w:lang w:val="en-US"/>
        </w:rPr>
        <w:t>The SARS</w:t>
      </w:r>
      <w:r w:rsidRPr="294682B0" w:rsidR="00EE3E93">
        <w:rPr>
          <w:color w:val="000000" w:themeColor="text1" w:themeTint="FF" w:themeShade="FF"/>
          <w:lang w:val="en-US"/>
        </w:rPr>
        <w:t>-CoV2 and mitochondria: the impact on cell fate. Acta Biomed. 2022 May 11;93(2</w:t>
      </w:r>
      <w:r w:rsidRPr="294682B0" w:rsidR="00EE3E93">
        <w:rPr>
          <w:color w:val="000000" w:themeColor="text1" w:themeTint="FF" w:themeShade="FF"/>
          <w:lang w:val="en-US"/>
        </w:rPr>
        <w:t>):e</w:t>
      </w:r>
      <w:r w:rsidRPr="294682B0" w:rsidR="00EE3E93">
        <w:rPr>
          <w:color w:val="000000" w:themeColor="text1" w:themeTint="FF" w:themeShade="FF"/>
          <w:lang w:val="en-US"/>
        </w:rPr>
        <w:t xml:space="preserve">2022199. </w:t>
      </w:r>
      <w:r w:rsidRPr="294682B0" w:rsidR="00EE3E93">
        <w:rPr>
          <w:color w:val="000000" w:themeColor="text1" w:themeTint="FF" w:themeShade="FF"/>
          <w:lang w:val="en-US"/>
        </w:rPr>
        <w:t>doi</w:t>
      </w:r>
      <w:r w:rsidRPr="294682B0" w:rsidR="00EE3E93">
        <w:rPr>
          <w:color w:val="000000" w:themeColor="text1" w:themeTint="FF" w:themeShade="FF"/>
          <w:lang w:val="en-US"/>
        </w:rPr>
        <w:t>: 10.23750/</w:t>
      </w:r>
      <w:r w:rsidRPr="294682B0" w:rsidR="00EE3E93">
        <w:rPr>
          <w:color w:val="000000" w:themeColor="text1" w:themeTint="FF" w:themeShade="FF"/>
          <w:lang w:val="en-US"/>
        </w:rPr>
        <w:t>abm.v</w:t>
      </w:r>
      <w:r w:rsidRPr="294682B0" w:rsidR="00EE3E93">
        <w:rPr>
          <w:color w:val="000000" w:themeColor="text1" w:themeTint="FF" w:themeShade="FF"/>
          <w:lang w:val="en-US"/>
        </w:rPr>
        <w:t>93i2.10327. PMID: 35546040; PMCID: PMC9171887.</w:t>
      </w:r>
    </w:p>
    <w:p w:rsidRPr="00A837C8" w:rsidR="00F633CE" w:rsidP="294682B0" w:rsidRDefault="00F633CE" w14:paraId="5717BB8B" w14:textId="5895A61A">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F633CE">
        <w:rPr>
          <w:color w:val="000000" w:themeColor="text1" w:themeTint="FF" w:themeShade="FF"/>
          <w:lang w:val="en-US"/>
        </w:rPr>
        <w:t xml:space="preserve">Zaffanello M, Franchini M, Piacentini G. Pediatric Sleep-Disordered Breathing and Long-Term Complications: Clinical and Health Implications. J Clin Med. 2022 Sep 1;11(17):5178. </w:t>
      </w:r>
      <w:r w:rsidRPr="294682B0" w:rsidR="00F633CE">
        <w:rPr>
          <w:color w:val="000000" w:themeColor="text1" w:themeTint="FF" w:themeShade="FF"/>
          <w:lang w:val="en-US"/>
        </w:rPr>
        <w:t>doi</w:t>
      </w:r>
      <w:r w:rsidRPr="294682B0" w:rsidR="00F633CE">
        <w:rPr>
          <w:color w:val="000000" w:themeColor="text1" w:themeTint="FF" w:themeShade="FF"/>
          <w:lang w:val="en-US"/>
        </w:rPr>
        <w:t>: 10.3390/jcm11175178. PMID: 36079107; PMCID: PMC9457297.</w:t>
      </w:r>
    </w:p>
    <w:p w:rsidRPr="00A837C8" w:rsidR="00F633CE" w:rsidP="294682B0" w:rsidRDefault="00F633CE" w14:paraId="5D6E345A" w14:textId="77777777">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F633CE">
        <w:rPr>
          <w:b w:val="1"/>
          <w:bCs w:val="1"/>
          <w:color w:val="000000" w:themeColor="text1" w:themeTint="FF" w:themeShade="FF"/>
          <w:lang w:val="en-US"/>
        </w:rPr>
        <w:t>Zaffanello M</w:t>
      </w:r>
      <w:r w:rsidRPr="294682B0" w:rsidR="00F633CE">
        <w:rPr>
          <w:color w:val="000000" w:themeColor="text1" w:themeTint="FF" w:themeShade="FF"/>
          <w:lang w:val="en-US"/>
        </w:rPr>
        <w:t xml:space="preserve">, Pietrobelli A, Gozal D, Nosetti L, La Grutta S, Cilluffo G, Ferrante G, Piazza M, Piacentini G. Cluster Analysis of Home </w:t>
      </w:r>
      <w:r w:rsidRPr="294682B0" w:rsidR="00F633CE">
        <w:rPr>
          <w:color w:val="000000" w:themeColor="text1" w:themeTint="FF" w:themeShade="FF"/>
          <w:lang w:val="en-US"/>
        </w:rPr>
        <w:t>Polygraphic</w:t>
      </w:r>
      <w:r w:rsidRPr="294682B0" w:rsidR="00F633CE">
        <w:rPr>
          <w:color w:val="000000" w:themeColor="text1" w:themeTint="FF" w:themeShade="FF"/>
          <w:lang w:val="en-US"/>
        </w:rPr>
        <w:t xml:space="preserve"> Recordings in Symptomatic Habitually Snoring Children: A Precision Medicine Perspective. J Clin Med. 2022 October 9;11(19):5960.</w:t>
      </w:r>
    </w:p>
    <w:p w:rsidR="00F633CE" w:rsidP="00F633CE" w:rsidRDefault="00F633CE" w14:paraId="287C3372" w14:textId="77777777">
      <w:pPr>
        <w:numPr>
          <w:ilvl w:val="0"/>
          <w:numId w:val="22"/>
        </w:numPr>
        <w:pBdr>
          <w:top w:val="nil"/>
          <w:left w:val="nil"/>
          <w:bottom w:val="nil"/>
          <w:right w:val="nil"/>
          <w:between w:val="nil"/>
        </w:pBdr>
        <w:tabs>
          <w:tab w:val="left" w:pos="340"/>
          <w:tab w:val="left" w:pos="397"/>
        </w:tabs>
        <w:spacing w:line="276" w:lineRule="auto"/>
        <w:rPr>
          <w:color w:val="000000"/>
        </w:rPr>
      </w:pPr>
      <w:r w:rsidRPr="00A837C8">
        <w:rPr>
          <w:color w:val="000000"/>
        </w:rPr>
        <w:t xml:space="preserve">Ferrante G, Fasola S, Piazza M, Tenero L, </w:t>
      </w:r>
      <w:r w:rsidRPr="00A837C8">
        <w:rPr>
          <w:b/>
          <w:bCs/>
          <w:color w:val="000000"/>
        </w:rPr>
        <w:t>Zaffanello M</w:t>
      </w:r>
      <w:r w:rsidRPr="00A837C8">
        <w:rPr>
          <w:color w:val="000000"/>
        </w:rPr>
        <w:t>, La Grutta S, Piacentini G. Vitamin D and Healthcare Service Utilization in Children: Insights from a Machine Learning Approach. J Clin Med. 2022 December</w:t>
      </w:r>
      <w:r w:rsidRPr="00393821">
        <w:rPr>
          <w:color w:val="000000"/>
        </w:rPr>
        <w:t xml:space="preserve"> 1;11(23):7157.</w:t>
      </w:r>
    </w:p>
    <w:p w:rsidR="006A6E40" w:rsidP="00F633CE" w:rsidRDefault="006A6E40" w14:paraId="114FEED1" w14:textId="1AC4B4DB">
      <w:pPr>
        <w:numPr>
          <w:ilvl w:val="0"/>
          <w:numId w:val="22"/>
        </w:numPr>
        <w:pBdr>
          <w:top w:val="nil"/>
          <w:left w:val="nil"/>
          <w:bottom w:val="nil"/>
          <w:right w:val="nil"/>
          <w:between w:val="nil"/>
        </w:pBdr>
        <w:tabs>
          <w:tab w:val="left" w:pos="340"/>
          <w:tab w:val="left" w:pos="397"/>
        </w:tabs>
        <w:spacing w:line="276" w:lineRule="auto"/>
        <w:rPr>
          <w:color w:val="000000"/>
        </w:rPr>
      </w:pPr>
      <w:r w:rsidRPr="006A6E40">
        <w:rPr>
          <w:color w:val="000000"/>
        </w:rPr>
        <w:t xml:space="preserve">Cossu M, Pintus R, </w:t>
      </w:r>
      <w:r w:rsidRPr="00A837C8">
        <w:rPr>
          <w:b/>
          <w:bCs/>
          <w:color w:val="000000"/>
        </w:rPr>
        <w:t>Zaffanello</w:t>
      </w:r>
      <w:r w:rsidRPr="006A6E40">
        <w:rPr>
          <w:color w:val="000000"/>
        </w:rPr>
        <w:t xml:space="preserve"> M, </w:t>
      </w:r>
      <w:proofErr w:type="spellStart"/>
      <w:r w:rsidRPr="006A6E40">
        <w:rPr>
          <w:color w:val="000000"/>
        </w:rPr>
        <w:t>Mussap</w:t>
      </w:r>
      <w:proofErr w:type="spellEnd"/>
      <w:r w:rsidRPr="006A6E40">
        <w:rPr>
          <w:color w:val="000000"/>
        </w:rPr>
        <w:t xml:space="preserve"> M, Serra F, </w:t>
      </w:r>
      <w:proofErr w:type="spellStart"/>
      <w:r w:rsidRPr="006A6E40">
        <w:rPr>
          <w:color w:val="000000"/>
        </w:rPr>
        <w:t>Marcialis</w:t>
      </w:r>
      <w:proofErr w:type="spellEnd"/>
      <w:r w:rsidRPr="006A6E40">
        <w:rPr>
          <w:color w:val="000000"/>
        </w:rPr>
        <w:t xml:space="preserve"> MA, Fanos V. Metabolomic Studies in Inborn Errors of Metabolism: Last Years and Future Perspectives. Metabolites. 2023 Mar 18;13(3):447. </w:t>
      </w:r>
      <w:proofErr w:type="spellStart"/>
      <w:r w:rsidRPr="006A6E40">
        <w:rPr>
          <w:color w:val="000000"/>
        </w:rPr>
        <w:t>doi</w:t>
      </w:r>
      <w:proofErr w:type="spellEnd"/>
      <w:r w:rsidRPr="006A6E40">
        <w:rPr>
          <w:color w:val="000000"/>
        </w:rPr>
        <w:t>: 10.3390/metabo13030447. PMID: 36984887; PMCID: PMC10058105.</w:t>
      </w:r>
    </w:p>
    <w:p w:rsidR="006B76DB" w:rsidP="006B76DB" w:rsidRDefault="006B76DB" w14:paraId="7519B17B" w14:textId="77777777">
      <w:pPr>
        <w:pBdr>
          <w:top w:val="nil"/>
          <w:left w:val="nil"/>
          <w:bottom w:val="nil"/>
          <w:right w:val="nil"/>
          <w:between w:val="nil"/>
        </w:pBdr>
        <w:tabs>
          <w:tab w:val="left" w:pos="340"/>
          <w:tab w:val="left" w:pos="397"/>
        </w:tabs>
        <w:spacing w:line="276" w:lineRule="auto"/>
        <w:rPr>
          <w:color w:val="000000"/>
        </w:rPr>
      </w:pPr>
    </w:p>
    <w:p w:rsidRPr="00393821" w:rsidR="006B76DB" w:rsidP="006B76DB" w:rsidRDefault="006B76DB" w14:paraId="1739EBA0" w14:textId="097BCAB0">
      <w:pPr>
        <w:pBdr>
          <w:top w:val="nil"/>
          <w:left w:val="nil"/>
          <w:bottom w:val="nil"/>
          <w:right w:val="nil"/>
          <w:between w:val="nil"/>
        </w:pBdr>
        <w:tabs>
          <w:tab w:val="left" w:pos="340"/>
          <w:tab w:val="left" w:pos="397"/>
        </w:tabs>
        <w:spacing w:line="276" w:lineRule="auto"/>
        <w:rPr>
          <w:color w:val="000000"/>
        </w:rPr>
      </w:pPr>
      <w:r>
        <w:rPr>
          <w:color w:val="000000"/>
        </w:rPr>
        <w:t>2023</w:t>
      </w:r>
    </w:p>
    <w:p w:rsidR="00DF5131" w:rsidP="0020380A" w:rsidRDefault="00DF5131" w14:paraId="6ABD8AA9" w14:textId="56D98355">
      <w:pPr>
        <w:numPr>
          <w:ilvl w:val="0"/>
          <w:numId w:val="23"/>
        </w:numPr>
        <w:pBdr>
          <w:top w:val="nil"/>
          <w:left w:val="nil"/>
          <w:bottom w:val="nil"/>
          <w:right w:val="nil"/>
          <w:between w:val="nil"/>
        </w:pBdr>
        <w:tabs>
          <w:tab w:val="left" w:pos="340"/>
          <w:tab w:val="left" w:pos="397"/>
        </w:tabs>
        <w:spacing w:line="276" w:lineRule="auto"/>
        <w:rPr>
          <w:color w:val="000000"/>
        </w:rPr>
      </w:pPr>
      <w:r w:rsidRPr="00DF5131">
        <w:rPr>
          <w:color w:val="000000"/>
        </w:rPr>
        <w:t xml:space="preserve">Nosetti L, </w:t>
      </w:r>
      <w:proofErr w:type="spellStart"/>
      <w:r w:rsidRPr="00DF5131">
        <w:rPr>
          <w:color w:val="000000"/>
        </w:rPr>
        <w:t>Angriman</w:t>
      </w:r>
      <w:proofErr w:type="spellEnd"/>
      <w:r w:rsidRPr="00DF5131">
        <w:rPr>
          <w:color w:val="000000"/>
        </w:rPr>
        <w:t xml:space="preserve"> M, Zaffanello M, Salvatore S, Riggi L, Niespolo AC, Salvatoni A, Agosti M. Increased parental perception of sleep disordered breathing in a cohort of infants with ALTE/BRUE events. Minerva </w:t>
      </w:r>
      <w:proofErr w:type="spellStart"/>
      <w:r w:rsidRPr="00DF5131">
        <w:rPr>
          <w:color w:val="000000"/>
        </w:rPr>
        <w:t>Pediatr</w:t>
      </w:r>
      <w:proofErr w:type="spellEnd"/>
      <w:r w:rsidRPr="00DF5131">
        <w:rPr>
          <w:color w:val="000000"/>
        </w:rPr>
        <w:t xml:space="preserve"> (Torino). 2023 Aug;75(4):490-495. </w:t>
      </w:r>
      <w:proofErr w:type="spellStart"/>
      <w:r w:rsidRPr="00DF5131">
        <w:rPr>
          <w:color w:val="000000"/>
        </w:rPr>
        <w:t>doi</w:t>
      </w:r>
      <w:proofErr w:type="spellEnd"/>
      <w:r w:rsidRPr="00DF5131">
        <w:rPr>
          <w:color w:val="000000"/>
        </w:rPr>
        <w:t xml:space="preserve">: 10.23736/S2724-5276.18.05276-3. </w:t>
      </w:r>
      <w:proofErr w:type="spellStart"/>
      <w:r w:rsidRPr="00DF5131">
        <w:rPr>
          <w:color w:val="000000"/>
        </w:rPr>
        <w:t>Epub</w:t>
      </w:r>
      <w:proofErr w:type="spellEnd"/>
      <w:r w:rsidRPr="00DF5131">
        <w:rPr>
          <w:color w:val="000000"/>
        </w:rPr>
        <w:t xml:space="preserve"> 2018 Oct 4. PMID: 30299025.</w:t>
      </w:r>
    </w:p>
    <w:p w:rsidRPr="000948A9" w:rsidR="00DF5131" w:rsidP="0020380A" w:rsidRDefault="002F3AD8" w14:paraId="49080222" w14:textId="37C5587D">
      <w:pPr>
        <w:numPr>
          <w:ilvl w:val="0"/>
          <w:numId w:val="23"/>
        </w:numPr>
        <w:pBdr>
          <w:top w:val="nil"/>
          <w:left w:val="nil"/>
          <w:bottom w:val="nil"/>
          <w:right w:val="nil"/>
          <w:between w:val="nil"/>
        </w:pBdr>
        <w:tabs>
          <w:tab w:val="left" w:pos="340"/>
          <w:tab w:val="left" w:pos="397"/>
        </w:tabs>
        <w:spacing w:line="276" w:lineRule="auto"/>
        <w:rPr>
          <w:color w:val="000000"/>
        </w:rPr>
      </w:pPr>
      <w:proofErr w:type="spellStart"/>
      <w:r w:rsidRPr="002F3AD8">
        <w:rPr>
          <w:color w:val="000000"/>
          <w:lang w:val="it-IT"/>
        </w:rPr>
        <w:t>Staico</w:t>
      </w:r>
      <w:proofErr w:type="spellEnd"/>
      <w:r w:rsidRPr="002F3AD8">
        <w:rPr>
          <w:color w:val="000000"/>
          <w:lang w:val="it-IT"/>
        </w:rPr>
        <w:t xml:space="preserve"> MF, Zaffanello M, DI Pietro G, Fanos V, Marcialis MA. </w:t>
      </w:r>
      <w:r w:rsidRPr="002F3AD8">
        <w:rPr>
          <w:color w:val="000000"/>
        </w:rPr>
        <w:t xml:space="preserve">The kidney in COVID-19: protagonist or figurant? </w:t>
      </w:r>
      <w:proofErr w:type="spellStart"/>
      <w:r w:rsidRPr="002F3AD8">
        <w:rPr>
          <w:color w:val="000000"/>
        </w:rPr>
        <w:t>Panminerva</w:t>
      </w:r>
      <w:proofErr w:type="spellEnd"/>
      <w:r w:rsidRPr="002F3AD8">
        <w:rPr>
          <w:color w:val="000000"/>
        </w:rPr>
        <w:t xml:space="preserve"> Med. 2023 Mar;65(1):65-75</w:t>
      </w:r>
      <w:r w:rsidRPr="000948A9">
        <w:rPr>
          <w:color w:val="000000"/>
        </w:rPr>
        <w:t xml:space="preserve">. </w:t>
      </w:r>
      <w:proofErr w:type="spellStart"/>
      <w:r w:rsidRPr="000948A9">
        <w:rPr>
          <w:color w:val="000000"/>
        </w:rPr>
        <w:t>doi</w:t>
      </w:r>
      <w:proofErr w:type="spellEnd"/>
      <w:r w:rsidRPr="000948A9">
        <w:rPr>
          <w:color w:val="000000"/>
        </w:rPr>
        <w:t xml:space="preserve">: 10.23736/S0031-0808.20.03965-8. </w:t>
      </w:r>
      <w:proofErr w:type="spellStart"/>
      <w:r w:rsidRPr="000948A9">
        <w:rPr>
          <w:color w:val="000000"/>
        </w:rPr>
        <w:t>Epub</w:t>
      </w:r>
      <w:proofErr w:type="spellEnd"/>
      <w:r w:rsidRPr="000948A9">
        <w:rPr>
          <w:color w:val="000000"/>
        </w:rPr>
        <w:t xml:space="preserve"> 2020 May 20. PMID: 32432445.</w:t>
      </w:r>
    </w:p>
    <w:p w:rsidRPr="000948A9" w:rsidR="0020380A" w:rsidP="0020380A" w:rsidRDefault="0020380A" w14:paraId="007EBDE7" w14:textId="1E1D727B">
      <w:pPr>
        <w:numPr>
          <w:ilvl w:val="0"/>
          <w:numId w:val="23"/>
        </w:numPr>
        <w:pBdr>
          <w:top w:val="nil"/>
          <w:left w:val="nil"/>
          <w:bottom w:val="nil"/>
          <w:right w:val="nil"/>
          <w:between w:val="nil"/>
        </w:pBdr>
        <w:tabs>
          <w:tab w:val="left" w:pos="340"/>
          <w:tab w:val="left" w:pos="397"/>
        </w:tabs>
        <w:spacing w:line="276" w:lineRule="auto"/>
        <w:rPr>
          <w:color w:val="000000"/>
        </w:rPr>
      </w:pPr>
      <w:proofErr w:type="spellStart"/>
      <w:r w:rsidRPr="000948A9">
        <w:rPr>
          <w:color w:val="000000"/>
        </w:rPr>
        <w:t>Locci</w:t>
      </w:r>
      <w:proofErr w:type="spellEnd"/>
      <w:r w:rsidRPr="000948A9">
        <w:rPr>
          <w:color w:val="000000"/>
        </w:rPr>
        <w:t xml:space="preserve"> C, </w:t>
      </w:r>
      <w:proofErr w:type="spellStart"/>
      <w:r w:rsidRPr="000948A9">
        <w:rPr>
          <w:color w:val="000000"/>
        </w:rPr>
        <w:t>Ruiu</w:t>
      </w:r>
      <w:proofErr w:type="spellEnd"/>
      <w:r w:rsidRPr="000948A9">
        <w:rPr>
          <w:color w:val="000000"/>
        </w:rPr>
        <w:t xml:space="preserve"> A, </w:t>
      </w:r>
      <w:proofErr w:type="spellStart"/>
      <w:r w:rsidRPr="000948A9">
        <w:rPr>
          <w:color w:val="000000"/>
        </w:rPr>
        <w:t>Saderi</w:t>
      </w:r>
      <w:proofErr w:type="spellEnd"/>
      <w:r w:rsidRPr="000948A9">
        <w:rPr>
          <w:color w:val="000000"/>
        </w:rPr>
        <w:t xml:space="preserve"> L, </w:t>
      </w:r>
      <w:proofErr w:type="spellStart"/>
      <w:r w:rsidRPr="000948A9">
        <w:rPr>
          <w:color w:val="000000"/>
        </w:rPr>
        <w:t>Sotgiu</w:t>
      </w:r>
      <w:proofErr w:type="spellEnd"/>
      <w:r w:rsidRPr="000948A9">
        <w:rPr>
          <w:color w:val="000000"/>
        </w:rPr>
        <w:t xml:space="preserve"> G, </w:t>
      </w:r>
      <w:proofErr w:type="spellStart"/>
      <w:r w:rsidRPr="000948A9">
        <w:rPr>
          <w:color w:val="000000"/>
        </w:rPr>
        <w:t>Bassu</w:t>
      </w:r>
      <w:proofErr w:type="spellEnd"/>
      <w:r w:rsidRPr="000948A9">
        <w:rPr>
          <w:color w:val="000000"/>
        </w:rPr>
        <w:t xml:space="preserve"> S, Zaffanello M, Antonucci R. Relationships between 25-Hydroxyvitamin D Levels and Obstructive Sleep Apnea Severity in Children: An Observational Study. J Clin Med. 2023 Feb 3;12(3):1242. </w:t>
      </w:r>
      <w:proofErr w:type="spellStart"/>
      <w:r w:rsidRPr="000948A9">
        <w:rPr>
          <w:color w:val="000000"/>
        </w:rPr>
        <w:t>doi</w:t>
      </w:r>
      <w:proofErr w:type="spellEnd"/>
      <w:r w:rsidRPr="000948A9">
        <w:rPr>
          <w:color w:val="000000"/>
        </w:rPr>
        <w:t>: 10.3390/jcm12031242. PMID: 36769890; PMCID: PMC9917537.</w:t>
      </w:r>
    </w:p>
    <w:p w:rsidRPr="000948A9" w:rsidR="001F56B1" w:rsidP="0020380A" w:rsidRDefault="00F66E29" w14:paraId="06753795" w14:textId="1E4F77EE">
      <w:pPr>
        <w:numPr>
          <w:ilvl w:val="0"/>
          <w:numId w:val="23"/>
        </w:numPr>
        <w:pBdr>
          <w:top w:val="nil"/>
          <w:left w:val="nil"/>
          <w:bottom w:val="nil"/>
          <w:right w:val="nil"/>
          <w:between w:val="nil"/>
        </w:pBdr>
        <w:tabs>
          <w:tab w:val="left" w:pos="340"/>
          <w:tab w:val="left" w:pos="397"/>
        </w:tabs>
        <w:spacing w:line="276" w:lineRule="auto"/>
        <w:rPr>
          <w:color w:val="000000"/>
        </w:rPr>
      </w:pPr>
      <w:r w:rsidRPr="000948A9">
        <w:rPr>
          <w:color w:val="000000"/>
        </w:rPr>
        <w:t xml:space="preserve">Franchini M, Zaffanello M, </w:t>
      </w:r>
      <w:proofErr w:type="spellStart"/>
      <w:r w:rsidRPr="000948A9">
        <w:rPr>
          <w:color w:val="000000"/>
        </w:rPr>
        <w:t>Focosi</w:t>
      </w:r>
      <w:proofErr w:type="spellEnd"/>
      <w:r w:rsidRPr="000948A9">
        <w:rPr>
          <w:color w:val="000000"/>
        </w:rPr>
        <w:t xml:space="preserve"> D. Current factor IX replacement options for hemophilia B and the challenges ahead. Expert </w:t>
      </w:r>
      <w:proofErr w:type="spellStart"/>
      <w:r w:rsidRPr="000948A9">
        <w:rPr>
          <w:color w:val="000000"/>
        </w:rPr>
        <w:t>Opin</w:t>
      </w:r>
      <w:proofErr w:type="spellEnd"/>
      <w:r w:rsidRPr="000948A9">
        <w:rPr>
          <w:color w:val="000000"/>
        </w:rPr>
        <w:t xml:space="preserve"> </w:t>
      </w:r>
      <w:proofErr w:type="spellStart"/>
      <w:r w:rsidRPr="000948A9">
        <w:rPr>
          <w:color w:val="000000"/>
        </w:rPr>
        <w:t>Pharmacother</w:t>
      </w:r>
      <w:proofErr w:type="spellEnd"/>
      <w:r w:rsidRPr="000948A9">
        <w:rPr>
          <w:color w:val="000000"/>
        </w:rPr>
        <w:t>. 2023 Apr;24(</w:t>
      </w:r>
      <w:proofErr w:type="gramStart"/>
      <w:r w:rsidRPr="000948A9">
        <w:rPr>
          <w:color w:val="000000"/>
        </w:rPr>
        <w:t>6):</w:t>
      </w:r>
      <w:proofErr w:type="gramEnd"/>
      <w:r w:rsidRPr="000948A9">
        <w:rPr>
          <w:color w:val="000000"/>
        </w:rPr>
        <w:t xml:space="preserve">729-736. </w:t>
      </w:r>
      <w:proofErr w:type="spellStart"/>
      <w:r w:rsidRPr="000948A9">
        <w:rPr>
          <w:color w:val="000000"/>
        </w:rPr>
        <w:t>doi</w:t>
      </w:r>
      <w:proofErr w:type="spellEnd"/>
      <w:r w:rsidRPr="000948A9">
        <w:rPr>
          <w:color w:val="000000"/>
        </w:rPr>
        <w:t xml:space="preserve">: 10.1080/14656566.2023.2196012. </w:t>
      </w:r>
      <w:proofErr w:type="spellStart"/>
      <w:r w:rsidRPr="000948A9">
        <w:rPr>
          <w:color w:val="000000"/>
        </w:rPr>
        <w:t>Epub</w:t>
      </w:r>
      <w:proofErr w:type="spellEnd"/>
      <w:r w:rsidRPr="000948A9">
        <w:rPr>
          <w:color w:val="000000"/>
        </w:rPr>
        <w:t xml:space="preserve"> 2023 Mar 29. PMID: 36963373.</w:t>
      </w:r>
    </w:p>
    <w:p w:rsidRPr="000948A9" w:rsidR="00F66E29" w:rsidP="0020380A" w:rsidRDefault="00454A5D" w14:paraId="69882417" w14:textId="13CFDA46">
      <w:pPr>
        <w:numPr>
          <w:ilvl w:val="0"/>
          <w:numId w:val="23"/>
        </w:numPr>
        <w:pBdr>
          <w:top w:val="nil"/>
          <w:left w:val="nil"/>
          <w:bottom w:val="nil"/>
          <w:right w:val="nil"/>
          <w:between w:val="nil"/>
        </w:pBdr>
        <w:tabs>
          <w:tab w:val="left" w:pos="340"/>
          <w:tab w:val="left" w:pos="397"/>
        </w:tabs>
        <w:spacing w:line="276" w:lineRule="auto"/>
        <w:rPr>
          <w:color w:val="000000"/>
        </w:rPr>
      </w:pPr>
      <w:r w:rsidRPr="000948A9">
        <w:rPr>
          <w:color w:val="000000"/>
        </w:rPr>
        <w:t xml:space="preserve">Cossu M, Pintus R, Zaffanello M, </w:t>
      </w:r>
      <w:proofErr w:type="spellStart"/>
      <w:r w:rsidRPr="000948A9">
        <w:rPr>
          <w:color w:val="000000"/>
        </w:rPr>
        <w:t>Mussap</w:t>
      </w:r>
      <w:proofErr w:type="spellEnd"/>
      <w:r w:rsidRPr="000948A9">
        <w:rPr>
          <w:color w:val="000000"/>
        </w:rPr>
        <w:t xml:space="preserve"> M, Serra F, </w:t>
      </w:r>
      <w:proofErr w:type="spellStart"/>
      <w:r w:rsidRPr="000948A9">
        <w:rPr>
          <w:color w:val="000000"/>
        </w:rPr>
        <w:t>Marcialis</w:t>
      </w:r>
      <w:proofErr w:type="spellEnd"/>
      <w:r w:rsidRPr="000948A9">
        <w:rPr>
          <w:color w:val="000000"/>
        </w:rPr>
        <w:t xml:space="preserve"> MA, Fanos V. Metabolomic Studies in Inborn Errors of Metabolism: Last Years and Future Perspectives. Metabolites. 2023 Mar 18;13(3):447. </w:t>
      </w:r>
      <w:proofErr w:type="spellStart"/>
      <w:r w:rsidRPr="000948A9">
        <w:rPr>
          <w:color w:val="000000"/>
        </w:rPr>
        <w:t>doi</w:t>
      </w:r>
      <w:proofErr w:type="spellEnd"/>
      <w:r w:rsidRPr="000948A9">
        <w:rPr>
          <w:color w:val="000000"/>
        </w:rPr>
        <w:t>: 10.3390/metabo13030447. PMID: 36984887; PMCID: PMC10058105.</w:t>
      </w:r>
    </w:p>
    <w:p w:rsidRPr="000948A9" w:rsidR="00454A5D" w:rsidP="0020380A" w:rsidRDefault="00454A5D" w14:paraId="02C70F94" w14:textId="2CD1A62F">
      <w:pPr>
        <w:numPr>
          <w:ilvl w:val="0"/>
          <w:numId w:val="23"/>
        </w:numPr>
        <w:pBdr>
          <w:top w:val="nil"/>
          <w:left w:val="nil"/>
          <w:bottom w:val="nil"/>
          <w:right w:val="nil"/>
          <w:between w:val="nil"/>
        </w:pBdr>
        <w:tabs>
          <w:tab w:val="left" w:pos="340"/>
          <w:tab w:val="left" w:pos="397"/>
        </w:tabs>
        <w:spacing w:line="276" w:lineRule="auto"/>
        <w:rPr>
          <w:color w:val="000000"/>
        </w:rPr>
      </w:pPr>
      <w:r w:rsidRPr="000948A9">
        <w:rPr>
          <w:color w:val="000000"/>
        </w:rPr>
        <w:t xml:space="preserve">Zaffanello M, Ferrante G, Zoccante L, Ciceri ML, Nosetti L, Tenero L, Piazza M, Piacentini G. Predictive Power of Oxygen Desaturation Index (ODI) and Apnea-Hypopnea Index (AHI) in Detecting Long-Term Neurocognitive and Psychosocial Outcomes of Sleep-Disordered Breathing in Children: A Questionnaire-Based Study. J Clin Med. 2023 Apr 23;12(9):3060. </w:t>
      </w:r>
      <w:proofErr w:type="spellStart"/>
      <w:r w:rsidRPr="000948A9">
        <w:rPr>
          <w:color w:val="000000"/>
        </w:rPr>
        <w:t>doi</w:t>
      </w:r>
      <w:proofErr w:type="spellEnd"/>
      <w:r w:rsidRPr="000948A9">
        <w:rPr>
          <w:color w:val="000000"/>
        </w:rPr>
        <w:t>: 10.3390/jcm12093060. PMID: 37176501; PMCID: PMC10179379.</w:t>
      </w:r>
    </w:p>
    <w:p w:rsidRPr="000948A9" w:rsidR="00454A5D" w:rsidP="0020380A" w:rsidRDefault="00654102" w14:paraId="3CE81EC8" w14:textId="39C7A8E7">
      <w:pPr>
        <w:numPr>
          <w:ilvl w:val="0"/>
          <w:numId w:val="23"/>
        </w:numPr>
        <w:pBdr>
          <w:top w:val="nil"/>
          <w:left w:val="nil"/>
          <w:bottom w:val="nil"/>
          <w:right w:val="nil"/>
          <w:between w:val="nil"/>
        </w:pBdr>
        <w:tabs>
          <w:tab w:val="left" w:pos="340"/>
          <w:tab w:val="left" w:pos="397"/>
        </w:tabs>
        <w:spacing w:line="276" w:lineRule="auto"/>
        <w:rPr>
          <w:color w:val="000000"/>
        </w:rPr>
      </w:pPr>
      <w:r w:rsidRPr="000948A9">
        <w:rPr>
          <w:color w:val="000000"/>
        </w:rPr>
        <w:t xml:space="preserve">Zaffanello M, Piacentini G. Unveiling the Hidden Connection between Allergies and Sleep-Disordered Breathing in Children and Its Impact on Health. Children (Basel). 2023 Jun 30;10(7):1143. </w:t>
      </w:r>
      <w:proofErr w:type="spellStart"/>
      <w:r w:rsidRPr="000948A9">
        <w:rPr>
          <w:color w:val="000000"/>
        </w:rPr>
        <w:t>doi</w:t>
      </w:r>
      <w:proofErr w:type="spellEnd"/>
      <w:r w:rsidRPr="000948A9">
        <w:rPr>
          <w:color w:val="000000"/>
        </w:rPr>
        <w:t>: 10.3390/children10071143. PMID: 37508641; PMCID: PMC10378427.</w:t>
      </w:r>
    </w:p>
    <w:p w:rsidRPr="000948A9" w:rsidR="00654102" w:rsidP="294682B0" w:rsidRDefault="00654102" w14:paraId="259D72FA" w14:textId="3F16145E">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654102">
        <w:rPr>
          <w:color w:val="000000" w:themeColor="text1" w:themeTint="FF" w:themeShade="FF"/>
          <w:lang w:val="en-US"/>
        </w:rPr>
        <w:t xml:space="preserve">Zaffanello M, Pietrobelli A, Zoccante L, Ferrante G, Tenero L, Piazza M, Ciceri ML, Nosetti L, Piacentini G. Mental Health and Cognitive Development in Symptomatic Children and Adolescents Scoring High on Habitual Snoring: Role of Obesity and Allergy. Children (Basel). 2023 Jul 7;10(7):1183. </w:t>
      </w:r>
      <w:r w:rsidRPr="294682B0" w:rsidR="00654102">
        <w:rPr>
          <w:color w:val="000000" w:themeColor="text1" w:themeTint="FF" w:themeShade="FF"/>
          <w:lang w:val="en-US"/>
        </w:rPr>
        <w:t>doi</w:t>
      </w:r>
      <w:r w:rsidRPr="294682B0" w:rsidR="00654102">
        <w:rPr>
          <w:color w:val="000000" w:themeColor="text1" w:themeTint="FF" w:themeShade="FF"/>
          <w:lang w:val="en-US"/>
        </w:rPr>
        <w:t>: 10.3390/children10071183. PMID: 37508681; PMCID: PMC10377772.</w:t>
      </w:r>
    </w:p>
    <w:p w:rsidRPr="000948A9" w:rsidR="00654102" w:rsidP="294682B0" w:rsidRDefault="001774FE" w14:paraId="28DA7BBA" w14:textId="7F81775C">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1774FE">
        <w:rPr>
          <w:color w:val="000000" w:themeColor="text1" w:themeTint="FF" w:themeShade="FF"/>
          <w:lang w:val="en-US"/>
        </w:rPr>
        <w:t xml:space="preserve">Stefani C, Pecoraro L, </w:t>
      </w:r>
      <w:r w:rsidRPr="294682B0" w:rsidR="001774FE">
        <w:rPr>
          <w:color w:val="000000" w:themeColor="text1" w:themeTint="FF" w:themeShade="FF"/>
          <w:lang w:val="en-US"/>
        </w:rPr>
        <w:t>Flodmark</w:t>
      </w:r>
      <w:r w:rsidRPr="294682B0" w:rsidR="001774FE">
        <w:rPr>
          <w:color w:val="000000" w:themeColor="text1" w:themeTint="FF" w:themeShade="FF"/>
          <w:lang w:val="en-US"/>
        </w:rPr>
        <w:t xml:space="preserve"> CE, Zaffanello M, Piacentini G, Pietrobelli A. Allergic Diseases and Childhood Obesity: A Detrimental Link? Biomedicines. 2023 Jul 22;11(7):2061. </w:t>
      </w:r>
      <w:r w:rsidRPr="294682B0" w:rsidR="001774FE">
        <w:rPr>
          <w:color w:val="000000" w:themeColor="text1" w:themeTint="FF" w:themeShade="FF"/>
          <w:lang w:val="en-US"/>
        </w:rPr>
        <w:t>doi</w:t>
      </w:r>
      <w:r w:rsidRPr="294682B0" w:rsidR="001774FE">
        <w:rPr>
          <w:color w:val="000000" w:themeColor="text1" w:themeTint="FF" w:themeShade="FF"/>
          <w:lang w:val="en-US"/>
        </w:rPr>
        <w:t>: 10.3390/biomedicines11072061. PMID: 37509700; PMCID: PMC10377533.</w:t>
      </w:r>
    </w:p>
    <w:p w:rsidRPr="000948A9" w:rsidR="001774FE" w:rsidP="0020380A" w:rsidRDefault="00B93E8E" w14:paraId="67CFC487" w14:textId="210CBF60">
      <w:pPr>
        <w:numPr>
          <w:ilvl w:val="0"/>
          <w:numId w:val="23"/>
        </w:numPr>
        <w:pBdr>
          <w:top w:val="nil"/>
          <w:left w:val="nil"/>
          <w:bottom w:val="nil"/>
          <w:right w:val="nil"/>
          <w:between w:val="nil"/>
        </w:pBdr>
        <w:tabs>
          <w:tab w:val="left" w:pos="340"/>
          <w:tab w:val="left" w:pos="397"/>
        </w:tabs>
        <w:spacing w:line="276" w:lineRule="auto"/>
        <w:rPr>
          <w:color w:val="000000"/>
        </w:rPr>
      </w:pPr>
      <w:r w:rsidRPr="00971E81">
        <w:rPr>
          <w:color w:val="000000"/>
          <w:lang w:val="it-IT"/>
        </w:rPr>
        <w:t xml:space="preserve">Venditto L, Ferrante G, </w:t>
      </w:r>
      <w:proofErr w:type="spellStart"/>
      <w:r w:rsidRPr="00971E81">
        <w:rPr>
          <w:color w:val="000000"/>
          <w:lang w:val="it-IT"/>
        </w:rPr>
        <w:t>Caccin</w:t>
      </w:r>
      <w:proofErr w:type="spellEnd"/>
      <w:r w:rsidRPr="00971E81">
        <w:rPr>
          <w:color w:val="000000"/>
          <w:lang w:val="it-IT"/>
        </w:rPr>
        <w:t xml:space="preserve"> A, Franchini G, Zaffanello M, Tenero L, Piazza M, Di Gioia S, Piacentini G, Pietrobelli A. </w:t>
      </w:r>
      <w:proofErr w:type="spellStart"/>
      <w:r w:rsidRPr="00971E81">
        <w:rPr>
          <w:color w:val="000000"/>
          <w:lang w:val="it-IT"/>
        </w:rPr>
        <w:t>Lung</w:t>
      </w:r>
      <w:proofErr w:type="spellEnd"/>
      <w:r w:rsidRPr="00971E81">
        <w:rPr>
          <w:color w:val="000000"/>
          <w:lang w:val="it-IT"/>
        </w:rPr>
        <w:t xml:space="preserve"> </w:t>
      </w:r>
      <w:proofErr w:type="spellStart"/>
      <w:r w:rsidRPr="00971E81">
        <w:rPr>
          <w:color w:val="000000"/>
          <w:lang w:val="it-IT"/>
        </w:rPr>
        <w:t>abscess</w:t>
      </w:r>
      <w:proofErr w:type="spellEnd"/>
      <w:r w:rsidRPr="00971E81">
        <w:rPr>
          <w:color w:val="000000"/>
          <w:lang w:val="it-IT"/>
        </w:rPr>
        <w:t xml:space="preserve"> </w:t>
      </w:r>
      <w:proofErr w:type="spellStart"/>
      <w:r w:rsidRPr="00971E81">
        <w:rPr>
          <w:color w:val="000000"/>
          <w:lang w:val="it-IT"/>
        </w:rPr>
        <w:t>as</w:t>
      </w:r>
      <w:proofErr w:type="spellEnd"/>
      <w:r w:rsidRPr="00971E81">
        <w:rPr>
          <w:color w:val="000000"/>
          <w:lang w:val="it-IT"/>
        </w:rPr>
        <w:t xml:space="preserve"> a </w:t>
      </w:r>
      <w:proofErr w:type="spellStart"/>
      <w:r w:rsidRPr="00971E81">
        <w:rPr>
          <w:color w:val="000000"/>
          <w:lang w:val="it-IT"/>
        </w:rPr>
        <w:t>complication</w:t>
      </w:r>
      <w:proofErr w:type="spellEnd"/>
      <w:r w:rsidRPr="00971E81">
        <w:rPr>
          <w:color w:val="000000"/>
          <w:lang w:val="it-IT"/>
        </w:rPr>
        <w:t xml:space="preserve"> of </w:t>
      </w:r>
      <w:proofErr w:type="spellStart"/>
      <w:r w:rsidRPr="00971E81">
        <w:rPr>
          <w:color w:val="000000"/>
          <w:lang w:val="it-IT"/>
        </w:rPr>
        <w:t>Lemierre</w:t>
      </w:r>
      <w:proofErr w:type="spellEnd"/>
      <w:r w:rsidRPr="00971E81">
        <w:rPr>
          <w:color w:val="000000"/>
          <w:lang w:val="it-IT"/>
        </w:rPr>
        <w:t xml:space="preserve"> </w:t>
      </w:r>
      <w:proofErr w:type="spellStart"/>
      <w:r w:rsidRPr="00971E81">
        <w:rPr>
          <w:color w:val="000000"/>
          <w:lang w:val="it-IT"/>
        </w:rPr>
        <w:t>Syndrome</w:t>
      </w:r>
      <w:proofErr w:type="spellEnd"/>
      <w:r w:rsidRPr="00971E81">
        <w:rPr>
          <w:color w:val="000000"/>
          <w:lang w:val="it-IT"/>
        </w:rPr>
        <w:t xml:space="preserve"> in </w:t>
      </w:r>
      <w:proofErr w:type="spellStart"/>
      <w:r w:rsidRPr="00971E81">
        <w:rPr>
          <w:color w:val="000000"/>
          <w:lang w:val="it-IT"/>
        </w:rPr>
        <w:t>adolescents</w:t>
      </w:r>
      <w:proofErr w:type="spellEnd"/>
      <w:r w:rsidRPr="00971E81">
        <w:rPr>
          <w:color w:val="000000"/>
          <w:lang w:val="it-IT"/>
        </w:rPr>
        <w:t xml:space="preserve">: a single center case reports and review of the literature. </w:t>
      </w:r>
      <w:r w:rsidRPr="000948A9">
        <w:rPr>
          <w:color w:val="000000"/>
        </w:rPr>
        <w:t xml:space="preserve">Ital J </w:t>
      </w:r>
      <w:proofErr w:type="spellStart"/>
      <w:r w:rsidRPr="000948A9">
        <w:rPr>
          <w:color w:val="000000"/>
        </w:rPr>
        <w:t>Pediatr</w:t>
      </w:r>
      <w:proofErr w:type="spellEnd"/>
      <w:r w:rsidRPr="000948A9">
        <w:rPr>
          <w:color w:val="000000"/>
        </w:rPr>
        <w:t xml:space="preserve">. 2023 Aug 10;49(1):96. </w:t>
      </w:r>
      <w:proofErr w:type="spellStart"/>
      <w:r w:rsidRPr="000948A9">
        <w:rPr>
          <w:color w:val="000000"/>
        </w:rPr>
        <w:t>doi</w:t>
      </w:r>
      <w:proofErr w:type="spellEnd"/>
      <w:r w:rsidRPr="000948A9">
        <w:rPr>
          <w:color w:val="000000"/>
        </w:rPr>
        <w:t>: 10.1186/s13052-023-01499-4. PMID: 37563612; PMCID: PMC10413500.</w:t>
      </w:r>
    </w:p>
    <w:p w:rsidRPr="000948A9" w:rsidR="00B93E8E" w:rsidP="294682B0" w:rsidRDefault="00B93E8E" w14:paraId="71F04FBD" w14:textId="399D6D70">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B93E8E">
        <w:rPr>
          <w:color w:val="000000" w:themeColor="text1" w:themeTint="FF" w:themeShade="FF"/>
          <w:lang w:val="en-US"/>
        </w:rPr>
        <w:t xml:space="preserve">Nosetti L, Zaffanello M, De Bernardi di </w:t>
      </w:r>
      <w:r w:rsidRPr="294682B0" w:rsidR="00B93E8E">
        <w:rPr>
          <w:color w:val="000000" w:themeColor="text1" w:themeTint="FF" w:themeShade="FF"/>
          <w:lang w:val="en-US"/>
        </w:rPr>
        <w:t>Valserra</w:t>
      </w:r>
      <w:r w:rsidRPr="294682B0" w:rsidR="00B93E8E">
        <w:rPr>
          <w:color w:val="000000" w:themeColor="text1" w:themeTint="FF" w:themeShade="FF"/>
          <w:lang w:val="en-US"/>
        </w:rPr>
        <w:t xml:space="preserve"> F, Simoncini D, Beretta G, </w:t>
      </w:r>
      <w:r w:rsidRPr="294682B0" w:rsidR="00B93E8E">
        <w:rPr>
          <w:color w:val="000000" w:themeColor="text1" w:themeTint="FF" w:themeShade="FF"/>
          <w:lang w:val="en-US"/>
        </w:rPr>
        <w:t>Guacci</w:t>
      </w:r>
      <w:r w:rsidRPr="294682B0" w:rsidR="00B93E8E">
        <w:rPr>
          <w:color w:val="000000" w:themeColor="text1" w:themeTint="FF" w:themeShade="FF"/>
          <w:lang w:val="en-US"/>
        </w:rPr>
        <w:t xml:space="preserve"> P, Piacentini G, Agosti M. Exploring the Intricate Links between </w:t>
      </w:r>
      <w:r w:rsidRPr="294682B0" w:rsidR="00B93E8E">
        <w:rPr>
          <w:color w:val="000000" w:themeColor="text1" w:themeTint="FF" w:themeShade="FF"/>
          <w:lang w:val="en-US"/>
        </w:rPr>
        <w:t>Adenotonsillar</w:t>
      </w:r>
      <w:r w:rsidRPr="294682B0" w:rsidR="00B93E8E">
        <w:rPr>
          <w:color w:val="000000" w:themeColor="text1" w:themeTint="FF" w:themeShade="FF"/>
          <w:lang w:val="en-US"/>
        </w:rPr>
        <w:t xml:space="preserve"> Hypertrophy, Mouth Breathing, and Craniofacial Development in Children with Sleep-Disordered Breathing: Unraveling the Vicious Cycle. Children (Basel). 2023 Aug 21;10(8):1426. </w:t>
      </w:r>
      <w:r w:rsidRPr="294682B0" w:rsidR="00B93E8E">
        <w:rPr>
          <w:color w:val="000000" w:themeColor="text1" w:themeTint="FF" w:themeShade="FF"/>
          <w:lang w:val="en-US"/>
        </w:rPr>
        <w:t>doi</w:t>
      </w:r>
      <w:r w:rsidRPr="294682B0" w:rsidR="00B93E8E">
        <w:rPr>
          <w:color w:val="000000" w:themeColor="text1" w:themeTint="FF" w:themeShade="FF"/>
          <w:lang w:val="en-US"/>
        </w:rPr>
        <w:t>: 10.3390/children10081426. PMID: 37628425; PMCID: PMC10453215.</w:t>
      </w:r>
    </w:p>
    <w:p w:rsidR="00B93E8E" w:rsidP="009918DB" w:rsidRDefault="00AA0E2C" w14:paraId="03F1510E" w14:textId="554BE21E">
      <w:pPr>
        <w:pStyle w:val="Paragrafoelenco"/>
        <w:numPr>
          <w:ilvl w:val="0"/>
          <w:numId w:val="23"/>
        </w:numPr>
        <w:rPr/>
      </w:pPr>
      <w:r w:rsidRPr="294682B0" w:rsidR="00AA0E2C">
        <w:rPr>
          <w:b w:val="1"/>
          <w:bCs w:val="1"/>
          <w:lang w:val="en-US"/>
        </w:rPr>
        <w:t>Zaffanello</w:t>
      </w:r>
      <w:r w:rsidRPr="294682B0" w:rsidR="00AA0E2C">
        <w:rPr>
          <w:lang w:val="en-US"/>
        </w:rPr>
        <w:t xml:space="preserve"> M, Pietrobelli A, Piacentini G, Guzzo A, Antoniazzi F. The Impact of Growth Hormone Therapy on Sleep-Related Health Outcomes in Children with Prader-Willi Syndrome: A Review and Clinical Analysis. J Clin Med. 2023 Aug 24;12(17):5504. </w:t>
      </w:r>
      <w:r w:rsidRPr="294682B0" w:rsidR="00AA0E2C">
        <w:rPr>
          <w:lang w:val="en-US"/>
        </w:rPr>
        <w:t>doi</w:t>
      </w:r>
      <w:r w:rsidRPr="294682B0" w:rsidR="00AA0E2C">
        <w:rPr>
          <w:lang w:val="en-US"/>
        </w:rPr>
        <w:t>: 10.3390/jcm12175504. PMID: 37685570; PMCID: PMC10488332.</w:t>
      </w:r>
    </w:p>
    <w:p w:rsidRPr="000948A9" w:rsidR="00800E5F" w:rsidP="009918DB" w:rsidRDefault="00450B29" w14:paraId="5FB2FD52" w14:textId="566E61D0">
      <w:pPr>
        <w:pStyle w:val="Paragrafoelenco"/>
        <w:numPr>
          <w:ilvl w:val="0"/>
          <w:numId w:val="23"/>
        </w:numPr>
        <w:rPr/>
      </w:pPr>
      <w:r w:rsidRPr="294682B0" w:rsidR="00450B29">
        <w:rPr>
          <w:lang w:val="en-US"/>
        </w:rPr>
        <w:t xml:space="preserve">Zaffanello M, Piacentini G, Nosetti L, Zoccante L. Sleep Disordered Breathing in Children with Autism Spectrum Disorder: An In-Depth Review of Correlations and Complexities. Children (Basel). 2023 Sep 27;10(10):1609. </w:t>
      </w:r>
      <w:r w:rsidRPr="294682B0" w:rsidR="00450B29">
        <w:rPr>
          <w:lang w:val="en-US"/>
        </w:rPr>
        <w:t>doi</w:t>
      </w:r>
      <w:r w:rsidRPr="294682B0" w:rsidR="00450B29">
        <w:rPr>
          <w:lang w:val="en-US"/>
        </w:rPr>
        <w:t>: 10.3390/children10101609. PMID: 37892271; PMCID: PMC10605434.</w:t>
      </w:r>
    </w:p>
    <w:p w:rsidR="009E30DF" w:rsidP="294682B0" w:rsidRDefault="009E30DF" w14:paraId="1B796348" w14:textId="1A082C10">
      <w:pPr>
        <w:pStyle w:val="Paragrafoelenco"/>
        <w:numPr>
          <w:ilvl w:val="0"/>
          <w:numId w:val="23"/>
        </w:numPr>
        <w:rPr>
          <w:smallCaps w:val="1"/>
          <w:lang w:val="en-US"/>
        </w:rPr>
      </w:pPr>
      <w:r w:rsidRPr="294682B0" w:rsidR="009E30DF">
        <w:rPr>
          <w:smallCaps w:val="1"/>
          <w:lang w:val="en-US"/>
        </w:rPr>
        <w:t xml:space="preserve"> </w:t>
      </w:r>
      <w:r w:rsidRPr="294682B0" w:rsidR="009E30DF">
        <w:rPr>
          <w:lang w:val="en-US"/>
        </w:rPr>
        <w:t xml:space="preserve">Zaffanello M, Bonacci E, Piacentini G, Nosetti L, Pedrotti E. Pediatric Ocular </w:t>
      </w:r>
      <w:r w:rsidRPr="294682B0" w:rsidR="009E30DF">
        <w:rPr>
          <w:lang w:val="en-US"/>
        </w:rPr>
        <w:t>Health</w:t>
      </w:r>
      <w:r w:rsidRPr="294682B0" w:rsidR="009E30DF">
        <w:rPr>
          <w:lang w:val="en-US"/>
        </w:rPr>
        <w:t xml:space="preserve"> and Obstructive Sleep Apnea Syndrome: A Review. </w:t>
      </w:r>
      <w:r w:rsidRPr="294682B0" w:rsidR="009E30DF">
        <w:rPr>
          <w:lang w:val="en-US"/>
        </w:rPr>
        <w:t>Pediatr</w:t>
      </w:r>
      <w:r w:rsidRPr="294682B0" w:rsidR="009E30DF">
        <w:rPr>
          <w:lang w:val="en-US"/>
        </w:rPr>
        <w:t xml:space="preserve"> Rep. 2023 Dec 14;15(</w:t>
      </w:r>
      <w:r w:rsidRPr="294682B0" w:rsidR="009E30DF">
        <w:rPr>
          <w:lang w:val="en-US"/>
        </w:rPr>
        <w:t>4):741-749</w:t>
      </w:r>
      <w:r w:rsidRPr="294682B0" w:rsidR="009E30DF">
        <w:rPr>
          <w:smallCaps w:val="1"/>
          <w:lang w:val="en-US"/>
        </w:rPr>
        <w:t>.</w:t>
      </w:r>
    </w:p>
    <w:p w:rsidR="00BC4B3F" w:rsidP="00A668D3" w:rsidRDefault="00BC4B3F" w14:paraId="6C7AC879" w14:textId="77777777">
      <w:pPr>
        <w:rPr>
          <w:smallCaps/>
        </w:rPr>
      </w:pPr>
    </w:p>
    <w:p w:rsidRPr="00A668D3" w:rsidR="00A668D3" w:rsidP="00A668D3" w:rsidRDefault="00A668D3" w14:paraId="4D4EC2DF" w14:textId="77777777">
      <w:pPr>
        <w:rPr>
          <w:smallCaps/>
        </w:rPr>
      </w:pPr>
    </w:p>
    <w:p w:rsidRPr="00BC4B3F" w:rsidR="00BC4B3F" w:rsidP="00BC4B3F" w:rsidRDefault="00BC4B3F" w14:paraId="7E52940E" w14:textId="77777777">
      <w:pPr>
        <w:pBdr>
          <w:top w:val="nil"/>
          <w:left w:val="nil"/>
          <w:bottom w:val="nil"/>
          <w:right w:val="nil"/>
          <w:between w:val="nil"/>
        </w:pBdr>
        <w:tabs>
          <w:tab w:val="left" w:pos="340"/>
          <w:tab w:val="left" w:pos="397"/>
        </w:tabs>
        <w:spacing w:line="276" w:lineRule="auto"/>
        <w:ind w:left="360"/>
        <w:rPr>
          <w:b/>
          <w:bCs/>
          <w:smallCaps/>
        </w:rPr>
      </w:pPr>
      <w:r w:rsidRPr="00BC4B3F">
        <w:rPr>
          <w:b/>
          <w:bCs/>
          <w:smallCaps/>
          <w:color w:val="000000"/>
        </w:rPr>
        <w:t>2024</w:t>
      </w:r>
    </w:p>
    <w:p w:rsidRPr="00A668D3" w:rsidR="002F6A69" w:rsidP="002F6A69" w:rsidRDefault="002F6A69" w14:paraId="05BACF3D" w14:textId="574A17B0">
      <w:pPr>
        <w:pStyle w:val="Paragrafoelenco"/>
        <w:numPr>
          <w:ilvl w:val="0"/>
          <w:numId w:val="27"/>
        </w:numPr>
      </w:pPr>
      <w:r w:rsidRPr="00A668D3">
        <w:rPr>
          <w:lang w:val="it-IT"/>
        </w:rPr>
        <w:t xml:space="preserve">Franchini M, Focosi D, Zaffanello M, Mannucci PM. </w:t>
      </w:r>
      <w:r w:rsidRPr="00A668D3">
        <w:t xml:space="preserve">Efficacy and safety of tranexamic acid in acute </w:t>
      </w:r>
      <w:proofErr w:type="spellStart"/>
      <w:r w:rsidRPr="00A668D3">
        <w:t>haemorrhage</w:t>
      </w:r>
      <w:proofErr w:type="spellEnd"/>
      <w:r w:rsidRPr="00A668D3">
        <w:t>. BMJ. 2024 Jan 4;</w:t>
      </w:r>
      <w:proofErr w:type="gramStart"/>
      <w:r w:rsidRPr="00A668D3">
        <w:t>384:e</w:t>
      </w:r>
      <w:proofErr w:type="gramEnd"/>
      <w:r w:rsidRPr="00A668D3">
        <w:t>075720.</w:t>
      </w:r>
      <w:r w:rsidRPr="00A668D3">
        <w:rPr>
          <w:lang w:val="it-IT"/>
        </w:rPr>
        <w:t xml:space="preserve"> </w:t>
      </w:r>
    </w:p>
    <w:p w:rsidRPr="00A668D3" w:rsidR="00BC4B3F" w:rsidP="00BC4B3F" w:rsidRDefault="00BC4B3F" w14:paraId="5F68EBD1" w14:textId="77777777">
      <w:pPr>
        <w:pStyle w:val="Paragrafoelenco"/>
        <w:numPr>
          <w:ilvl w:val="0"/>
          <w:numId w:val="27"/>
        </w:numPr>
        <w:rPr>
          <w:smallCaps/>
        </w:rPr>
      </w:pPr>
      <w:r w:rsidRPr="00A668D3">
        <w:t xml:space="preserve">Zaffanello M, Pietrobelli A, Cavarzere P, Guzzo A, Antoniazzi F. Complex relationship between growth hormone and sleep in children: insights, discrepancies, and implications. Front Endocrinol (Lausanne). 2024 Jan </w:t>
      </w:r>
      <w:proofErr w:type="gramStart"/>
      <w:r w:rsidRPr="00A668D3">
        <w:t>24;14:1332114.</w:t>
      </w:r>
      <w:r w:rsidRPr="00A668D3">
        <w:rPr>
          <w:smallCaps/>
        </w:rPr>
        <w:t>.</w:t>
      </w:r>
      <w:proofErr w:type="gramEnd"/>
    </w:p>
    <w:p w:rsidRPr="00A668D3" w:rsidR="00843841" w:rsidP="00C64997" w:rsidRDefault="000373E4" w14:paraId="480001BE" w14:textId="1F70B92A">
      <w:pPr>
        <w:pStyle w:val="Paragrafoelenco"/>
        <w:numPr>
          <w:ilvl w:val="0"/>
          <w:numId w:val="27"/>
        </w:numPr>
      </w:pPr>
      <w:r w:rsidRPr="00A668D3">
        <w:t xml:space="preserve">Zaffanello M, </w:t>
      </w:r>
      <w:proofErr w:type="spellStart"/>
      <w:r w:rsidRPr="00A668D3">
        <w:t>Ersu</w:t>
      </w:r>
      <w:proofErr w:type="spellEnd"/>
      <w:r w:rsidRPr="00A668D3">
        <w:t xml:space="preserve"> RH, Nosetti L, Beretta G, Agosti M, Piacentini G. Cardiac Implications of </w:t>
      </w:r>
      <w:proofErr w:type="spellStart"/>
      <w:r w:rsidRPr="00A668D3">
        <w:t>Adenotonsillar</w:t>
      </w:r>
      <w:proofErr w:type="spellEnd"/>
      <w:r w:rsidRPr="00A668D3">
        <w:t xml:space="preserve"> Hypertrophy and Obstructive Sleep Apnea in Pediatric Patients: A Comprehensive Systematic Review. Children (Basel). 2024 Feb 6;11(2):208.</w:t>
      </w:r>
    </w:p>
    <w:p w:rsidRPr="00A668D3" w:rsidR="00BC4B3F" w:rsidP="00BC4B3F" w:rsidRDefault="00BC4B3F" w14:paraId="340CC743" w14:textId="77777777">
      <w:pPr>
        <w:pStyle w:val="Paragrafoelenco"/>
        <w:numPr>
          <w:ilvl w:val="0"/>
          <w:numId w:val="27"/>
        </w:numPr>
        <w:ind w:left="360"/>
        <w:rPr>
          <w:lang w:val="it-IT"/>
        </w:rPr>
      </w:pPr>
      <w:r w:rsidRPr="00A668D3">
        <w:t xml:space="preserve">Nosetti L, Zaffanello M, Piacentini G, De Bernardi F, Cappelluti C, Sangiorgio C, Agosti M. Effects of the COVID-19 Pandemic on Brief Resolved Unexplained Events (BRUEs) in Children: A Comparative Analysis of Pre-Pandemic and Pandemic Periods. </w:t>
      </w:r>
      <w:r w:rsidRPr="00A668D3">
        <w:rPr>
          <w:lang w:val="it-IT"/>
        </w:rPr>
        <w:t>Life (Basel). 2024 Mar 15;14(3):392.</w:t>
      </w:r>
    </w:p>
    <w:p w:rsidRPr="00A668D3" w:rsidR="00BC4B3F" w:rsidP="00BC4B3F" w:rsidRDefault="00BC4B3F" w14:paraId="46F36575" w14:textId="77777777">
      <w:pPr>
        <w:pStyle w:val="Paragrafoelenco"/>
        <w:numPr>
          <w:ilvl w:val="0"/>
          <w:numId w:val="27"/>
        </w:numPr>
        <w:pBdr>
          <w:top w:val="nil"/>
          <w:left w:val="nil"/>
          <w:bottom w:val="nil"/>
          <w:right w:val="nil"/>
          <w:between w:val="nil"/>
        </w:pBdr>
        <w:tabs>
          <w:tab w:val="left" w:pos="340"/>
          <w:tab w:val="left" w:pos="397"/>
        </w:tabs>
        <w:spacing w:line="276" w:lineRule="auto"/>
        <w:ind w:left="360"/>
        <w:rPr>
          <w:smallCaps/>
          <w:color w:val="000000"/>
          <w:lang w:val="en-GB"/>
        </w:rPr>
      </w:pPr>
      <w:r w:rsidRPr="00A668D3">
        <w:rPr>
          <w:lang w:val="en-GB"/>
        </w:rPr>
        <w:t xml:space="preserve">Zaffanello M, Pietrobelli A, Zoccante L, Sacchetto L, Nosetti L, Piazza M, Piacentini G. Insights into Pediatric Sleep Disordered Breathing: Exploring Risk Factors, Surgical Interventions, and Physical and Scholastic Performance at </w:t>
      </w:r>
      <w:proofErr w:type="spellStart"/>
      <w:r w:rsidRPr="00A668D3">
        <w:rPr>
          <w:lang w:val="en-GB"/>
        </w:rPr>
        <w:t>ollow</w:t>
      </w:r>
      <w:proofErr w:type="spellEnd"/>
      <w:r w:rsidRPr="00A668D3">
        <w:rPr>
          <w:lang w:val="en-GB"/>
        </w:rPr>
        <w:t xml:space="preserve">-Up. Children (Basel). 2024 Mar 24;11(4):388. </w:t>
      </w:r>
    </w:p>
    <w:p w:rsidRPr="00A668D3" w:rsidR="00BC4B3F" w:rsidP="00BC4B3F" w:rsidRDefault="00BC4B3F" w14:paraId="2ACA0D9C" w14:textId="77777777">
      <w:pPr>
        <w:pStyle w:val="Paragrafoelenco"/>
        <w:numPr>
          <w:ilvl w:val="0"/>
          <w:numId w:val="27"/>
        </w:numPr>
      </w:pPr>
      <w:r w:rsidRPr="00A668D3">
        <w:t xml:space="preserve">Ferrante G, Cogo AL, Sandri M, Piazza M, Costella S, </w:t>
      </w:r>
      <w:proofErr w:type="spellStart"/>
      <w:r w:rsidRPr="00A668D3">
        <w:t>Appodia</w:t>
      </w:r>
      <w:proofErr w:type="spellEnd"/>
      <w:r w:rsidRPr="00A668D3">
        <w:t xml:space="preserve"> M, </w:t>
      </w:r>
      <w:proofErr w:type="spellStart"/>
      <w:r w:rsidRPr="00A668D3">
        <w:t>Aralla</w:t>
      </w:r>
      <w:proofErr w:type="spellEnd"/>
      <w:r w:rsidRPr="00A668D3">
        <w:t xml:space="preserve"> R, Tenero L, Zaffanello M, Piacentini G. Association between individual sensor behavior of an electronic nose and airways inflammation in children with asthma: a pilot study at alpine altitude climate. </w:t>
      </w:r>
      <w:proofErr w:type="spellStart"/>
      <w:r w:rsidRPr="00A668D3">
        <w:t>Pediatr</w:t>
      </w:r>
      <w:proofErr w:type="spellEnd"/>
      <w:r w:rsidRPr="00A668D3">
        <w:t xml:space="preserve"> </w:t>
      </w:r>
      <w:proofErr w:type="spellStart"/>
      <w:r w:rsidRPr="00A668D3">
        <w:t>Pulmonol</w:t>
      </w:r>
      <w:proofErr w:type="spellEnd"/>
      <w:r w:rsidRPr="00A668D3">
        <w:t xml:space="preserve">. 2024 Feb </w:t>
      </w:r>
      <w:proofErr w:type="gramStart"/>
      <w:r w:rsidRPr="00A668D3">
        <w:t>20..</w:t>
      </w:r>
      <w:proofErr w:type="gramEnd"/>
    </w:p>
    <w:p w:rsidRPr="00A668D3" w:rsidR="00BC4B3F" w:rsidP="00BC4B3F" w:rsidRDefault="00BC4B3F" w14:paraId="1A3C2585" w14:textId="77777777">
      <w:pPr>
        <w:pStyle w:val="Paragrafoelenco"/>
        <w:numPr>
          <w:ilvl w:val="0"/>
          <w:numId w:val="27"/>
        </w:numPr>
        <w:ind w:left="360"/>
        <w:rPr>
          <w:lang w:val="en-GB"/>
        </w:rPr>
      </w:pPr>
      <w:proofErr w:type="spellStart"/>
      <w:r w:rsidRPr="00A668D3">
        <w:rPr>
          <w:lang w:val="en-GB"/>
        </w:rPr>
        <w:t>Voltan</w:t>
      </w:r>
      <w:proofErr w:type="spellEnd"/>
      <w:r w:rsidRPr="00A668D3">
        <w:rPr>
          <w:lang w:val="en-GB"/>
        </w:rPr>
        <w:t xml:space="preserve"> C, </w:t>
      </w:r>
      <w:proofErr w:type="spellStart"/>
      <w:r w:rsidRPr="00A668D3">
        <w:rPr>
          <w:lang w:val="en-GB"/>
        </w:rPr>
        <w:t>Concer</w:t>
      </w:r>
      <w:proofErr w:type="spellEnd"/>
      <w:r w:rsidRPr="00A668D3">
        <w:rPr>
          <w:lang w:val="en-GB"/>
        </w:rPr>
        <w:t xml:space="preserve"> F, Pecoraro L, Pietrobelli A, Piacentini G, Zaffanello M. Exploring the Complex Interplay of Obesity, Allergic Diseases, and Sleep- Disordered Breathing in Children. Children (Basel). 2024 May 15;11(5):595. </w:t>
      </w:r>
    </w:p>
    <w:p w:rsidRPr="00A668D3" w:rsidR="00BA10CC" w:rsidP="00BA10CC" w:rsidRDefault="00BA10CC" w14:paraId="6CEB6D19" w14:textId="77777777">
      <w:pPr>
        <w:pStyle w:val="Paragrafoelenco"/>
        <w:numPr>
          <w:ilvl w:val="0"/>
          <w:numId w:val="27"/>
        </w:numPr>
        <w:ind w:left="360"/>
        <w:rPr>
          <w:lang w:val="en-GB"/>
        </w:rPr>
      </w:pPr>
      <w:r w:rsidRPr="00A668D3">
        <w:rPr>
          <w:lang w:val="en-GB"/>
        </w:rPr>
        <w:t xml:space="preserve">Nosetti L, Zaffanello M, Lombardi C, Gerosa A, Piacentini G, Abramo M, Agosti M. Early Screening for Long QT Syndrome and Cardiac Anomalies in Infants: A Comprehensive Study. Clin </w:t>
      </w:r>
      <w:proofErr w:type="spellStart"/>
      <w:r w:rsidRPr="00A668D3">
        <w:rPr>
          <w:lang w:val="en-GB"/>
        </w:rPr>
        <w:t>Pract</w:t>
      </w:r>
      <w:proofErr w:type="spellEnd"/>
      <w:r w:rsidRPr="00A668D3">
        <w:rPr>
          <w:lang w:val="en-GB"/>
        </w:rPr>
        <w:t xml:space="preserve">. 2024 May 31;14(3):1038-1053. </w:t>
      </w:r>
    </w:p>
    <w:p w:rsidRPr="00A668D3" w:rsidR="00BA10CC" w:rsidP="00BA10CC" w:rsidRDefault="00BA10CC" w14:paraId="3633C3D4" w14:textId="77777777">
      <w:pPr>
        <w:pStyle w:val="Paragrafoelenco"/>
        <w:numPr>
          <w:ilvl w:val="0"/>
          <w:numId w:val="27"/>
        </w:numPr>
        <w:ind w:left="360"/>
        <w:rPr>
          <w:lang w:val="en-GB"/>
        </w:rPr>
      </w:pPr>
      <w:r w:rsidRPr="00A668D3">
        <w:rPr>
          <w:lang w:val="en-GB"/>
        </w:rPr>
        <w:t>Zoccante L, Zaffanello M, Di Gennaro G. Editorial: The "</w:t>
      </w:r>
      <w:proofErr w:type="spellStart"/>
      <w:r w:rsidRPr="00A668D3">
        <w:rPr>
          <w:lang w:val="en-GB"/>
        </w:rPr>
        <w:t>Connectivome</w:t>
      </w:r>
      <w:proofErr w:type="spellEnd"/>
      <w:r w:rsidRPr="00A668D3">
        <w:rPr>
          <w:lang w:val="en-GB"/>
        </w:rPr>
        <w:t xml:space="preserve"> Theory": psyche, soma and the systemic involvement of connective tissue in neurodivergence. Front Psychiatry. 2024 Jun </w:t>
      </w:r>
      <w:proofErr w:type="gramStart"/>
      <w:r w:rsidRPr="00A668D3">
        <w:rPr>
          <w:lang w:val="en-GB"/>
        </w:rPr>
        <w:t>20;15:1436796</w:t>
      </w:r>
      <w:proofErr w:type="gramEnd"/>
      <w:r w:rsidRPr="00A668D3">
        <w:rPr>
          <w:lang w:val="en-GB"/>
        </w:rPr>
        <w:t xml:space="preserve">. </w:t>
      </w:r>
    </w:p>
    <w:p w:rsidRPr="00A668D3" w:rsidR="00CF035C" w:rsidP="006B7381" w:rsidRDefault="006B7381" w14:paraId="6BBE928F" w14:textId="77777777">
      <w:pPr>
        <w:pStyle w:val="Paragrafoelenco"/>
        <w:numPr>
          <w:ilvl w:val="0"/>
          <w:numId w:val="27"/>
        </w:numPr>
        <w:ind w:left="360"/>
        <w:rPr>
          <w:lang w:val="en-GB"/>
        </w:rPr>
      </w:pPr>
      <w:r w:rsidRPr="00A668D3">
        <w:rPr>
          <w:lang w:val="en-GB"/>
        </w:rPr>
        <w:t>Zaffanello M, Ferrante G, Piazza M, Nosetti L, Tenero L, Piacentini G.</w:t>
      </w:r>
      <w:r w:rsidRPr="00A668D3" w:rsidR="0048170A">
        <w:rPr>
          <w:lang w:val="en-GB"/>
        </w:rPr>
        <w:t xml:space="preserve"> </w:t>
      </w:r>
      <w:r w:rsidRPr="00A668D3">
        <w:rPr>
          <w:lang w:val="en-GB"/>
        </w:rPr>
        <w:t xml:space="preserve">Exploring the Relationship between Inhaled Corticosteroid Usage, Asthma Severity, and Sleep-Disordered Breathing: A Systematic Literature Review. Adv Respir Med. 2024 Aug 9;92(4):300-317. </w:t>
      </w:r>
    </w:p>
    <w:p w:rsidRPr="00A668D3" w:rsidR="009E288E" w:rsidP="006B7381" w:rsidRDefault="00CF035C" w14:paraId="21248624" w14:textId="77777777">
      <w:pPr>
        <w:pStyle w:val="Paragrafoelenco"/>
        <w:numPr>
          <w:ilvl w:val="0"/>
          <w:numId w:val="27"/>
        </w:numPr>
        <w:ind w:left="360"/>
        <w:rPr>
          <w:lang w:val="en-GB"/>
        </w:rPr>
      </w:pPr>
      <w:r w:rsidRPr="00A668D3">
        <w:rPr>
          <w:lang w:val="en-GB"/>
        </w:rPr>
        <w:t xml:space="preserve">Venditto L, </w:t>
      </w:r>
      <w:proofErr w:type="spellStart"/>
      <w:r w:rsidRPr="00A668D3">
        <w:rPr>
          <w:lang w:val="en-GB"/>
        </w:rPr>
        <w:t>Morano</w:t>
      </w:r>
      <w:proofErr w:type="spellEnd"/>
      <w:r w:rsidRPr="00A668D3">
        <w:rPr>
          <w:lang w:val="en-GB"/>
        </w:rPr>
        <w:t xml:space="preserve"> S, Piazza M, Zaffanello M, Tenero L, Piacentini G, Ferrante G. Artificial intelligence and wheezing in children: where are we now? Front Med (Lausanne). 2024 Aug </w:t>
      </w:r>
      <w:proofErr w:type="gramStart"/>
      <w:r w:rsidRPr="00A668D3">
        <w:rPr>
          <w:lang w:val="en-GB"/>
        </w:rPr>
        <w:t>27;11:1460050</w:t>
      </w:r>
      <w:proofErr w:type="gramEnd"/>
      <w:r w:rsidRPr="00A668D3">
        <w:rPr>
          <w:lang w:val="en-GB"/>
        </w:rPr>
        <w:t>.</w:t>
      </w:r>
      <w:r w:rsidRPr="00A668D3" w:rsidR="009E288E">
        <w:t xml:space="preserve"> </w:t>
      </w:r>
    </w:p>
    <w:p w:rsidRPr="00A668D3" w:rsidR="006546AE" w:rsidP="006B7381" w:rsidRDefault="009E288E" w14:paraId="5C85F678" w14:textId="77777777">
      <w:pPr>
        <w:pStyle w:val="Paragrafoelenco"/>
        <w:numPr>
          <w:ilvl w:val="0"/>
          <w:numId w:val="27"/>
        </w:numPr>
        <w:ind w:left="360"/>
        <w:rPr>
          <w:lang w:val="en-GB"/>
        </w:rPr>
      </w:pPr>
      <w:proofErr w:type="spellStart"/>
      <w:r w:rsidRPr="00A668D3">
        <w:rPr>
          <w:lang w:val="en-GB"/>
        </w:rPr>
        <w:t>Belleri</w:t>
      </w:r>
      <w:proofErr w:type="spellEnd"/>
      <w:r w:rsidRPr="00A668D3">
        <w:rPr>
          <w:lang w:val="en-GB"/>
        </w:rPr>
        <w:t xml:space="preserve"> P, </w:t>
      </w:r>
      <w:proofErr w:type="spellStart"/>
      <w:r w:rsidRPr="00A668D3">
        <w:rPr>
          <w:lang w:val="en-GB"/>
        </w:rPr>
        <w:t>Mazzuca</w:t>
      </w:r>
      <w:proofErr w:type="spellEnd"/>
      <w:r w:rsidRPr="00A668D3">
        <w:rPr>
          <w:lang w:val="en-GB"/>
        </w:rPr>
        <w:t xml:space="preserve"> G, Pietrobelli A, Zampieri N, Piacentini G, Zaffanello M, Pecoraro L. The Role of Diet and Physical Activity in Obesity and Overweight in Children with Down Syndrome in Developed Countries. Children (Basel). 2024 Aug 29;11(9):1056</w:t>
      </w:r>
      <w:r w:rsidRPr="00A668D3" w:rsidR="006546AE">
        <w:rPr>
          <w:lang w:val="en-GB"/>
        </w:rPr>
        <w:t xml:space="preserve">. </w:t>
      </w:r>
    </w:p>
    <w:p w:rsidRPr="00A668D3" w:rsidR="00FF0AC5" w:rsidP="006B7381" w:rsidRDefault="006546AE" w14:paraId="5005E62C" w14:textId="77777777">
      <w:pPr>
        <w:pStyle w:val="Paragrafoelenco"/>
        <w:numPr>
          <w:ilvl w:val="0"/>
          <w:numId w:val="27"/>
        </w:numPr>
        <w:ind w:left="360"/>
        <w:rPr>
          <w:lang w:val="en-GB"/>
        </w:rPr>
      </w:pPr>
      <w:r w:rsidRPr="00A668D3">
        <w:rPr>
          <w:lang w:val="en-GB"/>
        </w:rPr>
        <w:t xml:space="preserve">Opri F, Opri R, Zaffanello M, Rigotti E. Assessing Response Rates and Sleep Disorder Prevalence: Insights from a Propranolol Treatment Study for Infantile Haemangiomas. Children (Basel). 2024 Sep 4;11(9):1086. </w:t>
      </w:r>
    </w:p>
    <w:p w:rsidRPr="00A668D3" w:rsidR="007C031A" w:rsidP="006B7381" w:rsidRDefault="00FF0AC5" w14:paraId="589174B7" w14:textId="0D5C1568">
      <w:pPr>
        <w:pStyle w:val="Paragrafoelenco"/>
        <w:numPr>
          <w:ilvl w:val="0"/>
          <w:numId w:val="27"/>
        </w:numPr>
        <w:ind w:left="360"/>
        <w:rPr>
          <w:lang w:val="en-GB"/>
        </w:rPr>
      </w:pPr>
      <w:r w:rsidRPr="00A668D3">
        <w:rPr>
          <w:lang w:val="en-GB"/>
        </w:rPr>
        <w:t>Zoccante L, Ciceri ML, Di Gennaro G, Zaffanello M. A New Method to Evaluate Joint Hypermobility in Paediatric Patients with Neurodevelopmental Disorders: A Preliminary Study. Children (Basel). 2024 Sep 23;11(9):</w:t>
      </w:r>
      <w:proofErr w:type="gramStart"/>
      <w:r w:rsidRPr="00A668D3">
        <w:rPr>
          <w:lang w:val="en-GB"/>
        </w:rPr>
        <w:t>1150</w:t>
      </w:r>
      <w:r w:rsidRPr="00A668D3" w:rsidR="006B7381">
        <w:rPr>
          <w:lang w:val="en-GB"/>
        </w:rPr>
        <w:t>;</w:t>
      </w:r>
      <w:proofErr w:type="gramEnd"/>
      <w:r w:rsidRPr="00A668D3" w:rsidR="006B7381">
        <w:rPr>
          <w:lang w:val="en-GB"/>
        </w:rPr>
        <w:t xml:space="preserve"> </w:t>
      </w:r>
    </w:p>
    <w:p w:rsidRPr="00A668D3" w:rsidR="002C4331" w:rsidP="294682B0" w:rsidRDefault="002C4331" w14:paraId="7B1F8648" w14:textId="77777777" w14:noSpellErr="1">
      <w:pPr>
        <w:pStyle w:val="Normale"/>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ind w:left="0"/>
        <w:rPr>
          <w:smallCaps w:val="1"/>
          <w:color w:val="000000"/>
          <w:lang w:val="en-GB"/>
        </w:rPr>
      </w:pPr>
    </w:p>
    <w:p w:rsidRPr="002F6A69" w:rsidR="00DE35AE" w:rsidP="006B7381" w:rsidRDefault="00DE35AE" w14:paraId="1608CA20" w14:textId="77777777">
      <w:pPr>
        <w:pBdr>
          <w:top w:val="nil"/>
          <w:left w:val="nil"/>
          <w:bottom w:val="nil"/>
          <w:right w:val="nil"/>
          <w:between w:val="nil"/>
        </w:pBdr>
        <w:tabs>
          <w:tab w:val="left" w:pos="340"/>
          <w:tab w:val="left" w:pos="397"/>
        </w:tabs>
        <w:spacing w:line="276" w:lineRule="auto"/>
        <w:rPr>
          <w:smallCaps/>
          <w:color w:val="000000"/>
          <w:lang w:val="en-GB"/>
        </w:rPr>
      </w:pPr>
    </w:p>
    <w:p w:rsidRPr="00393821" w:rsidR="002F453D" w:rsidRDefault="002F453D" w14:paraId="751B0D3F" w14:textId="77777777">
      <w:pPr>
        <w:pBdr>
          <w:top w:val="nil"/>
          <w:left w:val="nil"/>
          <w:bottom w:val="nil"/>
          <w:right w:val="nil"/>
          <w:between w:val="nil"/>
        </w:pBdr>
        <w:tabs>
          <w:tab w:val="left" w:pos="340"/>
          <w:tab w:val="left" w:pos="397"/>
        </w:tabs>
        <w:spacing w:line="276" w:lineRule="auto"/>
        <w:rPr>
          <w:smallCaps/>
          <w:color w:val="000000"/>
        </w:rPr>
      </w:pPr>
    </w:p>
    <w:p w:rsidRPr="00393821" w:rsidR="00F62317" w:rsidRDefault="002F453D" w14:paraId="1EC9C1B2" w14:textId="50A48DA1">
      <w:pPr>
        <w:pStyle w:val="Titolo1"/>
        <w:numPr>
          <w:ilvl w:val="0"/>
          <w:numId w:val="11"/>
        </w:numPr>
        <w:rPr>
          <w:color w:val="000000"/>
          <w:sz w:val="20"/>
          <w:szCs w:val="20"/>
        </w:rPr>
      </w:pPr>
      <w:r w:rsidRPr="00393821">
        <w:rPr>
          <w:color w:val="000000"/>
        </w:rPr>
        <w:t>BOOKS AND BOOK CHAPTERS</w:t>
      </w:r>
    </w:p>
    <w:p w:rsidRPr="00393821" w:rsidR="00F62317" w:rsidRDefault="00F62317" w14:paraId="3D189F15" w14:textId="77777777">
      <w:pPr>
        <w:spacing w:line="276" w:lineRule="auto"/>
      </w:pPr>
    </w:p>
    <w:p w:rsidRPr="00393821" w:rsidR="00F62317" w:rsidRDefault="00302556" w14:paraId="749BC52A" w14:textId="77777777">
      <w:pPr>
        <w:numPr>
          <w:ilvl w:val="0"/>
          <w:numId w:val="10"/>
        </w:numPr>
        <w:pBdr>
          <w:top w:val="nil"/>
          <w:left w:val="nil"/>
          <w:bottom w:val="nil"/>
          <w:right w:val="nil"/>
          <w:between w:val="nil"/>
        </w:pBdr>
        <w:spacing w:line="276" w:lineRule="auto"/>
        <w:rPr>
          <w:color w:val="000000"/>
          <w:lang w:val="it-IT"/>
        </w:rPr>
      </w:pPr>
      <w:r w:rsidRPr="00393821">
        <w:rPr>
          <w:b/>
          <w:color w:val="000000"/>
          <w:lang w:val="it-IT"/>
        </w:rPr>
        <w:t>Marco Zaffanello</w:t>
      </w:r>
      <w:r w:rsidRPr="00393821">
        <w:rPr>
          <w:color w:val="000000"/>
          <w:lang w:val="it-IT"/>
        </w:rPr>
        <w:t xml:space="preserve">, Luciano Tatò. “Il neonato con malattie genetiche: tra nuove scoperte ed emergenti problemi etici”, in: I libri di </w:t>
      </w:r>
      <w:proofErr w:type="spellStart"/>
      <w:r w:rsidRPr="00393821">
        <w:rPr>
          <w:color w:val="000000"/>
          <w:lang w:val="it-IT"/>
        </w:rPr>
        <w:t>Choes</w:t>
      </w:r>
      <w:proofErr w:type="spellEnd"/>
      <w:r w:rsidRPr="00393821">
        <w:rPr>
          <w:color w:val="000000"/>
          <w:lang w:val="it-IT"/>
        </w:rPr>
        <w:t xml:space="preserve">, Il neonato in Europa tra storia e attualità. A cura di Marinella Corridori, Vassilios Fanos, Murat </w:t>
      </w:r>
      <w:proofErr w:type="spellStart"/>
      <w:r w:rsidRPr="00393821">
        <w:rPr>
          <w:color w:val="000000"/>
          <w:lang w:val="it-IT"/>
        </w:rPr>
        <w:t>Yurdakök</w:t>
      </w:r>
      <w:proofErr w:type="spellEnd"/>
      <w:r w:rsidRPr="00393821">
        <w:rPr>
          <w:color w:val="000000"/>
          <w:lang w:val="it-IT"/>
        </w:rPr>
        <w:t xml:space="preserve">. </w:t>
      </w:r>
      <w:proofErr w:type="spellStart"/>
      <w:r w:rsidRPr="00393821">
        <w:rPr>
          <w:color w:val="000000"/>
          <w:lang w:val="it-IT"/>
        </w:rPr>
        <w:t>Biomedia</w:t>
      </w:r>
      <w:proofErr w:type="spellEnd"/>
      <w:r w:rsidRPr="00393821">
        <w:rPr>
          <w:color w:val="000000"/>
          <w:lang w:val="it-IT"/>
        </w:rPr>
        <w:t xml:space="preserve"> 2007. </w:t>
      </w:r>
    </w:p>
    <w:p w:rsidRPr="00393821" w:rsidR="00F62317" w:rsidRDefault="00302556" w14:paraId="16E7C29D" w14:textId="77777777">
      <w:pPr>
        <w:numPr>
          <w:ilvl w:val="0"/>
          <w:numId w:val="10"/>
        </w:numPr>
        <w:pBdr>
          <w:top w:val="nil"/>
          <w:left w:val="nil"/>
          <w:bottom w:val="nil"/>
          <w:right w:val="nil"/>
          <w:between w:val="nil"/>
        </w:pBdr>
        <w:spacing w:line="276" w:lineRule="auto"/>
        <w:rPr>
          <w:color w:val="000000"/>
        </w:rPr>
      </w:pPr>
      <w:r w:rsidRPr="00393821">
        <w:rPr>
          <w:b/>
          <w:color w:val="000000"/>
          <w:lang w:val="it-IT"/>
        </w:rPr>
        <w:t>Marco Zaffanello</w:t>
      </w:r>
      <w:r w:rsidRPr="00393821">
        <w:rPr>
          <w:color w:val="000000"/>
          <w:lang w:val="it-IT"/>
        </w:rPr>
        <w:t xml:space="preserve">, Maria Antonietta Procaccino, Gilda </w:t>
      </w:r>
      <w:proofErr w:type="spellStart"/>
      <w:r w:rsidRPr="00393821">
        <w:rPr>
          <w:color w:val="000000"/>
          <w:lang w:val="it-IT"/>
        </w:rPr>
        <w:t>Stringini</w:t>
      </w:r>
      <w:proofErr w:type="spellEnd"/>
      <w:r w:rsidRPr="00393821">
        <w:rPr>
          <w:color w:val="000000"/>
          <w:lang w:val="it-IT"/>
        </w:rPr>
        <w:t xml:space="preserve">, Francesco Emma. </w:t>
      </w:r>
      <w:r w:rsidRPr="00393821">
        <w:rPr>
          <w:color w:val="000000"/>
        </w:rPr>
        <w:t xml:space="preserve">Renal Modulation: Arginine </w:t>
      </w:r>
      <w:proofErr w:type="spellStart"/>
      <w:r w:rsidRPr="00393821">
        <w:rPr>
          <w:color w:val="000000"/>
        </w:rPr>
        <w:t>Vassopresin</w:t>
      </w:r>
      <w:proofErr w:type="spellEnd"/>
      <w:r w:rsidRPr="00393821">
        <w:rPr>
          <w:color w:val="000000"/>
        </w:rPr>
        <w:t xml:space="preserve"> and atrial natriuretic peptide, Section 4. Special Pathology In: Nephrology and Fluid/Electrolyte </w:t>
      </w:r>
      <w:proofErr w:type="spellStart"/>
      <w:r w:rsidRPr="00393821">
        <w:rPr>
          <w:color w:val="000000"/>
        </w:rPr>
        <w:t>Phsiology</w:t>
      </w:r>
      <w:proofErr w:type="spellEnd"/>
      <w:r w:rsidRPr="00393821">
        <w:rPr>
          <w:color w:val="000000"/>
        </w:rPr>
        <w:t>: Neonatology Questions and Controversies. By Jean-Pierre Guignard and William K. Oh, MD Ed. Elsevier Inc 2008.</w:t>
      </w:r>
    </w:p>
    <w:p w:rsidRPr="00393821" w:rsidR="00F62317" w:rsidRDefault="00302556" w14:paraId="5421B94E" w14:textId="77777777">
      <w:pPr>
        <w:numPr>
          <w:ilvl w:val="0"/>
          <w:numId w:val="10"/>
        </w:numPr>
        <w:pBdr>
          <w:top w:val="nil"/>
          <w:left w:val="nil"/>
          <w:bottom w:val="nil"/>
          <w:right w:val="nil"/>
          <w:between w:val="nil"/>
        </w:pBdr>
        <w:spacing w:line="276" w:lineRule="auto"/>
        <w:rPr>
          <w:color w:val="000000"/>
          <w:lang w:val="it-IT"/>
        </w:rPr>
      </w:pPr>
      <w:r w:rsidRPr="00393821">
        <w:rPr>
          <w:color w:val="000000"/>
          <w:lang w:val="it-IT"/>
        </w:rPr>
        <w:t xml:space="preserve">Marinella Corridori, Marco Zaffanello, Vassilios Fanos. “Padri contemporanei sul web.” In: Il padre contemporaneo. By Marinella Corridori, </w:t>
      </w:r>
      <w:proofErr w:type="spellStart"/>
      <w:r w:rsidRPr="00393821">
        <w:rPr>
          <w:color w:val="000000"/>
          <w:lang w:val="it-IT"/>
        </w:rPr>
        <w:t>Thamianos</w:t>
      </w:r>
      <w:proofErr w:type="spellEnd"/>
      <w:r w:rsidRPr="00393821">
        <w:rPr>
          <w:color w:val="000000"/>
          <w:lang w:val="it-IT"/>
        </w:rPr>
        <w:t xml:space="preserve"> Fanos, Vassilios Fanos. Ed </w:t>
      </w:r>
      <w:proofErr w:type="spellStart"/>
      <w:r w:rsidRPr="00393821">
        <w:rPr>
          <w:color w:val="000000"/>
          <w:lang w:val="it-IT"/>
        </w:rPr>
        <w:t>Hygenia</w:t>
      </w:r>
      <w:proofErr w:type="spellEnd"/>
      <w:r w:rsidRPr="00393821">
        <w:rPr>
          <w:color w:val="000000"/>
          <w:lang w:val="it-IT"/>
        </w:rPr>
        <w:t xml:space="preserve"> Press </w:t>
      </w:r>
      <w:proofErr w:type="gramStart"/>
      <w:r w:rsidRPr="00393821">
        <w:rPr>
          <w:color w:val="000000"/>
          <w:lang w:val="it-IT"/>
        </w:rPr>
        <w:t>Ottobre</w:t>
      </w:r>
      <w:proofErr w:type="gramEnd"/>
      <w:r w:rsidRPr="00393821">
        <w:rPr>
          <w:color w:val="000000"/>
          <w:lang w:val="it-IT"/>
        </w:rPr>
        <w:t xml:space="preserve"> 2009. </w:t>
      </w:r>
    </w:p>
    <w:p w:rsidRPr="00393821" w:rsidR="00F62317" w:rsidRDefault="00302556" w14:paraId="2CCECEFC"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Marco Zaffanello</w:t>
      </w:r>
      <w:r w:rsidRPr="00393821">
        <w:rPr>
          <w:color w:val="000000"/>
          <w:lang w:val="it-IT"/>
        </w:rPr>
        <w:t xml:space="preserve">, Giuseppe Lippi, Milena Brugnara, Massimo Franchini. </w:t>
      </w:r>
      <w:r w:rsidRPr="00393821">
        <w:rPr>
          <w:color w:val="000000"/>
        </w:rPr>
        <w:t xml:space="preserve">Thromboembolic Complications in Childhood Nephropathies. In: Thrombosis: Causes, Treatment and Prevention. By Dimitri G. Macri and Lamar D. Procaccini. Ed. NOVA Publishers 2010 </w:t>
      </w:r>
    </w:p>
    <w:p w:rsidRPr="00393821" w:rsidR="00F62317" w:rsidRDefault="00302556" w14:paraId="14E777BC"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393821">
        <w:rPr>
          <w:b/>
          <w:color w:val="000000"/>
        </w:rPr>
        <w:t>Marco Zaffanello</w:t>
      </w:r>
      <w:r w:rsidRPr="00393821">
        <w:rPr>
          <w:color w:val="000000"/>
        </w:rPr>
        <w:t>, Vassilios Fanos, Bruna Franchi, Massimo Franchini Renal Vein and Artery Thrombosis in Newborn and Children. In: Thrombosis: Causes, Treatment and Prevention. By Dimitri G. Macri and Lamar D. Procaccini. Ed. NOVA Publishers 2010.</w:t>
      </w:r>
    </w:p>
    <w:p w:rsidRPr="00393821" w:rsidR="00F62317" w:rsidRDefault="00302556" w14:paraId="0EE92724" w14:textId="77777777">
      <w:pPr>
        <w:numPr>
          <w:ilvl w:val="0"/>
          <w:numId w:val="10"/>
        </w:numPr>
        <w:pBdr>
          <w:top w:val="nil"/>
          <w:left w:val="nil"/>
          <w:bottom w:val="nil"/>
          <w:right w:val="nil"/>
          <w:between w:val="nil"/>
        </w:pBdr>
        <w:spacing w:line="276" w:lineRule="auto"/>
        <w:rPr>
          <w:color w:val="000000"/>
        </w:rPr>
      </w:pPr>
      <w:r w:rsidRPr="00393821">
        <w:rPr>
          <w:color w:val="000000"/>
          <w:lang w:val="it-IT"/>
        </w:rPr>
        <w:t xml:space="preserve">Vassilios Fanos, </w:t>
      </w:r>
      <w:r w:rsidRPr="00393821">
        <w:rPr>
          <w:b/>
          <w:color w:val="000000"/>
          <w:lang w:val="it-IT"/>
        </w:rPr>
        <w:t>Marco Zaffanello</w:t>
      </w:r>
      <w:r w:rsidRPr="00393821">
        <w:rPr>
          <w:color w:val="000000"/>
          <w:lang w:val="it-IT"/>
        </w:rPr>
        <w:t xml:space="preserve">, Laura Cuzzolin, and Luigi Cataldi. </w:t>
      </w:r>
      <w:r w:rsidRPr="00393821">
        <w:rPr>
          <w:color w:val="000000"/>
        </w:rPr>
        <w:t xml:space="preserve">Antifungal-Induced Nephrotoxicity in Pediatrics: A State of the Art. In: Combating Fungal Infections. I. Ahmad et al. (eds.), Springer-Verlag Berlin Heidelberg 2010. </w:t>
      </w:r>
    </w:p>
    <w:p w:rsidRPr="00393821" w:rsidR="00F62317" w:rsidRDefault="00302556" w14:paraId="218F3A44"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971E81">
        <w:rPr>
          <w:color w:val="000000"/>
          <w:lang w:val="en-GB"/>
        </w:rPr>
        <w:t xml:space="preserve">Vassilios Fanos, </w:t>
      </w:r>
      <w:r w:rsidRPr="00971E81">
        <w:rPr>
          <w:b/>
          <w:color w:val="000000"/>
          <w:lang w:val="en-GB"/>
        </w:rPr>
        <w:t xml:space="preserve">Marco Zaffanello, Michele </w:t>
      </w:r>
      <w:proofErr w:type="spellStart"/>
      <w:r w:rsidRPr="00971E81">
        <w:rPr>
          <w:b/>
          <w:color w:val="000000"/>
          <w:lang w:val="en-GB"/>
        </w:rPr>
        <w:t>Mussap</w:t>
      </w:r>
      <w:proofErr w:type="spellEnd"/>
      <w:r w:rsidRPr="00971E81">
        <w:rPr>
          <w:b/>
          <w:color w:val="000000"/>
          <w:lang w:val="en-GB"/>
        </w:rPr>
        <w:t xml:space="preserve">. </w:t>
      </w:r>
      <w:r w:rsidRPr="00393821">
        <w:rPr>
          <w:color w:val="000000"/>
        </w:rPr>
        <w:t xml:space="preserve">Diagnosis and treatment of renal and urinary tract malformations. In: Neonatology · A Practical Approach to Neonatal Management. Buonocore, Giuseppe, Bracci, Rodolfo, Weindling, Michael (eds.), 2011. </w:t>
      </w:r>
    </w:p>
    <w:p w:rsidRPr="00393821" w:rsidR="00F62317" w:rsidRDefault="00302556" w14:paraId="0EBB004C" w14:textId="77777777">
      <w:pPr>
        <w:numPr>
          <w:ilvl w:val="0"/>
          <w:numId w:val="10"/>
        </w:numPr>
        <w:pBdr>
          <w:top w:val="nil"/>
          <w:left w:val="nil"/>
          <w:bottom w:val="nil"/>
          <w:right w:val="nil"/>
          <w:between w:val="nil"/>
        </w:pBdr>
        <w:spacing w:line="276" w:lineRule="auto"/>
        <w:rPr>
          <w:color w:val="000000"/>
        </w:rPr>
      </w:pPr>
      <w:r w:rsidRPr="00393821">
        <w:rPr>
          <w:b/>
          <w:color w:val="000000"/>
          <w:lang w:val="it-IT"/>
        </w:rPr>
        <w:t>Marco Zaffanello</w:t>
      </w:r>
      <w:r w:rsidRPr="00393821">
        <w:rPr>
          <w:color w:val="000000"/>
          <w:lang w:val="it-IT"/>
        </w:rPr>
        <w:t xml:space="preserve">, Andrea Dotta, Francesco Emma. </w:t>
      </w:r>
      <w:r w:rsidRPr="00393821">
        <w:rPr>
          <w:color w:val="000000"/>
        </w:rPr>
        <w:t xml:space="preserve">Renal Modulation: Arginine </w:t>
      </w:r>
      <w:proofErr w:type="spellStart"/>
      <w:r w:rsidRPr="00393821">
        <w:rPr>
          <w:color w:val="000000"/>
        </w:rPr>
        <w:t>Vassopresin</w:t>
      </w:r>
      <w:proofErr w:type="spellEnd"/>
      <w:r w:rsidRPr="00393821">
        <w:rPr>
          <w:color w:val="000000"/>
        </w:rPr>
        <w:t xml:space="preserve"> and atrial natriuretic peptide, Special Pathology In: Nephrology and Fluid/Electrolyte </w:t>
      </w:r>
      <w:proofErr w:type="spellStart"/>
      <w:r w:rsidRPr="00393821">
        <w:rPr>
          <w:color w:val="000000"/>
        </w:rPr>
        <w:t>Phsiology</w:t>
      </w:r>
      <w:proofErr w:type="spellEnd"/>
      <w:r w:rsidRPr="00393821">
        <w:rPr>
          <w:color w:val="000000"/>
        </w:rPr>
        <w:t>: Neonatology Questions and Controversies. By Jean-Pierre Guignard and William K. Oh, MD Ed. Elsevier Inc 2011.</w:t>
      </w:r>
    </w:p>
    <w:p w:rsidRPr="00393821" w:rsidR="00F62317" w:rsidRDefault="00302556" w14:paraId="370722ED" w14:textId="77777777">
      <w:pPr>
        <w:numPr>
          <w:ilvl w:val="0"/>
          <w:numId w:val="10"/>
        </w:numPr>
        <w:pBdr>
          <w:top w:val="nil"/>
          <w:left w:val="nil"/>
          <w:bottom w:val="nil"/>
          <w:right w:val="nil"/>
          <w:between w:val="nil"/>
        </w:pBdr>
        <w:tabs>
          <w:tab w:val="left" w:pos="340"/>
          <w:tab w:val="left" w:pos="397"/>
          <w:tab w:val="left" w:pos="720"/>
        </w:tabs>
        <w:spacing w:line="276" w:lineRule="auto"/>
        <w:rPr>
          <w:b/>
          <w:color w:val="000000"/>
        </w:rPr>
      </w:pPr>
      <w:r w:rsidRPr="00393821">
        <w:rPr>
          <w:b/>
          <w:color w:val="000000"/>
        </w:rPr>
        <w:t>Marco Zaffanello</w:t>
      </w:r>
      <w:r w:rsidRPr="00393821">
        <w:rPr>
          <w:color w:val="000000"/>
        </w:rPr>
        <w:t>. Henoch-</w:t>
      </w:r>
      <w:proofErr w:type="spellStart"/>
      <w:r w:rsidRPr="00393821">
        <w:rPr>
          <w:color w:val="000000"/>
        </w:rPr>
        <w:t>Shoenlein</w:t>
      </w:r>
      <w:proofErr w:type="spellEnd"/>
      <w:r w:rsidRPr="00393821">
        <w:rPr>
          <w:color w:val="000000"/>
        </w:rPr>
        <w:t xml:space="preserve"> Purpura Nephritis in Childhood. In "An update on </w:t>
      </w:r>
      <w:proofErr w:type="spellStart"/>
      <w:r w:rsidRPr="00393821">
        <w:rPr>
          <w:color w:val="000000"/>
        </w:rPr>
        <w:t>Glomerulopathis</w:t>
      </w:r>
      <w:proofErr w:type="spellEnd"/>
      <w:r w:rsidRPr="00393821">
        <w:rPr>
          <w:color w:val="000000"/>
        </w:rPr>
        <w:t xml:space="preserve">-clinical and treatment aspects". Intech 2011. http://www.intechopen.com/books/an-update-on-glomerulopathies. </w:t>
      </w:r>
    </w:p>
    <w:p w:rsidRPr="00393821" w:rsidR="00F62317" w:rsidRDefault="00302556" w14:paraId="27D3A43B" w14:textId="77777777">
      <w:pPr>
        <w:numPr>
          <w:ilvl w:val="0"/>
          <w:numId w:val="10"/>
        </w:numPr>
        <w:pBdr>
          <w:top w:val="nil"/>
          <w:left w:val="nil"/>
          <w:bottom w:val="nil"/>
          <w:right w:val="nil"/>
          <w:between w:val="nil"/>
        </w:pBdr>
        <w:tabs>
          <w:tab w:val="left" w:pos="340"/>
          <w:tab w:val="left" w:pos="397"/>
          <w:tab w:val="left" w:pos="720"/>
        </w:tabs>
        <w:spacing w:line="276" w:lineRule="auto"/>
        <w:rPr>
          <w:b/>
          <w:color w:val="000000"/>
        </w:rPr>
      </w:pPr>
      <w:r w:rsidRPr="00971E81">
        <w:rPr>
          <w:color w:val="000000"/>
        </w:rPr>
        <w:t xml:space="preserve">Roberto Antonucci, </w:t>
      </w:r>
      <w:r w:rsidRPr="00971E81">
        <w:rPr>
          <w:b/>
          <w:color w:val="000000"/>
        </w:rPr>
        <w:t>Marco Zaffanello</w:t>
      </w:r>
      <w:r w:rsidRPr="00971E81">
        <w:rPr>
          <w:color w:val="000000"/>
        </w:rPr>
        <w:t xml:space="preserve">, Maria Dolores </w:t>
      </w:r>
      <w:proofErr w:type="spellStart"/>
      <w:r w:rsidRPr="00971E81">
        <w:rPr>
          <w:color w:val="000000"/>
        </w:rPr>
        <w:t>Pilloni</w:t>
      </w:r>
      <w:proofErr w:type="spellEnd"/>
      <w:r w:rsidRPr="00971E81">
        <w:rPr>
          <w:color w:val="000000"/>
        </w:rPr>
        <w:t xml:space="preserve">, Vassilios Fanos. </w:t>
      </w:r>
      <w:r w:rsidRPr="00725AFC">
        <w:rPr>
          <w:color w:val="000000"/>
        </w:rPr>
        <w:t xml:space="preserve">Antenatal non-steroidal anti-inflammatory drugs and the neonatal kidney. </w:t>
      </w:r>
      <w:r w:rsidRPr="00393821">
        <w:rPr>
          <w:color w:val="000000"/>
        </w:rPr>
        <w:t xml:space="preserve">In: Developmental nephrology: from </w:t>
      </w:r>
      <w:proofErr w:type="spellStart"/>
      <w:r w:rsidRPr="00393821">
        <w:rPr>
          <w:color w:val="000000"/>
        </w:rPr>
        <w:t>embriology</w:t>
      </w:r>
      <w:proofErr w:type="spellEnd"/>
      <w:r w:rsidRPr="00393821">
        <w:rPr>
          <w:color w:val="000000"/>
        </w:rPr>
        <w:t xml:space="preserve"> to metabolomics by Fanos V, Chevalier RL, Faa G, Cataldi L Ed. Hygeia Press 2011.  </w:t>
      </w:r>
    </w:p>
    <w:p w:rsidRPr="00393821" w:rsidR="00F62317" w:rsidRDefault="00302556" w14:paraId="7D5045DE" w14:textId="77777777">
      <w:pPr>
        <w:numPr>
          <w:ilvl w:val="0"/>
          <w:numId w:val="10"/>
        </w:numPr>
        <w:pBdr>
          <w:top w:val="nil"/>
          <w:left w:val="nil"/>
          <w:bottom w:val="nil"/>
          <w:right w:val="nil"/>
          <w:between w:val="nil"/>
        </w:pBdr>
        <w:tabs>
          <w:tab w:val="left" w:pos="340"/>
          <w:tab w:val="left" w:pos="397"/>
          <w:tab w:val="left" w:pos="720"/>
        </w:tabs>
        <w:spacing w:line="276" w:lineRule="auto"/>
        <w:rPr>
          <w:color w:val="000000"/>
        </w:rPr>
      </w:pPr>
      <w:r w:rsidRPr="00393821">
        <w:rPr>
          <w:b/>
          <w:color w:val="000000"/>
          <w:lang w:val="it-IT"/>
        </w:rPr>
        <w:t>Marco Zaffanello</w:t>
      </w:r>
      <w:r w:rsidRPr="00393821">
        <w:rPr>
          <w:color w:val="000000"/>
          <w:lang w:val="it-IT"/>
        </w:rPr>
        <w:t xml:space="preserve">. Le coliche gassose del lattante. Le migliori soluzioni per una gestione intelligente. </w:t>
      </w:r>
      <w:proofErr w:type="spellStart"/>
      <w:r w:rsidRPr="00393821">
        <w:rPr>
          <w:color w:val="000000"/>
        </w:rPr>
        <w:t>Aracne</w:t>
      </w:r>
      <w:proofErr w:type="spellEnd"/>
      <w:r w:rsidRPr="00393821">
        <w:rPr>
          <w:color w:val="000000"/>
        </w:rPr>
        <w:t xml:space="preserve"> </w:t>
      </w:r>
      <w:proofErr w:type="spellStart"/>
      <w:r w:rsidRPr="00393821">
        <w:rPr>
          <w:color w:val="000000"/>
        </w:rPr>
        <w:t>Editrice</w:t>
      </w:r>
      <w:proofErr w:type="spellEnd"/>
      <w:r w:rsidRPr="00393821">
        <w:rPr>
          <w:color w:val="000000"/>
        </w:rPr>
        <w:t xml:space="preserve"> 2012. ISBN: 978-88-548-4711-8</w:t>
      </w:r>
    </w:p>
    <w:p w:rsidRPr="00393821" w:rsidR="00F62317" w:rsidRDefault="00302556" w14:paraId="0B955F12" w14:textId="77777777">
      <w:pPr>
        <w:numPr>
          <w:ilvl w:val="0"/>
          <w:numId w:val="10"/>
        </w:numPr>
        <w:pBdr>
          <w:top w:val="nil"/>
          <w:left w:val="nil"/>
          <w:bottom w:val="nil"/>
          <w:right w:val="nil"/>
          <w:between w:val="nil"/>
        </w:pBdr>
        <w:tabs>
          <w:tab w:val="left" w:pos="340"/>
          <w:tab w:val="left" w:pos="397"/>
          <w:tab w:val="left" w:pos="720"/>
        </w:tabs>
        <w:spacing w:line="276" w:lineRule="auto"/>
        <w:rPr>
          <w:color w:val="000000"/>
        </w:rPr>
      </w:pPr>
      <w:r w:rsidRPr="00393821">
        <w:rPr>
          <w:b/>
          <w:color w:val="000000"/>
          <w:lang w:val="it-IT"/>
        </w:rPr>
        <w:t>Marco Zaffanello</w:t>
      </w:r>
      <w:r w:rsidRPr="00393821">
        <w:rPr>
          <w:color w:val="000000"/>
          <w:lang w:val="it-IT"/>
        </w:rPr>
        <w:t xml:space="preserve">. Il bambino che bagna il letto. </w:t>
      </w:r>
      <w:proofErr w:type="spellStart"/>
      <w:r w:rsidRPr="00393821">
        <w:rPr>
          <w:color w:val="000000"/>
        </w:rPr>
        <w:t>Aracne</w:t>
      </w:r>
      <w:proofErr w:type="spellEnd"/>
      <w:r w:rsidRPr="00393821">
        <w:rPr>
          <w:color w:val="000000"/>
        </w:rPr>
        <w:t xml:space="preserve"> </w:t>
      </w:r>
      <w:proofErr w:type="spellStart"/>
      <w:r w:rsidRPr="00393821">
        <w:rPr>
          <w:color w:val="000000"/>
        </w:rPr>
        <w:t>Editrice</w:t>
      </w:r>
      <w:proofErr w:type="spellEnd"/>
      <w:r w:rsidRPr="00393821">
        <w:rPr>
          <w:color w:val="000000"/>
        </w:rPr>
        <w:t xml:space="preserve"> 2012. ISBN 978-88-548-5201-3. </w:t>
      </w:r>
    </w:p>
    <w:p w:rsidRPr="00393821" w:rsidR="00F62317" w:rsidP="294682B0" w:rsidRDefault="00302556" w14:paraId="7C6CEE1B" w14:textId="77777777">
      <w:pPr>
        <w:numPr>
          <w:ilvl w:val="0"/>
          <w:numId w:val="10"/>
        </w:numPr>
        <w:pBdr>
          <w:top w:val="nil" w:color="000000" w:sz="0" w:space="0"/>
          <w:left w:val="nil" w:color="000000" w:sz="0" w:space="0"/>
          <w:bottom w:val="nil" w:color="000000" w:sz="0" w:space="0"/>
          <w:right w:val="nil" w:color="000000" w:sz="0" w:space="0"/>
          <w:between w:val="nil" w:color="000000" w:sz="0" w:space="0"/>
        </w:pBdr>
        <w:tabs>
          <w:tab w:val="left" w:pos="340"/>
          <w:tab w:val="left" w:pos="397"/>
          <w:tab w:val="left" w:pos="720"/>
        </w:tabs>
        <w:spacing w:line="276" w:lineRule="auto"/>
        <w:rPr>
          <w:color w:val="000000"/>
        </w:rPr>
      </w:pPr>
      <w:r w:rsidRPr="294682B0" w:rsidR="00302556">
        <w:rPr>
          <w:color w:val="000000" w:themeColor="text1" w:themeTint="FF" w:themeShade="FF"/>
        </w:rPr>
        <w:t xml:space="preserve">Vassilios Fanos, </w:t>
      </w:r>
      <w:r w:rsidRPr="294682B0" w:rsidR="00302556">
        <w:rPr>
          <w:b w:val="1"/>
          <w:bCs w:val="1"/>
          <w:color w:val="000000" w:themeColor="text1" w:themeTint="FF" w:themeShade="FF"/>
        </w:rPr>
        <w:t>Marco Zaffanello</w:t>
      </w:r>
      <w:r w:rsidRPr="294682B0" w:rsidR="00302556">
        <w:rPr>
          <w:color w:val="000000" w:themeColor="text1" w:themeTint="FF" w:themeShade="FF"/>
        </w:rPr>
        <w:t xml:space="preserve">, and Michele </w:t>
      </w:r>
      <w:r w:rsidRPr="294682B0" w:rsidR="00302556">
        <w:rPr>
          <w:color w:val="000000" w:themeColor="text1" w:themeTint="FF" w:themeShade="FF"/>
        </w:rPr>
        <w:t>Mussap</w:t>
      </w:r>
      <w:r w:rsidRPr="294682B0" w:rsidR="00302556">
        <w:rPr>
          <w:color w:val="000000" w:themeColor="text1" w:themeTint="FF" w:themeShade="FF"/>
        </w:rPr>
        <w:t xml:space="preserve"> Diagnosis and Treatment of Renal and Urinary Tract Malformations in Newborns. Neonatology A Practical Approach to Neonatal Diseases Editors: Buonocore, Giuseppe, Bracci, Rodolfo, Weindling, Michael (Eds. 2017)</w:t>
      </w:r>
    </w:p>
    <w:p w:rsidR="3B716295" w:rsidP="294682B0" w:rsidRDefault="3B716295" w14:paraId="47CA3382" w14:textId="79928D43">
      <w:pPr>
        <w:numPr>
          <w:ilvl w:val="0"/>
          <w:numId w:val="10"/>
        </w:numPr>
        <w:tabs>
          <w:tab w:val="left" w:leader="none" w:pos="340"/>
          <w:tab w:val="left" w:leader="none" w:pos="397"/>
          <w:tab w:val="left" w:leader="none" w:pos="720"/>
        </w:tabs>
        <w:spacing w:line="276" w:lineRule="auto"/>
        <w:rPr>
          <w:color w:val="000000" w:themeColor="text1" w:themeTint="FF" w:themeShade="FF"/>
          <w:lang w:val="en-US"/>
        </w:rPr>
      </w:pPr>
      <w:r w:rsidRPr="294682B0" w:rsidR="3B716295">
        <w:rPr>
          <w:rFonts w:ascii="Times New Roman" w:hAnsi="Times New Roman" w:eastAsia="Times New Roman" w:cs="Times New Roman"/>
          <w:noProof w:val="0"/>
          <w:sz w:val="20"/>
          <w:szCs w:val="20"/>
          <w:lang w:val="en-US"/>
        </w:rPr>
        <w:t>Polysomnography and sleep disordered breathing in children. Edited by</w:t>
      </w:r>
      <w:r w:rsidRPr="294682B0" w:rsidR="3B716295">
        <w:rPr>
          <w:color w:val="000000" w:themeColor="text1" w:themeTint="FF" w:themeShade="FF"/>
          <w:lang w:val="en-US"/>
        </w:rPr>
        <w:t xml:space="preserve"> Luana Nosetti, Luigi Masini, Gaia Di Bella, Marco Zaffanello. SIMRI 2025.</w:t>
      </w:r>
    </w:p>
    <w:p w:rsidR="294682B0" w:rsidP="294682B0" w:rsidRDefault="294682B0" w14:paraId="318319F0" w14:textId="652232BE">
      <w:pPr>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 w:val="left" w:leader="none" w:pos="720"/>
        </w:tabs>
        <w:spacing w:line="276" w:lineRule="auto"/>
        <w:ind w:left="720"/>
        <w:rPr>
          <w:color w:val="000000" w:themeColor="text1" w:themeTint="FF" w:themeShade="FF"/>
        </w:rPr>
      </w:pPr>
    </w:p>
    <w:p w:rsidRPr="00393821" w:rsidR="00F62317" w:rsidRDefault="00F62317" w14:paraId="79F78754" w14:textId="77777777">
      <w:pPr>
        <w:pBdr>
          <w:top w:val="nil"/>
          <w:left w:val="nil"/>
          <w:bottom w:val="nil"/>
          <w:right w:val="nil"/>
          <w:between w:val="nil"/>
        </w:pBdr>
        <w:tabs>
          <w:tab w:val="left" w:pos="340"/>
          <w:tab w:val="left" w:pos="397"/>
        </w:tabs>
        <w:spacing w:line="276" w:lineRule="auto"/>
        <w:ind w:left="720" w:hanging="720"/>
        <w:rPr>
          <w:smallCaps/>
          <w:color w:val="4472C4"/>
        </w:rPr>
      </w:pPr>
    </w:p>
    <w:p w:rsidRPr="00393821" w:rsidR="00F62317" w:rsidRDefault="00302556" w14:paraId="280F95BB" w14:textId="77777777">
      <w:pPr>
        <w:pStyle w:val="Titolo1"/>
        <w:numPr>
          <w:ilvl w:val="0"/>
          <w:numId w:val="11"/>
        </w:numPr>
        <w:rPr>
          <w:color w:val="000000"/>
          <w:sz w:val="20"/>
          <w:szCs w:val="20"/>
        </w:rPr>
      </w:pPr>
      <w:r w:rsidRPr="00393821">
        <w:rPr>
          <w:color w:val="000000"/>
          <w:sz w:val="20"/>
          <w:szCs w:val="20"/>
        </w:rPr>
        <w:t>ABSTRACT</w:t>
      </w:r>
    </w:p>
    <w:p w:rsidRPr="00393821" w:rsidR="00F62317" w:rsidRDefault="00F62317" w14:paraId="78EFF648" w14:textId="77777777">
      <w:pPr>
        <w:spacing w:line="276" w:lineRule="auto"/>
      </w:pPr>
    </w:p>
    <w:p w:rsidRPr="00393821" w:rsidR="00F62317" w:rsidRDefault="00302556" w14:paraId="28C80FB5"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Maffeis C, </w:t>
      </w:r>
      <w:proofErr w:type="spellStart"/>
      <w:r w:rsidRPr="00393821">
        <w:rPr>
          <w:color w:val="000000"/>
        </w:rPr>
        <w:t>Zantedeschi</w:t>
      </w:r>
      <w:proofErr w:type="spellEnd"/>
      <w:r w:rsidRPr="00393821">
        <w:rPr>
          <w:color w:val="000000"/>
        </w:rPr>
        <w:t xml:space="preserve"> P, Filippi L, Matti P, </w:t>
      </w:r>
      <w:proofErr w:type="spellStart"/>
      <w:r w:rsidRPr="00393821">
        <w:rPr>
          <w:color w:val="000000"/>
        </w:rPr>
        <w:t>Boscarol</w:t>
      </w:r>
      <w:proofErr w:type="spellEnd"/>
      <w:r w:rsidRPr="00393821">
        <w:rPr>
          <w:color w:val="000000"/>
        </w:rPr>
        <w:t xml:space="preserve"> G, </w:t>
      </w:r>
      <w:proofErr w:type="spellStart"/>
      <w:r w:rsidRPr="00393821">
        <w:rPr>
          <w:color w:val="000000"/>
        </w:rPr>
        <w:t>Grezzani</w:t>
      </w:r>
      <w:proofErr w:type="spellEnd"/>
      <w:r w:rsidRPr="00393821">
        <w:rPr>
          <w:color w:val="000000"/>
        </w:rPr>
        <w:t xml:space="preserve"> A, Pinelli L, </w:t>
      </w:r>
      <w:r w:rsidRPr="00393821">
        <w:rPr>
          <w:b/>
          <w:color w:val="000000"/>
        </w:rPr>
        <w:t>Zaffanello</w:t>
      </w:r>
      <w:r w:rsidRPr="00393821">
        <w:rPr>
          <w:color w:val="000000"/>
        </w:rPr>
        <w:t xml:space="preserve"> M. Patterns of food intake and obesity in </w:t>
      </w:r>
      <w:proofErr w:type="spellStart"/>
      <w:r w:rsidRPr="00393821">
        <w:rPr>
          <w:color w:val="000000"/>
        </w:rPr>
        <w:t>italian</w:t>
      </w:r>
      <w:proofErr w:type="spellEnd"/>
      <w:r w:rsidRPr="00393821">
        <w:rPr>
          <w:color w:val="000000"/>
        </w:rPr>
        <w:t xml:space="preserve"> children (108). International Journal of Obesity 1999; </w:t>
      </w:r>
      <w:proofErr w:type="gramStart"/>
      <w:r w:rsidRPr="00393821">
        <w:rPr>
          <w:color w:val="000000"/>
        </w:rPr>
        <w:t>23:S</w:t>
      </w:r>
      <w:proofErr w:type="gramEnd"/>
      <w:r w:rsidRPr="00393821">
        <w:rPr>
          <w:color w:val="000000"/>
        </w:rPr>
        <w:t xml:space="preserve">44-S45. </w:t>
      </w:r>
    </w:p>
    <w:p w:rsidRPr="00393821" w:rsidR="00F62317" w:rsidRDefault="00302556" w14:paraId="1E0F6DCB"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Maffeis C, Camilot M, </w:t>
      </w:r>
      <w:proofErr w:type="spellStart"/>
      <w:r w:rsidRPr="00393821">
        <w:rPr>
          <w:color w:val="000000"/>
        </w:rPr>
        <w:t>Micciolo</w:t>
      </w:r>
      <w:proofErr w:type="spellEnd"/>
      <w:r w:rsidRPr="00393821">
        <w:rPr>
          <w:color w:val="000000"/>
        </w:rPr>
        <w:t xml:space="preserve"> R, </w:t>
      </w:r>
      <w:proofErr w:type="spellStart"/>
      <w:r w:rsidRPr="00393821">
        <w:rPr>
          <w:color w:val="000000"/>
        </w:rPr>
        <w:t>Tatò</w:t>
      </w:r>
      <w:proofErr w:type="spellEnd"/>
      <w:r w:rsidRPr="00393821">
        <w:rPr>
          <w:color w:val="000000"/>
        </w:rPr>
        <w:t xml:space="preserve"> L. (001-P) Incidence of inborn errors of metabolism: results of newborn screening program in North-East Italy. J Inherit </w:t>
      </w:r>
      <w:proofErr w:type="spellStart"/>
      <w:r w:rsidRPr="00393821">
        <w:rPr>
          <w:color w:val="000000"/>
        </w:rPr>
        <w:t>Metab</w:t>
      </w:r>
      <w:proofErr w:type="spellEnd"/>
      <w:r w:rsidRPr="00393821">
        <w:rPr>
          <w:color w:val="000000"/>
        </w:rPr>
        <w:t xml:space="preserve"> Dis 2001; 24 (suppl 1):1</w:t>
      </w:r>
    </w:p>
    <w:p w:rsidRPr="00393821" w:rsidR="00F62317" w:rsidRDefault="00302556" w14:paraId="50F3D2D2"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Camilot M, Maffeis C, Vella F, </w:t>
      </w:r>
      <w:proofErr w:type="spellStart"/>
      <w:r w:rsidRPr="00393821">
        <w:rPr>
          <w:color w:val="000000"/>
        </w:rPr>
        <w:t>Tatò</w:t>
      </w:r>
      <w:proofErr w:type="spellEnd"/>
      <w:r w:rsidRPr="00393821">
        <w:rPr>
          <w:color w:val="000000"/>
        </w:rPr>
        <w:t xml:space="preserve"> L. (051-P) </w:t>
      </w:r>
      <w:proofErr w:type="spellStart"/>
      <w:r w:rsidRPr="00393821">
        <w:rPr>
          <w:color w:val="000000"/>
        </w:rPr>
        <w:t>Characterizatin</w:t>
      </w:r>
      <w:proofErr w:type="spellEnd"/>
      <w:r w:rsidRPr="00393821">
        <w:rPr>
          <w:color w:val="000000"/>
        </w:rPr>
        <w:t xml:space="preserve"> of </w:t>
      </w:r>
      <w:proofErr w:type="spellStart"/>
      <w:r w:rsidRPr="00393821">
        <w:rPr>
          <w:color w:val="000000"/>
        </w:rPr>
        <w:t>phenyalanine</w:t>
      </w:r>
      <w:proofErr w:type="spellEnd"/>
      <w:r w:rsidRPr="00393821">
        <w:rPr>
          <w:color w:val="000000"/>
        </w:rPr>
        <w:t xml:space="preserve"> hydroxylase alleles in North-East Italy: a preliminary investigation. J Inherit </w:t>
      </w:r>
      <w:proofErr w:type="spellStart"/>
      <w:r w:rsidRPr="00393821">
        <w:rPr>
          <w:color w:val="000000"/>
        </w:rPr>
        <w:t>Metab</w:t>
      </w:r>
      <w:proofErr w:type="spellEnd"/>
      <w:r w:rsidRPr="00393821">
        <w:rPr>
          <w:color w:val="000000"/>
        </w:rPr>
        <w:t xml:space="preserve"> Dis 2001; 24(suppl 1):26</w:t>
      </w:r>
    </w:p>
    <w:p w:rsidRPr="00393821" w:rsidR="00F62317" w:rsidRDefault="00302556" w14:paraId="34EBA678"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Maffeis C, Camilot M, </w:t>
      </w:r>
      <w:proofErr w:type="spellStart"/>
      <w:r w:rsidRPr="00393821">
        <w:rPr>
          <w:color w:val="000000"/>
        </w:rPr>
        <w:t>Micciolo</w:t>
      </w:r>
      <w:proofErr w:type="spellEnd"/>
      <w:r w:rsidRPr="00393821">
        <w:rPr>
          <w:color w:val="000000"/>
        </w:rPr>
        <w:t xml:space="preserve"> R, </w:t>
      </w:r>
      <w:proofErr w:type="spellStart"/>
      <w:r w:rsidRPr="00393821">
        <w:rPr>
          <w:color w:val="000000"/>
        </w:rPr>
        <w:t>Tatò</w:t>
      </w:r>
      <w:proofErr w:type="spellEnd"/>
      <w:r w:rsidRPr="00393821">
        <w:rPr>
          <w:color w:val="000000"/>
        </w:rPr>
        <w:t xml:space="preserve"> L. (005-P) Neonatal screening for congenital errors of metabolism in Northeast Italy: retrospective study of the years 1978-1997. J Inherit </w:t>
      </w:r>
      <w:proofErr w:type="spellStart"/>
      <w:proofErr w:type="gramStart"/>
      <w:r w:rsidRPr="00393821">
        <w:rPr>
          <w:color w:val="000000"/>
        </w:rPr>
        <w:t>Metab</w:t>
      </w:r>
      <w:proofErr w:type="spellEnd"/>
      <w:r w:rsidRPr="00393821">
        <w:rPr>
          <w:color w:val="000000"/>
        </w:rPr>
        <w:t xml:space="preserve"> Dis</w:t>
      </w:r>
      <w:proofErr w:type="gramEnd"/>
      <w:r w:rsidRPr="00393821">
        <w:rPr>
          <w:color w:val="000000"/>
        </w:rPr>
        <w:t xml:space="preserve"> 2002; 25 (suppl 1): 3</w:t>
      </w:r>
    </w:p>
    <w:p w:rsidRPr="00393821" w:rsidR="00F62317" w:rsidRDefault="00302556" w14:paraId="4F5E1DD0"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Zamboni G, Tonin P, Solero GP, </w:t>
      </w:r>
      <w:proofErr w:type="spellStart"/>
      <w:r w:rsidRPr="00393821">
        <w:rPr>
          <w:color w:val="000000"/>
        </w:rPr>
        <w:t>Tatò</w:t>
      </w:r>
      <w:proofErr w:type="spellEnd"/>
      <w:r w:rsidRPr="00393821">
        <w:rPr>
          <w:color w:val="000000"/>
        </w:rPr>
        <w:t xml:space="preserve"> L. (121-P) Clinical follow-up of a case of complex glycerol kinase deficiency with severe body-growth and psychomotor delay. J Inherit </w:t>
      </w:r>
      <w:proofErr w:type="spellStart"/>
      <w:r w:rsidRPr="00393821">
        <w:rPr>
          <w:color w:val="000000"/>
        </w:rPr>
        <w:t>Metab</w:t>
      </w:r>
      <w:proofErr w:type="spellEnd"/>
      <w:r w:rsidRPr="00393821">
        <w:rPr>
          <w:color w:val="000000"/>
        </w:rPr>
        <w:t xml:space="preserve"> Dis 2002; 25 (suppl 1): 61.</w:t>
      </w:r>
    </w:p>
    <w:p w:rsidRPr="00393821" w:rsidR="00F62317" w:rsidP="294682B0" w:rsidRDefault="00302556" w14:paraId="68AA94B1"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Zamboni G,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Gaudino R, Rigon F, </w:t>
      </w:r>
      <w:r w:rsidRPr="294682B0" w:rsidR="00302556">
        <w:rPr>
          <w:color w:val="000000" w:themeColor="text1" w:themeTint="FF" w:themeShade="FF"/>
          <w:lang w:val="en-US"/>
        </w:rPr>
        <w:t>Radetti</w:t>
      </w:r>
      <w:r w:rsidRPr="294682B0" w:rsidR="00302556">
        <w:rPr>
          <w:color w:val="000000" w:themeColor="text1" w:themeTint="FF" w:themeShade="FF"/>
          <w:lang w:val="en-US"/>
        </w:rPr>
        <w:t xml:space="preserve"> G, </w:t>
      </w:r>
      <w:r w:rsidRPr="294682B0" w:rsidR="00302556">
        <w:rPr>
          <w:color w:val="000000" w:themeColor="text1" w:themeTint="FF" w:themeShade="FF"/>
          <w:lang w:val="en-US"/>
        </w:rPr>
        <w:t>Tatò</w:t>
      </w:r>
      <w:r w:rsidRPr="294682B0" w:rsidR="00302556">
        <w:rPr>
          <w:color w:val="000000" w:themeColor="text1" w:themeTint="FF" w:themeShade="FF"/>
          <w:lang w:val="en-US"/>
        </w:rPr>
        <w:t xml:space="preserve"> L. (P2-359) Diagnostic effectiveness of simultaneous thyroxine and </w:t>
      </w:r>
      <w:r w:rsidRPr="294682B0" w:rsidR="00302556">
        <w:rPr>
          <w:color w:val="000000" w:themeColor="text1" w:themeTint="FF" w:themeShade="FF"/>
          <w:lang w:val="en-US"/>
        </w:rPr>
        <w:t>thyroi</w:t>
      </w:r>
      <w:r w:rsidRPr="294682B0" w:rsidR="00302556">
        <w:rPr>
          <w:color w:val="000000" w:themeColor="text1" w:themeTint="FF" w:themeShade="FF"/>
          <w:lang w:val="en-US"/>
        </w:rPr>
        <w:t xml:space="preserve">-stimulating hormone screening measurements. Thirteen </w:t>
      </w:r>
      <w:r w:rsidRPr="294682B0" w:rsidR="00302556">
        <w:rPr>
          <w:color w:val="000000" w:themeColor="text1" w:themeTint="FF" w:themeShade="FF"/>
          <w:lang w:val="en-US"/>
        </w:rPr>
        <w:t>years'experience</w:t>
      </w:r>
      <w:r w:rsidRPr="294682B0" w:rsidR="00302556">
        <w:rPr>
          <w:color w:val="000000" w:themeColor="text1" w:themeTint="FF" w:themeShade="FF"/>
          <w:lang w:val="en-US"/>
        </w:rPr>
        <w:t xml:space="preserve"> in North-East Italian screening program. Horm Res 2003; 20(suppl 2):99. </w:t>
      </w:r>
    </w:p>
    <w:p w:rsidRPr="00393821" w:rsidR="00F62317" w:rsidP="294682B0" w:rsidRDefault="00302556" w14:paraId="73174C39"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Fanos V, </w:t>
      </w:r>
      <w:r w:rsidRPr="294682B0" w:rsidR="00302556">
        <w:rPr>
          <w:color w:val="000000" w:themeColor="text1" w:themeTint="FF" w:themeShade="FF"/>
          <w:lang w:val="en-US"/>
        </w:rPr>
        <w:t>Atzei</w:t>
      </w:r>
      <w:r w:rsidRPr="294682B0" w:rsidR="00302556">
        <w:rPr>
          <w:color w:val="000000" w:themeColor="text1" w:themeTint="FF" w:themeShade="FF"/>
          <w:lang w:val="en-US"/>
        </w:rPr>
        <w:t xml:space="preserve"> A,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Piras</w:t>
      </w:r>
      <w:r w:rsidRPr="294682B0" w:rsidR="00302556">
        <w:rPr>
          <w:color w:val="000000" w:themeColor="text1" w:themeTint="FF" w:themeShade="FF"/>
          <w:lang w:val="en-US"/>
        </w:rPr>
        <w:t xml:space="preserve"> A, Cataldi L. </w:t>
      </w:r>
      <w:r w:rsidRPr="294682B0" w:rsidR="00302556">
        <w:rPr>
          <w:color w:val="000000" w:themeColor="text1" w:themeTint="FF" w:themeShade="FF"/>
          <w:lang w:val="en-US"/>
        </w:rPr>
        <w:t>Cranberry</w:t>
      </w:r>
      <w:r w:rsidRPr="294682B0" w:rsidR="00302556">
        <w:rPr>
          <w:color w:val="000000" w:themeColor="text1" w:themeTint="FF" w:themeShade="FF"/>
          <w:lang w:val="en-US"/>
        </w:rPr>
        <w:t xml:space="preserve"> and prevention of urinary tract infections. Journal of Chemotherapy 2006; vol 18 - Congress report n. 3: 21-24. </w:t>
      </w:r>
    </w:p>
    <w:p w:rsidRPr="00393821" w:rsidR="00F62317" w:rsidP="294682B0" w:rsidRDefault="00302556" w14:paraId="5FD4258F"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Caramia G, Ruffini E,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Fanos V. News of pharmacotherapy of acute diarrhea. International Journal on drugs and therapy. Settembre-</w:t>
      </w:r>
      <w:r w:rsidRPr="294682B0" w:rsidR="00302556">
        <w:rPr>
          <w:color w:val="000000" w:themeColor="text1" w:themeTint="FF" w:themeShade="FF"/>
          <w:lang w:val="en-US"/>
        </w:rPr>
        <w:t>dicembre</w:t>
      </w:r>
      <w:r w:rsidRPr="294682B0" w:rsidR="00302556">
        <w:rPr>
          <w:color w:val="000000" w:themeColor="text1" w:themeTint="FF" w:themeShade="FF"/>
          <w:lang w:val="en-US"/>
        </w:rPr>
        <w:t xml:space="preserve"> 2007; vol XXIV, n. 3-4. </w:t>
      </w:r>
    </w:p>
    <w:p w:rsidRPr="00393821" w:rsidR="00F62317" w:rsidRDefault="00302556" w14:paraId="68B1CCB8"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anos V, Brugnara M, Cataldi L. Risk factors in preterm infants for chronic renal damage at a later age. J Neonatal Perinatal Medicine 2010; 3:257. </w:t>
      </w:r>
    </w:p>
    <w:p w:rsidRPr="00393821" w:rsidR="00F62317" w:rsidP="294682B0" w:rsidRDefault="00302556" w14:paraId="08078CA8"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Cataldi L, Brugnara M, Fanos V,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PP-87) Chronic renal damage in the later age in preterm infants: what about </w:t>
      </w:r>
      <w:r w:rsidRPr="294682B0" w:rsidR="00302556">
        <w:rPr>
          <w:color w:val="000000" w:themeColor="text1" w:themeTint="FF" w:themeShade="FF"/>
          <w:lang w:val="en-US"/>
        </w:rPr>
        <w:t>the risk</w:t>
      </w:r>
      <w:r w:rsidRPr="294682B0" w:rsidR="00302556">
        <w:rPr>
          <w:color w:val="000000" w:themeColor="text1" w:themeTint="FF" w:themeShade="FF"/>
          <w:lang w:val="en-US"/>
        </w:rPr>
        <w:t xml:space="preserve"> factors in the neonatal period? J Hearl Hum Dev 2010.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016/j.earlhumdev.2010.09.140. </w:t>
      </w:r>
    </w:p>
    <w:p w:rsidRPr="00393821" w:rsidR="00F62317" w:rsidP="294682B0" w:rsidRDefault="00302556" w14:paraId="24ABCC65"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294682B0" w:rsidR="00302556">
        <w:rPr>
          <w:color w:val="000000" w:themeColor="text1" w:themeTint="FF" w:themeShade="FF"/>
          <w:lang w:val="en-US"/>
        </w:rPr>
        <w:t xml:space="preserve">Brugnara M, </w:t>
      </w:r>
      <w:r w:rsidRPr="294682B0" w:rsidR="00302556">
        <w:rPr>
          <w:b w:val="1"/>
          <w:bCs w:val="1"/>
          <w:color w:val="000000" w:themeColor="text1" w:themeTint="FF" w:themeShade="FF"/>
          <w:lang w:val="en-US"/>
        </w:rPr>
        <w:t>Zaffanello</w:t>
      </w:r>
      <w:r w:rsidRPr="294682B0" w:rsidR="00302556">
        <w:rPr>
          <w:color w:val="000000" w:themeColor="text1" w:themeTint="FF" w:themeShade="FF"/>
          <w:lang w:val="en-US"/>
        </w:rPr>
        <w:t xml:space="preserve"> M, </w:t>
      </w:r>
      <w:r w:rsidRPr="294682B0" w:rsidR="00302556">
        <w:rPr>
          <w:color w:val="000000" w:themeColor="text1" w:themeTint="FF" w:themeShade="FF"/>
          <w:lang w:val="en-US"/>
        </w:rPr>
        <w:t>Pedot</w:t>
      </w:r>
      <w:r w:rsidRPr="294682B0" w:rsidR="00302556">
        <w:rPr>
          <w:color w:val="000000" w:themeColor="text1" w:themeTint="FF" w:themeShade="FF"/>
          <w:lang w:val="en-US"/>
        </w:rPr>
        <w:t xml:space="preserve"> A, Bruno C, </w:t>
      </w:r>
      <w:r w:rsidRPr="294682B0" w:rsidR="00302556">
        <w:rPr>
          <w:color w:val="000000" w:themeColor="text1" w:themeTint="FF" w:themeShade="FF"/>
          <w:lang w:val="en-US"/>
        </w:rPr>
        <w:t>Cecchetto</w:t>
      </w:r>
      <w:r w:rsidRPr="294682B0" w:rsidR="00302556">
        <w:rPr>
          <w:color w:val="000000" w:themeColor="text1" w:themeTint="FF" w:themeShade="FF"/>
          <w:lang w:val="en-US"/>
        </w:rPr>
        <w:t xml:space="preserve"> M, Boner A. (PS3-SAT-002) Virtual touch tissue quantification: </w:t>
      </w:r>
      <w:r w:rsidRPr="294682B0" w:rsidR="00302556">
        <w:rPr>
          <w:color w:val="000000" w:themeColor="text1" w:themeTint="FF" w:themeShade="FF"/>
          <w:lang w:val="en-US"/>
        </w:rPr>
        <w:t>a new approach</w:t>
      </w:r>
      <w:r w:rsidRPr="294682B0" w:rsidR="00302556">
        <w:rPr>
          <w:color w:val="000000" w:themeColor="text1" w:themeTint="FF" w:themeShade="FF"/>
          <w:lang w:val="en-US"/>
        </w:rPr>
        <w:t xml:space="preserve"> to approach to assess renal </w:t>
      </w:r>
      <w:r w:rsidRPr="294682B0" w:rsidR="00302556">
        <w:rPr>
          <w:color w:val="000000" w:themeColor="text1" w:themeTint="FF" w:themeShade="FF"/>
          <w:lang w:val="en-US"/>
        </w:rPr>
        <w:t>stifness</w:t>
      </w:r>
      <w:r w:rsidRPr="294682B0" w:rsidR="00302556">
        <w:rPr>
          <w:color w:val="000000" w:themeColor="text1" w:themeTint="FF" w:themeShade="FF"/>
          <w:lang w:val="en-US"/>
        </w:rPr>
        <w:t xml:space="preserve"> in children with </w:t>
      </w:r>
      <w:r w:rsidRPr="294682B0" w:rsidR="00302556">
        <w:rPr>
          <w:color w:val="000000" w:themeColor="text1" w:themeTint="FF" w:themeShade="FF"/>
          <w:lang w:val="en-US"/>
        </w:rPr>
        <w:t>vescicoureteral</w:t>
      </w:r>
      <w:r w:rsidRPr="294682B0" w:rsidR="00302556">
        <w:rPr>
          <w:color w:val="000000" w:themeColor="text1" w:themeTint="FF" w:themeShade="FF"/>
          <w:lang w:val="en-US"/>
        </w:rPr>
        <w:t xml:space="preserve"> reflux. </w:t>
      </w:r>
      <w:r w:rsidRPr="294682B0" w:rsidR="00302556">
        <w:rPr>
          <w:color w:val="000000" w:themeColor="text1" w:themeTint="FF" w:themeShade="FF"/>
          <w:lang w:val="en-US"/>
        </w:rPr>
        <w:t>Pediatr</w:t>
      </w:r>
      <w:r w:rsidRPr="294682B0" w:rsidR="00302556">
        <w:rPr>
          <w:color w:val="000000" w:themeColor="text1" w:themeTint="FF" w:themeShade="FF"/>
          <w:lang w:val="en-US"/>
        </w:rPr>
        <w:t xml:space="preserve"> Nephrol 2011; 26: 1683. </w:t>
      </w:r>
    </w:p>
    <w:p w:rsidRPr="00393821" w:rsidR="00F62317" w:rsidRDefault="00302556" w14:paraId="6DCCFD7B" w14:textId="0A514C9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C. Bruno, G. Piacentini, R. </w:t>
      </w:r>
      <w:proofErr w:type="spellStart"/>
      <w:r w:rsidRPr="00393821">
        <w:rPr>
          <w:color w:val="000000"/>
          <w:lang w:val="it-IT"/>
        </w:rPr>
        <w:t>Micciolo</w:t>
      </w:r>
      <w:proofErr w:type="spellEnd"/>
      <w:r w:rsidRPr="00393821">
        <w:rPr>
          <w:color w:val="000000"/>
          <w:lang w:val="it-IT"/>
        </w:rPr>
        <w:t xml:space="preserve">, M. Brugnara, M. Cecchetto, M. </w:t>
      </w:r>
      <w:proofErr w:type="spellStart"/>
      <w:r w:rsidRPr="00393821">
        <w:rPr>
          <w:color w:val="000000"/>
          <w:lang w:val="it-IT"/>
        </w:rPr>
        <w:t>Zuffante</w:t>
      </w:r>
      <w:proofErr w:type="spellEnd"/>
      <w:r w:rsidRPr="00393821">
        <w:rPr>
          <w:color w:val="000000"/>
          <w:lang w:val="it-IT"/>
        </w:rPr>
        <w:t xml:space="preserve">, A. Bucci. </w:t>
      </w:r>
      <w:r w:rsidRPr="00393821" w:rsidR="002F453D">
        <w:rPr>
          <w:color w:val="000000"/>
        </w:rPr>
        <w:t xml:space="preserve">Renal shear waves velocity </w:t>
      </w:r>
      <w:proofErr w:type="spellStart"/>
      <w:r w:rsidRPr="00393821" w:rsidR="002F453D">
        <w:rPr>
          <w:color w:val="000000"/>
        </w:rPr>
        <w:t>corre</w:t>
      </w:r>
      <w:proofErr w:type="spellEnd"/>
      <w:r w:rsidRPr="00393821" w:rsidR="002F453D">
        <w:rPr>
          <w:color w:val="000000"/>
        </w:rPr>
        <w:t>- lates with estimated glomerular filtration rate in children with chronic kidney disease</w:t>
      </w:r>
      <w:r w:rsidRPr="00393821">
        <w:rPr>
          <w:color w:val="000000"/>
        </w:rPr>
        <w:t>. Journal of Pediatric and Neonatal Individualized Medicine 2014;3(2</w:t>
      </w:r>
      <w:proofErr w:type="gramStart"/>
      <w:r w:rsidRPr="00393821">
        <w:rPr>
          <w:color w:val="000000"/>
        </w:rPr>
        <w:t>):e</w:t>
      </w:r>
      <w:proofErr w:type="gramEnd"/>
      <w:r w:rsidRPr="00393821">
        <w:rPr>
          <w:color w:val="000000"/>
        </w:rPr>
        <w:t xml:space="preserve">030235 </w:t>
      </w:r>
      <w:proofErr w:type="spellStart"/>
      <w:r w:rsidRPr="00393821">
        <w:rPr>
          <w:color w:val="000000"/>
        </w:rPr>
        <w:t>doi</w:t>
      </w:r>
      <w:proofErr w:type="spellEnd"/>
      <w:r w:rsidRPr="00393821">
        <w:rPr>
          <w:color w:val="000000"/>
        </w:rPr>
        <w:t>: 10.7363/030235 Published online: 2014 Oct</w:t>
      </w:r>
      <w:r w:rsidR="00320F2C">
        <w:rPr>
          <w:color w:val="000000"/>
        </w:rPr>
        <w:t>ober</w:t>
      </w:r>
      <w:r w:rsidRPr="00393821">
        <w:rPr>
          <w:color w:val="000000"/>
        </w:rPr>
        <w:t xml:space="preserve"> 10. ABS 22. </w:t>
      </w:r>
    </w:p>
    <w:p w:rsidRPr="00393821" w:rsidR="00F62317" w:rsidRDefault="00302556" w14:paraId="6C2539C3" w14:textId="6BF3FF04">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Del Zotti, D. </w:t>
      </w:r>
      <w:proofErr w:type="spellStart"/>
      <w:r w:rsidRPr="00393821">
        <w:rPr>
          <w:color w:val="000000"/>
          <w:lang w:val="it-IT"/>
        </w:rPr>
        <w:t>Grapov</w:t>
      </w:r>
      <w:proofErr w:type="spellEnd"/>
      <w:r w:rsidRPr="00393821">
        <w:rPr>
          <w:color w:val="000000"/>
          <w:lang w:val="it-IT"/>
        </w:rPr>
        <w:t xml:space="preserve">, L. Barberini, C. </w:t>
      </w:r>
      <w:proofErr w:type="spellStart"/>
      <w:r w:rsidRPr="00393821">
        <w:rPr>
          <w:color w:val="000000"/>
          <w:lang w:val="it-IT"/>
        </w:rPr>
        <w:t>Fattuoni</w:t>
      </w:r>
      <w:proofErr w:type="spellEnd"/>
      <w:r w:rsidRPr="00393821">
        <w:rPr>
          <w:color w:val="000000"/>
          <w:lang w:val="it-IT"/>
        </w:rPr>
        <w:t xml:space="preserve">, A. Noto, M. Brugnara, V. Fanos. </w:t>
      </w:r>
      <w:r w:rsidRPr="00393821" w:rsidR="002F453D">
        <w:rPr>
          <w:color w:val="000000"/>
        </w:rPr>
        <w:t xml:space="preserve">Metabolomics approach for the functional evaluation of a population of kids born very preterm: preliminary results with </w:t>
      </w:r>
      <w:r w:rsidRPr="00393821">
        <w:rPr>
          <w:color w:val="000000"/>
        </w:rPr>
        <w:t>GC-MS. Journal of Pediatric and Neonatal Individualized Medicine 2014;3(2</w:t>
      </w:r>
      <w:proofErr w:type="gramStart"/>
      <w:r w:rsidRPr="00393821">
        <w:rPr>
          <w:color w:val="000000"/>
        </w:rPr>
        <w:t>):e</w:t>
      </w:r>
      <w:proofErr w:type="gramEnd"/>
      <w:r w:rsidRPr="00393821">
        <w:rPr>
          <w:color w:val="000000"/>
        </w:rPr>
        <w:t xml:space="preserve">030235 </w:t>
      </w:r>
      <w:proofErr w:type="spellStart"/>
      <w:r w:rsidRPr="00393821">
        <w:rPr>
          <w:color w:val="000000"/>
        </w:rPr>
        <w:t>doi</w:t>
      </w:r>
      <w:proofErr w:type="spellEnd"/>
      <w:r w:rsidRPr="00393821">
        <w:rPr>
          <w:color w:val="000000"/>
        </w:rPr>
        <w:t>: 10.7363/030235 Published online: 2014 Oct</w:t>
      </w:r>
      <w:r w:rsidR="00320F2C">
        <w:rPr>
          <w:color w:val="000000"/>
        </w:rPr>
        <w:t>ober</w:t>
      </w:r>
      <w:r w:rsidRPr="00393821">
        <w:rPr>
          <w:color w:val="000000"/>
        </w:rPr>
        <w:t xml:space="preserve"> 10. ABS 25.</w:t>
      </w:r>
    </w:p>
    <w:p w:rsidRPr="00393821" w:rsidR="00F62317" w:rsidRDefault="00302556" w14:paraId="6B25E533" w14:textId="0A8B2535">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P. Biban, L. Lubrano, E. Fiorini, G. Piacentini. </w:t>
      </w:r>
      <w:r w:rsidRPr="00393821" w:rsidR="002F453D">
        <w:rPr>
          <w:color w:val="000000"/>
        </w:rPr>
        <w:t xml:space="preserve">Seizures-like were the alarming symptoms in an </w:t>
      </w:r>
      <w:proofErr w:type="spellStart"/>
      <w:r w:rsidRPr="00393821" w:rsidR="002F453D">
        <w:rPr>
          <w:color w:val="000000"/>
        </w:rPr>
        <w:t>african</w:t>
      </w:r>
      <w:proofErr w:type="spellEnd"/>
      <w:r w:rsidRPr="00393821" w:rsidR="002F453D">
        <w:rPr>
          <w:color w:val="000000"/>
        </w:rPr>
        <w:t xml:space="preserve"> child with life-threatening condition from severe upper respiratory tract obstruction</w:t>
      </w:r>
      <w:r w:rsidRPr="00393821">
        <w:rPr>
          <w:color w:val="000000"/>
        </w:rPr>
        <w:t>. Journal of Pediatric and Neonatal Individualized Medicine 2014;3(2</w:t>
      </w:r>
      <w:proofErr w:type="gramStart"/>
      <w:r w:rsidRPr="00393821">
        <w:rPr>
          <w:color w:val="000000"/>
        </w:rPr>
        <w:t>):e</w:t>
      </w:r>
      <w:proofErr w:type="gramEnd"/>
      <w:r w:rsidRPr="00393821">
        <w:rPr>
          <w:color w:val="000000"/>
        </w:rPr>
        <w:t xml:space="preserve">030235 </w:t>
      </w:r>
      <w:proofErr w:type="spellStart"/>
      <w:r w:rsidRPr="00393821">
        <w:rPr>
          <w:color w:val="000000"/>
        </w:rPr>
        <w:t>doi</w:t>
      </w:r>
      <w:proofErr w:type="spellEnd"/>
      <w:r w:rsidRPr="00393821">
        <w:rPr>
          <w:color w:val="000000"/>
        </w:rPr>
        <w:t>: 10.7363/030235 Published online: 2014 Oct</w:t>
      </w:r>
      <w:r w:rsidR="00320F2C">
        <w:rPr>
          <w:color w:val="000000"/>
        </w:rPr>
        <w:t>ober</w:t>
      </w:r>
      <w:r w:rsidRPr="00393821">
        <w:rPr>
          <w:color w:val="000000"/>
        </w:rPr>
        <w:t xml:space="preserve"> 10. ABS 38. </w:t>
      </w:r>
    </w:p>
    <w:p w:rsidRPr="00393821" w:rsidR="00F62317" w:rsidRDefault="00302556" w14:paraId="27D6BD01" w14:textId="4C29FB38">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G. Piacentini C. Fava, C. Maffeis, E. Gasperi, L. Lubrano, R. </w:t>
      </w:r>
      <w:proofErr w:type="spellStart"/>
      <w:r w:rsidRPr="00393821">
        <w:rPr>
          <w:color w:val="000000"/>
          <w:lang w:val="it-IT"/>
        </w:rPr>
        <w:t>Micciolo</w:t>
      </w:r>
      <w:proofErr w:type="spellEnd"/>
      <w:r w:rsidRPr="00393821">
        <w:rPr>
          <w:color w:val="000000"/>
          <w:lang w:val="it-IT"/>
        </w:rPr>
        <w:t xml:space="preserve">, S. Bonafini, A. </w:t>
      </w:r>
      <w:proofErr w:type="spellStart"/>
      <w:r w:rsidRPr="00393821">
        <w:rPr>
          <w:color w:val="000000"/>
          <w:lang w:val="it-IT"/>
        </w:rPr>
        <w:t>Tagetti</w:t>
      </w:r>
      <w:proofErr w:type="spellEnd"/>
      <w:r w:rsidRPr="00393821">
        <w:rPr>
          <w:color w:val="000000"/>
          <w:lang w:val="it-IT"/>
        </w:rPr>
        <w:t xml:space="preserve">, F. Antoniazzi. </w:t>
      </w:r>
      <w:r w:rsidRPr="00393821" w:rsidR="002F453D">
        <w:rPr>
          <w:color w:val="000000"/>
        </w:rPr>
        <w:t>Sleep respiratory events and clinical parameters in a group of obese children</w:t>
      </w:r>
      <w:r w:rsidRPr="00393821">
        <w:rPr>
          <w:color w:val="000000"/>
        </w:rPr>
        <w:t>. Journal of Pediatric and Neonatal Individualized Medicine 2015; 4(2): 126-127.</w:t>
      </w:r>
    </w:p>
    <w:p w:rsidRPr="00393821" w:rsidR="00F62317" w:rsidRDefault="00302556" w14:paraId="741DA35B" w14:textId="2D689E7F">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 </w:t>
      </w:r>
      <w:proofErr w:type="spellStart"/>
      <w:r w:rsidRPr="00393821">
        <w:rPr>
          <w:color w:val="000000"/>
          <w:lang w:val="it-IT"/>
        </w:rPr>
        <w:t>Palms</w:t>
      </w:r>
      <w:proofErr w:type="spellEnd"/>
      <w:r w:rsidRPr="00393821">
        <w:rPr>
          <w:color w:val="000000"/>
          <w:lang w:val="it-IT"/>
        </w:rPr>
        <w:t xml:space="preserve">, L. Barberini, </w:t>
      </w:r>
      <w:proofErr w:type="spellStart"/>
      <w:r w:rsidRPr="00393821">
        <w:rPr>
          <w:color w:val="000000"/>
          <w:lang w:val="it-IT"/>
        </w:rPr>
        <w:t>A.Noto</w:t>
      </w:r>
      <w:proofErr w:type="spellEnd"/>
      <w:r w:rsidRPr="00393821">
        <w:rPr>
          <w:color w:val="000000"/>
          <w:lang w:val="it-IT"/>
        </w:rPr>
        <w:t xml:space="preserve">, C. </w:t>
      </w:r>
      <w:proofErr w:type="spellStart"/>
      <w:r w:rsidRPr="00393821">
        <w:rPr>
          <w:color w:val="000000"/>
          <w:lang w:val="it-IT"/>
        </w:rPr>
        <w:t>Fattuoni</w:t>
      </w:r>
      <w:proofErr w:type="spellEnd"/>
      <w:r w:rsidRPr="00393821">
        <w:rPr>
          <w:color w:val="000000"/>
          <w:lang w:val="it-IT"/>
        </w:rPr>
        <w:t xml:space="preserve">, V. Fanos, A. Dessì, M. Albanesi, M. </w:t>
      </w:r>
      <w:r w:rsidRPr="00393821">
        <w:rPr>
          <w:b/>
          <w:color w:val="000000"/>
          <w:lang w:val="it-IT"/>
        </w:rPr>
        <w:t>Zaffanello</w:t>
      </w:r>
      <w:r w:rsidRPr="00393821">
        <w:rPr>
          <w:color w:val="000000"/>
          <w:lang w:val="it-IT"/>
        </w:rPr>
        <w:t xml:space="preserve">. </w:t>
      </w:r>
      <w:r w:rsidRPr="00393821" w:rsidR="002F453D">
        <w:rPr>
          <w:color w:val="000000"/>
        </w:rPr>
        <w:t>Metabolomic study of amniotic fluid in gestational diabetes</w:t>
      </w:r>
      <w:r w:rsidRPr="00393821">
        <w:rPr>
          <w:color w:val="000000"/>
        </w:rPr>
        <w:t>. Journal of Pediatric and Neonatal Individualized Medicine 2015; 4(2): 131-132.</w:t>
      </w:r>
    </w:p>
    <w:p w:rsidRPr="00393821" w:rsidR="00F62317" w:rsidRDefault="00302556" w14:paraId="3010CBA7" w14:textId="71FD3346">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G. Piacentini C. Maffeis, E. Gasperi, L. Lubrano, c. Fava, S. Bonafini, A. </w:t>
      </w:r>
      <w:proofErr w:type="spellStart"/>
      <w:r w:rsidRPr="00393821">
        <w:rPr>
          <w:color w:val="000000"/>
          <w:lang w:val="it-IT"/>
        </w:rPr>
        <w:t>Tagetti</w:t>
      </w:r>
      <w:proofErr w:type="spellEnd"/>
      <w:r w:rsidRPr="00393821">
        <w:rPr>
          <w:color w:val="000000"/>
          <w:lang w:val="it-IT"/>
        </w:rPr>
        <w:t xml:space="preserve">, F. Antoniazzi. </w:t>
      </w:r>
      <w:r w:rsidRPr="00393821" w:rsidR="002F453D">
        <w:rPr>
          <w:color w:val="000000"/>
        </w:rPr>
        <w:t>Snoring in obese children and its clinical significance in ambulatory setting</w:t>
      </w:r>
      <w:r w:rsidRPr="00393821">
        <w:rPr>
          <w:color w:val="000000"/>
        </w:rPr>
        <w:t>. Journal of Pediatric and Neonatal Individualized Medicine 2015; 4(2): 141-.</w:t>
      </w:r>
    </w:p>
    <w:p w:rsidRPr="00393821" w:rsidR="00F62317" w:rsidRDefault="00302556" w14:paraId="0F61873C" w14:textId="474ED8E0">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L. Tenero, M. Piazza, A. Pietrobelli, L. Sacchetto, F. Antoniazzi, G. Piacentini. </w:t>
      </w:r>
      <w:r w:rsidRPr="00393821" w:rsidR="002F453D">
        <w:rPr>
          <w:color w:val="000000"/>
        </w:rPr>
        <w:t xml:space="preserve">Sleep-disordered breathing in children with recurrent wheezing/asthma: a single </w:t>
      </w:r>
      <w:proofErr w:type="spellStart"/>
      <w:r w:rsidRPr="00393821" w:rsidR="002F453D">
        <w:rPr>
          <w:color w:val="000000"/>
        </w:rPr>
        <w:t>centre</w:t>
      </w:r>
      <w:proofErr w:type="spellEnd"/>
      <w:r w:rsidRPr="00393821" w:rsidR="002F453D">
        <w:rPr>
          <w:color w:val="000000"/>
        </w:rPr>
        <w:t xml:space="preserve"> study</w:t>
      </w:r>
      <w:r w:rsidRPr="00393821">
        <w:rPr>
          <w:color w:val="000000"/>
        </w:rPr>
        <w:t>. Journal of Pediatric and Neonatal Individualized Medicine 2017; 6(2):54-55</w:t>
      </w:r>
    </w:p>
    <w:p w:rsidRPr="00393821" w:rsidR="00F62317" w:rsidRDefault="00302556" w14:paraId="2B8DB9CD" w14:textId="718ED03F">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L. Tenero, M. Piazza, S. Bonafini, L. Nosetti, L. Sacchetto, G. Piacentini. </w:t>
      </w:r>
      <w:r w:rsidRPr="00393821" w:rsidR="002F453D">
        <w:rPr>
          <w:color w:val="000000"/>
        </w:rPr>
        <w:t xml:space="preserve">Nasal obstruction and sleep </w:t>
      </w:r>
      <w:proofErr w:type="gramStart"/>
      <w:r w:rsidRPr="00393821" w:rsidR="002F453D">
        <w:rPr>
          <w:color w:val="000000"/>
        </w:rPr>
        <w:t>disordered</w:t>
      </w:r>
      <w:proofErr w:type="gramEnd"/>
      <w:r w:rsidRPr="00393821" w:rsidR="002F453D">
        <w:rPr>
          <w:color w:val="000000"/>
        </w:rPr>
        <w:t xml:space="preserve"> breathing during clinical practice in children</w:t>
      </w:r>
      <w:r w:rsidRPr="00393821">
        <w:rPr>
          <w:color w:val="000000"/>
        </w:rPr>
        <w:t>. Journal of Pediatric and Neonatal Individualized Medicine 2017; 6(2):57-58.</w:t>
      </w:r>
    </w:p>
    <w:p w:rsidRPr="00393821" w:rsidR="00F62317" w:rsidRDefault="00F62317" w14:paraId="771DBF5E" w14:textId="77777777">
      <w:pPr>
        <w:tabs>
          <w:tab w:val="left" w:pos="340"/>
          <w:tab w:val="left" w:pos="397"/>
        </w:tabs>
        <w:spacing w:line="276" w:lineRule="auto"/>
        <w:ind w:left="720" w:hanging="720"/>
        <w:rPr>
          <w:color w:val="FF0000"/>
        </w:rPr>
      </w:pPr>
    </w:p>
    <w:p w:rsidRPr="00F45CBF" w:rsidR="00F45CBF" w:rsidP="00F45CBF" w:rsidRDefault="00F45CBF" w14:paraId="60D4285D" w14:textId="77777777">
      <w:pPr>
        <w:pStyle w:val="Titolo1"/>
        <w:ind w:left="0" w:firstLine="0"/>
        <w:rPr>
          <w:b/>
          <w:bCs/>
          <w:sz w:val="20"/>
          <w:szCs w:val="20"/>
          <w:lang w:val="en-GB"/>
        </w:rPr>
      </w:pPr>
      <w:r w:rsidRPr="00F45CBF">
        <w:rPr>
          <w:b/>
          <w:bCs/>
          <w:sz w:val="20"/>
          <w:szCs w:val="20"/>
        </w:rPr>
        <w:t>Participation in the activities of a research group</w:t>
      </w:r>
    </w:p>
    <w:p w:rsidRPr="00F45CBF" w:rsidR="00F62317" w:rsidRDefault="00F62317" w14:paraId="73E44246" w14:textId="77777777">
      <w:pPr>
        <w:spacing w:line="276" w:lineRule="auto"/>
        <w:rPr>
          <w:lang w:val="en-GB"/>
        </w:rPr>
      </w:pPr>
    </w:p>
    <w:p w:rsidRPr="00393821" w:rsidR="00F62317" w:rsidRDefault="00D46D81" w14:paraId="16CF6AAC" w14:textId="349F10E6">
      <w:pPr>
        <w:widowControl w:val="0"/>
        <w:numPr>
          <w:ilvl w:val="0"/>
          <w:numId w:val="5"/>
        </w:numPr>
        <w:pBdr>
          <w:top w:val="nil"/>
          <w:left w:val="nil"/>
          <w:bottom w:val="nil"/>
          <w:right w:val="nil"/>
          <w:between w:val="nil"/>
        </w:pBdr>
        <w:spacing w:line="276" w:lineRule="auto"/>
        <w:rPr>
          <w:color w:val="000000"/>
        </w:rPr>
      </w:pPr>
      <w:r w:rsidRPr="007B3853">
        <w:rPr>
          <w:b/>
          <w:color w:val="000000"/>
          <w:lang w:val="en-GB"/>
        </w:rPr>
        <w:t>Bambino Gesù Children's Hospital</w:t>
      </w:r>
      <w:r w:rsidRPr="007B3853">
        <w:rPr>
          <w:color w:val="000000"/>
          <w:lang w:val="en-GB"/>
        </w:rPr>
        <w:t xml:space="preserve">, Institute of scientific hospitalization and care </w:t>
      </w:r>
      <w:r w:rsidRPr="007B3853" w:rsidR="00302556">
        <w:rPr>
          <w:color w:val="000000"/>
          <w:lang w:val="en-GB"/>
        </w:rPr>
        <w:t xml:space="preserve">- </w:t>
      </w:r>
      <w:proofErr w:type="spellStart"/>
      <w:r w:rsidRPr="007B3853" w:rsidR="00302556">
        <w:rPr>
          <w:color w:val="000000"/>
          <w:lang w:val="en-GB"/>
        </w:rPr>
        <w:t>Nefrologia</w:t>
      </w:r>
      <w:proofErr w:type="spellEnd"/>
      <w:r w:rsidRPr="007B3853" w:rsidR="00302556">
        <w:rPr>
          <w:color w:val="000000"/>
          <w:lang w:val="en-GB"/>
        </w:rPr>
        <w:t xml:space="preserve"> </w:t>
      </w:r>
      <w:proofErr w:type="spellStart"/>
      <w:r w:rsidRPr="007B3853" w:rsidR="00302556">
        <w:rPr>
          <w:color w:val="000000"/>
          <w:lang w:val="en-GB"/>
        </w:rPr>
        <w:t>Pediatrica</w:t>
      </w:r>
      <w:proofErr w:type="spellEnd"/>
      <w:r w:rsidRPr="007B3853" w:rsidR="00302556">
        <w:rPr>
          <w:color w:val="000000"/>
          <w:lang w:val="en-GB"/>
        </w:rPr>
        <w:t xml:space="preserve"> (</w:t>
      </w:r>
      <w:proofErr w:type="spellStart"/>
      <w:r w:rsidRPr="007B3853" w:rsidR="00302556">
        <w:rPr>
          <w:color w:val="000000"/>
          <w:lang w:val="en-GB"/>
        </w:rPr>
        <w:t>Direttore</w:t>
      </w:r>
      <w:proofErr w:type="spellEnd"/>
      <w:r w:rsidRPr="007B3853" w:rsidR="00302556">
        <w:rPr>
          <w:color w:val="000000"/>
          <w:lang w:val="en-GB"/>
        </w:rPr>
        <w:t xml:space="preserve"> Dr F. Emma), Roma. 1) Zaffanello M, </w:t>
      </w:r>
      <w:proofErr w:type="spellStart"/>
      <w:r w:rsidRPr="007B3853" w:rsidR="00302556">
        <w:rPr>
          <w:color w:val="000000"/>
          <w:lang w:val="en-GB"/>
        </w:rPr>
        <w:t>Diomedi-Camassei</w:t>
      </w:r>
      <w:proofErr w:type="spellEnd"/>
      <w:r w:rsidRPr="007B3853" w:rsidR="00302556">
        <w:rPr>
          <w:color w:val="000000"/>
          <w:lang w:val="en-GB"/>
        </w:rPr>
        <w:t xml:space="preserve"> F, </w:t>
      </w:r>
      <w:proofErr w:type="spellStart"/>
      <w:r w:rsidRPr="007B3853" w:rsidR="00302556">
        <w:rPr>
          <w:color w:val="000000"/>
          <w:lang w:val="en-GB"/>
        </w:rPr>
        <w:t>Melzi</w:t>
      </w:r>
      <w:proofErr w:type="spellEnd"/>
      <w:r w:rsidRPr="007B3853" w:rsidR="00302556">
        <w:rPr>
          <w:color w:val="000000"/>
          <w:lang w:val="en-GB"/>
        </w:rPr>
        <w:t xml:space="preserve"> ML, Torre G, Callea F, Emma F. Sensenbrenner syndrome: a new member of the hepatorenal fibrocystic family. </w:t>
      </w:r>
      <w:proofErr w:type="gramStart"/>
      <w:r w:rsidRPr="00393821" w:rsidR="00302556">
        <w:rPr>
          <w:color w:val="000000"/>
        </w:rPr>
        <w:t>Am</w:t>
      </w:r>
      <w:proofErr w:type="gramEnd"/>
      <w:r w:rsidRPr="00393821" w:rsidR="00302556">
        <w:rPr>
          <w:color w:val="000000"/>
        </w:rPr>
        <w:t xml:space="preserve"> J Med Genet A. 2006 Nov 1;140(21):2336-40. PubMed PMID: 17022080; 2) Zaffanello M, Taranta A, Palma A, Bettinelli A, Marseglia GL, Emma F. Type IV Bartter syndrome: report of two new cases. </w:t>
      </w:r>
      <w:proofErr w:type="spellStart"/>
      <w:r w:rsidRPr="00393821" w:rsidR="00302556">
        <w:rPr>
          <w:color w:val="000000"/>
        </w:rPr>
        <w:t>Pediatr</w:t>
      </w:r>
      <w:proofErr w:type="spellEnd"/>
      <w:r w:rsidRPr="00393821" w:rsidR="00302556">
        <w:rPr>
          <w:color w:val="000000"/>
        </w:rPr>
        <w:t xml:space="preserve"> Nephrol. 2006 Jun;21(6):766-70. 3) Greco M, Brugnara M, Zaffanello M, Taranta A, Pastore A, Emma F. Long-term outcome of nephropathic cystinosis: a 20-year single-center experience. </w:t>
      </w:r>
      <w:proofErr w:type="spellStart"/>
      <w:r w:rsidRPr="00393821" w:rsidR="00302556">
        <w:rPr>
          <w:color w:val="000000"/>
        </w:rPr>
        <w:t>Pediatr</w:t>
      </w:r>
      <w:proofErr w:type="spellEnd"/>
      <w:r w:rsidRPr="00393821" w:rsidR="00302556">
        <w:rPr>
          <w:color w:val="000000"/>
        </w:rPr>
        <w:t xml:space="preserve"> Nephrol. 2010 Dec;25(12):2459-67. </w:t>
      </w:r>
      <w:proofErr w:type="spellStart"/>
      <w:r w:rsidRPr="00393821" w:rsidR="00302556">
        <w:rPr>
          <w:color w:val="000000"/>
        </w:rPr>
        <w:t>doi</w:t>
      </w:r>
      <w:proofErr w:type="spellEnd"/>
      <w:r w:rsidRPr="00393821" w:rsidR="00302556">
        <w:rPr>
          <w:color w:val="000000"/>
        </w:rPr>
        <w:t>: 10.1007/s00467-010-1641-8.</w:t>
      </w:r>
    </w:p>
    <w:p w:rsidRPr="00393821" w:rsidR="00F62317" w:rsidP="294682B0" w:rsidRDefault="00D46D81" w14:paraId="2E3C0A0C" w14:textId="4297B8BF">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D46D81">
        <w:rPr>
          <w:color w:val="000000" w:themeColor="text1" w:themeTint="FF" w:themeShade="FF"/>
          <w:lang w:val="en-US"/>
        </w:rPr>
        <w:t xml:space="preserve">National collaboration </w:t>
      </w:r>
      <w:r w:rsidRPr="294682B0" w:rsidR="00302556">
        <w:rPr>
          <w:color w:val="000000" w:themeColor="text1" w:themeTint="FF" w:themeShade="FF"/>
          <w:lang w:val="en-US"/>
        </w:rPr>
        <w:t>(</w:t>
      </w:r>
      <w:r w:rsidRPr="294682B0" w:rsidR="00302556">
        <w:rPr>
          <w:b w:val="1"/>
          <w:bCs w:val="1"/>
          <w:color w:val="000000" w:themeColor="text1" w:themeTint="FF" w:themeShade="FF"/>
          <w:lang w:val="en-US"/>
        </w:rPr>
        <w:t>Università di Catania</w:t>
      </w:r>
      <w:r w:rsidRPr="294682B0" w:rsidR="00302556">
        <w:rPr>
          <w:color w:val="000000" w:themeColor="text1" w:themeTint="FF" w:themeShade="FF"/>
          <w:lang w:val="en-US"/>
        </w:rPr>
        <w:t xml:space="preserve">) </w:t>
      </w:r>
      <w:r w:rsidRPr="294682B0" w:rsidR="00D46D81">
        <w:rPr>
          <w:color w:val="000000" w:themeColor="text1" w:themeTint="FF" w:themeShade="FF"/>
          <w:lang w:val="en-US"/>
        </w:rPr>
        <w:t xml:space="preserve">and international </w:t>
      </w:r>
      <w:r w:rsidRPr="294682B0" w:rsidR="00302556">
        <w:rPr>
          <w:color w:val="000000" w:themeColor="text1" w:themeTint="FF" w:themeShade="FF"/>
          <w:lang w:val="en-US"/>
        </w:rPr>
        <w:t>(</w:t>
      </w:r>
      <w:r w:rsidRPr="294682B0" w:rsidR="00302556">
        <w:rPr>
          <w:b w:val="1"/>
          <w:bCs w:val="1"/>
          <w:color w:val="000000" w:themeColor="text1" w:themeTint="FF" w:themeShade="FF"/>
          <w:lang w:val="en-US"/>
        </w:rPr>
        <w:t xml:space="preserve">Mayo Clinic and Foundation, </w:t>
      </w:r>
      <w:r w:rsidRPr="294682B0" w:rsidR="00302556">
        <w:rPr>
          <w:b w:val="1"/>
          <w:bCs w:val="1"/>
          <w:color w:val="000000" w:themeColor="text1" w:themeTint="FF" w:themeShade="FF"/>
          <w:lang w:val="en-US"/>
        </w:rPr>
        <w:t>Rochester</w:t>
      </w:r>
      <w:r w:rsidRPr="294682B0" w:rsidR="00302556">
        <w:rPr>
          <w:b w:val="1"/>
          <w:bCs w:val="1"/>
          <w:color w:val="000000" w:themeColor="text1" w:themeTint="FF" w:themeShade="FF"/>
          <w:lang w:val="en-US"/>
        </w:rPr>
        <w:t xml:space="preserve"> AND University Hospital </w:t>
      </w:r>
      <w:r w:rsidRPr="294682B0" w:rsidR="00302556">
        <w:rPr>
          <w:b w:val="1"/>
          <w:bCs w:val="1"/>
          <w:color w:val="000000" w:themeColor="text1" w:themeTint="FF" w:themeShade="FF"/>
          <w:lang w:val="en-US"/>
        </w:rPr>
        <w:t>Gasthuisberg</w:t>
      </w:r>
      <w:r w:rsidRPr="294682B0" w:rsidR="00302556">
        <w:rPr>
          <w:b w:val="1"/>
          <w:bCs w:val="1"/>
          <w:color w:val="000000" w:themeColor="text1" w:themeTint="FF" w:themeShade="FF"/>
          <w:lang w:val="en-US"/>
        </w:rPr>
        <w:t>, Leuven, Belgium</w:t>
      </w:r>
      <w:r w:rsidRPr="294682B0" w:rsidR="00302556">
        <w:rPr>
          <w:color w:val="000000" w:themeColor="text1" w:themeTint="FF" w:themeShade="FF"/>
          <w:lang w:val="en-US"/>
        </w:rPr>
        <w:t xml:space="preserve">) </w:t>
      </w:r>
      <w:r w:rsidRPr="294682B0" w:rsidR="003F6098">
        <w:rPr>
          <w:color w:val="000000" w:themeColor="text1" w:themeTint="FF" w:themeShade="FF"/>
          <w:lang w:val="en-US"/>
        </w:rPr>
        <w:t>regarding</w:t>
      </w:r>
      <w:r w:rsidRPr="294682B0" w:rsidR="00302556">
        <w:rPr>
          <w:color w:val="000000" w:themeColor="text1" w:themeTint="FF" w:themeShade="FF"/>
          <w:lang w:val="en-US"/>
        </w:rPr>
        <w:t xml:space="preserve"> "</w:t>
      </w:r>
      <w:r w:rsidRPr="294682B0" w:rsidR="00302556">
        <w:rPr>
          <w:color w:val="000000" w:themeColor="text1" w:themeTint="FF" w:themeShade="FF"/>
          <w:lang w:val="en-US"/>
        </w:rPr>
        <w:t>Hypoglycosylation</w:t>
      </w:r>
      <w:r w:rsidRPr="294682B0" w:rsidR="00302556">
        <w:rPr>
          <w:color w:val="000000" w:themeColor="text1" w:themeTint="FF" w:themeShade="FF"/>
          <w:lang w:val="en-US"/>
        </w:rPr>
        <w:t xml:space="preserve">, </w:t>
      </w:r>
      <w:r w:rsidRPr="294682B0" w:rsidR="00302556">
        <w:rPr>
          <w:color w:val="000000" w:themeColor="text1" w:themeTint="FF" w:themeShade="FF"/>
          <w:lang w:val="en-US"/>
        </w:rPr>
        <w:t>fucosylation</w:t>
      </w:r>
      <w:r w:rsidRPr="294682B0" w:rsidR="00302556">
        <w:rPr>
          <w:color w:val="000000" w:themeColor="text1" w:themeTint="FF" w:themeShade="FF"/>
          <w:lang w:val="en-US"/>
        </w:rPr>
        <w:t xml:space="preserve"> and serum transferrin N-glycans in galactosemia" 01/01/2005-</w:t>
      </w:r>
      <w:r w:rsidRPr="294682B0" w:rsidR="00302556">
        <w:rPr>
          <w:color w:val="000000" w:themeColor="text1" w:themeTint="FF" w:themeShade="FF"/>
          <w:lang w:val="en-US"/>
        </w:rPr>
        <w:t>01/12/2005;</w:t>
      </w:r>
    </w:p>
    <w:p w:rsidRPr="00393821" w:rsidR="00F62317" w:rsidP="294682B0" w:rsidRDefault="00302556" w14:paraId="505A45BA" w14:textId="77777777">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294682B0" w:rsidR="00302556">
        <w:rPr>
          <w:color w:val="000000" w:themeColor="text1" w:themeTint="FF" w:themeShade="FF"/>
          <w:lang w:val="en-US"/>
        </w:rPr>
        <w:t>Collaborazione</w:t>
      </w:r>
      <w:r w:rsidRPr="294682B0" w:rsidR="00302556">
        <w:rPr>
          <w:color w:val="000000" w:themeColor="text1" w:themeTint="FF" w:themeShade="FF"/>
          <w:lang w:val="en-US"/>
        </w:rPr>
        <w:t xml:space="preserve"> </w:t>
      </w:r>
      <w:r w:rsidRPr="294682B0" w:rsidR="00302556">
        <w:rPr>
          <w:color w:val="000000" w:themeColor="text1" w:themeTint="FF" w:themeShade="FF"/>
          <w:lang w:val="en-US"/>
        </w:rPr>
        <w:t>internazionale</w:t>
      </w:r>
      <w:r w:rsidRPr="294682B0" w:rsidR="00302556">
        <w:rPr>
          <w:color w:val="000000" w:themeColor="text1" w:themeTint="FF" w:themeShade="FF"/>
          <w:lang w:val="en-US"/>
        </w:rPr>
        <w:t xml:space="preserve"> (</w:t>
      </w:r>
      <w:r w:rsidRPr="294682B0" w:rsidR="00302556">
        <w:rPr>
          <w:b w:val="1"/>
          <w:bCs w:val="1"/>
          <w:color w:val="000000" w:themeColor="text1" w:themeTint="FF" w:themeShade="FF"/>
          <w:lang w:val="en-US"/>
        </w:rPr>
        <w:t>University of Leuven and Flanders</w:t>
      </w:r>
      <w:r w:rsidRPr="294682B0" w:rsidR="00302556">
        <w:rPr>
          <w:color w:val="000000" w:themeColor="text1" w:themeTint="FF" w:themeShade="FF"/>
          <w:lang w:val="en-US"/>
        </w:rPr>
        <w:t xml:space="preserve"> Interuniversity Institute for Biotechnology, Gent, Belgium) </w:t>
      </w:r>
      <w:r w:rsidRPr="294682B0" w:rsidR="00302556">
        <w:rPr>
          <w:color w:val="000000" w:themeColor="text1" w:themeTint="FF" w:themeShade="FF"/>
          <w:lang w:val="en-US"/>
        </w:rPr>
        <w:t>all'attività</w:t>
      </w:r>
      <w:r w:rsidRPr="294682B0" w:rsidR="00302556">
        <w:rPr>
          <w:color w:val="000000" w:themeColor="text1" w:themeTint="FF" w:themeShade="FF"/>
          <w:lang w:val="en-US"/>
        </w:rPr>
        <w:t xml:space="preserve"> di </w:t>
      </w:r>
      <w:r w:rsidRPr="294682B0" w:rsidR="00302556">
        <w:rPr>
          <w:color w:val="000000" w:themeColor="text1" w:themeTint="FF" w:themeShade="FF"/>
          <w:lang w:val="en-US"/>
        </w:rPr>
        <w:t>ricerca</w:t>
      </w:r>
      <w:r w:rsidRPr="294682B0" w:rsidR="00302556">
        <w:rPr>
          <w:color w:val="000000" w:themeColor="text1" w:themeTint="FF" w:themeShade="FF"/>
          <w:lang w:val="en-US"/>
        </w:rPr>
        <w:t xml:space="preserve"> "hypotonia-cystinuria syndrome" 01/01/2007 - </w:t>
      </w:r>
      <w:r w:rsidRPr="294682B0" w:rsidR="00302556">
        <w:rPr>
          <w:color w:val="000000" w:themeColor="text1" w:themeTint="FF" w:themeShade="FF"/>
          <w:lang w:val="en-US"/>
        </w:rPr>
        <w:t>01/10/2007;</w:t>
      </w:r>
    </w:p>
    <w:p w:rsidRPr="00393821" w:rsidR="00F62317" w:rsidRDefault="003B3A93" w14:paraId="3231C278" w14:textId="1783A3B4">
      <w:pPr>
        <w:widowControl w:val="0"/>
        <w:numPr>
          <w:ilvl w:val="0"/>
          <w:numId w:val="5"/>
        </w:numPr>
        <w:pBdr>
          <w:top w:val="nil"/>
          <w:left w:val="nil"/>
          <w:bottom w:val="nil"/>
          <w:right w:val="nil"/>
          <w:between w:val="nil"/>
        </w:pBdr>
        <w:spacing w:line="276" w:lineRule="auto"/>
        <w:rPr>
          <w:color w:val="000000"/>
        </w:rPr>
      </w:pPr>
      <w:r w:rsidRPr="00393821">
        <w:rPr>
          <w:color w:val="000000"/>
        </w:rPr>
        <w:t xml:space="preserve">National collaboration </w:t>
      </w:r>
      <w:r w:rsidRPr="003B3A93" w:rsidR="00302556">
        <w:rPr>
          <w:color w:val="000000"/>
        </w:rPr>
        <w:t>(</w:t>
      </w:r>
      <w:r w:rsidRPr="003B3A93" w:rsidR="00302556">
        <w:rPr>
          <w:b/>
          <w:color w:val="000000"/>
        </w:rPr>
        <w:t>Università di Cagliari</w:t>
      </w:r>
      <w:r w:rsidRPr="003B3A93" w:rsidR="00302556">
        <w:rPr>
          <w:color w:val="000000"/>
        </w:rPr>
        <w:t xml:space="preserve">) </w:t>
      </w:r>
      <w:r w:rsidRPr="003B3A93">
        <w:rPr>
          <w:color w:val="000000"/>
        </w:rPr>
        <w:t xml:space="preserve">and international </w:t>
      </w:r>
      <w:r w:rsidRPr="003B3A93" w:rsidR="00302556">
        <w:rPr>
          <w:color w:val="000000"/>
        </w:rPr>
        <w:t>(</w:t>
      </w:r>
      <w:proofErr w:type="spellStart"/>
      <w:r w:rsidRPr="003B3A93" w:rsidR="00302556">
        <w:rPr>
          <w:color w:val="000000"/>
        </w:rPr>
        <w:t>Aretaieion</w:t>
      </w:r>
      <w:proofErr w:type="spellEnd"/>
      <w:r w:rsidRPr="003B3A93" w:rsidR="00302556">
        <w:rPr>
          <w:color w:val="000000"/>
        </w:rPr>
        <w:t xml:space="preserve"> Hospital, Medical School, National and </w:t>
      </w:r>
      <w:proofErr w:type="spellStart"/>
      <w:r w:rsidRPr="003B3A93" w:rsidR="00302556">
        <w:rPr>
          <w:b/>
          <w:color w:val="000000"/>
        </w:rPr>
        <w:t>Kapodistrian</w:t>
      </w:r>
      <w:proofErr w:type="spellEnd"/>
      <w:r w:rsidRPr="003B3A93" w:rsidR="00302556">
        <w:rPr>
          <w:b/>
          <w:color w:val="000000"/>
        </w:rPr>
        <w:t xml:space="preserve"> University</w:t>
      </w:r>
      <w:r w:rsidRPr="003B3A93" w:rsidR="00302556">
        <w:rPr>
          <w:color w:val="000000"/>
        </w:rPr>
        <w:t xml:space="preserve"> of Athens, Athens, Greece) </w:t>
      </w:r>
      <w:proofErr w:type="spellStart"/>
      <w:r w:rsidRPr="003B3A93" w:rsidR="00302556">
        <w:rPr>
          <w:color w:val="000000"/>
        </w:rPr>
        <w:t>all'attività</w:t>
      </w:r>
      <w:proofErr w:type="spellEnd"/>
      <w:r w:rsidRPr="003B3A93" w:rsidR="00302556">
        <w:rPr>
          <w:color w:val="000000"/>
        </w:rPr>
        <w:t xml:space="preserve"> di </w:t>
      </w:r>
      <w:proofErr w:type="spellStart"/>
      <w:r w:rsidRPr="003B3A93" w:rsidR="00302556">
        <w:rPr>
          <w:color w:val="000000"/>
        </w:rPr>
        <w:t>ricerca</w:t>
      </w:r>
      <w:proofErr w:type="spellEnd"/>
      <w:r w:rsidRPr="003B3A93" w:rsidR="00302556">
        <w:rPr>
          <w:color w:val="000000"/>
        </w:rPr>
        <w:t xml:space="preserve"> </w:t>
      </w:r>
      <w:proofErr w:type="spellStart"/>
      <w:r w:rsidRPr="003B3A93" w:rsidR="00302556">
        <w:rPr>
          <w:color w:val="000000"/>
        </w:rPr>
        <w:t>su</w:t>
      </w:r>
      <w:proofErr w:type="spellEnd"/>
      <w:r w:rsidRPr="003B3A93" w:rsidR="00302556">
        <w:rPr>
          <w:color w:val="000000"/>
        </w:rPr>
        <w:t xml:space="preserve"> "neonatal multiple organ failure syndrome". </w:t>
      </w:r>
      <w:r w:rsidRPr="00393821" w:rsidR="00302556">
        <w:rPr>
          <w:color w:val="000000"/>
          <w:lang w:val="it-IT"/>
        </w:rPr>
        <w:t xml:space="preserve">01/01/2012 01/10/2012; Titolo: Profilo </w:t>
      </w:r>
      <w:proofErr w:type="spellStart"/>
      <w:r w:rsidRPr="00393821" w:rsidR="00302556">
        <w:rPr>
          <w:color w:val="000000"/>
          <w:lang w:val="it-IT"/>
        </w:rPr>
        <w:t>metabolomico</w:t>
      </w:r>
      <w:proofErr w:type="spellEnd"/>
      <w:r w:rsidRPr="00393821" w:rsidR="00302556">
        <w:rPr>
          <w:color w:val="000000"/>
          <w:lang w:val="it-IT"/>
        </w:rPr>
        <w:t xml:space="preserve"> del liquido amniotico nel diabete gestazionale, ritardo di crescita intrauterino (IUGR), malattie del rene e delle vie urinarie e dell'apparato respiratorio. Protocollo di studio, approvato dal Comitato Etico, che prevede una collaborazione tra Università di Verona e di </w:t>
      </w:r>
      <w:r w:rsidRPr="00393821" w:rsidR="00302556">
        <w:rPr>
          <w:b/>
          <w:color w:val="000000"/>
          <w:lang w:val="it-IT"/>
        </w:rPr>
        <w:t>Università Cagliari</w:t>
      </w:r>
      <w:r w:rsidRPr="00393821" w:rsidR="00302556">
        <w:rPr>
          <w:color w:val="000000"/>
          <w:lang w:val="it-IT"/>
        </w:rPr>
        <w:t xml:space="preserve"> (UO diretta dal Prof Vassilios Fanos) 03/02/2015; </w:t>
      </w:r>
      <w:proofErr w:type="spellStart"/>
      <w:r w:rsidRPr="00393821" w:rsidR="00302556">
        <w:rPr>
          <w:color w:val="000000"/>
          <w:lang w:val="it-IT"/>
        </w:rPr>
        <w:t>Ordinary</w:t>
      </w:r>
      <w:proofErr w:type="spellEnd"/>
      <w:r w:rsidRPr="00393821" w:rsidR="00302556">
        <w:rPr>
          <w:color w:val="000000"/>
          <w:lang w:val="it-IT"/>
        </w:rPr>
        <w:t xml:space="preserve">/Progetti ordinari di Ricerca Finalizzata Workflow della Ricerca 2.0. Codice: RF-2016-02363489. Progetto che prevede la collaborazione tra Università di Verona e </w:t>
      </w:r>
      <w:r w:rsidRPr="00393821" w:rsidR="00302556">
        <w:rPr>
          <w:b/>
          <w:color w:val="000000"/>
          <w:lang w:val="it-IT"/>
        </w:rPr>
        <w:t>Università di Cagliari</w:t>
      </w:r>
      <w:r w:rsidRPr="00393821" w:rsidR="00302556">
        <w:rPr>
          <w:color w:val="000000"/>
          <w:lang w:val="it-IT"/>
        </w:rPr>
        <w:t xml:space="preserve"> (Prof. Vassilios Fanos). </w:t>
      </w:r>
      <w:r w:rsidRPr="00393821" w:rsidR="00302556">
        <w:rPr>
          <w:color w:val="000000"/>
        </w:rPr>
        <w:t xml:space="preserve">Titolo: Early amniotic fluid biomarkers for autism spectrum disorders (ASD): the MADRIRA-ASD study. </w:t>
      </w:r>
      <w:r w:rsidRPr="00393821" w:rsidR="00302556">
        <w:rPr>
          <w:color w:val="000000"/>
          <w:lang w:val="it-IT"/>
        </w:rPr>
        <w:t>Theory-</w:t>
      </w:r>
      <w:proofErr w:type="spellStart"/>
      <w:r w:rsidRPr="00393821" w:rsidR="00302556">
        <w:rPr>
          <w:color w:val="000000"/>
          <w:lang w:val="it-IT"/>
        </w:rPr>
        <w:t>enhancing</w:t>
      </w:r>
      <w:proofErr w:type="spellEnd"/>
      <w:r w:rsidRPr="00393821" w:rsidR="00302556">
        <w:rPr>
          <w:color w:val="000000"/>
          <w:lang w:val="it-IT"/>
        </w:rPr>
        <w:t xml:space="preserve">: sviluppare procedure altamente innovative e nuove conoscenze utili al miglioramento delle opportunità di prevenzione, diagnosi, trattamento, riabilitazione anche attraverso... </w:t>
      </w:r>
      <w:r w:rsidRPr="00393821" w:rsidR="00302556">
        <w:rPr>
          <w:color w:val="000000"/>
        </w:rPr>
        <w:t>28/07/2016;</w:t>
      </w:r>
      <w:r w:rsidRPr="00393821" w:rsidR="00302556">
        <w:rPr>
          <w:color w:val="000000"/>
        </w:rPr>
        <w:tab/>
      </w:r>
    </w:p>
    <w:p w:rsidRPr="00393821" w:rsidR="00F62317" w:rsidRDefault="003B3A93" w14:paraId="39FE3D87" w14:textId="188D6FA1">
      <w:pPr>
        <w:widowControl w:val="0"/>
        <w:numPr>
          <w:ilvl w:val="0"/>
          <w:numId w:val="5"/>
        </w:numPr>
        <w:pBdr>
          <w:top w:val="nil"/>
          <w:left w:val="nil"/>
          <w:bottom w:val="nil"/>
          <w:right w:val="nil"/>
          <w:between w:val="nil"/>
        </w:pBdr>
        <w:spacing w:line="276" w:lineRule="auto"/>
        <w:rPr>
          <w:color w:val="000000"/>
        </w:rPr>
      </w:pPr>
      <w:r w:rsidRPr="00393821">
        <w:rPr>
          <w:color w:val="000000"/>
        </w:rPr>
        <w:t xml:space="preserve">National collaboration </w:t>
      </w:r>
      <w:r w:rsidRPr="00393821" w:rsidR="00302556">
        <w:rPr>
          <w:color w:val="000000"/>
        </w:rPr>
        <w:t>(</w:t>
      </w:r>
      <w:r w:rsidRPr="00393821" w:rsidR="00302556">
        <w:rPr>
          <w:b/>
          <w:color w:val="000000"/>
        </w:rPr>
        <w:t>University of Cagliari</w:t>
      </w:r>
      <w:r w:rsidRPr="00393821" w:rsidR="00302556">
        <w:rPr>
          <w:color w:val="000000"/>
        </w:rPr>
        <w:t xml:space="preserve">, University of Novara) </w:t>
      </w:r>
      <w:r w:rsidRPr="003B3A93" w:rsidR="00D46D81">
        <w:rPr>
          <w:color w:val="000000"/>
        </w:rPr>
        <w:t xml:space="preserve">and international </w:t>
      </w:r>
      <w:r w:rsidRPr="00393821" w:rsidR="00302556">
        <w:rPr>
          <w:color w:val="000000"/>
        </w:rPr>
        <w:t>(</w:t>
      </w:r>
      <w:r w:rsidRPr="00393821" w:rsidR="00302556">
        <w:rPr>
          <w:b/>
          <w:color w:val="000000"/>
        </w:rPr>
        <w:t>Department of Pathology, KU Leuven - Belgium</w:t>
      </w:r>
      <w:r w:rsidRPr="00393821" w:rsidR="00302556">
        <w:rPr>
          <w:color w:val="000000"/>
        </w:rPr>
        <w:t>)</w:t>
      </w:r>
      <w:r w:rsidR="0090007E">
        <w:rPr>
          <w:color w:val="000000"/>
        </w:rPr>
        <w:t>,</w:t>
      </w:r>
      <w:r w:rsidRPr="00393821" w:rsidR="00302556">
        <w:rPr>
          <w:color w:val="000000"/>
        </w:rPr>
        <w:t xml:space="preserve"> "human kidney development</w:t>
      </w:r>
      <w:r w:rsidR="0090007E">
        <w:rPr>
          <w:color w:val="000000"/>
        </w:rPr>
        <w:t>."</w:t>
      </w:r>
      <w:r w:rsidRPr="00393821" w:rsidR="00302556">
        <w:rPr>
          <w:color w:val="000000"/>
        </w:rPr>
        <w:t xml:space="preserve"> 01/01/2012-01/08/2012.</w:t>
      </w:r>
    </w:p>
    <w:p w:rsidRPr="00393821" w:rsidR="00F62317" w:rsidRDefault="00302556" w14:paraId="698B25E7" w14:textId="77777777">
      <w:pPr>
        <w:widowControl w:val="0"/>
        <w:numPr>
          <w:ilvl w:val="0"/>
          <w:numId w:val="5"/>
        </w:numPr>
        <w:pBdr>
          <w:top w:val="nil"/>
          <w:left w:val="nil"/>
          <w:bottom w:val="nil"/>
          <w:right w:val="nil"/>
          <w:between w:val="nil"/>
        </w:pBdr>
        <w:spacing w:line="276" w:lineRule="auto"/>
        <w:rPr>
          <w:color w:val="000000"/>
        </w:rPr>
      </w:pPr>
      <w:r w:rsidRPr="00393821">
        <w:rPr>
          <w:color w:val="000000"/>
          <w:lang w:val="it-IT"/>
        </w:rPr>
        <w:t>Collaborazione nazionale (Università di Cagliari, Bari e Roma) e Internazionale (</w:t>
      </w:r>
      <w:r w:rsidRPr="00393821">
        <w:rPr>
          <w:b/>
          <w:color w:val="000000"/>
          <w:lang w:val="it-IT"/>
        </w:rPr>
        <w:t>University of California</w:t>
      </w:r>
      <w:r w:rsidRPr="00393821">
        <w:rPr>
          <w:color w:val="000000"/>
          <w:lang w:val="it-IT"/>
        </w:rPr>
        <w:t>, USA) su "</w:t>
      </w:r>
      <w:proofErr w:type="spellStart"/>
      <w:r w:rsidRPr="00393821">
        <w:rPr>
          <w:color w:val="000000"/>
          <w:lang w:val="it-IT"/>
        </w:rPr>
        <w:t>metabolomica</w:t>
      </w:r>
      <w:proofErr w:type="spellEnd"/>
      <w:r w:rsidRPr="00393821">
        <w:rPr>
          <w:color w:val="000000"/>
          <w:lang w:val="it-IT"/>
        </w:rPr>
        <w:t xml:space="preserve"> e disordini dello spettro autistico". </w:t>
      </w:r>
      <w:r w:rsidRPr="00393821">
        <w:rPr>
          <w:color w:val="000000"/>
        </w:rPr>
        <w:t>01/01/2014-</w:t>
      </w:r>
      <w:proofErr w:type="gramStart"/>
      <w:r w:rsidRPr="00393821">
        <w:rPr>
          <w:color w:val="000000"/>
        </w:rPr>
        <w:t>01/10/2014;</w:t>
      </w:r>
      <w:proofErr w:type="gramEnd"/>
    </w:p>
    <w:p w:rsidRPr="0090007E" w:rsidR="00F62317" w:rsidRDefault="0090007E" w14:paraId="1A3A0229" w14:textId="1F6ADABA">
      <w:pPr>
        <w:widowControl w:val="0"/>
        <w:numPr>
          <w:ilvl w:val="0"/>
          <w:numId w:val="5"/>
        </w:numPr>
        <w:pBdr>
          <w:top w:val="nil"/>
          <w:left w:val="nil"/>
          <w:bottom w:val="nil"/>
          <w:right w:val="nil"/>
          <w:between w:val="nil"/>
        </w:pBdr>
        <w:spacing w:line="276" w:lineRule="auto"/>
        <w:rPr>
          <w:color w:val="000000"/>
          <w:lang w:val="en-GB"/>
        </w:rPr>
      </w:pPr>
      <w:r w:rsidRPr="00393821">
        <w:rPr>
          <w:color w:val="000000"/>
        </w:rPr>
        <w:t xml:space="preserve">Member of the study group "Respiratory Sleep Disorders" of the Italian Society of Childhood Respiratory Diseases (SIMRI). Project "to evaluate, throughout the national territory, the real impact that Respiratory Sleep Disorders can have on the </w:t>
      </w:r>
      <w:r>
        <w:rPr>
          <w:color w:val="000000"/>
        </w:rPr>
        <w:t>population's health</w:t>
      </w:r>
      <w:r w:rsidRPr="00393821">
        <w:rPr>
          <w:color w:val="000000"/>
        </w:rPr>
        <w:t xml:space="preserve"> in developmental age, with particular regard to the perception and management of suspected or ascertained cases". Web address</w:t>
      </w:r>
      <w:r w:rsidRPr="0090007E" w:rsidR="00302556">
        <w:rPr>
          <w:color w:val="000000"/>
          <w:lang w:val="en-GB"/>
        </w:rPr>
        <w:t xml:space="preserve">: </w:t>
      </w:r>
      <w:hyperlink r:id="rId22">
        <w:r w:rsidRPr="0090007E" w:rsidR="00302556">
          <w:rPr>
            <w:color w:val="0000FF"/>
            <w:u w:val="single"/>
            <w:lang w:val="en-GB"/>
          </w:rPr>
          <w:t>http://simri.it/simri/idPage/112/idGroupStudy/2/Gruppi-di-Studio.html</w:t>
        </w:r>
      </w:hyperlink>
      <w:r w:rsidRPr="0090007E" w:rsidR="00302556">
        <w:rPr>
          <w:color w:val="000000"/>
          <w:lang w:val="en-GB"/>
        </w:rPr>
        <w:t xml:space="preserve">, </w:t>
      </w:r>
      <w:proofErr w:type="gramStart"/>
      <w:r w:rsidRPr="0090007E" w:rsidR="00302556">
        <w:rPr>
          <w:color w:val="000000"/>
          <w:lang w:val="en-GB"/>
        </w:rPr>
        <w:t>01/09/2016;</w:t>
      </w:r>
      <w:proofErr w:type="gramEnd"/>
    </w:p>
    <w:p w:rsidRPr="00393821" w:rsidR="00F62317" w:rsidRDefault="003B3A93" w14:paraId="3E71A04F" w14:textId="4B385D8F">
      <w:pPr>
        <w:widowControl w:val="0"/>
        <w:numPr>
          <w:ilvl w:val="0"/>
          <w:numId w:val="5"/>
        </w:numPr>
        <w:pBdr>
          <w:top w:val="nil"/>
          <w:left w:val="nil"/>
          <w:bottom w:val="nil"/>
          <w:right w:val="nil"/>
          <w:between w:val="nil"/>
        </w:pBdr>
        <w:spacing w:line="276" w:lineRule="auto"/>
        <w:jc w:val="both"/>
        <w:rPr>
          <w:color w:val="000000"/>
        </w:rPr>
      </w:pPr>
      <w:r w:rsidRPr="003B3A93">
        <w:rPr>
          <w:color w:val="000000"/>
          <w:lang w:val="it-IT"/>
        </w:rPr>
        <w:t xml:space="preserve">National </w:t>
      </w:r>
      <w:proofErr w:type="spellStart"/>
      <w:r w:rsidRPr="003B3A93">
        <w:rPr>
          <w:color w:val="000000"/>
          <w:lang w:val="it-IT"/>
        </w:rPr>
        <w:t>collaboration</w:t>
      </w:r>
      <w:proofErr w:type="spellEnd"/>
      <w:r w:rsidRPr="003B3A93">
        <w:rPr>
          <w:color w:val="000000"/>
          <w:lang w:val="it-IT"/>
        </w:rPr>
        <w:t xml:space="preserve"> </w:t>
      </w:r>
      <w:r w:rsidRPr="00393821" w:rsidR="00302556">
        <w:rPr>
          <w:color w:val="000000"/>
          <w:lang w:val="it-IT"/>
        </w:rPr>
        <w:t xml:space="preserve">(Dott.ssa Luana Nosetti; </w:t>
      </w:r>
      <w:r w:rsidRPr="00393821" w:rsidR="00302556">
        <w:rPr>
          <w:b/>
          <w:color w:val="000000"/>
          <w:lang w:val="it-IT"/>
        </w:rPr>
        <w:t>Università dell'Insubria</w:t>
      </w:r>
      <w:r w:rsidRPr="00393821" w:rsidR="00302556">
        <w:rPr>
          <w:color w:val="000000"/>
          <w:lang w:val="it-IT"/>
        </w:rPr>
        <w:t xml:space="preserve">) su "disturbi respiratori nel sonno in età pediatrica": 1) Zaffanello M, Piacentini G, Pietrobelli A, Fava C, Lippi G, Maffeis C, Gasperi E, Nosetti L, Bonafini S, </w:t>
      </w:r>
      <w:proofErr w:type="spellStart"/>
      <w:r w:rsidRPr="00393821" w:rsidR="00302556">
        <w:rPr>
          <w:color w:val="000000"/>
          <w:lang w:val="it-IT"/>
        </w:rPr>
        <w:t>Tagetti</w:t>
      </w:r>
      <w:proofErr w:type="spellEnd"/>
      <w:r w:rsidRPr="00393821" w:rsidR="00302556">
        <w:rPr>
          <w:color w:val="000000"/>
          <w:lang w:val="it-IT"/>
        </w:rPr>
        <w:t xml:space="preserve"> A, Antoniazzi F. </w:t>
      </w:r>
      <w:proofErr w:type="spellStart"/>
      <w:r w:rsidRPr="00393821" w:rsidR="00302556">
        <w:rPr>
          <w:color w:val="000000"/>
          <w:lang w:val="it-IT"/>
        </w:rPr>
        <w:t>Ambulatory</w:t>
      </w:r>
      <w:proofErr w:type="spellEnd"/>
      <w:r w:rsidRPr="00393821" w:rsidR="00302556">
        <w:rPr>
          <w:color w:val="000000"/>
          <w:lang w:val="it-IT"/>
        </w:rPr>
        <w:t xml:space="preserve"> clinical </w:t>
      </w:r>
      <w:proofErr w:type="spellStart"/>
      <w:r w:rsidRPr="00393821" w:rsidR="00302556">
        <w:rPr>
          <w:color w:val="000000"/>
          <w:lang w:val="it-IT"/>
        </w:rPr>
        <w:t>parameters</w:t>
      </w:r>
      <w:proofErr w:type="spellEnd"/>
      <w:r w:rsidRPr="00393821" w:rsidR="00302556">
        <w:rPr>
          <w:color w:val="000000"/>
          <w:lang w:val="it-IT"/>
        </w:rPr>
        <w:t xml:space="preserve"> and </w:t>
      </w:r>
      <w:proofErr w:type="spellStart"/>
      <w:r w:rsidRPr="00393821" w:rsidR="00302556">
        <w:rPr>
          <w:color w:val="000000"/>
          <w:lang w:val="it-IT"/>
        </w:rPr>
        <w:t>sleep</w:t>
      </w:r>
      <w:proofErr w:type="spellEnd"/>
      <w:r w:rsidRPr="00393821" w:rsidR="00302556">
        <w:rPr>
          <w:color w:val="000000"/>
          <w:lang w:val="it-IT"/>
        </w:rPr>
        <w:t xml:space="preserve"> </w:t>
      </w:r>
      <w:proofErr w:type="spellStart"/>
      <w:r w:rsidRPr="00393821" w:rsidR="00302556">
        <w:rPr>
          <w:color w:val="000000"/>
          <w:lang w:val="it-IT"/>
        </w:rPr>
        <w:t>respiratory</w:t>
      </w:r>
      <w:proofErr w:type="spellEnd"/>
      <w:r w:rsidRPr="00393821" w:rsidR="00302556">
        <w:rPr>
          <w:color w:val="000000"/>
          <w:lang w:val="it-IT"/>
        </w:rPr>
        <w:t xml:space="preserve"> events </w:t>
      </w:r>
      <w:proofErr w:type="gramStart"/>
      <w:r w:rsidRPr="00393821" w:rsidR="00302556">
        <w:rPr>
          <w:color w:val="000000"/>
          <w:lang w:val="it-IT"/>
        </w:rPr>
        <w:t>in a</w:t>
      </w:r>
      <w:proofErr w:type="gramEnd"/>
      <w:r w:rsidRPr="00393821" w:rsidR="00302556">
        <w:rPr>
          <w:color w:val="000000"/>
          <w:lang w:val="it-IT"/>
        </w:rPr>
        <w:t xml:space="preserve"> group of obese </w:t>
      </w:r>
      <w:proofErr w:type="spellStart"/>
      <w:r w:rsidRPr="00393821" w:rsidR="00302556">
        <w:rPr>
          <w:color w:val="000000"/>
          <w:lang w:val="it-IT"/>
        </w:rPr>
        <w:t>children</w:t>
      </w:r>
      <w:proofErr w:type="spellEnd"/>
      <w:r w:rsidRPr="00393821" w:rsidR="00302556">
        <w:rPr>
          <w:color w:val="000000"/>
          <w:lang w:val="it-IT"/>
        </w:rPr>
        <w:t xml:space="preserve"> </w:t>
      </w:r>
      <w:proofErr w:type="spellStart"/>
      <w:r w:rsidRPr="00393821" w:rsidR="00302556">
        <w:rPr>
          <w:color w:val="000000"/>
          <w:lang w:val="it-IT"/>
        </w:rPr>
        <w:t>unselected</w:t>
      </w:r>
      <w:proofErr w:type="spellEnd"/>
      <w:r w:rsidRPr="00393821" w:rsidR="00302556">
        <w:rPr>
          <w:color w:val="000000"/>
          <w:lang w:val="it-IT"/>
        </w:rPr>
        <w:t xml:space="preserve"> for </w:t>
      </w:r>
      <w:proofErr w:type="spellStart"/>
      <w:r w:rsidRPr="00393821" w:rsidR="00302556">
        <w:rPr>
          <w:color w:val="000000"/>
          <w:lang w:val="it-IT"/>
        </w:rPr>
        <w:t>respiratory</w:t>
      </w:r>
      <w:proofErr w:type="spellEnd"/>
      <w:r w:rsidRPr="00393821" w:rsidR="00302556">
        <w:rPr>
          <w:color w:val="000000"/>
          <w:lang w:val="it-IT"/>
        </w:rPr>
        <w:t xml:space="preserve"> </w:t>
      </w:r>
      <w:proofErr w:type="spellStart"/>
      <w:r w:rsidRPr="00393821" w:rsidR="00302556">
        <w:rPr>
          <w:color w:val="000000"/>
          <w:lang w:val="it-IT"/>
        </w:rPr>
        <w:t>problems</w:t>
      </w:r>
      <w:proofErr w:type="spellEnd"/>
      <w:r w:rsidRPr="00393821" w:rsidR="00302556">
        <w:rPr>
          <w:color w:val="000000"/>
          <w:lang w:val="it-IT"/>
        </w:rPr>
        <w:t xml:space="preserve">. </w:t>
      </w:r>
      <w:r w:rsidRPr="00393821" w:rsidR="00302556">
        <w:rPr>
          <w:color w:val="000000"/>
        </w:rPr>
        <w:t xml:space="preserve">World J </w:t>
      </w:r>
      <w:proofErr w:type="spellStart"/>
      <w:r w:rsidRPr="00393821" w:rsidR="00302556">
        <w:rPr>
          <w:color w:val="000000"/>
        </w:rPr>
        <w:t>Pediatr</w:t>
      </w:r>
      <w:proofErr w:type="spellEnd"/>
      <w:r w:rsidRPr="00393821" w:rsidR="00302556">
        <w:rPr>
          <w:color w:val="000000"/>
        </w:rPr>
        <w:t>. 2017 Jul</w:t>
      </w:r>
      <w:r w:rsidR="00320F2C">
        <w:rPr>
          <w:color w:val="000000"/>
        </w:rPr>
        <w:t>y</w:t>
      </w:r>
      <w:r w:rsidRPr="00393821" w:rsidR="00302556">
        <w:rPr>
          <w:color w:val="000000"/>
        </w:rPr>
        <w:t xml:space="preserve"> 12. </w:t>
      </w:r>
      <w:proofErr w:type="spellStart"/>
      <w:r w:rsidRPr="00393821" w:rsidR="00302556">
        <w:rPr>
          <w:color w:val="000000"/>
        </w:rPr>
        <w:t>doi</w:t>
      </w:r>
      <w:proofErr w:type="spellEnd"/>
      <w:r w:rsidRPr="00393821" w:rsidR="00302556">
        <w:rPr>
          <w:color w:val="000000"/>
        </w:rPr>
        <w:t xml:space="preserve">: 10.1007/s12519-017-0054-1. 2) Tenero L, Piacentini G, Nosetti L, Gasperi E, Piazza M, Zaffanello M. Indoor/outdoor not-voluptuary-habit pollution and sleep-disordered breathing in children: a systematic review. </w:t>
      </w:r>
      <w:proofErr w:type="spellStart"/>
      <w:r w:rsidRPr="00393821" w:rsidR="00302556">
        <w:rPr>
          <w:color w:val="000000"/>
        </w:rPr>
        <w:t>Transl</w:t>
      </w:r>
      <w:proofErr w:type="spellEnd"/>
      <w:r w:rsidRPr="00393821" w:rsidR="00302556">
        <w:rPr>
          <w:color w:val="000000"/>
        </w:rPr>
        <w:t xml:space="preserve"> </w:t>
      </w:r>
      <w:proofErr w:type="spellStart"/>
      <w:r w:rsidRPr="00393821" w:rsidR="00302556">
        <w:rPr>
          <w:color w:val="000000"/>
        </w:rPr>
        <w:t>Pediatr</w:t>
      </w:r>
      <w:proofErr w:type="spellEnd"/>
      <w:r w:rsidRPr="00393821" w:rsidR="00302556">
        <w:rPr>
          <w:color w:val="000000"/>
        </w:rPr>
        <w:t xml:space="preserve">. 2017 Apr;6(2):104-110. </w:t>
      </w:r>
      <w:proofErr w:type="spellStart"/>
      <w:r w:rsidRPr="00393821" w:rsidR="00302556">
        <w:rPr>
          <w:color w:val="000000"/>
        </w:rPr>
        <w:t>doi</w:t>
      </w:r>
      <w:proofErr w:type="spellEnd"/>
      <w:r w:rsidRPr="00393821" w:rsidR="00302556">
        <w:rPr>
          <w:color w:val="000000"/>
        </w:rPr>
        <w:t>: 10.21037/tp.2017.03.04. 3) Zaffanello M, Piacentini G, Lippi G, Fanos V, Gasperi E, Nosetti L. Obstructive sleep-disordered breathing, enuresis and combined disorders in children: chance or related association? Swiss Med Wkly. 2017 Feb</w:t>
      </w:r>
      <w:r w:rsidR="00320F2C">
        <w:rPr>
          <w:color w:val="000000"/>
        </w:rPr>
        <w:t>ruary</w:t>
      </w:r>
      <w:r w:rsidRPr="00393821" w:rsidR="00302556">
        <w:rPr>
          <w:color w:val="000000"/>
        </w:rPr>
        <w:t xml:space="preserve"> 6;</w:t>
      </w:r>
      <w:proofErr w:type="gramStart"/>
      <w:r w:rsidRPr="00393821" w:rsidR="00302556">
        <w:rPr>
          <w:color w:val="000000"/>
        </w:rPr>
        <w:t>147:w</w:t>
      </w:r>
      <w:proofErr w:type="gramEnd"/>
      <w:r w:rsidRPr="00393821" w:rsidR="00302556">
        <w:rPr>
          <w:color w:val="000000"/>
        </w:rPr>
        <w:t xml:space="preserve">14400. </w:t>
      </w:r>
      <w:proofErr w:type="spellStart"/>
      <w:r w:rsidRPr="00393821" w:rsidR="00302556">
        <w:rPr>
          <w:color w:val="000000"/>
        </w:rPr>
        <w:t>doi</w:t>
      </w:r>
      <w:proofErr w:type="spellEnd"/>
      <w:r w:rsidRPr="00393821" w:rsidR="00302556">
        <w:rPr>
          <w:color w:val="000000"/>
        </w:rPr>
        <w:t xml:space="preserve">: smw.2017.14400. 4) Zaffanello M, Cantalupo G, Piacentini G, Gasperi E, Nosetti L, Cavarzere P, </w:t>
      </w:r>
      <w:proofErr w:type="spellStart"/>
      <w:r w:rsidRPr="00393821" w:rsidR="00302556">
        <w:rPr>
          <w:color w:val="000000"/>
        </w:rPr>
        <w:t>Ramaroli</w:t>
      </w:r>
      <w:proofErr w:type="spellEnd"/>
      <w:r w:rsidRPr="00393821" w:rsidR="00302556">
        <w:rPr>
          <w:color w:val="000000"/>
        </w:rPr>
        <w:t xml:space="preserve"> DA, Mittal A, Antoniazzi F. Sleep disordered breathing in children with achondroplasia. World J </w:t>
      </w:r>
      <w:proofErr w:type="spellStart"/>
      <w:r w:rsidRPr="00393821" w:rsidR="00302556">
        <w:rPr>
          <w:color w:val="000000"/>
        </w:rPr>
        <w:t>Pediatr</w:t>
      </w:r>
      <w:proofErr w:type="spellEnd"/>
      <w:r w:rsidRPr="00393821" w:rsidR="00302556">
        <w:rPr>
          <w:color w:val="000000"/>
        </w:rPr>
        <w:t xml:space="preserve">. 2017;13(6):577-583; Nosetti L, Zaffanello M, De Bernardi F, Piacentini G, Roberto G, Salvatore S, Simoncini D, Pietrobelli A, Agosti M. Age and Upper Airway Obstruction: A Challenge to the Clinical Approach in Pediatric Patients. Int J Environ Res Public Health. 2020 May 18;17(10):3531. </w:t>
      </w:r>
      <w:proofErr w:type="spellStart"/>
      <w:r w:rsidRPr="00393821" w:rsidR="00302556">
        <w:rPr>
          <w:color w:val="000000"/>
        </w:rPr>
        <w:t>doi</w:t>
      </w:r>
      <w:proofErr w:type="spellEnd"/>
      <w:r w:rsidRPr="00393821" w:rsidR="00302556">
        <w:rPr>
          <w:color w:val="000000"/>
        </w:rPr>
        <w:t xml:space="preserve">: 10.3390/ijerph17103531. PMID: 32443526; PMCID: PMC7277641; Nosetti L, Paglietti MG, Brunetti L, Masini L, La Grutta S, Cilluffo G, Zaffanello M, Verrillo E, Pavone M, Niespolo AC, Broggi G, Cutrera R; Italian Pediatric Respiratory Diseases Society (SIMRI) Sleep Disordered Breathing Working Group. A survey around the Italian pediatric units on current clinical practice for Sleep Disordered Breathing (SDB). Ital J </w:t>
      </w:r>
      <w:proofErr w:type="spellStart"/>
      <w:r w:rsidRPr="00393821" w:rsidR="00302556">
        <w:rPr>
          <w:color w:val="000000"/>
        </w:rPr>
        <w:t>Pediatr</w:t>
      </w:r>
      <w:proofErr w:type="spellEnd"/>
      <w:r w:rsidRPr="00393821" w:rsidR="00302556">
        <w:rPr>
          <w:color w:val="000000"/>
        </w:rPr>
        <w:t xml:space="preserve">. 2019 Jun 26;45(1):75. </w:t>
      </w:r>
      <w:proofErr w:type="spellStart"/>
      <w:r w:rsidRPr="00393821" w:rsidR="00302556">
        <w:rPr>
          <w:color w:val="000000"/>
        </w:rPr>
        <w:t>doi</w:t>
      </w:r>
      <w:proofErr w:type="spellEnd"/>
      <w:r w:rsidRPr="00393821" w:rsidR="00302556">
        <w:rPr>
          <w:color w:val="000000"/>
        </w:rPr>
        <w:t xml:space="preserve">: 10.1186/s13052-019-0658-2. PMID: 31242933; PMCID: PMC6595596; Nosetti L, Piacentini G, Macchi A, De Bernardi F, Simoncini D, </w:t>
      </w:r>
      <w:proofErr w:type="spellStart"/>
      <w:r w:rsidRPr="00393821" w:rsidR="00302556">
        <w:rPr>
          <w:color w:val="000000"/>
        </w:rPr>
        <w:t>Nicoloso</w:t>
      </w:r>
      <w:proofErr w:type="spellEnd"/>
      <w:r w:rsidRPr="00393821" w:rsidR="00302556">
        <w:rPr>
          <w:color w:val="000000"/>
        </w:rPr>
        <w:t xml:space="preserve"> M, Agosti M, Zaffanello M. Nasal cytology in children with primary snoring and obstructive sleep </w:t>
      </w:r>
      <w:proofErr w:type="spellStart"/>
      <w:r w:rsidRPr="00393821" w:rsidR="00302556">
        <w:rPr>
          <w:color w:val="000000"/>
        </w:rPr>
        <w:t>apnoea</w:t>
      </w:r>
      <w:proofErr w:type="spellEnd"/>
      <w:r w:rsidRPr="00393821" w:rsidR="00302556">
        <w:rPr>
          <w:color w:val="000000"/>
        </w:rPr>
        <w:t xml:space="preserve"> syndrome. Int J </w:t>
      </w:r>
      <w:proofErr w:type="spellStart"/>
      <w:r w:rsidRPr="00393821" w:rsidR="00302556">
        <w:rPr>
          <w:color w:val="000000"/>
        </w:rPr>
        <w:t>Pediatr</w:t>
      </w:r>
      <w:proofErr w:type="spellEnd"/>
      <w:r w:rsidRPr="00393821" w:rsidR="00302556">
        <w:rPr>
          <w:color w:val="000000"/>
        </w:rPr>
        <w:t xml:space="preserve"> </w:t>
      </w:r>
      <w:proofErr w:type="spellStart"/>
      <w:r w:rsidRPr="00393821" w:rsidR="00302556">
        <w:rPr>
          <w:color w:val="000000"/>
        </w:rPr>
        <w:t>Otorhinolaryngol</w:t>
      </w:r>
      <w:proofErr w:type="spellEnd"/>
      <w:r w:rsidRPr="00393821" w:rsidR="00302556">
        <w:rPr>
          <w:color w:val="000000"/>
        </w:rPr>
        <w:t xml:space="preserve">. 2019 </w:t>
      </w:r>
      <w:proofErr w:type="gramStart"/>
      <w:r w:rsidRPr="00393821" w:rsidR="00302556">
        <w:rPr>
          <w:color w:val="000000"/>
        </w:rPr>
        <w:t>Jul;122:133</w:t>
      </w:r>
      <w:proofErr w:type="gramEnd"/>
      <w:r w:rsidRPr="00393821" w:rsidR="00302556">
        <w:rPr>
          <w:color w:val="000000"/>
        </w:rPr>
        <w:t xml:space="preserve">-137. </w:t>
      </w:r>
      <w:proofErr w:type="spellStart"/>
      <w:r w:rsidRPr="00393821" w:rsidR="00302556">
        <w:rPr>
          <w:color w:val="000000"/>
        </w:rPr>
        <w:t>doi</w:t>
      </w:r>
      <w:proofErr w:type="spellEnd"/>
      <w:r w:rsidRPr="00393821" w:rsidR="00302556">
        <w:rPr>
          <w:color w:val="000000"/>
        </w:rPr>
        <w:t xml:space="preserve">: 10.1016/j.ijporl.2019.04.015. </w:t>
      </w:r>
      <w:proofErr w:type="spellStart"/>
      <w:r w:rsidRPr="00393821" w:rsidR="00302556">
        <w:rPr>
          <w:color w:val="000000"/>
        </w:rPr>
        <w:t>Epub</w:t>
      </w:r>
      <w:proofErr w:type="spellEnd"/>
      <w:r w:rsidRPr="00393821" w:rsidR="00302556">
        <w:rPr>
          <w:color w:val="000000"/>
        </w:rPr>
        <w:t xml:space="preserve"> 2019 Apr</w:t>
      </w:r>
      <w:r w:rsidR="00320F2C">
        <w:rPr>
          <w:color w:val="000000"/>
        </w:rPr>
        <w:t>il</w:t>
      </w:r>
      <w:r w:rsidRPr="00393821" w:rsidR="00302556">
        <w:rPr>
          <w:color w:val="000000"/>
        </w:rPr>
        <w:t xml:space="preserve"> 17. PMID: 31022683; Nosetti L, </w:t>
      </w:r>
      <w:proofErr w:type="spellStart"/>
      <w:r w:rsidRPr="00393821" w:rsidR="00302556">
        <w:rPr>
          <w:color w:val="000000"/>
        </w:rPr>
        <w:t>Angriman</w:t>
      </w:r>
      <w:proofErr w:type="spellEnd"/>
      <w:r w:rsidRPr="00393821" w:rsidR="00302556">
        <w:rPr>
          <w:color w:val="000000"/>
        </w:rPr>
        <w:t xml:space="preserve"> M, Zaffanello M, Salvatore S, Riggi L, Niespolo AC, Salvatoni A, Agosti M. Increased parental perception of sleep disordered breathing in a cohort of infants with ALTE/BRUE events. Minerva </w:t>
      </w:r>
      <w:proofErr w:type="spellStart"/>
      <w:r w:rsidRPr="00393821" w:rsidR="00302556">
        <w:rPr>
          <w:color w:val="000000"/>
        </w:rPr>
        <w:t>Pediatr</w:t>
      </w:r>
      <w:proofErr w:type="spellEnd"/>
      <w:r w:rsidRPr="00393821" w:rsidR="00302556">
        <w:rPr>
          <w:color w:val="000000"/>
        </w:rPr>
        <w:t>. 2018 Oct</w:t>
      </w:r>
      <w:r w:rsidR="00320F2C">
        <w:rPr>
          <w:color w:val="000000"/>
        </w:rPr>
        <w:t>ober</w:t>
      </w:r>
      <w:r w:rsidRPr="00393821" w:rsidR="00302556">
        <w:rPr>
          <w:color w:val="000000"/>
        </w:rPr>
        <w:t xml:space="preserve"> 4. </w:t>
      </w:r>
      <w:proofErr w:type="spellStart"/>
      <w:r w:rsidRPr="00393821" w:rsidR="00302556">
        <w:rPr>
          <w:color w:val="000000"/>
        </w:rPr>
        <w:t>doi</w:t>
      </w:r>
      <w:proofErr w:type="spellEnd"/>
      <w:r w:rsidRPr="00393821" w:rsidR="00302556">
        <w:rPr>
          <w:color w:val="000000"/>
        </w:rPr>
        <w:t xml:space="preserve">: 10.23736/S0026-4946.18.05276-3. </w:t>
      </w:r>
      <w:proofErr w:type="spellStart"/>
      <w:r w:rsidRPr="00393821" w:rsidR="00302556">
        <w:rPr>
          <w:color w:val="000000"/>
        </w:rPr>
        <w:t>Epub</w:t>
      </w:r>
      <w:proofErr w:type="spellEnd"/>
      <w:r w:rsidRPr="00393821" w:rsidR="00302556">
        <w:rPr>
          <w:color w:val="000000"/>
        </w:rPr>
        <w:t xml:space="preserve"> ahead of print. PMID: 30299025; Nosetti L, Agosti M, Franchini M, Milan V, Piacentini G, Zaffanello M. Long-Term Pulmonary Damage From SARS-CoV-2 in an Infant </w:t>
      </w:r>
      <w:proofErr w:type="gramStart"/>
      <w:r w:rsidRPr="00393821" w:rsidR="00302556">
        <w:rPr>
          <w:color w:val="000000"/>
        </w:rPr>
        <w:t>With</w:t>
      </w:r>
      <w:proofErr w:type="gramEnd"/>
      <w:r w:rsidRPr="00393821" w:rsidR="00302556">
        <w:rPr>
          <w:color w:val="000000"/>
        </w:rPr>
        <w:t xml:space="preserve"> Brief Unexplained Resolved Events: A Case Report. Front Med (Lausanne). 2021 Jun</w:t>
      </w:r>
      <w:r w:rsidR="00320F2C">
        <w:rPr>
          <w:color w:val="000000"/>
        </w:rPr>
        <w:t>e</w:t>
      </w:r>
      <w:r w:rsidRPr="00393821" w:rsidR="00302556">
        <w:rPr>
          <w:color w:val="000000"/>
        </w:rPr>
        <w:t xml:space="preserve"> </w:t>
      </w:r>
      <w:proofErr w:type="gramStart"/>
      <w:r w:rsidRPr="00393821" w:rsidR="00302556">
        <w:rPr>
          <w:color w:val="000000"/>
        </w:rPr>
        <w:t>11;8:646837</w:t>
      </w:r>
      <w:proofErr w:type="gramEnd"/>
      <w:r w:rsidRPr="00393821" w:rsidR="00302556">
        <w:rPr>
          <w:color w:val="000000"/>
        </w:rPr>
        <w:t xml:space="preserve">. </w:t>
      </w:r>
      <w:proofErr w:type="spellStart"/>
      <w:r w:rsidRPr="00393821" w:rsidR="00302556">
        <w:rPr>
          <w:color w:val="000000"/>
        </w:rPr>
        <w:t>doi</w:t>
      </w:r>
      <w:proofErr w:type="spellEnd"/>
      <w:r w:rsidRPr="00393821" w:rsidR="00302556">
        <w:rPr>
          <w:color w:val="000000"/>
        </w:rPr>
        <w:t xml:space="preserve">: 10.3389/fmed.2021.646837. PMID: 34179037; PMCID: </w:t>
      </w:r>
      <w:proofErr w:type="gramStart"/>
      <w:r w:rsidRPr="00393821" w:rsidR="00302556">
        <w:rPr>
          <w:color w:val="000000"/>
        </w:rPr>
        <w:t>PMC8225923;</w:t>
      </w:r>
      <w:proofErr w:type="gramEnd"/>
    </w:p>
    <w:p w:rsidRPr="00393821" w:rsidR="00F62317" w:rsidP="294682B0" w:rsidRDefault="00D0509A" w14:paraId="281FC021" w14:textId="06809686">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jc w:val="both"/>
        <w:rPr>
          <w:color w:val="000000"/>
          <w:lang w:val="en-US"/>
        </w:rPr>
      </w:pPr>
      <w:r w:rsidRPr="294682B0" w:rsidR="00D0509A">
        <w:rPr>
          <w:color w:val="000000" w:themeColor="text1" w:themeTint="FF" w:themeShade="FF"/>
          <w:lang w:val="en-US"/>
        </w:rPr>
        <w:t xml:space="preserve">National collaboration </w:t>
      </w:r>
      <w:r w:rsidRPr="294682B0" w:rsidR="00302556">
        <w:rPr>
          <w:color w:val="000000" w:themeColor="text1" w:themeTint="FF" w:themeShade="FF"/>
          <w:lang w:val="en-US"/>
        </w:rPr>
        <w:t>(</w:t>
      </w:r>
      <w:r w:rsidRPr="294682B0" w:rsidR="00302556">
        <w:rPr>
          <w:color w:val="000000" w:themeColor="text1" w:themeTint="FF" w:themeShade="FF"/>
          <w:lang w:val="en-US"/>
        </w:rPr>
        <w:t>Prof.ssa</w:t>
      </w:r>
      <w:r w:rsidRPr="294682B0" w:rsidR="00302556">
        <w:rPr>
          <w:color w:val="000000" w:themeColor="text1" w:themeTint="FF" w:themeShade="FF"/>
          <w:lang w:val="en-US"/>
        </w:rPr>
        <w:t xml:space="preserve"> Stefania La Grutta; Institute for Biomedical Research and Innovation, </w:t>
      </w:r>
      <w:r w:rsidRPr="294682B0" w:rsidR="00302556">
        <w:rPr>
          <w:b w:val="1"/>
          <w:bCs w:val="1"/>
          <w:color w:val="000000" w:themeColor="text1" w:themeTint="FF" w:themeShade="FF"/>
          <w:lang w:val="en-US"/>
        </w:rPr>
        <w:t>National Research Council, 90146 Palermo</w:t>
      </w:r>
      <w:r w:rsidRPr="294682B0" w:rsidR="00302556">
        <w:rPr>
          <w:color w:val="000000" w:themeColor="text1" w:themeTint="FF" w:themeShade="FF"/>
          <w:lang w:val="en-US"/>
        </w:rPr>
        <w:t xml:space="preserve">) </w:t>
      </w:r>
      <w:r w:rsidRPr="294682B0" w:rsidR="00AE6AC6">
        <w:rPr>
          <w:color w:val="000000" w:themeColor="text1" w:themeTint="FF" w:themeShade="FF"/>
          <w:lang w:val="en-US"/>
        </w:rPr>
        <w:t>on "Respiratory disorders in sleep in pediatric age</w:t>
      </w:r>
      <w:r w:rsidRPr="294682B0" w:rsidR="00302556">
        <w:rPr>
          <w:color w:val="000000" w:themeColor="text1" w:themeTint="FF" w:themeShade="FF"/>
          <w:lang w:val="en-US"/>
        </w:rPr>
        <w:t xml:space="preserve">": Zaffanello M, Ferrante G, Fasola S, Piazza M, Piacentini G, La Grutta S. Personal and Environmental Risk Factors at Birth and Hospital Admission: Direct and Vitamin D-Mediated Effects on Bronchiolitis Hospitalization in Italian Children. Int J Environ Res Public Health. 2021 Jan 17;18(2):747.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3390/ijerph18020747. PMID: 33477251; PMCID: PMC7829957; Zaffanello M, Piacentini G, La Grutta S. The cardiovascular risk in </w:t>
      </w:r>
      <w:r w:rsidRPr="294682B0" w:rsidR="00302556">
        <w:rPr>
          <w:color w:val="000000" w:themeColor="text1" w:themeTint="FF" w:themeShade="FF"/>
          <w:lang w:val="en-US"/>
        </w:rPr>
        <w:t>paediatrics</w:t>
      </w:r>
      <w:r w:rsidRPr="294682B0" w:rsidR="00302556">
        <w:rPr>
          <w:color w:val="000000" w:themeColor="text1" w:themeTint="FF" w:themeShade="FF"/>
          <w:lang w:val="en-US"/>
        </w:rPr>
        <w:t xml:space="preserve">: the paradigm of the obstructive sleep </w:t>
      </w:r>
      <w:r w:rsidRPr="294682B0" w:rsidR="00302556">
        <w:rPr>
          <w:color w:val="000000" w:themeColor="text1" w:themeTint="FF" w:themeShade="FF"/>
          <w:lang w:val="en-US"/>
        </w:rPr>
        <w:t>apnoea</w:t>
      </w:r>
      <w:r w:rsidRPr="294682B0" w:rsidR="00302556">
        <w:rPr>
          <w:color w:val="000000" w:themeColor="text1" w:themeTint="FF" w:themeShade="FF"/>
          <w:lang w:val="en-US"/>
        </w:rPr>
        <w:t xml:space="preserve"> syndrome. Blood </w:t>
      </w:r>
      <w:r w:rsidRPr="294682B0" w:rsidR="00302556">
        <w:rPr>
          <w:color w:val="000000" w:themeColor="text1" w:themeTint="FF" w:themeShade="FF"/>
          <w:lang w:val="en-US"/>
        </w:rPr>
        <w:t>Transfus</w:t>
      </w:r>
      <w:r w:rsidRPr="294682B0" w:rsidR="00302556">
        <w:rPr>
          <w:color w:val="000000" w:themeColor="text1" w:themeTint="FF" w:themeShade="FF"/>
          <w:lang w:val="en-US"/>
        </w:rPr>
        <w:t xml:space="preserve">. 2020 May;18(3):217-225.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2450/2020.0283-19.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20 Mar</w:t>
      </w:r>
      <w:r w:rsidRPr="294682B0" w:rsidR="00320F2C">
        <w:rPr>
          <w:color w:val="000000" w:themeColor="text1" w:themeTint="FF" w:themeShade="FF"/>
          <w:lang w:val="en-US"/>
        </w:rPr>
        <w:t>ch</w:t>
      </w:r>
      <w:r w:rsidRPr="294682B0" w:rsidR="00302556">
        <w:rPr>
          <w:color w:val="000000" w:themeColor="text1" w:themeTint="FF" w:themeShade="FF"/>
          <w:lang w:val="en-US"/>
        </w:rPr>
        <w:t xml:space="preserve"> 17. PMID: 32203011; PMCID: PMC7250680; Nosetti L, Paglietti MG, Brunetti L, Masini L, La Grutta S, Cilluffo G, Ferrante G, Zaffanello M, Verrillo E, Pavone M, Niespolo AC, Broggi G, Cutrera R; IPRS (SIMRI)Task Force on Sleep Disordered Breathing (SDB-TF). Application of latent class analysis in assessing the awareness, attitude, </w:t>
      </w:r>
      <w:r w:rsidRPr="294682B0" w:rsidR="00302556">
        <w:rPr>
          <w:color w:val="000000" w:themeColor="text1" w:themeTint="FF" w:themeShade="FF"/>
          <w:lang w:val="en-US"/>
        </w:rPr>
        <w:t>practice</w:t>
      </w:r>
      <w:r w:rsidRPr="294682B0" w:rsidR="00302556">
        <w:rPr>
          <w:color w:val="000000" w:themeColor="text1" w:themeTint="FF" w:themeShade="FF"/>
          <w:lang w:val="en-US"/>
        </w:rPr>
        <w:t xml:space="preserve"> and satisfaction of </w:t>
      </w:r>
      <w:r w:rsidRPr="294682B0" w:rsidR="00302556">
        <w:rPr>
          <w:color w:val="000000" w:themeColor="text1" w:themeTint="FF" w:themeShade="FF"/>
          <w:lang w:val="en-US"/>
        </w:rPr>
        <w:t>paediatricians</w:t>
      </w:r>
      <w:r w:rsidRPr="294682B0" w:rsidR="00302556">
        <w:rPr>
          <w:color w:val="000000" w:themeColor="text1" w:themeTint="FF" w:themeShade="FF"/>
          <w:lang w:val="en-US"/>
        </w:rPr>
        <w:t xml:space="preserve"> on sleep disorder management in children in Italy. </w:t>
      </w:r>
      <w:r w:rsidRPr="294682B0" w:rsidR="00302556">
        <w:rPr>
          <w:color w:val="000000" w:themeColor="text1" w:themeTint="FF" w:themeShade="FF"/>
          <w:lang w:val="en-US"/>
        </w:rPr>
        <w:t>PLoS</w:t>
      </w:r>
      <w:r w:rsidRPr="294682B0" w:rsidR="00302556">
        <w:rPr>
          <w:color w:val="000000" w:themeColor="text1" w:themeTint="FF" w:themeShade="FF"/>
          <w:lang w:val="en-US"/>
        </w:rPr>
        <w:t xml:space="preserve"> One. 2020 Feb 3;15(2</w:t>
      </w:r>
      <w:r w:rsidRPr="294682B0" w:rsidR="00302556">
        <w:rPr>
          <w:color w:val="000000" w:themeColor="text1" w:themeTint="FF" w:themeShade="FF"/>
          <w:lang w:val="en-US"/>
        </w:rPr>
        <w:t>):e</w:t>
      </w:r>
      <w:r w:rsidRPr="294682B0" w:rsidR="00302556">
        <w:rPr>
          <w:color w:val="000000" w:themeColor="text1" w:themeTint="FF" w:themeShade="FF"/>
          <w:lang w:val="en-US"/>
        </w:rPr>
        <w:t xml:space="preserve">0228377.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371/journal.pone.0228377. PMID: 32012194; PMCID: </w:t>
      </w:r>
      <w:r w:rsidRPr="294682B0" w:rsidR="00302556">
        <w:rPr>
          <w:color w:val="000000" w:themeColor="text1" w:themeTint="FF" w:themeShade="FF"/>
          <w:lang w:val="en-US"/>
        </w:rPr>
        <w:t>PMC6996829;</w:t>
      </w:r>
      <w:r w:rsidRPr="294682B0" w:rsidR="00302556">
        <w:rPr>
          <w:color w:val="000000" w:themeColor="text1" w:themeTint="FF" w:themeShade="FF"/>
          <w:lang w:val="en-US"/>
        </w:rPr>
        <w:t xml:space="preserve"> </w:t>
      </w:r>
    </w:p>
    <w:p w:rsidRPr="00393821" w:rsidR="00F62317" w:rsidP="294682B0" w:rsidRDefault="003B3A93" w14:paraId="651A8C20" w14:textId="45BC0D35">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jc w:val="both"/>
        <w:rPr>
          <w:color w:val="000000"/>
          <w:lang w:val="en-US"/>
        </w:rPr>
      </w:pPr>
      <w:r w:rsidRPr="294682B0" w:rsidR="003B3A93">
        <w:rPr>
          <w:color w:val="000000" w:themeColor="text1" w:themeTint="FF" w:themeShade="FF"/>
          <w:lang w:val="en-US"/>
        </w:rPr>
        <w:t xml:space="preserve">National collaboration </w:t>
      </w:r>
      <w:r w:rsidRPr="294682B0" w:rsidR="00302556">
        <w:rPr>
          <w:color w:val="000000" w:themeColor="text1" w:themeTint="FF" w:themeShade="FF"/>
          <w:lang w:val="en-US"/>
        </w:rPr>
        <w:t xml:space="preserve">(Dott. Massimo Franchini; Department of Hematology and Transfusion Medicine, </w:t>
      </w:r>
      <w:r w:rsidRPr="294682B0" w:rsidR="00302556">
        <w:rPr>
          <w:b w:val="1"/>
          <w:bCs w:val="1"/>
          <w:color w:val="000000" w:themeColor="text1" w:themeTint="FF" w:themeShade="FF"/>
          <w:lang w:val="en-US"/>
        </w:rPr>
        <w:t>Carlo Poma Hospital</w:t>
      </w:r>
      <w:r w:rsidRPr="294682B0" w:rsidR="00302556">
        <w:rPr>
          <w:color w:val="000000" w:themeColor="text1" w:themeTint="FF" w:themeShade="FF"/>
          <w:lang w:val="en-US"/>
        </w:rPr>
        <w:t xml:space="preserve">): Franchini M, </w:t>
      </w:r>
      <w:r w:rsidRPr="294682B0" w:rsidR="00302556">
        <w:rPr>
          <w:color w:val="000000" w:themeColor="text1" w:themeTint="FF" w:themeShade="FF"/>
          <w:lang w:val="en-US"/>
        </w:rPr>
        <w:t>Prefumo</w:t>
      </w:r>
      <w:r w:rsidRPr="294682B0" w:rsidR="00302556">
        <w:rPr>
          <w:color w:val="000000" w:themeColor="text1" w:themeTint="FF" w:themeShade="FF"/>
          <w:lang w:val="en-US"/>
        </w:rPr>
        <w:t xml:space="preserve"> F, Grisolia G, Bergamini V, </w:t>
      </w:r>
      <w:r w:rsidRPr="294682B0" w:rsidR="00302556">
        <w:rPr>
          <w:color w:val="000000" w:themeColor="text1" w:themeTint="FF" w:themeShade="FF"/>
          <w:lang w:val="en-US"/>
        </w:rPr>
        <w:t>Glingani</w:t>
      </w:r>
      <w:r w:rsidRPr="294682B0" w:rsidR="00302556">
        <w:rPr>
          <w:color w:val="000000" w:themeColor="text1" w:themeTint="FF" w:themeShade="FF"/>
          <w:lang w:val="en-US"/>
        </w:rPr>
        <w:t xml:space="preserve"> C, </w:t>
      </w:r>
      <w:r w:rsidRPr="294682B0" w:rsidR="00302556">
        <w:rPr>
          <w:color w:val="000000" w:themeColor="text1" w:themeTint="FF" w:themeShade="FF"/>
          <w:lang w:val="en-US"/>
        </w:rPr>
        <w:t>Pisello</w:t>
      </w:r>
      <w:r w:rsidRPr="294682B0" w:rsidR="00302556">
        <w:rPr>
          <w:color w:val="000000" w:themeColor="text1" w:themeTint="FF" w:themeShade="FF"/>
          <w:lang w:val="en-US"/>
        </w:rPr>
        <w:t xml:space="preserve"> M, Presti F, Zaffanello M. Convalescent Plasma for Pregnant Women with COVID-19: A Systematic Literature Review. </w:t>
      </w:r>
      <w:r w:rsidRPr="294682B0" w:rsidR="00302556">
        <w:rPr>
          <w:color w:val="000000" w:themeColor="text1" w:themeTint="FF" w:themeShade="FF"/>
          <w:lang w:val="en-US"/>
        </w:rPr>
        <w:t xml:space="preserve">Viruses. 2021 Jun 22;13(7):1194.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3390/v13071194. PMID: 34206468; PMCID: PMC8310344; Zaffanello M, Piacentini G, Nosetti L, Ganzarolli S, Franchini M. Thrombotic risk in children with COVID-19 infection: A systematic review of the literature. </w:t>
      </w:r>
      <w:r w:rsidRPr="294682B0" w:rsidR="00302556">
        <w:rPr>
          <w:color w:val="000000" w:themeColor="text1" w:themeTint="FF" w:themeShade="FF"/>
          <w:lang w:val="en-US"/>
        </w:rPr>
        <w:t>Thromb</w:t>
      </w:r>
      <w:r w:rsidRPr="294682B0" w:rsidR="00302556">
        <w:rPr>
          <w:color w:val="000000" w:themeColor="text1" w:themeTint="FF" w:themeShade="FF"/>
          <w:lang w:val="en-US"/>
        </w:rPr>
        <w:t xml:space="preserve"> Res. 2021 </w:t>
      </w:r>
      <w:r w:rsidRPr="294682B0" w:rsidR="00302556">
        <w:rPr>
          <w:color w:val="000000" w:themeColor="text1" w:themeTint="FF" w:themeShade="FF"/>
          <w:lang w:val="en-US"/>
        </w:rPr>
        <w:t>Sep;205:92</w:t>
      </w:r>
      <w:r w:rsidRPr="294682B0" w:rsidR="00302556">
        <w:rPr>
          <w:color w:val="000000" w:themeColor="text1" w:themeTint="FF" w:themeShade="FF"/>
          <w:lang w:val="en-US"/>
        </w:rPr>
        <w:t xml:space="preserve">-98.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016/j.thromres.2021.07.011.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21 Jul</w:t>
      </w:r>
      <w:r w:rsidRPr="294682B0" w:rsidR="00320F2C">
        <w:rPr>
          <w:color w:val="000000" w:themeColor="text1" w:themeTint="FF" w:themeShade="FF"/>
          <w:lang w:val="en-US"/>
        </w:rPr>
        <w:t>y</w:t>
      </w:r>
      <w:r w:rsidRPr="294682B0" w:rsidR="00302556">
        <w:rPr>
          <w:color w:val="000000" w:themeColor="text1" w:themeTint="FF" w:themeShade="FF"/>
          <w:lang w:val="en-US"/>
        </w:rPr>
        <w:t xml:space="preserve"> 16. PMID: 34293539; PMCID: PMC8284063; Zaffanello M, Piacentini G, Nosetti L, Franchini M. The use of convalescent plasma for pediatric patients with SARS-CoV-2: A systematic literature review. </w:t>
      </w:r>
      <w:r w:rsidRPr="294682B0" w:rsidR="00302556">
        <w:rPr>
          <w:color w:val="000000" w:themeColor="text1" w:themeTint="FF" w:themeShade="FF"/>
          <w:lang w:val="en-US"/>
        </w:rPr>
        <w:t>Transfus</w:t>
      </w:r>
      <w:r w:rsidRPr="294682B0" w:rsidR="00302556">
        <w:rPr>
          <w:color w:val="000000" w:themeColor="text1" w:themeTint="FF" w:themeShade="FF"/>
          <w:lang w:val="en-US"/>
        </w:rPr>
        <w:t xml:space="preserve"> </w:t>
      </w:r>
      <w:r w:rsidRPr="294682B0" w:rsidR="00302556">
        <w:rPr>
          <w:color w:val="000000" w:themeColor="text1" w:themeTint="FF" w:themeShade="FF"/>
          <w:lang w:val="en-US"/>
        </w:rPr>
        <w:t>Apher</w:t>
      </w:r>
      <w:r w:rsidRPr="294682B0" w:rsidR="00302556">
        <w:rPr>
          <w:color w:val="000000" w:themeColor="text1" w:themeTint="FF" w:themeShade="FF"/>
          <w:lang w:val="en-US"/>
        </w:rPr>
        <w:t xml:space="preserve"> Sci. 2021 Apr;60(2):103043. </w:t>
      </w:r>
      <w:r w:rsidRPr="294682B0" w:rsidR="00302556">
        <w:rPr>
          <w:color w:val="000000" w:themeColor="text1" w:themeTint="FF" w:themeShade="FF"/>
          <w:lang w:val="en-US"/>
        </w:rPr>
        <w:t>doi</w:t>
      </w:r>
      <w:r w:rsidRPr="294682B0" w:rsidR="00302556">
        <w:rPr>
          <w:color w:val="000000" w:themeColor="text1" w:themeTint="FF" w:themeShade="FF"/>
          <w:lang w:val="en-US"/>
        </w:rPr>
        <w:t xml:space="preserve">: 10.1016/j.transci.2020.103043. </w:t>
      </w:r>
      <w:r w:rsidRPr="294682B0" w:rsidR="00302556">
        <w:rPr>
          <w:color w:val="000000" w:themeColor="text1" w:themeTint="FF" w:themeShade="FF"/>
          <w:lang w:val="en-US"/>
        </w:rPr>
        <w:t>Epub</w:t>
      </w:r>
      <w:r w:rsidRPr="294682B0" w:rsidR="00302556">
        <w:rPr>
          <w:color w:val="000000" w:themeColor="text1" w:themeTint="FF" w:themeShade="FF"/>
          <w:lang w:val="en-US"/>
        </w:rPr>
        <w:t xml:space="preserve"> 2020 Dec</w:t>
      </w:r>
      <w:r w:rsidRPr="294682B0" w:rsidR="00320F2C">
        <w:rPr>
          <w:color w:val="000000" w:themeColor="text1" w:themeTint="FF" w:themeShade="FF"/>
          <w:lang w:val="en-US"/>
        </w:rPr>
        <w:t>ember</w:t>
      </w:r>
      <w:r w:rsidRPr="294682B0" w:rsidR="00302556">
        <w:rPr>
          <w:color w:val="000000" w:themeColor="text1" w:themeTint="FF" w:themeShade="FF"/>
          <w:lang w:val="en-US"/>
        </w:rPr>
        <w:t xml:space="preserve"> 23. PMID: 33388249; PMCID: </w:t>
      </w:r>
      <w:r w:rsidRPr="294682B0" w:rsidR="00302556">
        <w:rPr>
          <w:color w:val="000000" w:themeColor="text1" w:themeTint="FF" w:themeShade="FF"/>
          <w:lang w:val="en-US"/>
        </w:rPr>
        <w:t>PMC7834628;</w:t>
      </w:r>
    </w:p>
    <w:p w:rsidRPr="00393821" w:rsidR="00F62317" w:rsidRDefault="00F62317" w14:paraId="467E952C" w14:textId="77777777">
      <w:pPr>
        <w:widowControl w:val="0"/>
        <w:pBdr>
          <w:top w:val="nil"/>
          <w:left w:val="nil"/>
          <w:bottom w:val="nil"/>
          <w:right w:val="nil"/>
          <w:between w:val="nil"/>
        </w:pBdr>
        <w:spacing w:line="276" w:lineRule="auto"/>
        <w:jc w:val="both"/>
        <w:rPr>
          <w:color w:val="000000"/>
        </w:rPr>
      </w:pPr>
    </w:p>
    <w:p w:rsidRPr="00393821" w:rsidR="00F62317" w:rsidRDefault="00F62317" w14:paraId="012D81E5" w14:textId="77777777">
      <w:pPr>
        <w:widowControl w:val="0"/>
        <w:pBdr>
          <w:top w:val="nil"/>
          <w:left w:val="nil"/>
          <w:bottom w:val="nil"/>
          <w:right w:val="nil"/>
          <w:between w:val="nil"/>
        </w:pBdr>
        <w:spacing w:line="276" w:lineRule="auto"/>
        <w:jc w:val="both"/>
        <w:rPr>
          <w:color w:val="000000"/>
        </w:rPr>
      </w:pPr>
    </w:p>
    <w:p w:rsidR="00F62317" w:rsidRDefault="00150827" w14:paraId="66941E05" w14:textId="3C26D9EA">
      <w:pPr>
        <w:rPr>
          <w:b/>
          <w:bCs/>
          <w:color w:val="000000"/>
          <w:lang w:val="it-IT"/>
        </w:rPr>
      </w:pPr>
      <w:r>
        <w:rPr>
          <w:b/>
          <w:bCs/>
          <w:color w:val="000000"/>
          <w:lang w:val="it-IT"/>
        </w:rPr>
        <w:t>Relatore a congressi (2008-2023</w:t>
      </w:r>
      <w:r w:rsidRPr="00931F06" w:rsidR="00302556">
        <w:rPr>
          <w:b/>
          <w:bCs/>
          <w:color w:val="000000"/>
          <w:lang w:val="it-IT"/>
        </w:rPr>
        <w:t xml:space="preserve">) </w:t>
      </w:r>
    </w:p>
    <w:p w:rsidRPr="00931F06" w:rsidR="00843C81" w:rsidRDefault="00843C81" w14:paraId="2C7DE158" w14:textId="77777777">
      <w:pPr>
        <w:rPr>
          <w:b/>
          <w:bCs/>
          <w:color w:val="000000"/>
          <w:lang w:val="it-IT"/>
        </w:rPr>
      </w:pPr>
    </w:p>
    <w:p w:rsidRPr="00990CFB" w:rsidR="00843C81" w:rsidP="00990CFB" w:rsidRDefault="002564E9" w14:paraId="52270FC1" w14:textId="3697B6EE">
      <w:pPr>
        <w:pStyle w:val="Paragrafoelenco"/>
        <w:numPr>
          <w:ilvl w:val="0"/>
          <w:numId w:val="18"/>
        </w:numPr>
        <w:spacing w:line="276" w:lineRule="auto"/>
        <w:rPr>
          <w:lang w:val="en-GB"/>
        </w:rPr>
      </w:pPr>
      <w:r w:rsidRPr="00990CFB">
        <w:rPr>
          <w:lang w:val="en-GB"/>
        </w:rPr>
        <w:t xml:space="preserve">Speaker </w:t>
      </w:r>
      <w:r w:rsidRPr="00990CFB" w:rsidR="00843C81">
        <w:rPr>
          <w:lang w:val="en-GB"/>
        </w:rPr>
        <w:t xml:space="preserve">"Pathophysiology of Pompe disease and Gaucher" on the first encounter Focus "ILL lysosomal storage disorders treated with enzyme replacement therapy." Mantua, March 1, 2008. </w:t>
      </w:r>
    </w:p>
    <w:p w:rsidRPr="00990CFB" w:rsidR="00843C81" w:rsidP="00990CFB" w:rsidRDefault="00843C81" w14:paraId="3F942FF6" w14:textId="349B7A39">
      <w:pPr>
        <w:pStyle w:val="Paragrafoelenco"/>
        <w:numPr>
          <w:ilvl w:val="0"/>
          <w:numId w:val="18"/>
        </w:numPr>
        <w:spacing w:line="276" w:lineRule="auto"/>
        <w:rPr>
          <w:lang w:val="en-GB"/>
        </w:rPr>
      </w:pPr>
      <w:r w:rsidRPr="00990CFB">
        <w:rPr>
          <w:lang w:val="en-GB"/>
        </w:rPr>
        <w:t xml:space="preserve">Speaker "Pathophysiology of Fabry disease and MPS I" at the II Meeting Focus "ILL lysosomal storage disease treated with enzyme replacement therapy." Mantua, February 7, 2009. </w:t>
      </w:r>
    </w:p>
    <w:p w:rsidRPr="00990CFB" w:rsidR="00843C81" w:rsidP="00990CFB" w:rsidRDefault="00843C81" w14:paraId="3300C9D5" w14:textId="47AD0F76">
      <w:pPr>
        <w:pStyle w:val="Paragrafoelenco"/>
        <w:numPr>
          <w:ilvl w:val="0"/>
          <w:numId w:val="18"/>
        </w:numPr>
        <w:spacing w:line="276" w:lineRule="auto"/>
        <w:rPr>
          <w:lang w:val="en-GB"/>
        </w:rPr>
      </w:pPr>
      <w:r w:rsidRPr="00990CFB">
        <w:rPr>
          <w:lang w:val="en-GB"/>
        </w:rPr>
        <w:t xml:space="preserve">Speaker "The skills in Pediatrics" event ECM - Veneto Region, organized by the </w:t>
      </w:r>
      <w:proofErr w:type="gramStart"/>
      <w:r w:rsidRPr="00990CFB">
        <w:rPr>
          <w:lang w:val="en-GB"/>
        </w:rPr>
        <w:t>Hospital to Hospital</w:t>
      </w:r>
      <w:proofErr w:type="gramEnd"/>
      <w:r w:rsidRPr="00990CFB">
        <w:rPr>
          <w:lang w:val="en-GB"/>
        </w:rPr>
        <w:t xml:space="preserve"> Verona, September-December 2008, n ° 3 CME credits.</w:t>
      </w:r>
    </w:p>
    <w:p w:rsidRPr="00990CFB" w:rsidR="00843C81" w:rsidP="00990CFB" w:rsidRDefault="00843C81" w14:paraId="404BC593" w14:textId="6DF85F4B">
      <w:pPr>
        <w:pStyle w:val="Paragrafoelenco"/>
        <w:numPr>
          <w:ilvl w:val="0"/>
          <w:numId w:val="18"/>
        </w:numPr>
        <w:spacing w:line="276" w:lineRule="auto"/>
        <w:rPr>
          <w:lang w:val="en-GB"/>
        </w:rPr>
      </w:pPr>
      <w:r w:rsidRPr="00990CFB">
        <w:rPr>
          <w:lang w:val="en-GB"/>
        </w:rPr>
        <w:t xml:space="preserve">Speaker "The management of children with acute post-streptococcal glomerulonephritis." 13th Advanced Course of neonatal and </w:t>
      </w:r>
      <w:proofErr w:type="spellStart"/>
      <w:r w:rsidRPr="00990CFB">
        <w:rPr>
          <w:lang w:val="en-GB"/>
        </w:rPr>
        <w:t>pediatric</w:t>
      </w:r>
      <w:proofErr w:type="spellEnd"/>
      <w:r w:rsidRPr="00990CFB">
        <w:rPr>
          <w:lang w:val="en-GB"/>
        </w:rPr>
        <w:t xml:space="preserve"> nephrology. Rome 18-20 February 2009. </w:t>
      </w:r>
    </w:p>
    <w:p w:rsidRPr="00990CFB" w:rsidR="00843C81" w:rsidP="00990CFB" w:rsidRDefault="00843C81" w14:paraId="35E76009" w14:textId="2DC60AC2">
      <w:pPr>
        <w:pStyle w:val="Paragrafoelenco"/>
        <w:numPr>
          <w:ilvl w:val="0"/>
          <w:numId w:val="18"/>
        </w:numPr>
        <w:spacing w:line="276" w:lineRule="auto"/>
        <w:rPr>
          <w:lang w:val="en-GB"/>
        </w:rPr>
      </w:pPr>
      <w:r w:rsidRPr="00990CFB">
        <w:rPr>
          <w:lang w:val="en-GB"/>
        </w:rPr>
        <w:t>Speaker "Hidden high-grade vesicoureteral reflux is the main risk factor for chronic renal damage in infants with first urinary tract infection." 30th Annual Working Days of Pediatric Nephrology, Join Meeting with Pediatric Urologists. Friday 22nd - Saturday23rd - May 2009 Spa Aurora, Trebon, Southern Bohemia.</w:t>
      </w:r>
    </w:p>
    <w:p w:rsidRPr="00990CFB" w:rsidR="00843C81" w:rsidP="00990CFB" w:rsidRDefault="00843C81" w14:paraId="085C05A0" w14:textId="1EA4E0D4">
      <w:pPr>
        <w:pStyle w:val="Paragrafoelenco"/>
        <w:numPr>
          <w:ilvl w:val="0"/>
          <w:numId w:val="18"/>
        </w:numPr>
        <w:spacing w:line="276" w:lineRule="auto"/>
        <w:rPr>
          <w:lang w:val="en-GB"/>
        </w:rPr>
      </w:pPr>
      <w:r w:rsidRPr="00990CFB">
        <w:rPr>
          <w:lang w:val="en-GB"/>
        </w:rPr>
        <w:t xml:space="preserve">Speaker "Old and new markers in neonatal acute kidney injury." 5th international workshop on neonatology. October 29-31, </w:t>
      </w:r>
      <w:proofErr w:type="gramStart"/>
      <w:r w:rsidRPr="00990CFB">
        <w:rPr>
          <w:lang w:val="en-GB"/>
        </w:rPr>
        <w:t>2009</w:t>
      </w:r>
      <w:proofErr w:type="gramEnd"/>
      <w:r w:rsidRPr="00990CFB">
        <w:rPr>
          <w:lang w:val="en-GB"/>
        </w:rPr>
        <w:t xml:space="preserve"> in Cagliari, Italy. </w:t>
      </w:r>
    </w:p>
    <w:p w:rsidRPr="00990CFB" w:rsidR="00843C81" w:rsidP="00990CFB" w:rsidRDefault="00843C81" w14:paraId="4D50821F" w14:textId="0087EF8F">
      <w:pPr>
        <w:pStyle w:val="Paragrafoelenco"/>
        <w:numPr>
          <w:ilvl w:val="0"/>
          <w:numId w:val="18"/>
        </w:numPr>
        <w:spacing w:line="276" w:lineRule="auto"/>
        <w:rPr>
          <w:lang w:val="en-GB"/>
        </w:rPr>
      </w:pPr>
      <w:r w:rsidRPr="00990CFB">
        <w:rPr>
          <w:lang w:val="en-GB"/>
        </w:rPr>
        <w:t xml:space="preserve">Speaker "Prematurity and risk of chronic renal failure." 14th Advanced Course of neonatal and </w:t>
      </w:r>
      <w:proofErr w:type="spellStart"/>
      <w:r w:rsidRPr="00990CFB">
        <w:rPr>
          <w:lang w:val="en-GB"/>
        </w:rPr>
        <w:t>pediatric</w:t>
      </w:r>
      <w:proofErr w:type="spellEnd"/>
      <w:r w:rsidRPr="00990CFB">
        <w:rPr>
          <w:lang w:val="en-GB"/>
        </w:rPr>
        <w:t xml:space="preserve"> nephrology. Rome 17-19 February 2010. </w:t>
      </w:r>
    </w:p>
    <w:p w:rsidRPr="00990CFB" w:rsidR="00843C81" w:rsidP="00990CFB" w:rsidRDefault="00843C81" w14:paraId="249CC58A" w14:textId="2EE8865E">
      <w:pPr>
        <w:pStyle w:val="Paragrafoelenco"/>
        <w:numPr>
          <w:ilvl w:val="0"/>
          <w:numId w:val="18"/>
        </w:numPr>
        <w:spacing w:line="276" w:lineRule="auto"/>
        <w:rPr>
          <w:lang w:val="en-GB"/>
        </w:rPr>
      </w:pPr>
      <w:r w:rsidRPr="00990CFB">
        <w:rPr>
          <w:lang w:val="en-GB"/>
        </w:rPr>
        <w:t xml:space="preserve">Speaker. Refresher Course Neonatal Nephrology. Neonatal Nephrology Study Group. Bari, 19 May 2010. </w:t>
      </w:r>
    </w:p>
    <w:p w:rsidRPr="00725AFC" w:rsidR="00843C81" w:rsidP="00990CFB" w:rsidRDefault="00843C81" w14:paraId="2D5316A7" w14:textId="56E30CEF">
      <w:pPr>
        <w:pStyle w:val="Paragrafoelenco"/>
        <w:numPr>
          <w:ilvl w:val="0"/>
          <w:numId w:val="18"/>
        </w:numPr>
        <w:spacing w:line="276" w:lineRule="auto"/>
        <w:rPr>
          <w:lang w:val="it-IT"/>
        </w:rPr>
      </w:pPr>
      <w:r w:rsidRPr="00990CFB">
        <w:rPr>
          <w:lang w:val="en-GB"/>
        </w:rPr>
        <w:t xml:space="preserve">Speaker, 6th International Workshop on Neonatology. </w:t>
      </w:r>
      <w:proofErr w:type="spellStart"/>
      <w:r w:rsidRPr="00725AFC">
        <w:rPr>
          <w:lang w:val="it-IT"/>
        </w:rPr>
        <w:t>Personalized</w:t>
      </w:r>
      <w:proofErr w:type="spellEnd"/>
      <w:r w:rsidRPr="00725AFC">
        <w:rPr>
          <w:lang w:val="it-IT"/>
        </w:rPr>
        <w:t xml:space="preserve"> </w:t>
      </w:r>
      <w:proofErr w:type="spellStart"/>
      <w:r w:rsidRPr="00725AFC">
        <w:rPr>
          <w:lang w:val="it-IT"/>
        </w:rPr>
        <w:t>Neonatal</w:t>
      </w:r>
      <w:proofErr w:type="spellEnd"/>
      <w:r w:rsidRPr="00725AFC">
        <w:rPr>
          <w:lang w:val="it-IT"/>
        </w:rPr>
        <w:t xml:space="preserve"> Medicine, Cagliari 28-29 </w:t>
      </w:r>
      <w:proofErr w:type="spellStart"/>
      <w:r w:rsidRPr="00725AFC">
        <w:rPr>
          <w:lang w:val="it-IT"/>
        </w:rPr>
        <w:t>October</w:t>
      </w:r>
      <w:proofErr w:type="spellEnd"/>
      <w:r w:rsidRPr="00725AFC">
        <w:rPr>
          <w:lang w:val="it-IT"/>
        </w:rPr>
        <w:t xml:space="preserve"> 2010. </w:t>
      </w:r>
    </w:p>
    <w:p w:rsidRPr="00990CFB" w:rsidR="00843C81" w:rsidP="00990CFB" w:rsidRDefault="00843C81" w14:paraId="6798BE23" w14:textId="2C889B14">
      <w:pPr>
        <w:pStyle w:val="Paragrafoelenco"/>
        <w:numPr>
          <w:ilvl w:val="0"/>
          <w:numId w:val="18"/>
        </w:numPr>
        <w:spacing w:line="276" w:lineRule="auto"/>
        <w:rPr>
          <w:lang w:val="en-GB"/>
        </w:rPr>
      </w:pPr>
      <w:r w:rsidRPr="00990CFB">
        <w:rPr>
          <w:lang w:val="en-GB"/>
        </w:rPr>
        <w:t xml:space="preserve">Speaker "membranous nephropathy: ... finally remission." XXVI National Congress of the Italian Society of Pediatric Nephrology; 21 to 23 September 2010 Pordenone. </w:t>
      </w:r>
    </w:p>
    <w:p w:rsidRPr="00990CFB" w:rsidR="00843C81" w:rsidP="00990CFB" w:rsidRDefault="00843C81" w14:paraId="69C32AC4" w14:textId="375BE50D">
      <w:pPr>
        <w:pStyle w:val="Paragrafoelenco"/>
        <w:numPr>
          <w:ilvl w:val="0"/>
          <w:numId w:val="18"/>
        </w:numPr>
        <w:spacing w:line="276" w:lineRule="auto"/>
        <w:rPr>
          <w:lang w:val="en-GB"/>
        </w:rPr>
      </w:pPr>
      <w:r w:rsidRPr="00990CFB">
        <w:rPr>
          <w:lang w:val="en-GB"/>
        </w:rPr>
        <w:t xml:space="preserve">Speaker "The renal scarring after urinary tract infection: an update." 15th Advanced Course of neonatal and </w:t>
      </w:r>
      <w:proofErr w:type="spellStart"/>
      <w:r w:rsidRPr="00990CFB">
        <w:rPr>
          <w:lang w:val="en-GB"/>
        </w:rPr>
        <w:t>pediatric</w:t>
      </w:r>
      <w:proofErr w:type="spellEnd"/>
      <w:r w:rsidRPr="00990CFB">
        <w:rPr>
          <w:lang w:val="en-GB"/>
        </w:rPr>
        <w:t xml:space="preserve"> nephrology. Rome 23-25 February 2011. </w:t>
      </w:r>
    </w:p>
    <w:p w:rsidRPr="00990CFB" w:rsidR="00843C81" w:rsidP="00990CFB" w:rsidRDefault="002564E9" w14:paraId="7F4C8A2D" w14:textId="651F853C">
      <w:pPr>
        <w:pStyle w:val="Paragrafoelenco"/>
        <w:numPr>
          <w:ilvl w:val="0"/>
          <w:numId w:val="18"/>
        </w:numPr>
        <w:spacing w:line="276" w:lineRule="auto"/>
        <w:rPr>
          <w:lang w:val="en-GB"/>
        </w:rPr>
      </w:pPr>
      <w:r w:rsidRPr="00990CFB">
        <w:rPr>
          <w:lang w:val="en-GB"/>
        </w:rPr>
        <w:t xml:space="preserve">Speaker </w:t>
      </w:r>
      <w:r w:rsidRPr="00990CFB" w:rsidR="00843C81">
        <w:rPr>
          <w:lang w:val="en-GB"/>
        </w:rPr>
        <w:t xml:space="preserve">at "Humanization of diagnostic and care for patients in the age of development at the Nuclear Medicine and Radiation Oncology." Field training 30 CME credits. Marani Cultural Center, Verona March 30, 2011. </w:t>
      </w:r>
    </w:p>
    <w:p w:rsidRPr="00990CFB" w:rsidR="00843C81" w:rsidP="00990CFB" w:rsidRDefault="00843C81" w14:paraId="365DCC8C" w14:textId="758DEA36">
      <w:pPr>
        <w:pStyle w:val="Paragrafoelenco"/>
        <w:numPr>
          <w:ilvl w:val="0"/>
          <w:numId w:val="18"/>
        </w:numPr>
        <w:spacing w:line="276" w:lineRule="auto"/>
        <w:rPr>
          <w:lang w:val="en-GB"/>
        </w:rPr>
      </w:pPr>
      <w:r w:rsidRPr="00990CFB">
        <w:rPr>
          <w:lang w:val="en-GB"/>
        </w:rPr>
        <w:t xml:space="preserve">Speaker, International Workshop on Neonatology. A world of newborns. The world for newborns &amp; satellite meetings. Cagliari, 24-29 October 2011. </w:t>
      </w:r>
    </w:p>
    <w:p w:rsidRPr="00990CFB" w:rsidR="00843C81" w:rsidP="00990CFB" w:rsidRDefault="00843C81" w14:paraId="477CD56D" w14:textId="2BDE8110">
      <w:pPr>
        <w:pStyle w:val="Paragrafoelenco"/>
        <w:numPr>
          <w:ilvl w:val="0"/>
          <w:numId w:val="18"/>
        </w:numPr>
        <w:spacing w:line="276" w:lineRule="auto"/>
        <w:rPr>
          <w:lang w:val="en-GB"/>
        </w:rPr>
      </w:pPr>
      <w:r w:rsidRPr="00990CFB">
        <w:rPr>
          <w:lang w:val="en-GB"/>
        </w:rPr>
        <w:t xml:space="preserve">Speaker "Format, 2011 - Laboratory of interactivity between specialist </w:t>
      </w:r>
      <w:proofErr w:type="spellStart"/>
      <w:r w:rsidRPr="00990CFB">
        <w:rPr>
          <w:lang w:val="en-GB"/>
        </w:rPr>
        <w:t>pediatric</w:t>
      </w:r>
      <w:proofErr w:type="spellEnd"/>
      <w:r w:rsidRPr="00990CFB">
        <w:rPr>
          <w:lang w:val="en-GB"/>
        </w:rPr>
        <w:t xml:space="preserve"> levels." Verona, 29-30 Open in 2011. </w:t>
      </w:r>
    </w:p>
    <w:p w:rsidRPr="004D722B" w:rsidR="004D722B" w:rsidP="004D722B" w:rsidRDefault="00843C81" w14:paraId="733D8BAB" w14:textId="7922479D">
      <w:pPr>
        <w:pStyle w:val="Paragrafoelenco"/>
        <w:numPr>
          <w:ilvl w:val="0"/>
          <w:numId w:val="18"/>
        </w:numPr>
        <w:spacing w:line="276" w:lineRule="auto"/>
        <w:rPr>
          <w:lang w:val="en-GB"/>
        </w:rPr>
      </w:pPr>
      <w:r w:rsidRPr="00990CFB">
        <w:rPr>
          <w:lang w:val="en-GB"/>
        </w:rPr>
        <w:t xml:space="preserve">Speaker "8th International Workshop on Neonatology" Cagliari: 24-27 October 2012. </w:t>
      </w:r>
    </w:p>
    <w:p w:rsidR="00913847" w:rsidP="00913847" w:rsidRDefault="00913847" w14:paraId="79B39DCD" w14:textId="68D4E1B0">
      <w:pPr>
        <w:spacing w:line="276" w:lineRule="auto"/>
        <w:rPr>
          <w:lang w:val="en-GB"/>
        </w:rPr>
      </w:pPr>
    </w:p>
    <w:p w:rsidR="00913847" w:rsidP="00913847" w:rsidRDefault="00913847" w14:paraId="5390FDDC" w14:textId="77777777">
      <w:pPr>
        <w:spacing w:line="276" w:lineRule="auto"/>
        <w:rPr>
          <w:b/>
          <w:lang w:val="en-GB"/>
        </w:rPr>
      </w:pPr>
    </w:p>
    <w:p w:rsidRPr="00913847" w:rsidR="00913847" w:rsidP="00913847" w:rsidRDefault="00913847" w14:paraId="49E3175F" w14:textId="5490D6E5">
      <w:pPr>
        <w:spacing w:line="276" w:lineRule="auto"/>
        <w:rPr>
          <w:b/>
          <w:lang w:val="en-GB"/>
        </w:rPr>
      </w:pPr>
      <w:r w:rsidRPr="00913847">
        <w:rPr>
          <w:b/>
          <w:lang w:val="en-GB"/>
        </w:rPr>
        <w:t>2014</w:t>
      </w:r>
    </w:p>
    <w:p w:rsidR="00843C81" w:rsidP="00990CFB" w:rsidRDefault="00843C81" w14:paraId="6EB0BD49" w14:textId="587ADEE3">
      <w:pPr>
        <w:pStyle w:val="Paragrafoelenco"/>
        <w:numPr>
          <w:ilvl w:val="0"/>
          <w:numId w:val="18"/>
        </w:numPr>
        <w:spacing w:line="276" w:lineRule="auto"/>
        <w:rPr>
          <w:lang w:val="en-GB"/>
        </w:rPr>
      </w:pPr>
      <w:r w:rsidRPr="00990CFB">
        <w:rPr>
          <w:lang w:val="en-GB"/>
        </w:rPr>
        <w:t>Speaker "</w:t>
      </w:r>
      <w:r w:rsidRPr="00843C81" w:rsidR="000167CF">
        <w:t>Renal Shear Waves Velocity correlates with estimated glomerular filtration rate in children with chronic kidney disease</w:t>
      </w:r>
      <w:r w:rsidRPr="00990CFB">
        <w:rPr>
          <w:lang w:val="en-GB"/>
        </w:rPr>
        <w:t>. 30° C</w:t>
      </w:r>
      <w:r w:rsidRPr="00843C81" w:rsidR="000167CF">
        <w:t xml:space="preserve">National </w:t>
      </w:r>
      <w:proofErr w:type="spellStart"/>
      <w:r w:rsidRPr="00843C81" w:rsidR="000167CF">
        <w:t>ongresso</w:t>
      </w:r>
      <w:proofErr w:type="spellEnd"/>
      <w:r w:rsidRPr="00843C81" w:rsidR="000167CF">
        <w:t>. Italian Society of Pediatric Nephrology. Padua, Cultural Center</w:t>
      </w:r>
      <w:r w:rsidRPr="00990CFB">
        <w:rPr>
          <w:lang w:val="en-GB"/>
        </w:rPr>
        <w:t xml:space="preserve"> San Gaetano 15-17 Ottobre 2014.</w:t>
      </w:r>
    </w:p>
    <w:p w:rsidR="00913847" w:rsidP="00913847" w:rsidRDefault="00913847" w14:paraId="71025777" w14:textId="77777777">
      <w:pPr>
        <w:spacing w:line="276" w:lineRule="auto"/>
        <w:rPr>
          <w:b/>
          <w:lang w:val="en-GB"/>
        </w:rPr>
      </w:pPr>
    </w:p>
    <w:p w:rsidRPr="00913847" w:rsidR="00913847" w:rsidP="00913847" w:rsidRDefault="00913847" w14:paraId="7CC57E4E" w14:textId="5B76A0C4">
      <w:pPr>
        <w:spacing w:line="276" w:lineRule="auto"/>
        <w:rPr>
          <w:b/>
          <w:lang w:val="en-GB"/>
        </w:rPr>
      </w:pPr>
      <w:r w:rsidRPr="00913847">
        <w:rPr>
          <w:b/>
          <w:lang w:val="en-GB"/>
        </w:rPr>
        <w:t>2016</w:t>
      </w:r>
    </w:p>
    <w:p w:rsidRPr="00990CFB" w:rsidR="00843C81" w:rsidP="00990CFB" w:rsidRDefault="00843C81" w14:paraId="0D5A9B86" w14:textId="1FEDD66D">
      <w:pPr>
        <w:pStyle w:val="Paragrafoelenco"/>
        <w:numPr>
          <w:ilvl w:val="0"/>
          <w:numId w:val="18"/>
        </w:numPr>
        <w:spacing w:line="276" w:lineRule="auto"/>
        <w:rPr>
          <w:lang w:val="it-IT"/>
        </w:rPr>
      </w:pPr>
      <w:r w:rsidRPr="00990CFB">
        <w:rPr>
          <w:lang w:val="it-IT"/>
        </w:rPr>
        <w:t xml:space="preserve">Speaker “Il bambino che dorme male o ha difficoltà ad addormentarsi”. FORMAT 6-7 </w:t>
      </w:r>
      <w:proofErr w:type="gramStart"/>
      <w:r w:rsidRPr="00990CFB">
        <w:rPr>
          <w:lang w:val="it-IT"/>
        </w:rPr>
        <w:t>Maggio</w:t>
      </w:r>
      <w:proofErr w:type="gramEnd"/>
      <w:r w:rsidRPr="00990CFB">
        <w:rPr>
          <w:lang w:val="it-IT"/>
        </w:rPr>
        <w:t xml:space="preserve"> 2016, Laboratorio di interattività tra livelli specialistici pediatrici. Palazzo della Gran Guardia, Verona, </w:t>
      </w:r>
      <w:proofErr w:type="spellStart"/>
      <w:r w:rsidRPr="00990CFB">
        <w:rPr>
          <w:lang w:val="it-IT"/>
        </w:rPr>
        <w:t>Italy</w:t>
      </w:r>
      <w:proofErr w:type="spellEnd"/>
      <w:r w:rsidRPr="00990CFB">
        <w:rPr>
          <w:lang w:val="it-IT"/>
        </w:rPr>
        <w:t xml:space="preserve">. </w:t>
      </w:r>
    </w:p>
    <w:p w:rsidRPr="00990CFB" w:rsidR="00843C81" w:rsidP="00990CFB" w:rsidRDefault="00843C81" w14:paraId="680D1CD9" w14:textId="6A19DAAA">
      <w:pPr>
        <w:pStyle w:val="Paragrafoelenco"/>
        <w:numPr>
          <w:ilvl w:val="0"/>
          <w:numId w:val="18"/>
        </w:numPr>
        <w:spacing w:line="276" w:lineRule="auto"/>
        <w:rPr>
          <w:lang w:val="en-GB"/>
        </w:rPr>
      </w:pPr>
      <w:r w:rsidRPr="00990CFB">
        <w:rPr>
          <w:lang w:val="en-GB"/>
        </w:rPr>
        <w:t>Speaker “</w:t>
      </w:r>
      <w:proofErr w:type="gramStart"/>
      <w:r w:rsidRPr="00843C81" w:rsidR="000167CF">
        <w:t>Sleep disorders</w:t>
      </w:r>
      <w:proofErr w:type="gramEnd"/>
      <w:r w:rsidRPr="00843C81" w:rsidR="000167CF">
        <w:t xml:space="preserve"> in endocrine and bone pathologies</w:t>
      </w:r>
      <w:r w:rsidRPr="00990CFB">
        <w:rPr>
          <w:lang w:val="en-GB"/>
        </w:rPr>
        <w:t xml:space="preserve">”. </w:t>
      </w:r>
      <w:r w:rsidRPr="00843C81" w:rsidR="000167CF">
        <w:t xml:space="preserve">Seminars of </w:t>
      </w:r>
      <w:proofErr w:type="spellStart"/>
      <w:r w:rsidRPr="00843C81" w:rsidR="000167CF">
        <w:t>paediatric</w:t>
      </w:r>
      <w:proofErr w:type="spellEnd"/>
      <w:r w:rsidRPr="00843C81" w:rsidR="000167CF">
        <w:t xml:space="preserve"> endocrinology and skeletal pathology of the developmental age</w:t>
      </w:r>
      <w:r w:rsidRPr="00990CFB">
        <w:rPr>
          <w:lang w:val="en-GB"/>
        </w:rPr>
        <w:t xml:space="preserve"> 17 Maggio 2016, </w:t>
      </w:r>
      <w:proofErr w:type="spellStart"/>
      <w:r w:rsidRPr="00990CFB">
        <w:rPr>
          <w:lang w:val="en-GB"/>
        </w:rPr>
        <w:t>Policlinico</w:t>
      </w:r>
      <w:proofErr w:type="spellEnd"/>
      <w:r w:rsidRPr="00990CFB">
        <w:rPr>
          <w:lang w:val="en-GB"/>
        </w:rPr>
        <w:t xml:space="preserve"> G.B. Rossi -Verona, Italy</w:t>
      </w:r>
    </w:p>
    <w:p w:rsidR="00843C81" w:rsidP="00990CFB" w:rsidRDefault="00843C81" w14:paraId="5A18A160" w14:textId="30DB06F2">
      <w:pPr>
        <w:pStyle w:val="Paragrafoelenco"/>
        <w:numPr>
          <w:ilvl w:val="0"/>
          <w:numId w:val="18"/>
        </w:numPr>
        <w:spacing w:line="276" w:lineRule="auto"/>
        <w:rPr>
          <w:lang w:val="it-IT"/>
        </w:rPr>
      </w:pPr>
      <w:r w:rsidRPr="00990CFB">
        <w:rPr>
          <w:lang w:val="it-IT"/>
        </w:rPr>
        <w:t>Speaker "</w:t>
      </w:r>
      <w:proofErr w:type="spellStart"/>
      <w:r w:rsidRPr="00990CFB" w:rsidR="00B30591">
        <w:rPr>
          <w:lang w:val="it-IT"/>
        </w:rPr>
        <w:t>Sleep</w:t>
      </w:r>
      <w:proofErr w:type="spellEnd"/>
      <w:r w:rsidRPr="00990CFB" w:rsidR="00B30591">
        <w:rPr>
          <w:lang w:val="it-IT"/>
        </w:rPr>
        <w:t xml:space="preserve"> Respiratory Disorders in </w:t>
      </w:r>
      <w:proofErr w:type="spellStart"/>
      <w:r w:rsidRPr="00990CFB" w:rsidR="00B30591">
        <w:rPr>
          <w:lang w:val="it-IT"/>
        </w:rPr>
        <w:t>infants</w:t>
      </w:r>
      <w:proofErr w:type="spellEnd"/>
      <w:r w:rsidRPr="00990CFB" w:rsidR="00B30591">
        <w:rPr>
          <w:lang w:val="it-IT"/>
        </w:rPr>
        <w:t xml:space="preserve"> with ALTE/ BRUE</w:t>
      </w:r>
      <w:r w:rsidRPr="00990CFB">
        <w:rPr>
          <w:lang w:val="it-IT"/>
        </w:rPr>
        <w:t xml:space="preserve">" </w:t>
      </w:r>
      <w:proofErr w:type="spellStart"/>
      <w:r w:rsidRPr="00990CFB">
        <w:rPr>
          <w:lang w:val="it-IT"/>
        </w:rPr>
        <w:t>a</w:t>
      </w:r>
      <w:r w:rsidRPr="00990CFB" w:rsidR="00B30591">
        <w:rPr>
          <w:lang w:val="it-IT"/>
        </w:rPr>
        <w:t>The</w:t>
      </w:r>
      <w:proofErr w:type="spellEnd"/>
      <w:r w:rsidRPr="00990CFB" w:rsidR="00B30591">
        <w:rPr>
          <w:lang w:val="it-IT"/>
        </w:rPr>
        <w:t xml:space="preserve"> International Congress on </w:t>
      </w:r>
      <w:proofErr w:type="spellStart"/>
      <w:r w:rsidRPr="00990CFB" w:rsidR="00B30591">
        <w:rPr>
          <w:lang w:val="it-IT"/>
        </w:rPr>
        <w:t>Brue</w:t>
      </w:r>
      <w:proofErr w:type="spellEnd"/>
      <w:r w:rsidRPr="00990CFB" w:rsidR="00B30591">
        <w:rPr>
          <w:lang w:val="it-IT"/>
        </w:rPr>
        <w:t>/Alte, SUID/SIDS</w:t>
      </w:r>
      <w:r w:rsidRPr="00990CFB">
        <w:rPr>
          <w:lang w:val="it-IT"/>
        </w:rPr>
        <w:t xml:space="preserve"> - 11 novembre 2016 - “</w:t>
      </w:r>
      <w:proofErr w:type="spellStart"/>
      <w:r w:rsidRPr="00990CFB">
        <w:rPr>
          <w:lang w:val="it-IT"/>
        </w:rPr>
        <w:t>this</w:t>
      </w:r>
      <w:proofErr w:type="spellEnd"/>
      <w:r w:rsidRPr="00990CFB">
        <w:rPr>
          <w:lang w:val="it-IT"/>
        </w:rPr>
        <w:t xml:space="preserve"> </w:t>
      </w:r>
      <w:proofErr w:type="spellStart"/>
      <w:r w:rsidRPr="00990CFB">
        <w:rPr>
          <w:lang w:val="it-IT"/>
        </w:rPr>
        <w:t>will</w:t>
      </w:r>
      <w:proofErr w:type="spellEnd"/>
      <w:r w:rsidRPr="00990CFB">
        <w:rPr>
          <w:lang w:val="it-IT"/>
        </w:rPr>
        <w:t xml:space="preserve"> </w:t>
      </w:r>
      <w:proofErr w:type="spellStart"/>
      <w:r w:rsidRPr="00990CFB">
        <w:rPr>
          <w:lang w:val="it-IT"/>
        </w:rPr>
        <w:t>change</w:t>
      </w:r>
      <w:proofErr w:type="spellEnd"/>
      <w:r w:rsidRPr="00990CFB">
        <w:rPr>
          <w:lang w:val="it-IT"/>
        </w:rPr>
        <w:t xml:space="preserve"> </w:t>
      </w:r>
      <w:proofErr w:type="spellStart"/>
      <w:r w:rsidRPr="00990CFB">
        <w:rPr>
          <w:lang w:val="it-IT"/>
        </w:rPr>
        <w:t>everything</w:t>
      </w:r>
      <w:proofErr w:type="spellEnd"/>
      <w:r w:rsidRPr="00990CFB">
        <w:rPr>
          <w:lang w:val="it-IT"/>
        </w:rPr>
        <w:t xml:space="preserve">” questo </w:t>
      </w:r>
      <w:proofErr w:type="spellStart"/>
      <w:r w:rsidRPr="00990CFB">
        <w:rPr>
          <w:lang w:val="it-IT"/>
        </w:rPr>
        <w:t>cambiera’</w:t>
      </w:r>
      <w:proofErr w:type="spellEnd"/>
      <w:r w:rsidRPr="00990CFB">
        <w:rPr>
          <w:lang w:val="it-IT"/>
        </w:rPr>
        <w:t xml:space="preserve"> tutto - ASST Sette Laghi, Azienda </w:t>
      </w:r>
      <w:proofErr w:type="gramStart"/>
      <w:r w:rsidRPr="00990CFB">
        <w:rPr>
          <w:lang w:val="it-IT"/>
        </w:rPr>
        <w:t>Socio Sanitaria</w:t>
      </w:r>
      <w:proofErr w:type="gramEnd"/>
      <w:r w:rsidRPr="00990CFB">
        <w:rPr>
          <w:lang w:val="it-IT"/>
        </w:rPr>
        <w:t xml:space="preserve"> Territoriale, Sala convegni Villa Recalcati, Piazza </w:t>
      </w:r>
      <w:proofErr w:type="spellStart"/>
      <w:r w:rsidRPr="00990CFB">
        <w:rPr>
          <w:lang w:val="it-IT"/>
        </w:rPr>
        <w:t>liberta’</w:t>
      </w:r>
      <w:proofErr w:type="spellEnd"/>
      <w:r w:rsidRPr="00990CFB">
        <w:rPr>
          <w:lang w:val="it-IT"/>
        </w:rPr>
        <w:t xml:space="preserve"> 1, Varese</w:t>
      </w:r>
      <w:r w:rsidR="006E5602">
        <w:rPr>
          <w:lang w:val="it-IT"/>
        </w:rPr>
        <w:t xml:space="preserve"> 11/11/2016.</w:t>
      </w:r>
    </w:p>
    <w:p w:rsidR="00913847" w:rsidP="00150827" w:rsidRDefault="00913847" w14:paraId="21599BB7" w14:textId="77777777">
      <w:pPr>
        <w:spacing w:line="276" w:lineRule="auto"/>
        <w:ind w:firstLine="360"/>
        <w:rPr>
          <w:b/>
          <w:lang w:val="it-IT"/>
        </w:rPr>
      </w:pPr>
    </w:p>
    <w:p w:rsidRPr="00913847" w:rsidR="00150827" w:rsidP="00150827" w:rsidRDefault="00150827" w14:paraId="4F9F05B8" w14:textId="781D913C">
      <w:pPr>
        <w:spacing w:line="276" w:lineRule="auto"/>
        <w:ind w:firstLine="360"/>
        <w:rPr>
          <w:b/>
          <w:lang w:val="it-IT"/>
        </w:rPr>
      </w:pPr>
      <w:r w:rsidRPr="00913847">
        <w:rPr>
          <w:b/>
          <w:lang w:val="it-IT"/>
        </w:rPr>
        <w:t>2017</w:t>
      </w:r>
    </w:p>
    <w:p w:rsidRPr="00990CFB" w:rsidR="00843C81" w:rsidP="00990CFB" w:rsidRDefault="00843C81" w14:paraId="7DF3B2F8" w14:textId="23C98109">
      <w:pPr>
        <w:pStyle w:val="Paragrafoelenco"/>
        <w:numPr>
          <w:ilvl w:val="0"/>
          <w:numId w:val="18"/>
        </w:numPr>
        <w:spacing w:line="276" w:lineRule="auto"/>
        <w:rPr>
          <w:lang w:val="en-GB"/>
        </w:rPr>
      </w:pPr>
      <w:r w:rsidRPr="00990CFB">
        <w:rPr>
          <w:lang w:val="en-GB"/>
        </w:rPr>
        <w:t>Speaker "</w:t>
      </w:r>
      <w:r w:rsidRPr="00843C81" w:rsidR="00B30591">
        <w:t>The short-term and long-term consequences of sleep breathing disorders in children: a problem not to be overlooked</w:t>
      </w:r>
      <w:r w:rsidRPr="00990CFB">
        <w:rPr>
          <w:lang w:val="en-GB"/>
        </w:rPr>
        <w:t xml:space="preserve">". FORMAT </w:t>
      </w:r>
      <w:r w:rsidRPr="00843C81" w:rsidR="00B30591">
        <w:t>Laboratory of interactivity between pediatric specialist levels</w:t>
      </w:r>
      <w:r w:rsidRPr="00990CFB">
        <w:rPr>
          <w:lang w:val="en-GB"/>
        </w:rPr>
        <w:t xml:space="preserve">. </w:t>
      </w:r>
      <w:r w:rsidRPr="007B3853">
        <w:rPr>
          <w:lang w:val="en-GB"/>
        </w:rPr>
        <w:t xml:space="preserve">Palazzo </w:t>
      </w:r>
      <w:proofErr w:type="spellStart"/>
      <w:r w:rsidRPr="007B3853">
        <w:rPr>
          <w:lang w:val="en-GB"/>
        </w:rPr>
        <w:t>della</w:t>
      </w:r>
      <w:proofErr w:type="spellEnd"/>
      <w:r w:rsidRPr="007B3853">
        <w:rPr>
          <w:lang w:val="en-GB"/>
        </w:rPr>
        <w:t xml:space="preserve"> Gran Guardia. </w:t>
      </w:r>
      <w:r w:rsidRPr="00990CFB">
        <w:rPr>
          <w:lang w:val="en-GB"/>
        </w:rPr>
        <w:t>Verona.</w:t>
      </w:r>
      <w:r w:rsidRPr="00990CFB">
        <w:rPr>
          <w:lang w:val="en-GB"/>
        </w:rPr>
        <w:tab/>
      </w:r>
      <w:r w:rsidRPr="00990CFB">
        <w:rPr>
          <w:lang w:val="en-GB"/>
        </w:rPr>
        <w:t>12/05/2017-13/05/2017</w:t>
      </w:r>
      <w:r w:rsidRPr="00990CFB">
        <w:rPr>
          <w:lang w:val="en-GB"/>
        </w:rPr>
        <w:tab/>
      </w:r>
      <w:r w:rsidRPr="00990CFB">
        <w:rPr>
          <w:lang w:val="en-GB"/>
        </w:rPr>
        <w:tab/>
      </w:r>
    </w:p>
    <w:p w:rsidR="00843C81" w:rsidP="00990CFB" w:rsidRDefault="00843C81" w14:paraId="0925BECC" w14:textId="0CF3D512">
      <w:pPr>
        <w:pStyle w:val="Paragrafoelenco"/>
        <w:numPr>
          <w:ilvl w:val="0"/>
          <w:numId w:val="18"/>
        </w:numPr>
        <w:spacing w:line="276" w:lineRule="auto"/>
        <w:rPr>
          <w:lang w:val="it-IT"/>
        </w:rPr>
      </w:pPr>
      <w:r w:rsidRPr="00990CFB">
        <w:rPr>
          <w:lang w:val="en-GB"/>
        </w:rPr>
        <w:t>Speaker "</w:t>
      </w:r>
      <w:r w:rsidRPr="00843C81" w:rsidR="007700D1">
        <w:t>In which genetic diseases is a PSG indicated and why</w:t>
      </w:r>
      <w:r w:rsidRPr="00990CFB">
        <w:rPr>
          <w:lang w:val="en-GB"/>
        </w:rPr>
        <w:t xml:space="preserve">?". </w:t>
      </w:r>
      <w:proofErr w:type="spellStart"/>
      <w:r w:rsidRPr="00990CFB">
        <w:rPr>
          <w:lang w:val="en-GB"/>
        </w:rPr>
        <w:t>Convegno</w:t>
      </w:r>
      <w:proofErr w:type="spellEnd"/>
      <w:r w:rsidRPr="00990CFB">
        <w:rPr>
          <w:lang w:val="en-GB"/>
        </w:rPr>
        <w:t xml:space="preserve"> SIMRI "</w:t>
      </w:r>
      <w:r w:rsidRPr="00843C81" w:rsidR="007700D1">
        <w:t>Polysomnography and sleep breathing disorders in pediatric age</w:t>
      </w:r>
      <w:r w:rsidRPr="00990CFB">
        <w:rPr>
          <w:lang w:val="en-GB"/>
        </w:rPr>
        <w:t xml:space="preserve">". </w:t>
      </w:r>
      <w:r w:rsidRPr="00990CFB">
        <w:rPr>
          <w:lang w:val="it-IT"/>
        </w:rPr>
        <w:t>Baveno (VB), 7-9 settembre 201707/09/2017-09/09/2017</w:t>
      </w:r>
      <w:r w:rsidRPr="00990CFB">
        <w:rPr>
          <w:lang w:val="it-IT"/>
        </w:rPr>
        <w:tab/>
      </w:r>
    </w:p>
    <w:p w:rsidRPr="00990CFB" w:rsidR="00843C81" w:rsidP="00990CFB" w:rsidRDefault="00843C81" w14:paraId="08153E67" w14:textId="130B3146">
      <w:pPr>
        <w:pStyle w:val="Paragrafoelenco"/>
        <w:numPr>
          <w:ilvl w:val="0"/>
          <w:numId w:val="18"/>
        </w:numPr>
        <w:spacing w:line="276" w:lineRule="auto"/>
        <w:rPr>
          <w:lang w:val="en-GB"/>
        </w:rPr>
      </w:pPr>
      <w:r w:rsidRPr="00990CFB">
        <w:rPr>
          <w:lang w:val="en-GB"/>
        </w:rPr>
        <w:t>Speaker "</w:t>
      </w:r>
      <w:r w:rsidRPr="00990CFB" w:rsidR="007700D1">
        <w:rPr>
          <w:lang w:val="en-GB"/>
        </w:rPr>
        <w:t xml:space="preserve">Obesity and respiratory pathology: obstructive </w:t>
      </w:r>
      <w:proofErr w:type="spellStart"/>
      <w:r w:rsidRPr="00990CFB" w:rsidR="007700D1">
        <w:rPr>
          <w:lang w:val="en-GB"/>
        </w:rPr>
        <w:t>apnea</w:t>
      </w:r>
      <w:proofErr w:type="spellEnd"/>
      <w:r w:rsidRPr="00990CFB" w:rsidR="007700D1">
        <w:rPr>
          <w:lang w:val="en-GB"/>
        </w:rPr>
        <w:t xml:space="preserve"> and more</w:t>
      </w:r>
      <w:r w:rsidRPr="00990CFB">
        <w:rPr>
          <w:lang w:val="en-GB"/>
        </w:rPr>
        <w:t xml:space="preserve">" 10° </w:t>
      </w:r>
      <w:r w:rsidRPr="00843C81" w:rsidR="00A84FE5">
        <w:t>National Congress on Nutrition, Metabolism and Diabetes in Children and Adolescents</w:t>
      </w:r>
      <w:r w:rsidRPr="00990CFB">
        <w:rPr>
          <w:lang w:val="en-GB"/>
        </w:rPr>
        <w:t xml:space="preserve">, Aula Magna </w:t>
      </w:r>
      <w:proofErr w:type="spellStart"/>
      <w:r w:rsidRPr="00990CFB">
        <w:rPr>
          <w:lang w:val="en-GB"/>
        </w:rPr>
        <w:t>Policlinico</w:t>
      </w:r>
      <w:proofErr w:type="spellEnd"/>
      <w:r w:rsidRPr="00990CFB">
        <w:rPr>
          <w:lang w:val="en-GB"/>
        </w:rPr>
        <w:t xml:space="preserve"> GB Rossi, Piazzale LA Scuro, 10 – VERONA 13-14/10/2017</w:t>
      </w:r>
    </w:p>
    <w:p w:rsidRPr="00990CFB" w:rsidR="00843C81" w:rsidP="00990CFB" w:rsidRDefault="00843C81" w14:paraId="3207A1ED" w14:textId="5E0FA2FE">
      <w:pPr>
        <w:pStyle w:val="Paragrafoelenco"/>
        <w:numPr>
          <w:ilvl w:val="0"/>
          <w:numId w:val="18"/>
        </w:numPr>
        <w:spacing w:line="276" w:lineRule="auto"/>
        <w:rPr>
          <w:lang w:val="en-GB"/>
        </w:rPr>
      </w:pPr>
      <w:r w:rsidRPr="00990CFB">
        <w:rPr>
          <w:lang w:val="en-GB"/>
        </w:rPr>
        <w:t xml:space="preserve">Speaker al "21° </w:t>
      </w:r>
      <w:r w:rsidRPr="00843C81" w:rsidR="004C79A1">
        <w:t xml:space="preserve">SIDS </w:t>
      </w:r>
      <w:r w:rsidRPr="00843C81" w:rsidR="00A84FE5">
        <w:t>international congress, ALTE/BRUE</w:t>
      </w:r>
      <w:r w:rsidRPr="00990CFB">
        <w:rPr>
          <w:lang w:val="en-GB"/>
        </w:rPr>
        <w:t xml:space="preserve">". </w:t>
      </w:r>
      <w:r w:rsidRPr="00843C81" w:rsidR="00A84FE5">
        <w:t xml:space="preserve">The darkness is </w:t>
      </w:r>
      <w:proofErr w:type="gramStart"/>
      <w:r w:rsidRPr="00843C81" w:rsidR="00A84FE5">
        <w:t>short</w:t>
      </w:r>
      <w:proofErr w:type="gramEnd"/>
      <w:r w:rsidRPr="00843C81" w:rsidR="00A84FE5">
        <w:t xml:space="preserve"> and the light is infinite</w:t>
      </w:r>
      <w:r w:rsidRPr="00990CFB">
        <w:rPr>
          <w:lang w:val="en-GB"/>
        </w:rPr>
        <w:t xml:space="preserve">", </w:t>
      </w:r>
      <w:r w:rsidRPr="00843C81" w:rsidR="00A84FE5">
        <w:t xml:space="preserve">at the conference room of </w:t>
      </w:r>
      <w:r w:rsidRPr="00990CFB">
        <w:rPr>
          <w:lang w:val="en-GB"/>
        </w:rPr>
        <w:t xml:space="preserve">Villa </w:t>
      </w:r>
      <w:proofErr w:type="spellStart"/>
      <w:r w:rsidRPr="00990CFB">
        <w:rPr>
          <w:lang w:val="en-GB"/>
        </w:rPr>
        <w:t>Recalcati</w:t>
      </w:r>
      <w:proofErr w:type="spellEnd"/>
      <w:r w:rsidRPr="00990CFB">
        <w:rPr>
          <w:lang w:val="en-GB"/>
        </w:rPr>
        <w:t xml:space="preserve">, P.za Libertà 1, Varese. </w:t>
      </w:r>
      <w:r w:rsidRPr="00843C81" w:rsidR="00A84FE5">
        <w:t>Title of the report "Metabolic diseases that may begin as ALTE/BRUE</w:t>
      </w:r>
      <w:r w:rsidRPr="00990CFB">
        <w:rPr>
          <w:lang w:val="en-GB"/>
        </w:rPr>
        <w:t>" 9/11/2017</w:t>
      </w:r>
    </w:p>
    <w:p w:rsidRPr="00990CFB" w:rsidR="00843C81" w:rsidP="00990CFB" w:rsidRDefault="00843C81" w14:paraId="69DBD6E3" w14:textId="3CF331C1">
      <w:pPr>
        <w:pStyle w:val="Paragrafoelenco"/>
        <w:numPr>
          <w:ilvl w:val="0"/>
          <w:numId w:val="18"/>
        </w:numPr>
        <w:spacing w:line="276" w:lineRule="auto"/>
        <w:rPr>
          <w:lang w:val="en-GB"/>
        </w:rPr>
      </w:pPr>
      <w:r w:rsidRPr="00990CFB">
        <w:rPr>
          <w:lang w:val="en-GB"/>
        </w:rPr>
        <w:t>Lecturer “</w:t>
      </w:r>
      <w:proofErr w:type="gramStart"/>
      <w:r w:rsidRPr="00843C81" w:rsidR="00A84FE5">
        <w:t>Sleep disorders</w:t>
      </w:r>
      <w:proofErr w:type="gramEnd"/>
      <w:r w:rsidRPr="00843C81" w:rsidR="00A84FE5">
        <w:t>: problems and complications</w:t>
      </w:r>
      <w:r w:rsidRPr="00990CFB">
        <w:rPr>
          <w:lang w:val="en-GB"/>
        </w:rPr>
        <w:t xml:space="preserve">” </w:t>
      </w:r>
      <w:r w:rsidRPr="00843C81" w:rsidR="00A84FE5">
        <w:t>University Citadel of Montserrat</w:t>
      </w:r>
      <w:r w:rsidRPr="00990CFB">
        <w:rPr>
          <w:lang w:val="en-GB"/>
        </w:rPr>
        <w:t xml:space="preserve">” Cagliari, 14.11.2017 </w:t>
      </w:r>
    </w:p>
    <w:p w:rsidRPr="00990CFB" w:rsidR="00843C81" w:rsidP="00990CFB" w:rsidRDefault="00843C81" w14:paraId="31CFC1D8" w14:textId="1B7C67AD">
      <w:pPr>
        <w:pStyle w:val="Paragrafoelenco"/>
        <w:numPr>
          <w:ilvl w:val="0"/>
          <w:numId w:val="18"/>
        </w:numPr>
        <w:spacing w:line="276" w:lineRule="auto"/>
        <w:rPr>
          <w:lang w:val="it-IT"/>
        </w:rPr>
      </w:pPr>
      <w:r w:rsidRPr="00990CFB">
        <w:rPr>
          <w:lang w:val="en-GB"/>
        </w:rPr>
        <w:t>Speaker at “</w:t>
      </w:r>
      <w:r w:rsidRPr="00843C81" w:rsidR="00AC3C16">
        <w:t>Pain Management in AOUI: From Theory to Practice</w:t>
      </w:r>
      <w:r w:rsidRPr="00990CFB">
        <w:rPr>
          <w:lang w:val="en-GB"/>
        </w:rPr>
        <w:t xml:space="preserve">”. </w:t>
      </w:r>
      <w:r w:rsidRPr="00990CFB">
        <w:rPr>
          <w:lang w:val="it-IT"/>
        </w:rPr>
        <w:t>Presso 11.12.2017 (Centro Culturale G. Marani) e 23/02/2018 (Aula Vecchioni del Policlinico, AOUI Verona)</w:t>
      </w:r>
    </w:p>
    <w:p w:rsidR="00C43D62" w:rsidP="00150827" w:rsidRDefault="00C43D62" w14:paraId="14763720" w14:textId="62DA047A">
      <w:pPr>
        <w:spacing w:line="276" w:lineRule="auto"/>
        <w:rPr>
          <w:lang w:val="it-IT"/>
        </w:rPr>
      </w:pPr>
    </w:p>
    <w:p w:rsidRPr="00913847" w:rsidR="00150827" w:rsidP="00150827" w:rsidRDefault="00150827" w14:paraId="60EAB57A" w14:textId="141F175C">
      <w:pPr>
        <w:spacing w:line="276" w:lineRule="auto"/>
        <w:ind w:firstLine="360"/>
        <w:rPr>
          <w:b/>
          <w:lang w:val="it-IT"/>
        </w:rPr>
      </w:pPr>
      <w:r w:rsidRPr="00913847">
        <w:rPr>
          <w:b/>
          <w:lang w:val="it-IT"/>
        </w:rPr>
        <w:t>2018</w:t>
      </w:r>
    </w:p>
    <w:p w:rsidRPr="006E5602" w:rsidR="006E5602" w:rsidP="006E5602" w:rsidRDefault="006E5602" w14:paraId="6D6D40C3" w14:textId="4440DF8B">
      <w:pPr>
        <w:pStyle w:val="Paragrafoelenco"/>
        <w:numPr>
          <w:ilvl w:val="0"/>
          <w:numId w:val="18"/>
        </w:numPr>
        <w:spacing w:line="276" w:lineRule="auto"/>
        <w:rPr>
          <w:lang w:val="it-IT"/>
        </w:rPr>
      </w:pPr>
      <w:r w:rsidRPr="006E5602">
        <w:rPr>
          <w:lang w:val="it-IT"/>
        </w:rPr>
        <w:t>Speaker “</w:t>
      </w:r>
      <w:r w:rsidRPr="006E5602" w:rsidR="004C79A1">
        <w:rPr>
          <w:lang w:val="it-IT"/>
        </w:rPr>
        <w:t>il dolore nel paziente pediatrico</w:t>
      </w:r>
      <w:r>
        <w:rPr>
          <w:lang w:val="it-IT"/>
        </w:rPr>
        <w:t xml:space="preserve">”, </w:t>
      </w:r>
      <w:r w:rsidR="004C79A1">
        <w:rPr>
          <w:lang w:val="it-IT"/>
        </w:rPr>
        <w:t>e</w:t>
      </w:r>
      <w:r w:rsidRPr="006E5602" w:rsidR="004C79A1">
        <w:rPr>
          <w:lang w:val="it-IT"/>
        </w:rPr>
        <w:t>vento formativo dolore 2017-18</w:t>
      </w:r>
      <w:r>
        <w:rPr>
          <w:lang w:val="it-IT"/>
        </w:rPr>
        <w:t xml:space="preserve">, </w:t>
      </w:r>
      <w:r w:rsidRPr="006E5602" w:rsidR="004C79A1">
        <w:rPr>
          <w:lang w:val="it-IT"/>
        </w:rPr>
        <w:t xml:space="preserve">gestione del dolore in </w:t>
      </w:r>
      <w:proofErr w:type="spellStart"/>
      <w:r w:rsidRPr="006E5602" w:rsidR="004C79A1">
        <w:rPr>
          <w:lang w:val="it-IT"/>
        </w:rPr>
        <w:t>a</w:t>
      </w:r>
      <w:r w:rsidR="004C79A1">
        <w:rPr>
          <w:lang w:val="it-IT"/>
        </w:rPr>
        <w:t>oui</w:t>
      </w:r>
      <w:proofErr w:type="spellEnd"/>
      <w:r w:rsidR="004C79A1">
        <w:rPr>
          <w:lang w:val="it-IT"/>
        </w:rPr>
        <w:t>: dalla teoria alla pratica</w:t>
      </w:r>
      <w:r>
        <w:rPr>
          <w:lang w:val="it-IT"/>
        </w:rPr>
        <w:t xml:space="preserve">, </w:t>
      </w:r>
      <w:r w:rsidRPr="006E5602">
        <w:rPr>
          <w:lang w:val="it-IT"/>
        </w:rPr>
        <w:t>23 febbraio 2018</w:t>
      </w:r>
      <w:r>
        <w:rPr>
          <w:lang w:val="it-IT"/>
        </w:rPr>
        <w:t>, Verona.</w:t>
      </w:r>
    </w:p>
    <w:p w:rsidR="00990CFB" w:rsidP="00990CFB" w:rsidRDefault="00843C81" w14:paraId="04143A0E" w14:textId="45E7EC9E">
      <w:pPr>
        <w:pStyle w:val="Paragrafoelenco"/>
        <w:numPr>
          <w:ilvl w:val="0"/>
          <w:numId w:val="18"/>
        </w:numPr>
        <w:spacing w:line="276" w:lineRule="auto"/>
        <w:rPr>
          <w:lang w:val="en-GB"/>
        </w:rPr>
      </w:pPr>
      <w:r w:rsidRPr="00990CFB">
        <w:rPr>
          <w:lang w:val="en-GB"/>
        </w:rPr>
        <w:t>Speaker “</w:t>
      </w:r>
      <w:r w:rsidRPr="00843C81" w:rsidR="00AC3C16">
        <w:t>Imaging in the fragile patient: the pediatric patient</w:t>
      </w:r>
      <w:r w:rsidRPr="00990CFB">
        <w:rPr>
          <w:lang w:val="en-GB"/>
        </w:rPr>
        <w:t>” Verona, 13.04.2018</w:t>
      </w:r>
    </w:p>
    <w:p w:rsidRPr="00B22A7F" w:rsidR="00B22A7F" w:rsidP="00B22A7F" w:rsidRDefault="00B22A7F" w14:paraId="2730160E" w14:textId="17152E21">
      <w:pPr>
        <w:pStyle w:val="Paragrafoelenco"/>
        <w:numPr>
          <w:ilvl w:val="0"/>
          <w:numId w:val="18"/>
        </w:numPr>
        <w:spacing w:line="276" w:lineRule="auto"/>
        <w:rPr>
          <w:lang w:val="en-GB"/>
        </w:rPr>
      </w:pPr>
      <w:r>
        <w:rPr>
          <w:lang w:val="en-GB"/>
        </w:rPr>
        <w:t xml:space="preserve">Speaker </w:t>
      </w:r>
      <w:r w:rsidRPr="00B22A7F">
        <w:rPr>
          <w:lang w:val="en-GB"/>
        </w:rPr>
        <w:t>“Airways obstruction and OSAS in children”, 1st International Congress on Pediatric Airways in Verona: evaluation, surgery, rehabilitation</w:t>
      </w:r>
      <w:r>
        <w:rPr>
          <w:lang w:val="en-GB"/>
        </w:rPr>
        <w:t xml:space="preserve">. </w:t>
      </w:r>
      <w:r w:rsidRPr="00B22A7F">
        <w:rPr>
          <w:lang w:val="en-GB"/>
        </w:rPr>
        <w:t>POLICLINICO G.B. ROSSI</w:t>
      </w:r>
      <w:r>
        <w:rPr>
          <w:lang w:val="en-GB"/>
        </w:rPr>
        <w:t xml:space="preserve">, </w:t>
      </w:r>
      <w:r w:rsidRPr="00B22A7F">
        <w:rPr>
          <w:lang w:val="en-GB"/>
        </w:rPr>
        <w:t>27 October 2018</w:t>
      </w:r>
    </w:p>
    <w:p w:rsidR="00B22A7F" w:rsidP="00B22A7F" w:rsidRDefault="00B22A7F" w14:paraId="0A6F5C10" w14:textId="23FCAE5F">
      <w:pPr>
        <w:pStyle w:val="Paragrafoelenco"/>
        <w:numPr>
          <w:ilvl w:val="0"/>
          <w:numId w:val="18"/>
        </w:numPr>
        <w:spacing w:line="276" w:lineRule="auto"/>
        <w:rPr>
          <w:lang w:val="it-IT"/>
        </w:rPr>
      </w:pPr>
      <w:r w:rsidRPr="00B22A7F">
        <w:rPr>
          <w:lang w:val="it-IT"/>
        </w:rPr>
        <w:t xml:space="preserve">Speaker </w:t>
      </w:r>
      <w:r w:rsidR="00C43D62">
        <w:rPr>
          <w:lang w:val="it-IT"/>
        </w:rPr>
        <w:t>“</w:t>
      </w:r>
      <w:r w:rsidRPr="00B22A7F">
        <w:rPr>
          <w:lang w:val="it-IT"/>
        </w:rPr>
        <w:t>Disturbi respiratori nel corso del sonno (DRS)</w:t>
      </w:r>
      <w:r w:rsidR="00C43D62">
        <w:rPr>
          <w:lang w:val="it-IT"/>
        </w:rPr>
        <w:t>”</w:t>
      </w:r>
      <w:r w:rsidRPr="00B22A7F">
        <w:rPr>
          <w:lang w:val="it-IT"/>
        </w:rPr>
        <w:t xml:space="preserve"> Esperti a confronto, Policlinico “G.B. Rossi” – </w:t>
      </w:r>
      <w:proofErr w:type="gramStart"/>
      <w:r w:rsidRPr="00B22A7F">
        <w:rPr>
          <w:lang w:val="it-IT"/>
        </w:rPr>
        <w:t>P.le</w:t>
      </w:r>
      <w:proofErr w:type="gramEnd"/>
      <w:r w:rsidRPr="00B22A7F">
        <w:rPr>
          <w:lang w:val="it-IT"/>
        </w:rPr>
        <w:t xml:space="preserve"> L.A Scuro, 10, </w:t>
      </w:r>
      <w:r>
        <w:rPr>
          <w:lang w:val="it-IT"/>
        </w:rPr>
        <w:t>“</w:t>
      </w:r>
      <w:r w:rsidRPr="00B22A7F">
        <w:rPr>
          <w:lang w:val="it-IT"/>
        </w:rPr>
        <w:t>Disturbi respiratori del sonno nel bambino</w:t>
      </w:r>
      <w:r>
        <w:rPr>
          <w:lang w:val="it-IT"/>
        </w:rPr>
        <w:t xml:space="preserve">”, </w:t>
      </w:r>
      <w:r w:rsidRPr="00B22A7F">
        <w:rPr>
          <w:lang w:val="it-IT"/>
        </w:rPr>
        <w:t>11 Maggio 2018</w:t>
      </w:r>
      <w:r>
        <w:rPr>
          <w:lang w:val="it-IT"/>
        </w:rPr>
        <w:t>.</w:t>
      </w:r>
      <w:r w:rsidRPr="00B22A7F">
        <w:rPr>
          <w:lang w:val="it-IT"/>
        </w:rPr>
        <w:t xml:space="preserve"> </w:t>
      </w:r>
    </w:p>
    <w:p w:rsidR="006E5602" w:rsidP="00511F20" w:rsidRDefault="006E5602" w14:paraId="2FBA2CE2" w14:textId="1D8F12C6">
      <w:pPr>
        <w:pStyle w:val="Paragrafoelenco"/>
        <w:numPr>
          <w:ilvl w:val="0"/>
          <w:numId w:val="18"/>
        </w:numPr>
        <w:spacing w:line="276" w:lineRule="auto"/>
        <w:rPr>
          <w:lang w:val="it-IT"/>
        </w:rPr>
      </w:pPr>
      <w:r w:rsidRPr="006E5602">
        <w:rPr>
          <w:lang w:val="it-IT"/>
        </w:rPr>
        <w:t>Speaker “I disturbi respiratori nel sonno in alcune sindromi genetiche”, Belgirate (VB) La polisonnogra</w:t>
      </w:r>
      <w:r w:rsidRPr="006E5602">
        <w:rPr>
          <w:lang w:val="it-IT"/>
        </w:rPr>
        <w:softHyphen/>
      </w:r>
      <w:r>
        <w:rPr>
          <w:lang w:val="it-IT"/>
        </w:rPr>
        <w:t>fi</w:t>
      </w:r>
      <w:r w:rsidRPr="006E5602">
        <w:rPr>
          <w:lang w:val="it-IT"/>
        </w:rPr>
        <w:t xml:space="preserve">a ed i disturbi respiratori del sonno in </w:t>
      </w:r>
      <w:proofErr w:type="spellStart"/>
      <w:r w:rsidRPr="006E5602">
        <w:rPr>
          <w:lang w:val="it-IT"/>
        </w:rPr>
        <w:t>eta’</w:t>
      </w:r>
      <w:proofErr w:type="spellEnd"/>
      <w:r w:rsidRPr="006E5602">
        <w:rPr>
          <w:lang w:val="it-IT"/>
        </w:rPr>
        <w:t xml:space="preserve"> pediatrica, 6-8 settembre 2018</w:t>
      </w:r>
    </w:p>
    <w:p w:rsidR="006E5602" w:rsidP="00150827" w:rsidRDefault="006E5602" w14:paraId="14CFE6A3" w14:textId="350BB0B6">
      <w:pPr>
        <w:spacing w:line="276" w:lineRule="auto"/>
        <w:ind w:left="360"/>
        <w:rPr>
          <w:lang w:val="it-IT"/>
        </w:rPr>
      </w:pPr>
    </w:p>
    <w:p w:rsidRPr="00913847" w:rsidR="00150827" w:rsidP="00150827" w:rsidRDefault="00150827" w14:paraId="1C8702FF" w14:textId="591550CD">
      <w:pPr>
        <w:spacing w:line="276" w:lineRule="auto"/>
        <w:ind w:left="360"/>
        <w:rPr>
          <w:b/>
          <w:lang w:val="it-IT"/>
        </w:rPr>
      </w:pPr>
      <w:r w:rsidRPr="00913847">
        <w:rPr>
          <w:b/>
          <w:lang w:val="it-IT"/>
        </w:rPr>
        <w:t>2019</w:t>
      </w:r>
    </w:p>
    <w:p w:rsidRPr="00C43D62" w:rsidR="00C43D62" w:rsidP="00511F20" w:rsidRDefault="00C43D62" w14:paraId="0D708B6B" w14:textId="4C64B5CA">
      <w:pPr>
        <w:pStyle w:val="Paragrafoelenco"/>
        <w:numPr>
          <w:ilvl w:val="0"/>
          <w:numId w:val="18"/>
        </w:numPr>
        <w:spacing w:line="276" w:lineRule="auto"/>
        <w:rPr>
          <w:lang w:val="it-IT"/>
        </w:rPr>
      </w:pPr>
      <w:r w:rsidRPr="00C43D62">
        <w:rPr>
          <w:lang w:val="it-IT"/>
        </w:rPr>
        <w:t xml:space="preserve">Speaker “Enuresi e disturbi respiratori del Sonno”, </w:t>
      </w:r>
      <w:r w:rsidRPr="00C43D62" w:rsidR="004C79A1">
        <w:rPr>
          <w:lang w:val="it-IT"/>
        </w:rPr>
        <w:t>auxologia – endocrinologia pediatrica e di patologia scheletrica dell’età evolutiva</w:t>
      </w:r>
      <w:r w:rsidR="004C79A1">
        <w:rPr>
          <w:lang w:val="it-IT"/>
        </w:rPr>
        <w:t>,</w:t>
      </w:r>
      <w:r w:rsidRPr="00C43D62" w:rsidR="004C79A1">
        <w:rPr>
          <w:lang w:val="it-IT"/>
        </w:rPr>
        <w:t xml:space="preserve"> </w:t>
      </w:r>
      <w:r w:rsidRPr="00C43D62">
        <w:rPr>
          <w:lang w:val="it-IT"/>
        </w:rPr>
        <w:t xml:space="preserve">22 ottobre 2019, Ospedale della Donna e del Bambino Ospedale Civile Maggiore, Verona.  </w:t>
      </w:r>
    </w:p>
    <w:p w:rsidR="00B22A7F" w:rsidP="00B22A7F" w:rsidRDefault="00B22A7F" w14:paraId="31990979" w14:textId="698DFFDE">
      <w:pPr>
        <w:pStyle w:val="Paragrafoelenco"/>
        <w:numPr>
          <w:ilvl w:val="0"/>
          <w:numId w:val="18"/>
        </w:numPr>
        <w:spacing w:line="276" w:lineRule="auto"/>
        <w:rPr>
          <w:lang w:val="it-IT"/>
        </w:rPr>
      </w:pPr>
      <w:r>
        <w:rPr>
          <w:lang w:val="it-IT"/>
        </w:rPr>
        <w:t>Speaker “</w:t>
      </w:r>
      <w:r w:rsidRPr="00B22A7F">
        <w:rPr>
          <w:lang w:val="it-IT"/>
        </w:rPr>
        <w:t>Le sindromi genetiche con obesità e comorbidità respiratoria</w:t>
      </w:r>
      <w:r>
        <w:rPr>
          <w:lang w:val="it-IT"/>
        </w:rPr>
        <w:t>”, Simposio Multidisciplinare di medicina del sonno in età evolutiva. Napoli 12-13 gennaio 2019.</w:t>
      </w:r>
    </w:p>
    <w:p w:rsidR="00C43D62" w:rsidP="00511F20" w:rsidRDefault="00C43D62" w14:paraId="079DD07A" w14:textId="59542F89">
      <w:pPr>
        <w:pStyle w:val="Paragrafoelenco"/>
        <w:numPr>
          <w:ilvl w:val="0"/>
          <w:numId w:val="18"/>
        </w:numPr>
        <w:spacing w:line="276" w:lineRule="auto"/>
        <w:rPr>
          <w:lang w:val="it-IT"/>
        </w:rPr>
      </w:pPr>
      <w:r w:rsidRPr="00C43D62">
        <w:rPr>
          <w:lang w:val="it-IT"/>
        </w:rPr>
        <w:t>Speaker “DRS ed accrescimento”, La polisonnogra</w:t>
      </w:r>
      <w:r w:rsidRPr="00C43D62">
        <w:rPr>
          <w:lang w:val="it-IT"/>
        </w:rPr>
        <w:softHyphen/>
        <w:t xml:space="preserve">fia ed i disturbi respiratori del sonno in </w:t>
      </w:r>
      <w:proofErr w:type="spellStart"/>
      <w:r w:rsidRPr="00C43D62">
        <w:rPr>
          <w:lang w:val="it-IT"/>
        </w:rPr>
        <w:t>eta’</w:t>
      </w:r>
      <w:proofErr w:type="spellEnd"/>
      <w:r w:rsidRPr="00C43D62">
        <w:rPr>
          <w:lang w:val="it-IT"/>
        </w:rPr>
        <w:t xml:space="preserve"> pediatrica, Stresa (VB) 3-5 ottobre 2019</w:t>
      </w:r>
    </w:p>
    <w:p w:rsidR="006E5602" w:rsidP="00511F20" w:rsidRDefault="006E5602" w14:paraId="0DB08505" w14:textId="59265E7F">
      <w:pPr>
        <w:pStyle w:val="Paragrafoelenco"/>
        <w:numPr>
          <w:ilvl w:val="0"/>
          <w:numId w:val="18"/>
        </w:numPr>
        <w:spacing w:line="276" w:lineRule="auto"/>
        <w:rPr>
          <w:lang w:val="it-IT"/>
        </w:rPr>
      </w:pPr>
      <w:r>
        <w:rPr>
          <w:lang w:val="it-IT"/>
        </w:rPr>
        <w:t xml:space="preserve">Speaker “I DRS nelle malattie congenite”, XXIII Congresso nazionale SIMRI, Bari, 10 ottobre 2019, </w:t>
      </w:r>
    </w:p>
    <w:p w:rsidRPr="00C43D62" w:rsidR="00C43D62" w:rsidP="00511F20" w:rsidRDefault="00C43D62" w14:paraId="0324AC8D" w14:textId="1E889EE2">
      <w:pPr>
        <w:pStyle w:val="Paragrafoelenco"/>
        <w:numPr>
          <w:ilvl w:val="0"/>
          <w:numId w:val="18"/>
        </w:numPr>
        <w:spacing w:line="276" w:lineRule="auto"/>
        <w:rPr>
          <w:lang w:val="en-GB"/>
        </w:rPr>
      </w:pPr>
      <w:r w:rsidRPr="00C43D62">
        <w:rPr>
          <w:lang w:val="en-GB"/>
        </w:rPr>
        <w:t xml:space="preserve">Speaker “Sleep-disordered breathing in </w:t>
      </w:r>
      <w:proofErr w:type="spellStart"/>
      <w:r w:rsidRPr="00C43D62">
        <w:rPr>
          <w:lang w:val="en-GB"/>
        </w:rPr>
        <w:t>pediatric</w:t>
      </w:r>
      <w:proofErr w:type="spellEnd"/>
      <w:r w:rsidRPr="00C43D62">
        <w:rPr>
          <w:lang w:val="en-GB"/>
        </w:rPr>
        <w:t xml:space="preserve"> setting”, 15</w:t>
      </w:r>
      <w:r w:rsidRPr="00C43D62">
        <w:rPr>
          <w:vertAlign w:val="superscript"/>
          <w:lang w:val="en-GB"/>
        </w:rPr>
        <w:t>th</w:t>
      </w:r>
      <w:r w:rsidRPr="00C43D62">
        <w:rPr>
          <w:lang w:val="en-GB"/>
        </w:rPr>
        <w:t xml:space="preserve"> International WORKSHOP </w:t>
      </w:r>
      <w:proofErr w:type="gramStart"/>
      <w:r w:rsidRPr="00C43D62">
        <w:rPr>
          <w:lang w:val="en-GB"/>
        </w:rPr>
        <w:t>on  NEONATOLOGY</w:t>
      </w:r>
      <w:proofErr w:type="gramEnd"/>
      <w:r w:rsidRPr="00C43D62">
        <w:rPr>
          <w:lang w:val="en-GB"/>
        </w:rPr>
        <w:t>, 24</w:t>
      </w:r>
      <w:r w:rsidRPr="004C79A1">
        <w:rPr>
          <w:vertAlign w:val="superscript"/>
          <w:lang w:val="en-GB"/>
        </w:rPr>
        <w:t>t</w:t>
      </w:r>
      <w:r w:rsidRPr="004C79A1" w:rsidR="004C79A1">
        <w:rPr>
          <w:vertAlign w:val="superscript"/>
          <w:lang w:val="en-GB"/>
        </w:rPr>
        <w:t>h</w:t>
      </w:r>
      <w:r w:rsidR="004C79A1">
        <w:rPr>
          <w:lang w:val="en-GB"/>
        </w:rPr>
        <w:t xml:space="preserve">- </w:t>
      </w:r>
      <w:r w:rsidRPr="00C43D62">
        <w:rPr>
          <w:lang w:val="en-GB"/>
        </w:rPr>
        <w:t>26th OCTOBER</w:t>
      </w:r>
      <w:r w:rsidR="004C79A1">
        <w:rPr>
          <w:lang w:val="en-GB"/>
        </w:rPr>
        <w:t xml:space="preserve"> </w:t>
      </w:r>
      <w:r w:rsidRPr="00C43D62">
        <w:rPr>
          <w:lang w:val="en-GB"/>
        </w:rPr>
        <w:t>2019</w:t>
      </w:r>
      <w:r>
        <w:rPr>
          <w:lang w:val="en-GB"/>
        </w:rPr>
        <w:t xml:space="preserve">, Cagliari, Sardinia. </w:t>
      </w:r>
    </w:p>
    <w:p w:rsidR="00B22A7F" w:rsidP="00B22A7F" w:rsidRDefault="00C43D62" w14:paraId="595B152B" w14:textId="42BCD8ED">
      <w:pPr>
        <w:pStyle w:val="Paragrafoelenco"/>
        <w:numPr>
          <w:ilvl w:val="0"/>
          <w:numId w:val="18"/>
        </w:numPr>
        <w:spacing w:line="276" w:lineRule="auto"/>
        <w:rPr>
          <w:lang w:val="it-IT"/>
        </w:rPr>
      </w:pPr>
      <w:r>
        <w:rPr>
          <w:lang w:val="it-IT"/>
        </w:rPr>
        <w:t>Speaker “Quando le infezioni respiratorie sono la causa di eventi ad alto rischio per la vita: diagnosi e cura”. Come in un nido, consigli per la sicurezza per la vita del bambino, Varese, 12 dicembre 2019.</w:t>
      </w:r>
    </w:p>
    <w:p w:rsidRPr="004D6D32" w:rsidR="00ED6CCA" w:rsidP="00ED6CCA" w:rsidRDefault="00ED6CCA" w14:paraId="0DAC3BA5" w14:textId="16EF92D0">
      <w:pPr>
        <w:spacing w:line="276" w:lineRule="auto"/>
        <w:rPr>
          <w:b/>
          <w:bCs/>
          <w:lang w:val="it-IT"/>
        </w:rPr>
      </w:pPr>
      <w:r w:rsidRPr="004D6D32">
        <w:rPr>
          <w:b/>
          <w:bCs/>
          <w:lang w:val="it-IT"/>
        </w:rPr>
        <w:t>2020</w:t>
      </w:r>
    </w:p>
    <w:p w:rsidR="00ED6CCA" w:rsidP="294682B0" w:rsidRDefault="006621B7" w14:paraId="4AAE854E" w14:textId="7F0F975D">
      <w:pPr>
        <w:spacing w:line="276" w:lineRule="auto"/>
        <w:rPr>
          <w:lang w:val="en-US"/>
        </w:rPr>
      </w:pPr>
      <w:r w:rsidRPr="294682B0" w:rsidR="006621B7">
        <w:rPr>
          <w:lang w:val="en-US"/>
        </w:rPr>
        <w:t>Corso FAD ECM</w:t>
      </w:r>
      <w:r w:rsidRPr="294682B0" w:rsidR="006621B7">
        <w:rPr>
          <w:lang w:val="en-US"/>
        </w:rPr>
        <w:t xml:space="preserve">, </w:t>
      </w:r>
      <w:r w:rsidRPr="294682B0" w:rsidR="006621B7">
        <w:rPr>
          <w:lang w:val="en-US"/>
        </w:rPr>
        <w:t>1 novembre</w:t>
      </w:r>
      <w:r w:rsidRPr="294682B0" w:rsidR="006621B7">
        <w:rPr>
          <w:lang w:val="en-US"/>
        </w:rPr>
        <w:t xml:space="preserve"> 2020 - 31 ottobre 2021</w:t>
      </w:r>
      <w:r w:rsidRPr="294682B0" w:rsidR="006621B7">
        <w:rPr>
          <w:lang w:val="en-US"/>
        </w:rPr>
        <w:t>_</w:t>
      </w:r>
      <w:r w:rsidRPr="294682B0" w:rsidR="006621B7">
        <w:rPr>
          <w:lang w:val="en-US"/>
        </w:rPr>
        <w:t xml:space="preserve">La </w:t>
      </w:r>
      <w:r w:rsidRPr="294682B0" w:rsidR="006621B7">
        <w:rPr>
          <w:lang w:val="en-US"/>
        </w:rPr>
        <w:t>polisonnogra</w:t>
      </w:r>
      <w:r w:rsidRPr="294682B0" w:rsidR="006621B7">
        <w:rPr>
          <w:lang w:val="en-US"/>
        </w:rPr>
        <w:t>a</w:t>
      </w:r>
      <w:r w:rsidRPr="294682B0" w:rsidR="006621B7">
        <w:rPr>
          <w:lang w:val="en-US"/>
        </w:rPr>
        <w:t xml:space="preserve"> </w:t>
      </w:r>
      <w:r w:rsidRPr="294682B0" w:rsidR="006621B7">
        <w:rPr>
          <w:lang w:val="en-US"/>
        </w:rPr>
        <w:t>ed i disturbi respiratori</w:t>
      </w:r>
      <w:r w:rsidRPr="294682B0" w:rsidR="006621B7">
        <w:rPr>
          <w:lang w:val="en-US"/>
        </w:rPr>
        <w:t xml:space="preserve"> </w:t>
      </w:r>
      <w:r w:rsidRPr="294682B0" w:rsidR="006621B7">
        <w:rPr>
          <w:lang w:val="en-US"/>
        </w:rPr>
        <w:t>del sonno in età pediatrica</w:t>
      </w:r>
      <w:r w:rsidRPr="294682B0" w:rsidR="00FB0FBE">
        <w:rPr>
          <w:lang w:val="en-US"/>
        </w:rPr>
        <w:t>. Relatore “</w:t>
      </w:r>
      <w:r w:rsidRPr="294682B0" w:rsidR="00FB0FBE">
        <w:rPr>
          <w:lang w:val="en-US"/>
        </w:rPr>
        <w:t>Obesità e Disturbi Respiratori del Sonno</w:t>
      </w:r>
      <w:r w:rsidRPr="294682B0" w:rsidR="00FB0FBE">
        <w:rPr>
          <w:lang w:val="en-US"/>
        </w:rPr>
        <w:t>”.</w:t>
      </w:r>
    </w:p>
    <w:p w:rsidRPr="00ED6CCA" w:rsidR="00ED6CCA" w:rsidP="00ED6CCA" w:rsidRDefault="00ED6CCA" w14:paraId="504C0104" w14:textId="77777777">
      <w:pPr>
        <w:spacing w:line="276" w:lineRule="auto"/>
        <w:rPr>
          <w:lang w:val="it-IT"/>
        </w:rPr>
      </w:pPr>
    </w:p>
    <w:p w:rsidRPr="004D6D32" w:rsidR="00A96536" w:rsidP="00A96536" w:rsidRDefault="00A96536" w14:paraId="7D261F0C" w14:textId="0693CBB7">
      <w:pPr>
        <w:spacing w:line="276" w:lineRule="auto"/>
        <w:rPr>
          <w:b/>
          <w:bCs/>
          <w:lang w:val="it-IT"/>
        </w:rPr>
      </w:pPr>
      <w:r w:rsidRPr="004D6D32">
        <w:rPr>
          <w:b/>
          <w:bCs/>
          <w:lang w:val="it-IT"/>
        </w:rPr>
        <w:t>2021</w:t>
      </w:r>
    </w:p>
    <w:p w:rsidRPr="00AE0D38" w:rsidR="00AE0D38" w:rsidP="00AE0D38" w:rsidRDefault="003C6601" w14:paraId="44FDDB54" w14:textId="27106FBF">
      <w:pPr>
        <w:spacing w:line="276" w:lineRule="auto"/>
        <w:rPr>
          <w:lang w:val="it-IT"/>
        </w:rPr>
      </w:pPr>
      <w:r w:rsidRPr="003C6601">
        <w:rPr>
          <w:lang w:val="it-IT"/>
        </w:rPr>
        <w:t>XXV Congresso Nazionale SIMRI</w:t>
      </w:r>
      <w:r w:rsidR="001C55BF">
        <w:rPr>
          <w:lang w:val="it-IT"/>
        </w:rPr>
        <w:t xml:space="preserve">. </w:t>
      </w:r>
      <w:r w:rsidRPr="001C55BF" w:rsidR="001C55BF">
        <w:rPr>
          <w:lang w:val="it-IT"/>
        </w:rPr>
        <w:t>Verona, 24 - 26 ottobre 2021</w:t>
      </w:r>
      <w:r w:rsidR="001C55BF">
        <w:rPr>
          <w:lang w:val="it-IT"/>
        </w:rPr>
        <w:t xml:space="preserve">. </w:t>
      </w:r>
      <w:r w:rsidR="00AE0D38">
        <w:rPr>
          <w:lang w:val="it-IT"/>
        </w:rPr>
        <w:t>R</w:t>
      </w:r>
      <w:r w:rsidRPr="00AE0D38" w:rsidR="00AE0D38">
        <w:rPr>
          <w:lang w:val="it-IT"/>
        </w:rPr>
        <w:t>elatore con l'intervento dal titolo "L’ORL</w:t>
      </w:r>
    </w:p>
    <w:p w:rsidRPr="00AE0D38" w:rsidR="00AE0D38" w:rsidP="00AE0D38" w:rsidRDefault="00AE0D38" w14:paraId="36092B72" w14:textId="16A5D673">
      <w:pPr>
        <w:spacing w:line="276" w:lineRule="auto"/>
        <w:rPr>
          <w:lang w:val="it-IT"/>
        </w:rPr>
      </w:pPr>
      <w:r w:rsidRPr="00AE0D38">
        <w:rPr>
          <w:lang w:val="it-IT"/>
        </w:rPr>
        <w:t>nei DRS", è stata trasformata in</w:t>
      </w:r>
      <w:r>
        <w:rPr>
          <w:lang w:val="it-IT"/>
        </w:rPr>
        <w:t xml:space="preserve"> </w:t>
      </w:r>
      <w:r w:rsidRPr="00AE0D38">
        <w:rPr>
          <w:lang w:val="it-IT"/>
        </w:rPr>
        <w:t>Corso FAD "Disturbi respiratori del sonno", che sarà disponibile online a partire dal 26</w:t>
      </w:r>
    </w:p>
    <w:p w:rsidR="00A96536" w:rsidP="00AE0D38" w:rsidRDefault="00AE0D38" w14:paraId="20E45EA3" w14:textId="18D485F0">
      <w:pPr>
        <w:spacing w:line="276" w:lineRule="auto"/>
        <w:rPr>
          <w:lang w:val="it-IT"/>
        </w:rPr>
      </w:pPr>
      <w:r w:rsidRPr="00AE0D38">
        <w:rPr>
          <w:lang w:val="it-IT"/>
        </w:rPr>
        <w:t>ottobre 2021 fino al 30 aprile 2022.</w:t>
      </w:r>
    </w:p>
    <w:p w:rsidR="00A96536" w:rsidP="00A96536" w:rsidRDefault="00A96536" w14:paraId="0D7E9348" w14:textId="77777777">
      <w:pPr>
        <w:spacing w:line="276" w:lineRule="auto"/>
        <w:rPr>
          <w:lang w:val="it-IT"/>
        </w:rPr>
      </w:pPr>
    </w:p>
    <w:p w:rsidRPr="00913847" w:rsidR="00150827" w:rsidP="00A96536" w:rsidRDefault="00150827" w14:paraId="7F11F964" w14:textId="740F640F">
      <w:pPr>
        <w:spacing w:line="276" w:lineRule="auto"/>
        <w:rPr>
          <w:b/>
          <w:lang w:val="it-IT"/>
        </w:rPr>
      </w:pPr>
      <w:r w:rsidRPr="00913847">
        <w:rPr>
          <w:b/>
          <w:lang w:val="it-IT"/>
        </w:rPr>
        <w:t>2022</w:t>
      </w:r>
    </w:p>
    <w:p w:rsidR="00723691" w:rsidP="00723691" w:rsidRDefault="00723691" w14:paraId="3F8DDAA2" w14:textId="4DAF3E65">
      <w:pPr>
        <w:pStyle w:val="Paragrafoelenco"/>
        <w:numPr>
          <w:ilvl w:val="0"/>
          <w:numId w:val="18"/>
        </w:numPr>
        <w:spacing w:line="276" w:lineRule="auto"/>
        <w:rPr>
          <w:lang w:val="it-IT"/>
        </w:rPr>
      </w:pPr>
      <w:r w:rsidRPr="00723691">
        <w:rPr>
          <w:lang w:val="it-IT"/>
        </w:rPr>
        <w:t xml:space="preserve">Speaker “L’ORL nei DRS”, </w:t>
      </w:r>
      <w:r w:rsidRPr="00723691" w:rsidR="004C79A1">
        <w:rPr>
          <w:lang w:val="it-IT"/>
        </w:rPr>
        <w:t>disturbi respiratori del sonno</w:t>
      </w:r>
      <w:r>
        <w:rPr>
          <w:lang w:val="it-IT"/>
        </w:rPr>
        <w:t xml:space="preserve">, </w:t>
      </w:r>
      <w:r w:rsidRPr="00723691">
        <w:rPr>
          <w:lang w:val="it-IT"/>
        </w:rPr>
        <w:t>26 ottobre 2021 - 25 ottobre 2022</w:t>
      </w:r>
      <w:r>
        <w:rPr>
          <w:lang w:val="it-IT"/>
        </w:rPr>
        <w:t>, evento FAD</w:t>
      </w:r>
    </w:p>
    <w:p w:rsidR="001C720C" w:rsidP="00723691" w:rsidRDefault="007F18BC" w14:paraId="081D874C" w14:textId="2806D73D">
      <w:pPr>
        <w:pStyle w:val="Paragrafoelenco"/>
        <w:numPr>
          <w:ilvl w:val="0"/>
          <w:numId w:val="18"/>
        </w:numPr>
        <w:spacing w:line="276" w:lineRule="auto"/>
        <w:rPr>
          <w:lang w:val="it-IT"/>
        </w:rPr>
      </w:pPr>
      <w:r>
        <w:rPr>
          <w:lang w:val="it-IT"/>
        </w:rPr>
        <w:t xml:space="preserve">Relatore </w:t>
      </w:r>
      <w:r w:rsidR="00662BB8">
        <w:rPr>
          <w:lang w:val="it-IT"/>
        </w:rPr>
        <w:t xml:space="preserve">“COVID-19 e bambini”. </w:t>
      </w:r>
      <w:r w:rsidR="001E5139">
        <w:rPr>
          <w:lang w:val="it-IT"/>
        </w:rPr>
        <w:t xml:space="preserve">Seminari di Auxologia – endocrinologia </w:t>
      </w:r>
      <w:r>
        <w:rPr>
          <w:lang w:val="it-IT"/>
        </w:rPr>
        <w:t xml:space="preserve">pediatrica e di patologia scheletrica dell’età evolutiva. </w:t>
      </w:r>
      <w:r w:rsidR="00AC6637">
        <w:rPr>
          <w:lang w:val="it-IT"/>
        </w:rPr>
        <w:t xml:space="preserve">Verona, 19 aprile 2022. </w:t>
      </w:r>
    </w:p>
    <w:p w:rsidR="004D722B" w:rsidP="004D722B" w:rsidRDefault="004D722B" w14:paraId="449A786D" w14:textId="77777777">
      <w:pPr>
        <w:spacing w:line="276" w:lineRule="auto"/>
        <w:rPr>
          <w:lang w:val="it-IT"/>
        </w:rPr>
      </w:pPr>
    </w:p>
    <w:p w:rsidRPr="00A36B1D" w:rsidR="004D722B" w:rsidP="004D722B" w:rsidRDefault="004D722B" w14:paraId="26637E37" w14:textId="11BAC37D">
      <w:pPr>
        <w:spacing w:line="276" w:lineRule="auto"/>
        <w:rPr>
          <w:b/>
          <w:bCs/>
          <w:lang w:val="it-IT"/>
        </w:rPr>
      </w:pPr>
      <w:r w:rsidRPr="00A36B1D">
        <w:rPr>
          <w:b/>
          <w:bCs/>
          <w:lang w:val="it-IT"/>
        </w:rPr>
        <w:t>2023</w:t>
      </w:r>
    </w:p>
    <w:p w:rsidR="004D722B" w:rsidP="009A721B" w:rsidRDefault="004233EA" w14:paraId="6B204048" w14:textId="04C23C75">
      <w:pPr>
        <w:pStyle w:val="Paragrafoelenco"/>
        <w:numPr>
          <w:ilvl w:val="0"/>
          <w:numId w:val="21"/>
        </w:numPr>
        <w:spacing w:line="276" w:lineRule="auto"/>
        <w:rPr>
          <w:lang w:val="it-IT"/>
        </w:rPr>
      </w:pPr>
      <w:r w:rsidRPr="009A721B">
        <w:rPr>
          <w:lang w:val="it-IT"/>
        </w:rPr>
        <w:t>Speaker “</w:t>
      </w:r>
      <w:r w:rsidRPr="009A721B" w:rsidR="009A721B">
        <w:rPr>
          <w:lang w:val="it-IT"/>
        </w:rPr>
        <w:t xml:space="preserve">I DRS nel bambino Sindromico” </w:t>
      </w:r>
      <w:r w:rsidRPr="009A721B" w:rsidR="00165DD5">
        <w:rPr>
          <w:lang w:val="it-IT"/>
        </w:rPr>
        <w:t>XXVII Congresso Nazionale SIMRI</w:t>
      </w:r>
      <w:r w:rsidR="001E4D2E">
        <w:rPr>
          <w:lang w:val="it-IT"/>
        </w:rPr>
        <w:t>”</w:t>
      </w:r>
      <w:r w:rsidRPr="009A721B" w:rsidR="00165DD5">
        <w:rPr>
          <w:lang w:val="it-IT"/>
        </w:rPr>
        <w:t xml:space="preserve"> dal 21 al 23 settembre 2023, l'Hotel Villa</w:t>
      </w:r>
      <w:r w:rsidRPr="009A721B" w:rsidR="009A721B">
        <w:rPr>
          <w:lang w:val="it-IT"/>
        </w:rPr>
        <w:t xml:space="preserve"> </w:t>
      </w:r>
      <w:r w:rsidRPr="009A721B" w:rsidR="00165DD5">
        <w:rPr>
          <w:lang w:val="it-IT"/>
        </w:rPr>
        <w:t>Pamphili (Via della Nocetta 105 - Roma)</w:t>
      </w:r>
      <w:r w:rsidR="009A721B">
        <w:rPr>
          <w:lang w:val="it-IT"/>
        </w:rPr>
        <w:t>.</w:t>
      </w:r>
    </w:p>
    <w:p w:rsidR="009A721B" w:rsidP="00BD1FBD" w:rsidRDefault="00A970F1" w14:paraId="5EA35289" w14:textId="6EC59DCF">
      <w:pPr>
        <w:pStyle w:val="Paragrafoelenco"/>
        <w:numPr>
          <w:ilvl w:val="0"/>
          <w:numId w:val="21"/>
        </w:numPr>
        <w:spacing w:line="276" w:lineRule="auto"/>
        <w:rPr>
          <w:lang w:val="it-IT"/>
        </w:rPr>
      </w:pPr>
      <w:r w:rsidRPr="00BD1FBD">
        <w:rPr>
          <w:lang w:val="it-IT"/>
        </w:rPr>
        <w:t xml:space="preserve">Relatore </w:t>
      </w:r>
      <w:r w:rsidRPr="00BD1FBD" w:rsidR="00F64BF2">
        <w:rPr>
          <w:lang w:val="it-IT"/>
        </w:rPr>
        <w:t xml:space="preserve">Sviluppo del massiccio facciale ed OSA: ruolo di dispositivi orali” al </w:t>
      </w:r>
      <w:r w:rsidRPr="00BD1FBD">
        <w:rPr>
          <w:lang w:val="it-IT"/>
        </w:rPr>
        <w:t>“CORSO TEORICO-PRATICO</w:t>
      </w:r>
      <w:r w:rsidRPr="00BD1FBD" w:rsidR="001E4D2E">
        <w:rPr>
          <w:lang w:val="it-IT"/>
        </w:rPr>
        <w:t xml:space="preserve"> - </w:t>
      </w:r>
      <w:r w:rsidRPr="00BD1FBD">
        <w:rPr>
          <w:lang w:val="it-IT"/>
        </w:rPr>
        <w:t>La polisonnogra</w:t>
      </w:r>
      <w:r w:rsidRPr="00BD1FBD">
        <w:rPr>
          <w:lang w:val="it-IT"/>
        </w:rPr>
        <w:softHyphen/>
      </w:r>
      <w:r w:rsidRPr="00BD1FBD" w:rsidR="00F64BF2">
        <w:rPr>
          <w:lang w:val="it-IT"/>
        </w:rPr>
        <w:t>fi</w:t>
      </w:r>
      <w:r w:rsidRPr="00BD1FBD">
        <w:rPr>
          <w:lang w:val="it-IT"/>
        </w:rPr>
        <w:t xml:space="preserve">a ed i disturbi respiratori del sonno in </w:t>
      </w:r>
      <w:proofErr w:type="spellStart"/>
      <w:r w:rsidRPr="00BD1FBD">
        <w:rPr>
          <w:lang w:val="it-IT"/>
        </w:rPr>
        <w:t>eta’</w:t>
      </w:r>
      <w:proofErr w:type="spellEnd"/>
      <w:r w:rsidRPr="00BD1FBD">
        <w:rPr>
          <w:lang w:val="it-IT"/>
        </w:rPr>
        <w:t xml:space="preserve"> pediatrica</w:t>
      </w:r>
      <w:r w:rsidRPr="00BD1FBD" w:rsidR="001E4D2E">
        <w:rPr>
          <w:lang w:val="it-IT"/>
        </w:rPr>
        <w:t xml:space="preserve">. </w:t>
      </w:r>
      <w:r w:rsidRPr="00BD1FBD">
        <w:rPr>
          <w:lang w:val="it-IT"/>
        </w:rPr>
        <w:t>Livello Base</w:t>
      </w:r>
      <w:r w:rsidRPr="00BD1FBD" w:rsidR="001E4D2E">
        <w:rPr>
          <w:lang w:val="it-IT"/>
        </w:rPr>
        <w:t>”</w:t>
      </w:r>
      <w:r w:rsidRPr="00BD1FBD" w:rsidR="00F53F0C">
        <w:rPr>
          <w:lang w:val="it-IT"/>
        </w:rPr>
        <w:t xml:space="preserve">, </w:t>
      </w:r>
      <w:r w:rsidRPr="00BD1FBD" w:rsidR="00BD1FBD">
        <w:rPr>
          <w:lang w:val="it-IT"/>
        </w:rPr>
        <w:t>Sede Palace Grand Hotel Via Manara Luciano, 11</w:t>
      </w:r>
      <w:r w:rsidR="00BD1FBD">
        <w:rPr>
          <w:lang w:val="it-IT"/>
        </w:rPr>
        <w:t>,</w:t>
      </w:r>
      <w:r w:rsidRPr="00BD1FBD" w:rsidR="00BD1FBD">
        <w:rPr>
          <w:lang w:val="it-IT"/>
        </w:rPr>
        <w:t xml:space="preserve"> 21100 Varese</w:t>
      </w:r>
      <w:r w:rsidRPr="00BD1FBD" w:rsidR="00F53F0C">
        <w:rPr>
          <w:lang w:val="it-IT"/>
        </w:rPr>
        <w:t>13 ottobre 2023.</w:t>
      </w:r>
      <w:r w:rsidRPr="00BD1FBD" w:rsidR="00BD1FBD">
        <w:rPr>
          <w:lang w:val="it-IT"/>
        </w:rPr>
        <w:t xml:space="preserve"> </w:t>
      </w:r>
    </w:p>
    <w:p w:rsidR="00BC693B" w:rsidP="00BC693B" w:rsidRDefault="00A52D73" w14:paraId="7FA6614C" w14:textId="73B792A4">
      <w:pPr>
        <w:pStyle w:val="Paragrafoelenco"/>
        <w:numPr>
          <w:ilvl w:val="0"/>
          <w:numId w:val="21"/>
        </w:numPr>
        <w:spacing w:line="276" w:lineRule="auto"/>
        <w:rPr>
          <w:lang w:val="it-IT"/>
        </w:rPr>
      </w:pPr>
      <w:r w:rsidRPr="294682B0" w:rsidR="00A52D73">
        <w:rPr>
          <w:lang w:val="it-IT"/>
        </w:rPr>
        <w:t xml:space="preserve">Relatore </w:t>
      </w:r>
      <w:r w:rsidRPr="294682B0" w:rsidR="009804A6">
        <w:rPr>
          <w:lang w:val="it-IT"/>
        </w:rPr>
        <w:t>“Tavolo</w:t>
      </w:r>
      <w:r w:rsidRPr="294682B0" w:rsidR="005704C0">
        <w:rPr>
          <w:lang w:val="it-IT"/>
        </w:rPr>
        <w:t xml:space="preserve"> di interattività in Allergologia-Otorinolaringoiatria</w:t>
      </w:r>
      <w:r w:rsidRPr="294682B0" w:rsidR="00ED7151">
        <w:rPr>
          <w:lang w:val="it-IT"/>
        </w:rPr>
        <w:t xml:space="preserve"> -</w:t>
      </w:r>
      <w:r w:rsidRPr="294682B0" w:rsidR="005704C0">
        <w:rPr>
          <w:lang w:val="it-IT"/>
        </w:rPr>
        <w:t xml:space="preserve"> Conoscere e affrontare le</w:t>
      </w:r>
      <w:r w:rsidRPr="294682B0" w:rsidR="00C62D7D">
        <w:rPr>
          <w:lang w:val="it-IT"/>
        </w:rPr>
        <w:t xml:space="preserve"> </w:t>
      </w:r>
      <w:r w:rsidRPr="294682B0" w:rsidR="005704C0">
        <w:rPr>
          <w:lang w:val="it-IT"/>
        </w:rPr>
        <w:t xml:space="preserve">problematiche del distretto rinofaringeo del bambino e dell’adolescente: dalla rinite allergica all’OSAS </w:t>
      </w:r>
      <w:r w:rsidRPr="294682B0" w:rsidR="00A52D73">
        <w:rPr>
          <w:lang w:val="it-IT"/>
        </w:rPr>
        <w:t>“</w:t>
      </w:r>
      <w:r w:rsidRPr="294682B0" w:rsidR="00A52D73">
        <w:rPr>
          <w:lang w:val="it-IT"/>
        </w:rPr>
        <w:t>TIPs</w:t>
      </w:r>
      <w:r w:rsidRPr="294682B0" w:rsidR="00A52D73">
        <w:rPr>
          <w:lang w:val="it-IT"/>
        </w:rPr>
        <w:t xml:space="preserve"> Traiettorie Interattive Pediatriche Specialistiche</w:t>
      </w:r>
      <w:r w:rsidRPr="294682B0" w:rsidR="00F41A7B">
        <w:rPr>
          <w:lang w:val="it-IT"/>
        </w:rPr>
        <w:t xml:space="preserve">, Verona, 10-11 novembre 2023. </w:t>
      </w:r>
    </w:p>
    <w:p w:rsidR="294682B0" w:rsidP="294682B0" w:rsidRDefault="294682B0" w14:paraId="271375F4" w14:textId="598ADF7B">
      <w:pPr>
        <w:pStyle w:val="Normale"/>
        <w:spacing w:line="276" w:lineRule="auto"/>
        <w:rPr>
          <w:lang w:val="it-IT"/>
        </w:rPr>
      </w:pPr>
    </w:p>
    <w:p w:rsidR="294682B0" w:rsidP="294682B0" w:rsidRDefault="294682B0" w14:paraId="5E095A06" w14:textId="2469B450">
      <w:pPr>
        <w:pStyle w:val="Normale"/>
        <w:spacing w:line="276" w:lineRule="auto"/>
        <w:rPr>
          <w:lang w:val="it-IT"/>
        </w:rPr>
      </w:pPr>
    </w:p>
    <w:p w:rsidR="012ECB5B" w:rsidP="294682B0" w:rsidRDefault="012ECB5B" w14:paraId="1D2FADB2" w14:textId="663977C9">
      <w:pPr>
        <w:pStyle w:val="Normale"/>
        <w:spacing w:line="276" w:lineRule="auto"/>
        <w:ind w:left="0"/>
        <w:rPr>
          <w:b w:val="1"/>
          <w:bCs w:val="1"/>
          <w:lang w:val="it-IT"/>
        </w:rPr>
      </w:pPr>
      <w:r w:rsidRPr="294682B0" w:rsidR="012ECB5B">
        <w:rPr>
          <w:b w:val="1"/>
          <w:bCs w:val="1"/>
          <w:lang w:val="it-IT"/>
        </w:rPr>
        <w:t>2024</w:t>
      </w:r>
    </w:p>
    <w:p w:rsidR="012ECB5B" w:rsidP="294682B0" w:rsidRDefault="012ECB5B" w14:paraId="0F72B9D6" w14:textId="21323D6F">
      <w:pPr>
        <w:pStyle w:val="Paragrafoelenco"/>
        <w:numPr>
          <w:ilvl w:val="0"/>
          <w:numId w:val="24"/>
        </w:numPr>
        <w:rPr>
          <w:lang w:val="en-US"/>
        </w:rPr>
      </w:pPr>
      <w:r w:rsidRPr="294682B0" w:rsidR="012ECB5B">
        <w:rPr>
          <w:lang w:val="en-US"/>
        </w:rPr>
        <w:t xml:space="preserve">Corso </w:t>
      </w:r>
      <w:r w:rsidRPr="294682B0" w:rsidR="012ECB5B">
        <w:rPr>
          <w:lang w:val="en-US"/>
        </w:rPr>
        <w:t>Monotematico</w:t>
      </w:r>
      <w:r w:rsidRPr="294682B0" w:rsidR="012ECB5B">
        <w:rPr>
          <w:lang w:val="en-US"/>
        </w:rPr>
        <w:t xml:space="preserve"> SIP. Diagnostica </w:t>
      </w:r>
      <w:r w:rsidRPr="294682B0" w:rsidR="012ECB5B">
        <w:rPr>
          <w:lang w:val="en-US"/>
        </w:rPr>
        <w:t>nei</w:t>
      </w:r>
      <w:r w:rsidRPr="294682B0" w:rsidR="012ECB5B">
        <w:rPr>
          <w:lang w:val="en-US"/>
        </w:rPr>
        <w:t xml:space="preserve"> </w:t>
      </w:r>
      <w:r w:rsidRPr="294682B0" w:rsidR="012ECB5B">
        <w:rPr>
          <w:lang w:val="en-US"/>
        </w:rPr>
        <w:t>disturbi</w:t>
      </w:r>
      <w:r w:rsidRPr="294682B0" w:rsidR="012ECB5B">
        <w:rPr>
          <w:lang w:val="en-US"/>
        </w:rPr>
        <w:t xml:space="preserve"> </w:t>
      </w:r>
      <w:r w:rsidRPr="294682B0" w:rsidR="012ECB5B">
        <w:rPr>
          <w:lang w:val="en-US"/>
        </w:rPr>
        <w:t>respiratori</w:t>
      </w:r>
      <w:r w:rsidRPr="294682B0" w:rsidR="012ECB5B">
        <w:rPr>
          <w:lang w:val="en-US"/>
        </w:rPr>
        <w:t xml:space="preserve"> in </w:t>
      </w:r>
      <w:r w:rsidRPr="294682B0" w:rsidR="012ECB5B">
        <w:rPr>
          <w:lang w:val="en-US"/>
        </w:rPr>
        <w:t>età</w:t>
      </w:r>
      <w:r w:rsidRPr="294682B0" w:rsidR="012ECB5B">
        <w:rPr>
          <w:lang w:val="en-US"/>
        </w:rPr>
        <w:t xml:space="preserve"> </w:t>
      </w:r>
      <w:r w:rsidRPr="294682B0" w:rsidR="012ECB5B">
        <w:rPr>
          <w:lang w:val="en-US"/>
        </w:rPr>
        <w:t>pediatrica</w:t>
      </w:r>
      <w:r w:rsidRPr="294682B0" w:rsidR="012ECB5B">
        <w:rPr>
          <w:lang w:val="en-US"/>
        </w:rPr>
        <w:t xml:space="preserve">. PARMA 26-27 </w:t>
      </w:r>
      <w:r w:rsidRPr="294682B0" w:rsidR="012ECB5B">
        <w:rPr>
          <w:lang w:val="en-US"/>
        </w:rPr>
        <w:t>gennaio</w:t>
      </w:r>
      <w:r w:rsidRPr="294682B0" w:rsidR="012ECB5B">
        <w:rPr>
          <w:lang w:val="en-US"/>
        </w:rPr>
        <w:t xml:space="preserve"> 2024. </w:t>
      </w:r>
      <w:r w:rsidRPr="294682B0" w:rsidR="012ECB5B">
        <w:rPr>
          <w:lang w:val="en-US"/>
        </w:rPr>
        <w:t>Starhotels</w:t>
      </w:r>
      <w:r w:rsidRPr="294682B0" w:rsidR="012ECB5B">
        <w:rPr>
          <w:lang w:val="en-US"/>
        </w:rPr>
        <w:t xml:space="preserve"> Du Parc, Viale Piacenza, 12/c, 43100 Parma PR.</w:t>
      </w:r>
    </w:p>
    <w:p w:rsidR="012ECB5B" w:rsidP="294682B0" w:rsidRDefault="012ECB5B" w14:paraId="004B5079" w14:textId="03CAFC85">
      <w:pPr>
        <w:pStyle w:val="Paragrafoelenco"/>
        <w:numPr>
          <w:ilvl w:val="0"/>
          <w:numId w:val="24"/>
        </w:numPr>
        <w:rPr>
          <w:lang w:val="en-US"/>
        </w:rPr>
      </w:pPr>
      <w:r w:rsidRPr="294682B0" w:rsidR="012ECB5B">
        <w:rPr>
          <w:lang w:val="en-US"/>
        </w:rPr>
        <w:t>Relatore</w:t>
      </w:r>
      <w:r w:rsidRPr="294682B0" w:rsidR="012ECB5B">
        <w:rPr>
          <w:lang w:val="en-US"/>
        </w:rPr>
        <w:t xml:space="preserve"> “</w:t>
      </w:r>
      <w:r w:rsidRPr="294682B0" w:rsidR="012ECB5B">
        <w:rPr>
          <w:lang w:val="en-US"/>
        </w:rPr>
        <w:t>Tavolo</w:t>
      </w:r>
      <w:r w:rsidRPr="294682B0" w:rsidR="012ECB5B">
        <w:rPr>
          <w:lang w:val="en-US"/>
        </w:rPr>
        <w:t xml:space="preserve"> di </w:t>
      </w:r>
      <w:r w:rsidRPr="294682B0" w:rsidR="012ECB5B">
        <w:rPr>
          <w:lang w:val="en-US"/>
        </w:rPr>
        <w:t>interattività</w:t>
      </w:r>
      <w:r w:rsidRPr="294682B0" w:rsidR="012ECB5B">
        <w:rPr>
          <w:lang w:val="en-US"/>
        </w:rPr>
        <w:t xml:space="preserve"> in </w:t>
      </w:r>
      <w:r w:rsidRPr="294682B0" w:rsidR="012ECB5B">
        <w:rPr>
          <w:lang w:val="en-US"/>
        </w:rPr>
        <w:t>Pneumologia</w:t>
      </w:r>
      <w:r w:rsidRPr="294682B0" w:rsidR="012ECB5B">
        <w:rPr>
          <w:lang w:val="en-US"/>
        </w:rPr>
        <w:t xml:space="preserve">. Il wheezing </w:t>
      </w:r>
      <w:r w:rsidRPr="294682B0" w:rsidR="012ECB5B">
        <w:rPr>
          <w:lang w:val="en-US"/>
        </w:rPr>
        <w:t>prescolare</w:t>
      </w:r>
      <w:r w:rsidRPr="294682B0" w:rsidR="012ECB5B">
        <w:rPr>
          <w:lang w:val="en-US"/>
        </w:rPr>
        <w:t xml:space="preserve">: </w:t>
      </w:r>
      <w:r w:rsidRPr="294682B0" w:rsidR="012ECB5B">
        <w:rPr>
          <w:lang w:val="en-US"/>
        </w:rPr>
        <w:t>una</w:t>
      </w:r>
      <w:r w:rsidRPr="294682B0" w:rsidR="012ECB5B">
        <w:rPr>
          <w:lang w:val="en-US"/>
        </w:rPr>
        <w:t xml:space="preserve"> </w:t>
      </w:r>
      <w:r w:rsidRPr="294682B0" w:rsidR="012ECB5B">
        <w:rPr>
          <w:lang w:val="en-US"/>
        </w:rPr>
        <w:t>sfida</w:t>
      </w:r>
      <w:r w:rsidRPr="294682B0" w:rsidR="012ECB5B">
        <w:rPr>
          <w:lang w:val="en-US"/>
        </w:rPr>
        <w:t xml:space="preserve"> </w:t>
      </w:r>
      <w:r w:rsidRPr="294682B0" w:rsidR="012ECB5B">
        <w:rPr>
          <w:lang w:val="en-US"/>
        </w:rPr>
        <w:t>quotidiana</w:t>
      </w:r>
      <w:r w:rsidRPr="294682B0" w:rsidR="012ECB5B">
        <w:rPr>
          <w:lang w:val="en-US"/>
        </w:rPr>
        <w:t xml:space="preserve"> per il </w:t>
      </w:r>
      <w:r w:rsidRPr="294682B0" w:rsidR="012ECB5B">
        <w:rPr>
          <w:lang w:val="en-US"/>
        </w:rPr>
        <w:t>pediatra</w:t>
      </w:r>
      <w:r w:rsidRPr="294682B0" w:rsidR="012ECB5B">
        <w:rPr>
          <w:lang w:val="en-US"/>
        </w:rPr>
        <w:t xml:space="preserve">“ TIPs </w:t>
      </w:r>
      <w:r w:rsidRPr="294682B0" w:rsidR="012ECB5B">
        <w:rPr>
          <w:lang w:val="en-US"/>
        </w:rPr>
        <w:t>Traiettorie</w:t>
      </w:r>
      <w:r w:rsidRPr="294682B0" w:rsidR="012ECB5B">
        <w:rPr>
          <w:lang w:val="en-US"/>
        </w:rPr>
        <w:t xml:space="preserve"> </w:t>
      </w:r>
      <w:r w:rsidRPr="294682B0" w:rsidR="012ECB5B">
        <w:rPr>
          <w:lang w:val="en-US"/>
        </w:rPr>
        <w:t>Interattive</w:t>
      </w:r>
      <w:r w:rsidRPr="294682B0" w:rsidR="012ECB5B">
        <w:rPr>
          <w:lang w:val="en-US"/>
        </w:rPr>
        <w:t xml:space="preserve"> </w:t>
      </w:r>
      <w:r w:rsidRPr="294682B0" w:rsidR="012ECB5B">
        <w:rPr>
          <w:lang w:val="en-US"/>
        </w:rPr>
        <w:t>Pediatriche</w:t>
      </w:r>
      <w:r w:rsidRPr="294682B0" w:rsidR="012ECB5B">
        <w:rPr>
          <w:lang w:val="en-US"/>
        </w:rPr>
        <w:t xml:space="preserve"> </w:t>
      </w:r>
      <w:r w:rsidRPr="294682B0" w:rsidR="012ECB5B">
        <w:rPr>
          <w:lang w:val="en-US"/>
        </w:rPr>
        <w:t>Specialistiche</w:t>
      </w:r>
      <w:r w:rsidRPr="294682B0" w:rsidR="012ECB5B">
        <w:rPr>
          <w:lang w:val="en-US"/>
        </w:rPr>
        <w:t>, Verona, 20 Aprile 2024.</w:t>
      </w:r>
    </w:p>
    <w:p w:rsidR="012ECB5B" w:rsidP="294682B0" w:rsidRDefault="012ECB5B" w14:paraId="271799F3" w14:textId="4D98C1E9">
      <w:pPr>
        <w:pStyle w:val="Paragrafoelenco"/>
        <w:numPr>
          <w:ilvl w:val="0"/>
          <w:numId w:val="24"/>
        </w:numPr>
        <w:rPr>
          <w:lang w:val="en-US"/>
        </w:rPr>
      </w:pPr>
      <w:r w:rsidRPr="294682B0" w:rsidR="012ECB5B">
        <w:rPr>
          <w:lang w:val="en-US"/>
        </w:rPr>
        <w:t>Relatore</w:t>
      </w:r>
      <w:r w:rsidRPr="294682B0" w:rsidR="012ECB5B">
        <w:rPr>
          <w:lang w:val="en-US"/>
        </w:rPr>
        <w:t xml:space="preserve"> “Corso </w:t>
      </w:r>
      <w:r w:rsidRPr="294682B0" w:rsidR="012ECB5B">
        <w:rPr>
          <w:lang w:val="en-US"/>
        </w:rPr>
        <w:t>Teorico</w:t>
      </w:r>
      <w:r w:rsidRPr="294682B0" w:rsidR="012ECB5B">
        <w:rPr>
          <w:lang w:val="en-US"/>
        </w:rPr>
        <w:t xml:space="preserve">-Pratico La </w:t>
      </w:r>
      <w:r w:rsidRPr="294682B0" w:rsidR="012ECB5B">
        <w:rPr>
          <w:lang w:val="en-US"/>
        </w:rPr>
        <w:t>polisonnografia</w:t>
      </w:r>
      <w:r w:rsidRPr="294682B0" w:rsidR="012ECB5B">
        <w:rPr>
          <w:lang w:val="en-US"/>
        </w:rPr>
        <w:t xml:space="preserve"> ed </w:t>
      </w:r>
      <w:r w:rsidRPr="294682B0" w:rsidR="012ECB5B">
        <w:rPr>
          <w:lang w:val="en-US"/>
        </w:rPr>
        <w:t>i</w:t>
      </w:r>
      <w:r w:rsidRPr="294682B0" w:rsidR="012ECB5B">
        <w:rPr>
          <w:lang w:val="en-US"/>
        </w:rPr>
        <w:t xml:space="preserve"> </w:t>
      </w:r>
      <w:r w:rsidRPr="294682B0" w:rsidR="012ECB5B">
        <w:rPr>
          <w:lang w:val="en-US"/>
        </w:rPr>
        <w:t>disturbi</w:t>
      </w:r>
      <w:r w:rsidRPr="294682B0" w:rsidR="012ECB5B">
        <w:rPr>
          <w:lang w:val="en-US"/>
        </w:rPr>
        <w:t xml:space="preserve"> </w:t>
      </w:r>
      <w:r w:rsidRPr="294682B0" w:rsidR="012ECB5B">
        <w:rPr>
          <w:lang w:val="en-US"/>
        </w:rPr>
        <w:t>respiratori</w:t>
      </w:r>
      <w:r w:rsidRPr="294682B0" w:rsidR="012ECB5B">
        <w:rPr>
          <w:lang w:val="en-US"/>
        </w:rPr>
        <w:t xml:space="preserve"> del </w:t>
      </w:r>
      <w:r w:rsidRPr="294682B0" w:rsidR="012ECB5B">
        <w:rPr>
          <w:lang w:val="en-US"/>
        </w:rPr>
        <w:t>sonno</w:t>
      </w:r>
      <w:r w:rsidRPr="294682B0" w:rsidR="012ECB5B">
        <w:rPr>
          <w:lang w:val="en-US"/>
        </w:rPr>
        <w:t xml:space="preserve"> in </w:t>
      </w:r>
      <w:r w:rsidRPr="294682B0" w:rsidR="012ECB5B">
        <w:rPr>
          <w:lang w:val="en-US"/>
        </w:rPr>
        <w:t>età</w:t>
      </w:r>
      <w:r w:rsidRPr="294682B0" w:rsidR="012ECB5B">
        <w:rPr>
          <w:lang w:val="en-US"/>
        </w:rPr>
        <w:t xml:space="preserve"> </w:t>
      </w:r>
      <w:r w:rsidRPr="294682B0" w:rsidR="012ECB5B">
        <w:rPr>
          <w:lang w:val="en-US"/>
        </w:rPr>
        <w:t>pediatrica</w:t>
      </w:r>
      <w:r w:rsidRPr="294682B0" w:rsidR="012ECB5B">
        <w:rPr>
          <w:lang w:val="en-US"/>
        </w:rPr>
        <w:t>”,</w:t>
      </w:r>
      <w:r w:rsidRPr="294682B0" w:rsidR="012ECB5B">
        <w:rPr>
          <w:lang w:val="en-US"/>
        </w:rPr>
        <w:t xml:space="preserve"> Varese, 29 </w:t>
      </w:r>
      <w:r w:rsidRPr="294682B0" w:rsidR="012ECB5B">
        <w:rPr>
          <w:lang w:val="en-US"/>
        </w:rPr>
        <w:t>giugno</w:t>
      </w:r>
      <w:r w:rsidRPr="294682B0" w:rsidR="012ECB5B">
        <w:rPr>
          <w:lang w:val="en-US"/>
        </w:rPr>
        <w:t xml:space="preserve"> 2024.</w:t>
      </w:r>
    </w:p>
    <w:p w:rsidR="012ECB5B" w:rsidP="294682B0" w:rsidRDefault="012ECB5B" w14:paraId="62571164" w14:textId="7D3632F3">
      <w:pPr>
        <w:pStyle w:val="Paragrafoelenco"/>
        <w:numPr>
          <w:ilvl w:val="0"/>
          <w:numId w:val="24"/>
        </w:numPr>
        <w:rPr>
          <w:lang w:val="en-US"/>
        </w:rPr>
      </w:pPr>
      <w:r w:rsidRPr="294682B0" w:rsidR="012ECB5B">
        <w:rPr>
          <w:lang w:val="en-US"/>
        </w:rPr>
        <w:t>Webinar</w:t>
      </w:r>
      <w:r w:rsidRPr="294682B0" w:rsidR="012ECB5B">
        <w:rPr>
          <w:lang w:val="en-US"/>
        </w:rPr>
        <w:t xml:space="preserve"> “</w:t>
      </w:r>
      <w:r w:rsidRPr="294682B0" w:rsidR="012ECB5B">
        <w:rPr>
          <w:lang w:val="en-US"/>
        </w:rPr>
        <w:t>Dispositivi</w:t>
      </w:r>
      <w:r w:rsidRPr="294682B0" w:rsidR="012ECB5B">
        <w:rPr>
          <w:lang w:val="en-US"/>
        </w:rPr>
        <w:t xml:space="preserve"> </w:t>
      </w:r>
      <w:r w:rsidRPr="294682B0" w:rsidR="012ECB5B">
        <w:rPr>
          <w:lang w:val="en-US"/>
        </w:rPr>
        <w:t>elettronici</w:t>
      </w:r>
      <w:r w:rsidRPr="294682B0" w:rsidR="012ECB5B">
        <w:rPr>
          <w:lang w:val="en-US"/>
        </w:rPr>
        <w:t xml:space="preserve"> e </w:t>
      </w:r>
      <w:r w:rsidRPr="294682B0" w:rsidR="012ECB5B">
        <w:rPr>
          <w:lang w:val="en-US"/>
        </w:rPr>
        <w:t>sonno</w:t>
      </w:r>
      <w:r w:rsidRPr="294682B0" w:rsidR="012ECB5B">
        <w:rPr>
          <w:lang w:val="en-US"/>
        </w:rPr>
        <w:t>”,</w:t>
      </w:r>
      <w:r w:rsidRPr="294682B0" w:rsidR="012ECB5B">
        <w:rPr>
          <w:lang w:val="en-US"/>
        </w:rPr>
        <w:t xml:space="preserve"> </w:t>
      </w:r>
      <w:r w:rsidRPr="294682B0" w:rsidR="012ECB5B">
        <w:rPr>
          <w:lang w:val="en-US"/>
        </w:rPr>
        <w:t>Seminari</w:t>
      </w:r>
      <w:r w:rsidRPr="294682B0" w:rsidR="012ECB5B">
        <w:rPr>
          <w:lang w:val="en-US"/>
        </w:rPr>
        <w:t xml:space="preserve"> di </w:t>
      </w:r>
      <w:r w:rsidRPr="294682B0" w:rsidR="012ECB5B">
        <w:rPr>
          <w:lang w:val="en-US"/>
        </w:rPr>
        <w:t>auxologia</w:t>
      </w:r>
      <w:r w:rsidRPr="294682B0" w:rsidR="012ECB5B">
        <w:rPr>
          <w:lang w:val="en-US"/>
        </w:rPr>
        <w:t xml:space="preserve"> - </w:t>
      </w:r>
      <w:r w:rsidRPr="294682B0" w:rsidR="012ECB5B">
        <w:rPr>
          <w:lang w:val="en-US"/>
        </w:rPr>
        <w:t>endocrinologia</w:t>
      </w:r>
      <w:r w:rsidRPr="294682B0" w:rsidR="012ECB5B">
        <w:rPr>
          <w:lang w:val="en-US"/>
        </w:rPr>
        <w:t xml:space="preserve"> </w:t>
      </w:r>
      <w:r w:rsidRPr="294682B0" w:rsidR="012ECB5B">
        <w:rPr>
          <w:lang w:val="en-US"/>
        </w:rPr>
        <w:t>pediatrica</w:t>
      </w:r>
      <w:r w:rsidRPr="294682B0" w:rsidR="012ECB5B">
        <w:rPr>
          <w:lang w:val="en-US"/>
        </w:rPr>
        <w:t xml:space="preserve"> e di </w:t>
      </w:r>
      <w:r w:rsidRPr="294682B0" w:rsidR="012ECB5B">
        <w:rPr>
          <w:lang w:val="en-US"/>
        </w:rPr>
        <w:t>patologia</w:t>
      </w:r>
      <w:r w:rsidRPr="294682B0" w:rsidR="012ECB5B">
        <w:rPr>
          <w:lang w:val="en-US"/>
        </w:rPr>
        <w:t xml:space="preserve"> </w:t>
      </w:r>
      <w:r w:rsidRPr="294682B0" w:rsidR="012ECB5B">
        <w:rPr>
          <w:lang w:val="en-US"/>
        </w:rPr>
        <w:t>scheletrica</w:t>
      </w:r>
      <w:r w:rsidRPr="294682B0" w:rsidR="012ECB5B">
        <w:rPr>
          <w:lang w:val="en-US"/>
        </w:rPr>
        <w:t xml:space="preserve"> </w:t>
      </w:r>
      <w:r w:rsidRPr="294682B0" w:rsidR="012ECB5B">
        <w:rPr>
          <w:lang w:val="en-US"/>
        </w:rPr>
        <w:t>dell'età</w:t>
      </w:r>
      <w:r w:rsidRPr="294682B0" w:rsidR="012ECB5B">
        <w:rPr>
          <w:lang w:val="en-US"/>
        </w:rPr>
        <w:t xml:space="preserve"> </w:t>
      </w:r>
      <w:r w:rsidRPr="294682B0" w:rsidR="012ECB5B">
        <w:rPr>
          <w:lang w:val="en-US"/>
        </w:rPr>
        <w:t>evolutiva</w:t>
      </w:r>
      <w:r w:rsidRPr="294682B0" w:rsidR="012ECB5B">
        <w:rPr>
          <w:lang w:val="en-US"/>
        </w:rPr>
        <w:t xml:space="preserve"> – 2024, 23 </w:t>
      </w:r>
      <w:r w:rsidRPr="294682B0" w:rsidR="012ECB5B">
        <w:rPr>
          <w:lang w:val="en-US"/>
        </w:rPr>
        <w:t>settembre</w:t>
      </w:r>
      <w:r w:rsidRPr="294682B0" w:rsidR="012ECB5B">
        <w:rPr>
          <w:lang w:val="en-US"/>
        </w:rPr>
        <w:t xml:space="preserve"> 2024– 23 </w:t>
      </w:r>
      <w:r w:rsidRPr="294682B0" w:rsidR="012ECB5B">
        <w:rPr>
          <w:lang w:val="en-US"/>
        </w:rPr>
        <w:t>marzo</w:t>
      </w:r>
      <w:r w:rsidRPr="294682B0" w:rsidR="012ECB5B">
        <w:rPr>
          <w:lang w:val="en-US"/>
        </w:rPr>
        <w:t xml:space="preserve"> 2025, FAD </w:t>
      </w:r>
      <w:r w:rsidRPr="294682B0" w:rsidR="012ECB5B">
        <w:rPr>
          <w:lang w:val="en-US"/>
        </w:rPr>
        <w:t>asincrona</w:t>
      </w:r>
    </w:p>
    <w:p w:rsidR="012ECB5B" w:rsidP="294682B0" w:rsidRDefault="012ECB5B" w14:paraId="4B562F2F" w14:textId="0E3DEF3A">
      <w:pPr>
        <w:pStyle w:val="Paragrafoelenco"/>
        <w:numPr>
          <w:ilvl w:val="0"/>
          <w:numId w:val="24"/>
        </w:numPr>
        <w:rPr>
          <w:lang w:val="en-US"/>
        </w:rPr>
      </w:pPr>
      <w:r w:rsidRPr="294682B0" w:rsidR="012ECB5B">
        <w:rPr>
          <w:lang w:val="en-US"/>
        </w:rPr>
        <w:t>Relatore</w:t>
      </w:r>
      <w:r w:rsidRPr="294682B0" w:rsidR="012ECB5B">
        <w:rPr>
          <w:lang w:val="en-US"/>
        </w:rPr>
        <w:t xml:space="preserve"> “</w:t>
      </w:r>
      <w:r w:rsidRPr="294682B0" w:rsidR="012ECB5B">
        <w:rPr>
          <w:lang w:val="en-US"/>
        </w:rPr>
        <w:t>Approccio</w:t>
      </w:r>
      <w:r w:rsidRPr="294682B0" w:rsidR="012ECB5B">
        <w:rPr>
          <w:lang w:val="en-US"/>
        </w:rPr>
        <w:t xml:space="preserve"> </w:t>
      </w:r>
      <w:r w:rsidRPr="294682B0" w:rsidR="012ECB5B">
        <w:rPr>
          <w:lang w:val="en-US"/>
        </w:rPr>
        <w:t>multidisciplinare</w:t>
      </w:r>
      <w:r w:rsidRPr="294682B0" w:rsidR="012ECB5B">
        <w:rPr>
          <w:lang w:val="en-US"/>
        </w:rPr>
        <w:t xml:space="preserve"> </w:t>
      </w:r>
      <w:r w:rsidRPr="294682B0" w:rsidR="012ECB5B">
        <w:rPr>
          <w:lang w:val="en-US"/>
        </w:rPr>
        <w:t>nella</w:t>
      </w:r>
      <w:r w:rsidRPr="294682B0" w:rsidR="012ECB5B">
        <w:rPr>
          <w:lang w:val="en-US"/>
        </w:rPr>
        <w:t xml:space="preserve"> gestione </w:t>
      </w:r>
      <w:r w:rsidRPr="294682B0" w:rsidR="012ECB5B">
        <w:rPr>
          <w:lang w:val="en-US"/>
        </w:rPr>
        <w:t>dei</w:t>
      </w:r>
      <w:r w:rsidRPr="294682B0" w:rsidR="012ECB5B">
        <w:rPr>
          <w:lang w:val="en-US"/>
        </w:rPr>
        <w:t xml:space="preserve"> DRS</w:t>
      </w:r>
      <w:r w:rsidRPr="294682B0" w:rsidR="012ECB5B">
        <w:rPr>
          <w:lang w:val="en-US"/>
        </w:rPr>
        <w:t>”,</w:t>
      </w:r>
      <w:r w:rsidRPr="294682B0" w:rsidR="012ECB5B">
        <w:rPr>
          <w:lang w:val="en-US"/>
        </w:rPr>
        <w:t xml:space="preserve"> XXVIII </w:t>
      </w:r>
      <w:r w:rsidRPr="294682B0" w:rsidR="012ECB5B">
        <w:rPr>
          <w:lang w:val="en-US"/>
        </w:rPr>
        <w:t>Congresso</w:t>
      </w:r>
      <w:r w:rsidRPr="294682B0" w:rsidR="012ECB5B">
        <w:rPr>
          <w:lang w:val="en-US"/>
        </w:rPr>
        <w:t xml:space="preserve"> Nazionale SIMRI, Torino, 10-12 </w:t>
      </w:r>
      <w:r w:rsidRPr="294682B0" w:rsidR="012ECB5B">
        <w:rPr>
          <w:lang w:val="en-US"/>
        </w:rPr>
        <w:t>ottobre</w:t>
      </w:r>
      <w:r w:rsidRPr="294682B0" w:rsidR="012ECB5B">
        <w:rPr>
          <w:lang w:val="en-US"/>
        </w:rPr>
        <w:t xml:space="preserve"> 2024. </w:t>
      </w:r>
    </w:p>
    <w:p w:rsidR="012ECB5B" w:rsidP="294682B0" w:rsidRDefault="012ECB5B" w14:paraId="72FD5B02" w14:textId="1429C9FD">
      <w:pPr>
        <w:pStyle w:val="Paragrafoelenco"/>
        <w:numPr>
          <w:ilvl w:val="0"/>
          <w:numId w:val="24"/>
        </w:numPr>
        <w:rPr>
          <w:lang w:val="en-US"/>
        </w:rPr>
      </w:pPr>
      <w:r w:rsidRPr="294682B0" w:rsidR="012ECB5B">
        <w:rPr>
          <w:lang w:val="en-US"/>
        </w:rPr>
        <w:t>Relatore</w:t>
      </w:r>
      <w:r w:rsidRPr="294682B0" w:rsidR="012ECB5B">
        <w:rPr>
          <w:lang w:val="en-US"/>
        </w:rPr>
        <w:t xml:space="preserve"> “</w:t>
      </w:r>
      <w:r w:rsidRPr="294682B0" w:rsidR="012ECB5B">
        <w:rPr>
          <w:lang w:val="en-US"/>
        </w:rPr>
        <w:t>Indicazioni</w:t>
      </w:r>
      <w:r w:rsidRPr="294682B0" w:rsidR="012ECB5B">
        <w:rPr>
          <w:lang w:val="en-US"/>
        </w:rPr>
        <w:t xml:space="preserve"> </w:t>
      </w:r>
      <w:r w:rsidRPr="294682B0" w:rsidR="012ECB5B">
        <w:rPr>
          <w:lang w:val="en-US"/>
        </w:rPr>
        <w:t>cliniche</w:t>
      </w:r>
      <w:r w:rsidRPr="294682B0" w:rsidR="012ECB5B">
        <w:rPr>
          <w:lang w:val="en-US"/>
        </w:rPr>
        <w:t xml:space="preserve"> della </w:t>
      </w:r>
      <w:r w:rsidRPr="294682B0" w:rsidR="012ECB5B">
        <w:rPr>
          <w:lang w:val="en-US"/>
        </w:rPr>
        <w:t>polisonnogra</w:t>
      </w:r>
      <w:r w:rsidRPr="294682B0" w:rsidR="012ECB5B">
        <w:rPr>
          <w:lang w:val="en-US"/>
        </w:rPr>
        <w:t>‑a</w:t>
      </w:r>
      <w:r w:rsidRPr="294682B0" w:rsidR="012ECB5B">
        <w:rPr>
          <w:lang w:val="en-US"/>
        </w:rPr>
        <w:t>”,</w:t>
      </w:r>
      <w:r w:rsidRPr="294682B0" w:rsidR="012ECB5B">
        <w:rPr>
          <w:lang w:val="en-US"/>
        </w:rPr>
        <w:t xml:space="preserve"> Webinar SIMRI, </w:t>
      </w:r>
      <w:r w:rsidRPr="294682B0" w:rsidR="012ECB5B">
        <w:rPr>
          <w:lang w:val="en-US"/>
        </w:rPr>
        <w:t>Disturbi</w:t>
      </w:r>
      <w:r w:rsidRPr="294682B0" w:rsidR="012ECB5B">
        <w:rPr>
          <w:lang w:val="en-US"/>
        </w:rPr>
        <w:t xml:space="preserve"> </w:t>
      </w:r>
      <w:r w:rsidRPr="294682B0" w:rsidR="012ECB5B">
        <w:rPr>
          <w:lang w:val="en-US"/>
        </w:rPr>
        <w:t>Respiratori</w:t>
      </w:r>
      <w:r w:rsidRPr="294682B0" w:rsidR="012ECB5B">
        <w:rPr>
          <w:lang w:val="en-US"/>
        </w:rPr>
        <w:t xml:space="preserve"> del Sonno, </w:t>
      </w:r>
      <w:r w:rsidRPr="294682B0" w:rsidR="012ECB5B">
        <w:rPr>
          <w:lang w:val="en-US"/>
        </w:rPr>
        <w:t>Martedì</w:t>
      </w:r>
      <w:r w:rsidRPr="294682B0" w:rsidR="012ECB5B">
        <w:rPr>
          <w:lang w:val="en-US"/>
        </w:rPr>
        <w:t xml:space="preserve">, 22 </w:t>
      </w:r>
      <w:r w:rsidRPr="294682B0" w:rsidR="012ECB5B">
        <w:rPr>
          <w:lang w:val="en-US"/>
        </w:rPr>
        <w:t>ottobre</w:t>
      </w:r>
      <w:r w:rsidRPr="294682B0" w:rsidR="012ECB5B">
        <w:rPr>
          <w:lang w:val="en-US"/>
        </w:rPr>
        <w:t xml:space="preserve"> 2024</w:t>
      </w:r>
    </w:p>
    <w:p w:rsidR="012ECB5B" w:rsidP="294682B0" w:rsidRDefault="012ECB5B" w14:paraId="00B537D2" w14:textId="33EA3458">
      <w:pPr>
        <w:pStyle w:val="Paragrafoelenco"/>
        <w:numPr>
          <w:ilvl w:val="0"/>
          <w:numId w:val="24"/>
        </w:numPr>
        <w:rPr>
          <w:lang w:val="en-US"/>
        </w:rPr>
      </w:pPr>
      <w:r w:rsidRPr="294682B0" w:rsidR="012ECB5B">
        <w:rPr>
          <w:lang w:val="en-US"/>
        </w:rPr>
        <w:t>Relatore</w:t>
      </w:r>
      <w:r w:rsidRPr="294682B0" w:rsidR="012ECB5B">
        <w:rPr>
          <w:lang w:val="en-US"/>
        </w:rPr>
        <w:t xml:space="preserve"> “La gestione </w:t>
      </w:r>
      <w:r w:rsidRPr="294682B0" w:rsidR="012ECB5B">
        <w:rPr>
          <w:lang w:val="en-US"/>
        </w:rPr>
        <w:t>dei</w:t>
      </w:r>
      <w:r w:rsidRPr="294682B0" w:rsidR="012ECB5B">
        <w:rPr>
          <w:lang w:val="en-US"/>
        </w:rPr>
        <w:t xml:space="preserve"> DRS </w:t>
      </w:r>
      <w:r w:rsidRPr="294682B0" w:rsidR="012ECB5B">
        <w:rPr>
          <w:lang w:val="en-US"/>
        </w:rPr>
        <w:t>nel</w:t>
      </w:r>
      <w:r w:rsidRPr="294682B0" w:rsidR="012ECB5B">
        <w:rPr>
          <w:lang w:val="en-US"/>
        </w:rPr>
        <w:t xml:space="preserve"> bambino </w:t>
      </w:r>
      <w:r w:rsidRPr="294682B0" w:rsidR="012ECB5B">
        <w:rPr>
          <w:lang w:val="en-US"/>
        </w:rPr>
        <w:t>medicalmente</w:t>
      </w:r>
      <w:r w:rsidRPr="294682B0" w:rsidR="012ECB5B">
        <w:rPr>
          <w:lang w:val="en-US"/>
        </w:rPr>
        <w:t xml:space="preserve"> </w:t>
      </w:r>
      <w:r w:rsidRPr="294682B0" w:rsidR="012ECB5B">
        <w:rPr>
          <w:lang w:val="en-US"/>
        </w:rPr>
        <w:t>complesso</w:t>
      </w:r>
      <w:r w:rsidRPr="294682B0" w:rsidR="012ECB5B">
        <w:rPr>
          <w:lang w:val="en-US"/>
        </w:rPr>
        <w:t>”,</w:t>
      </w:r>
      <w:r w:rsidRPr="294682B0" w:rsidR="012ECB5B">
        <w:rPr>
          <w:lang w:val="en-US"/>
        </w:rPr>
        <w:t xml:space="preserve"> Webinar del Gruppo di Studio SIMRI, </w:t>
      </w:r>
      <w:r w:rsidRPr="294682B0" w:rsidR="012ECB5B">
        <w:rPr>
          <w:lang w:val="en-US"/>
        </w:rPr>
        <w:t>Martedì</w:t>
      </w:r>
      <w:r w:rsidRPr="294682B0" w:rsidR="012ECB5B">
        <w:rPr>
          <w:lang w:val="en-US"/>
        </w:rPr>
        <w:t xml:space="preserve">, 10 </w:t>
      </w:r>
      <w:r w:rsidRPr="294682B0" w:rsidR="012ECB5B">
        <w:rPr>
          <w:lang w:val="en-US"/>
        </w:rPr>
        <w:t>dicembre</w:t>
      </w:r>
      <w:r w:rsidRPr="294682B0" w:rsidR="012ECB5B">
        <w:rPr>
          <w:lang w:val="en-US"/>
        </w:rPr>
        <w:t xml:space="preserve"> 2024, FOCUS SUI DISTURBI DEL SONNO IN ETÀ EVOLUTIVA</w:t>
      </w:r>
    </w:p>
    <w:p w:rsidR="294682B0" w:rsidP="294682B0" w:rsidRDefault="294682B0" w14:paraId="72A8A3A8" w14:textId="01F3970E">
      <w:pPr>
        <w:pStyle w:val="Paragrafoelenco"/>
        <w:numPr>
          <w:ilvl w:val="0"/>
          <w:numId w:val="24"/>
        </w:numPr>
        <w:spacing w:line="276" w:lineRule="auto"/>
        <w:rPr>
          <w:lang w:val="it-IT"/>
        </w:rPr>
      </w:pPr>
    </w:p>
    <w:p w:rsidR="294682B0" w:rsidP="294682B0" w:rsidRDefault="294682B0" w14:paraId="33CA21F9" w14:textId="7662FB00">
      <w:pPr>
        <w:pStyle w:val="Normale"/>
        <w:spacing w:line="276" w:lineRule="auto"/>
        <w:rPr>
          <w:lang w:val="it-IT"/>
        </w:rPr>
      </w:pPr>
    </w:p>
    <w:p w:rsidR="1295DA7D" w:rsidP="294682B0" w:rsidRDefault="1295DA7D" w14:paraId="78935D82" w14:textId="20872405">
      <w:pPr>
        <w:pStyle w:val="Normale"/>
        <w:spacing w:line="276" w:lineRule="auto"/>
        <w:rPr>
          <w:b w:val="1"/>
          <w:bCs w:val="1"/>
          <w:lang w:val="it-IT"/>
        </w:rPr>
      </w:pPr>
      <w:r w:rsidRPr="294682B0" w:rsidR="1295DA7D">
        <w:rPr>
          <w:b w:val="1"/>
          <w:bCs w:val="1"/>
          <w:lang w:val="it-IT"/>
        </w:rPr>
        <w:t>2025</w:t>
      </w:r>
    </w:p>
    <w:p w:rsidR="1295DA7D" w:rsidP="294682B0" w:rsidRDefault="1295DA7D" w14:paraId="7B3E1555" w14:textId="19AE3C94">
      <w:pPr>
        <w:pStyle w:val="Paragrafoelenco"/>
        <w:numPr>
          <w:ilvl w:val="0"/>
          <w:numId w:val="32"/>
        </w:numPr>
        <w:spacing w:before="0" w:beforeAutospacing="off" w:after="0" w:afterAutospacing="off" w:line="276" w:lineRule="auto"/>
        <w:ind w:left="360" w:right="0" w:hanging="360"/>
        <w:rPr>
          <w:rFonts w:ascii="Times New Roman" w:hAnsi="Times New Roman" w:eastAsia="Times New Roman" w:cs="Times New Roman"/>
          <w:noProof w:val="0"/>
          <w:sz w:val="20"/>
          <w:szCs w:val="20"/>
          <w:lang w:val="it-IT"/>
        </w:rPr>
      </w:pPr>
      <w:r w:rsidRPr="294682B0" w:rsidR="1295DA7D">
        <w:rPr>
          <w:rFonts w:ascii="Times New Roman" w:hAnsi="Times New Roman" w:eastAsia="Times New Roman" w:cs="Times New Roman"/>
          <w:noProof w:val="0"/>
          <w:sz w:val="20"/>
          <w:szCs w:val="20"/>
          <w:lang w:val="it-IT"/>
        </w:rPr>
        <w:t>Relatore “Strategie terapeutiche dell’OSAS in età evolutiva”, Webinar del Gruppo di Studio SIMRI, Insufficienza Respiratoria Cronica e Ventilazione a Lungo Termine e Disturbi Respiratori del sonno, OSAS in età evolutiva e terapia con CPAP, Giovedì, 13 marzo 2025</w:t>
      </w:r>
    </w:p>
    <w:p w:rsidR="1295DA7D" w:rsidP="294682B0" w:rsidRDefault="1295DA7D" w14:paraId="160BF288" w14:textId="348D2FFF">
      <w:pPr>
        <w:pStyle w:val="Paragrafoelenco"/>
        <w:numPr>
          <w:ilvl w:val="0"/>
          <w:numId w:val="32"/>
        </w:numPr>
        <w:spacing w:before="0" w:beforeAutospacing="off" w:after="0" w:afterAutospacing="off" w:line="276" w:lineRule="auto"/>
        <w:ind w:left="360" w:right="0" w:hanging="360"/>
        <w:rPr>
          <w:rFonts w:ascii="Times New Roman" w:hAnsi="Times New Roman" w:eastAsia="Times New Roman" w:cs="Times New Roman"/>
          <w:noProof w:val="0"/>
          <w:sz w:val="20"/>
          <w:szCs w:val="20"/>
          <w:lang w:val="it-IT"/>
        </w:rPr>
      </w:pPr>
      <w:r w:rsidRPr="294682B0" w:rsidR="1295DA7D">
        <w:rPr>
          <w:rFonts w:ascii="Times New Roman" w:hAnsi="Times New Roman" w:eastAsia="Times New Roman" w:cs="Times New Roman"/>
          <w:noProof w:val="0"/>
          <w:sz w:val="20"/>
          <w:szCs w:val="20"/>
          <w:lang w:val="it-IT"/>
        </w:rPr>
        <w:t>Relatore “Focus on DRS e acondroplasia”, Webinar del Gruppo di Studio SIMRI, I disturbi respiratori del sonno nelle malattie genetiche, Martedì, 6 maggio 2025</w:t>
      </w:r>
    </w:p>
    <w:p w:rsidR="1295DA7D" w:rsidP="294682B0" w:rsidRDefault="1295DA7D" w14:paraId="6CDE7AA4" w14:textId="01D854A3">
      <w:pPr>
        <w:pStyle w:val="Paragrafoelenco"/>
        <w:numPr>
          <w:ilvl w:val="0"/>
          <w:numId w:val="32"/>
        </w:numPr>
        <w:spacing w:before="0" w:beforeAutospacing="off" w:after="0" w:afterAutospacing="off" w:line="276" w:lineRule="auto"/>
        <w:ind w:left="360" w:right="0" w:hanging="360"/>
        <w:rPr>
          <w:rFonts w:ascii="Times New Roman" w:hAnsi="Times New Roman" w:eastAsia="Times New Roman" w:cs="Times New Roman"/>
          <w:noProof w:val="0"/>
          <w:sz w:val="20"/>
          <w:szCs w:val="20"/>
          <w:lang w:val="it-IT"/>
        </w:rPr>
      </w:pPr>
      <w:r w:rsidRPr="294682B0" w:rsidR="1295DA7D">
        <w:rPr>
          <w:rFonts w:ascii="Times New Roman" w:hAnsi="Times New Roman" w:eastAsia="Times New Roman" w:cs="Times New Roman"/>
          <w:noProof w:val="0"/>
          <w:sz w:val="20"/>
          <w:szCs w:val="20"/>
          <w:lang w:val="it-IT"/>
        </w:rPr>
        <w:t xml:space="preserve">Relatore “OSAS: dalla diagnostica all’opproccio terapeutico”., Congresso interregionale SIMRI, Sezioni Friuli-Venezia Giulia – Trentino-Alto Adige – Veneto. Il bambino con patologia respiratoria: dall’abulatorio del pediatra a quello dello specialista. Padova, 10 Maggio 2025. </w:t>
      </w:r>
    </w:p>
    <w:p w:rsidR="1295DA7D" w:rsidP="294682B0" w:rsidRDefault="1295DA7D" w14:paraId="4BA2E5F8" w14:textId="7EEFC430">
      <w:pPr>
        <w:pStyle w:val="Paragrafoelenco"/>
        <w:numPr>
          <w:ilvl w:val="0"/>
          <w:numId w:val="32"/>
        </w:numPr>
        <w:spacing w:line="276" w:lineRule="auto"/>
        <w:rPr>
          <w:rFonts w:ascii="Times New Roman" w:hAnsi="Times New Roman" w:eastAsia="Times New Roman" w:cs="Times New Roman"/>
          <w:noProof w:val="0"/>
          <w:sz w:val="20"/>
          <w:szCs w:val="20"/>
          <w:lang w:val="it-IT"/>
        </w:rPr>
      </w:pPr>
      <w:r w:rsidRPr="294682B0" w:rsidR="1295DA7D">
        <w:rPr>
          <w:rFonts w:ascii="Times New Roman" w:hAnsi="Times New Roman" w:eastAsia="Times New Roman" w:cs="Times New Roman"/>
          <w:noProof w:val="0"/>
          <w:sz w:val="20"/>
          <w:szCs w:val="20"/>
          <w:lang w:val="it-IT"/>
        </w:rPr>
        <w:t xml:space="preserve">Relatore “Lettura: Terapia farmacologica. Indicazione all’uso di steroidi, </w:t>
      </w:r>
      <w:r w:rsidRPr="294682B0" w:rsidR="1295DA7D">
        <w:rPr>
          <w:rFonts w:ascii="Times New Roman" w:hAnsi="Times New Roman" w:eastAsia="Times New Roman" w:cs="Times New Roman"/>
          <w:noProof w:val="0"/>
          <w:sz w:val="20"/>
          <w:szCs w:val="20"/>
          <w:lang w:val="it-IT"/>
        </w:rPr>
        <w:t>antileucotrienici</w:t>
      </w:r>
      <w:r w:rsidRPr="294682B0" w:rsidR="1295DA7D">
        <w:rPr>
          <w:rFonts w:ascii="Times New Roman" w:hAnsi="Times New Roman" w:eastAsia="Times New Roman" w:cs="Times New Roman"/>
          <w:noProof w:val="0"/>
          <w:sz w:val="20"/>
          <w:szCs w:val="20"/>
          <w:lang w:val="it-IT"/>
        </w:rPr>
        <w:t>, antistaminici”, CORSO TEORICO – PRATICO LA POLISONNOGRAFIA ED I DISTURBI RESPIRATORI DEL SONNO IN ETÀ PEDIATRICA LIVELLO ADVANCED, Varese 6-7 giugno 2025</w:t>
      </w:r>
    </w:p>
    <w:p w:rsidRPr="00150827" w:rsidR="00723691" w:rsidP="00150827" w:rsidRDefault="00723691" w14:paraId="5EA8ADF2" w14:textId="1CEEF3AF">
      <w:pPr>
        <w:spacing w:line="276" w:lineRule="auto"/>
        <w:ind w:left="360"/>
        <w:rPr>
          <w:lang w:val="it-IT"/>
        </w:rPr>
      </w:pPr>
    </w:p>
    <w:p w:rsidRPr="00150827" w:rsidR="00AC3C16" w:rsidP="00843C81" w:rsidRDefault="00AC3C16" w14:paraId="0101077F" w14:textId="77777777">
      <w:pPr>
        <w:spacing w:line="276" w:lineRule="auto"/>
        <w:rPr>
          <w:lang w:val="it-IT"/>
        </w:rPr>
      </w:pPr>
    </w:p>
    <w:p w:rsidRPr="00165DD5" w:rsidR="00D0509A" w:rsidP="00B22A7F" w:rsidRDefault="00D0509A" w14:paraId="32B89578" w14:textId="77777777">
      <w:pPr>
        <w:rPr>
          <w:b/>
          <w:color w:val="000000"/>
          <w:lang w:val="it-IT"/>
        </w:rPr>
      </w:pPr>
      <w:r w:rsidRPr="00165DD5">
        <w:rPr>
          <w:b/>
          <w:color w:val="000000"/>
          <w:lang w:val="it-IT"/>
        </w:rPr>
        <w:t>Awards</w:t>
      </w:r>
    </w:p>
    <w:p w:rsidRPr="00165DD5" w:rsidR="00F62317" w:rsidRDefault="00F62317" w14:paraId="254B33C4" w14:textId="77777777">
      <w:pPr>
        <w:rPr>
          <w:color w:val="000000"/>
          <w:lang w:val="it-IT"/>
        </w:rPr>
      </w:pPr>
    </w:p>
    <w:p w:rsidRPr="00393821" w:rsidR="00F62317" w:rsidP="294682B0" w:rsidRDefault="00F22CD3" w14:paraId="510DA418" w14:textId="1C018F8E">
      <w:pPr>
        <w:numPr>
          <w:ilvl w:val="0"/>
          <w:numId w:val="1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ind w:left="720" w:hanging="720"/>
        <w:rPr>
          <w:color w:val="000000"/>
          <w:lang w:val="en-US"/>
        </w:rPr>
      </w:pPr>
      <w:r w:rsidRPr="294682B0" w:rsidR="00F22CD3">
        <w:rPr>
          <w:color w:val="000000" w:themeColor="text1" w:themeTint="FF" w:themeShade="FF"/>
          <w:lang w:val="en-US"/>
        </w:rPr>
        <w:t xml:space="preserve">Prize </w:t>
      </w:r>
      <w:r w:rsidRPr="294682B0" w:rsidR="00320F2C">
        <w:rPr>
          <w:color w:val="000000" w:themeColor="text1" w:themeTint="FF" w:themeShade="FF"/>
          <w:lang w:val="en-US"/>
        </w:rPr>
        <w:t>"</w:t>
      </w:r>
      <w:r w:rsidRPr="294682B0" w:rsidR="00302556">
        <w:rPr>
          <w:color w:val="000000" w:themeColor="text1" w:themeTint="FF" w:themeShade="FF"/>
          <w:lang w:val="en-US"/>
        </w:rPr>
        <w:t>Prof. Franco Chiappe</w:t>
      </w:r>
      <w:r w:rsidRPr="294682B0" w:rsidR="00320F2C">
        <w:rPr>
          <w:color w:val="000000" w:themeColor="text1" w:themeTint="FF" w:themeShade="FF"/>
          <w:lang w:val="en-US"/>
        </w:rPr>
        <w:t>"</w:t>
      </w:r>
      <w:r w:rsidRPr="294682B0" w:rsidR="00302556">
        <w:rPr>
          <w:color w:val="000000" w:themeColor="text1" w:themeTint="FF" w:themeShade="FF"/>
          <w:lang w:val="en-US"/>
        </w:rPr>
        <w:t xml:space="preserve">, Poster </w:t>
      </w:r>
      <w:r w:rsidRPr="294682B0" w:rsidR="00320F2C">
        <w:rPr>
          <w:color w:val="000000" w:themeColor="text1" w:themeTint="FF" w:themeShade="FF"/>
          <w:lang w:val="en-US"/>
        </w:rPr>
        <w:t>"</w:t>
      </w:r>
      <w:r w:rsidRPr="294682B0" w:rsidR="00F22CD3">
        <w:rPr>
          <w:color w:val="000000" w:themeColor="text1" w:themeTint="FF" w:themeShade="FF"/>
          <w:lang w:val="en-US"/>
        </w:rPr>
        <w:t xml:space="preserve">Renal involvement in children with congenital </w:t>
      </w:r>
      <w:r w:rsidRPr="294682B0" w:rsidR="00F22CD3">
        <w:rPr>
          <w:color w:val="000000" w:themeColor="text1" w:themeTint="FF" w:themeShade="FF"/>
          <w:lang w:val="en-US"/>
        </w:rPr>
        <w:t>vesico</w:t>
      </w:r>
      <w:r w:rsidRPr="294682B0" w:rsidR="00F22CD3">
        <w:rPr>
          <w:color w:val="000000" w:themeColor="text1" w:themeTint="FF" w:themeShade="FF"/>
          <w:lang w:val="en-US"/>
        </w:rPr>
        <w:t>-ureteral reflux: are prenatal detection and surgical approaches preventive</w:t>
      </w:r>
      <w:r w:rsidRPr="294682B0" w:rsidR="00302556">
        <w:rPr>
          <w:color w:val="000000" w:themeColor="text1" w:themeTint="FF" w:themeShade="FF"/>
          <w:lang w:val="en-US"/>
        </w:rPr>
        <w:t>?</w:t>
      </w:r>
      <w:r w:rsidRPr="294682B0" w:rsidR="00320F2C">
        <w:rPr>
          <w:color w:val="000000" w:themeColor="text1" w:themeTint="FF" w:themeShade="FF"/>
          <w:lang w:val="en-US"/>
        </w:rPr>
        <w:t>"</w:t>
      </w:r>
      <w:r w:rsidRPr="294682B0" w:rsidR="00302556">
        <w:rPr>
          <w:color w:val="000000" w:themeColor="text1" w:themeTint="FF" w:themeShade="FF"/>
          <w:lang w:val="en-US"/>
        </w:rPr>
        <w:t xml:space="preserve">, 4th </w:t>
      </w:r>
      <w:r w:rsidRPr="294682B0" w:rsidR="00F22CD3">
        <w:rPr>
          <w:color w:val="000000" w:themeColor="text1" w:themeTint="FF" w:themeShade="FF"/>
          <w:lang w:val="en-US"/>
        </w:rPr>
        <w:t>international workshop on neonatology</w:t>
      </w:r>
      <w:r w:rsidRPr="294682B0" w:rsidR="00302556">
        <w:rPr>
          <w:color w:val="000000" w:themeColor="text1" w:themeTint="FF" w:themeShade="FF"/>
          <w:lang w:val="en-US"/>
        </w:rPr>
        <w:t xml:space="preserve">. What Next in Neonatology? Cagliari, 25 al 27 Ottobre 2007. </w:t>
      </w:r>
    </w:p>
    <w:p w:rsidR="00F62317" w:rsidRDefault="00302556" w14:paraId="135D07E9" w14:textId="418F9281">
      <w:pPr>
        <w:numPr>
          <w:ilvl w:val="0"/>
          <w:numId w:val="13"/>
        </w:numPr>
        <w:pBdr>
          <w:top w:val="nil"/>
          <w:left w:val="nil"/>
          <w:bottom w:val="nil"/>
          <w:right w:val="nil"/>
          <w:between w:val="nil"/>
        </w:pBdr>
        <w:tabs>
          <w:tab w:val="left" w:pos="340"/>
          <w:tab w:val="left" w:pos="397"/>
        </w:tabs>
        <w:spacing w:line="276" w:lineRule="auto"/>
        <w:ind w:left="720" w:hanging="720"/>
        <w:rPr>
          <w:color w:val="000000"/>
          <w:lang w:val="it-IT"/>
        </w:rPr>
      </w:pPr>
      <w:r w:rsidRPr="00393821">
        <w:rPr>
          <w:color w:val="000000"/>
          <w:lang w:val="it-IT"/>
        </w:rPr>
        <w:t xml:space="preserve">XIV </w:t>
      </w:r>
      <w:r w:rsidRPr="003751E0" w:rsidR="003751E0">
        <w:rPr>
          <w:color w:val="000000"/>
          <w:lang w:val="it-IT"/>
        </w:rPr>
        <w:t xml:space="preserve">Norman Group of </w:t>
      </w:r>
      <w:proofErr w:type="spellStart"/>
      <w:r w:rsidRPr="003751E0" w:rsidR="003751E0">
        <w:rPr>
          <w:color w:val="000000"/>
          <w:lang w:val="it-IT"/>
        </w:rPr>
        <w:t>Neonatal</w:t>
      </w:r>
      <w:proofErr w:type="spellEnd"/>
      <w:r w:rsidRPr="003751E0" w:rsidR="003751E0">
        <w:rPr>
          <w:color w:val="000000"/>
          <w:lang w:val="it-IT"/>
        </w:rPr>
        <w:t xml:space="preserve"> and Pediatric </w:t>
      </w:r>
      <w:proofErr w:type="spellStart"/>
      <w:r w:rsidRPr="003751E0" w:rsidR="003751E0">
        <w:rPr>
          <w:color w:val="000000"/>
          <w:lang w:val="it-IT"/>
        </w:rPr>
        <w:t>Nephrourology</w:t>
      </w:r>
      <w:proofErr w:type="spellEnd"/>
      <w:r w:rsidRPr="003751E0" w:rsidR="003751E0">
        <w:rPr>
          <w:lang w:val="it-IT"/>
        </w:rPr>
        <w:t xml:space="preserve"> Award</w:t>
      </w:r>
      <w:r w:rsidRPr="00393821">
        <w:rPr>
          <w:color w:val="000000"/>
          <w:lang w:val="it-IT"/>
        </w:rPr>
        <w:t xml:space="preserve">: “Città di Sversa, Ospedale Real Casa Santa dell'Annunziata – S. Giuseppe Moscati. </w:t>
      </w:r>
      <w:r w:rsidRPr="00D0509A">
        <w:rPr>
          <w:color w:val="000000"/>
          <w:lang w:val="it-IT"/>
        </w:rPr>
        <w:t xml:space="preserve">Aversa 26-27 </w:t>
      </w:r>
      <w:proofErr w:type="gramStart"/>
      <w:r w:rsidRPr="00D0509A">
        <w:rPr>
          <w:color w:val="000000"/>
          <w:lang w:val="it-IT"/>
        </w:rPr>
        <w:t>Novembre</w:t>
      </w:r>
      <w:proofErr w:type="gramEnd"/>
      <w:r w:rsidRPr="00D0509A">
        <w:rPr>
          <w:color w:val="000000"/>
          <w:lang w:val="it-IT"/>
        </w:rPr>
        <w:t xml:space="preserve"> 2010. </w:t>
      </w:r>
    </w:p>
    <w:p w:rsidR="001F3237" w:rsidP="001F3237" w:rsidRDefault="001F3237" w14:paraId="7F47AE1A" w14:textId="77777777">
      <w:pPr>
        <w:widowControl w:val="0"/>
        <w:pBdr>
          <w:top w:val="nil"/>
          <w:left w:val="nil"/>
          <w:bottom w:val="nil"/>
          <w:right w:val="nil"/>
          <w:between w:val="nil"/>
        </w:pBdr>
        <w:spacing w:line="276" w:lineRule="auto"/>
        <w:jc w:val="both"/>
        <w:rPr>
          <w:color w:val="000000"/>
        </w:rPr>
      </w:pPr>
    </w:p>
    <w:p w:rsidRPr="001F3237" w:rsidR="001F3237" w:rsidP="001F3237" w:rsidRDefault="001F3237" w14:paraId="7A294AFA" w14:textId="4D3EDA40">
      <w:pPr>
        <w:widowControl w:val="0"/>
        <w:pBdr>
          <w:top w:val="nil"/>
          <w:left w:val="nil"/>
          <w:bottom w:val="nil"/>
          <w:right w:val="nil"/>
          <w:between w:val="nil"/>
        </w:pBdr>
        <w:spacing w:line="276" w:lineRule="auto"/>
        <w:jc w:val="both"/>
        <w:rPr>
          <w:color w:val="000000"/>
          <w:lang w:val="en-GB"/>
        </w:rPr>
      </w:pPr>
      <w:r w:rsidRPr="001F3237">
        <w:rPr>
          <w:color w:val="000000"/>
        </w:rPr>
        <w:t xml:space="preserve">Master's lecture "Sleep disorders: respiratory problems and complications", joint seminar with the Journal Club of the School of Specialization in Pediatrics </w:t>
      </w:r>
      <w:r w:rsidRPr="001F3237">
        <w:rPr>
          <w:color w:val="000000"/>
          <w:lang w:val="en-GB"/>
        </w:rPr>
        <w:t xml:space="preserve">(Director Prof. Vassilios Fanos), University of Cagliari, </w:t>
      </w:r>
      <w:proofErr w:type="spellStart"/>
      <w:r w:rsidRPr="001F3237">
        <w:rPr>
          <w:color w:val="000000"/>
          <w:lang w:val="en-GB"/>
        </w:rPr>
        <w:t>Cittadella</w:t>
      </w:r>
      <w:proofErr w:type="spellEnd"/>
      <w:r w:rsidRPr="001F3237">
        <w:rPr>
          <w:color w:val="000000"/>
          <w:lang w:val="en-GB"/>
        </w:rPr>
        <w:t xml:space="preserve"> </w:t>
      </w:r>
      <w:proofErr w:type="spellStart"/>
      <w:r w:rsidRPr="001F3237">
        <w:rPr>
          <w:color w:val="000000"/>
          <w:lang w:val="en-GB"/>
        </w:rPr>
        <w:t>Universitaria</w:t>
      </w:r>
      <w:proofErr w:type="spellEnd"/>
      <w:r w:rsidRPr="001F3237">
        <w:rPr>
          <w:color w:val="000000"/>
          <w:lang w:val="en-GB"/>
        </w:rPr>
        <w:t xml:space="preserve"> di </w:t>
      </w:r>
      <w:proofErr w:type="spellStart"/>
      <w:r w:rsidRPr="001F3237">
        <w:rPr>
          <w:color w:val="000000"/>
          <w:lang w:val="en-GB"/>
        </w:rPr>
        <w:t>Monserrato</w:t>
      </w:r>
      <w:proofErr w:type="spellEnd"/>
      <w:r w:rsidRPr="001F3237">
        <w:rPr>
          <w:color w:val="000000"/>
          <w:lang w:val="en-GB"/>
        </w:rPr>
        <w:t xml:space="preserve"> (CA), 14.11.2017</w:t>
      </w:r>
    </w:p>
    <w:p w:rsidRPr="001F3237" w:rsidR="001F3237" w:rsidP="001F3237" w:rsidRDefault="001F3237" w14:paraId="3E73C3BF" w14:textId="77777777">
      <w:pPr>
        <w:pBdr>
          <w:top w:val="nil"/>
          <w:left w:val="nil"/>
          <w:bottom w:val="nil"/>
          <w:right w:val="nil"/>
          <w:between w:val="nil"/>
        </w:pBdr>
        <w:tabs>
          <w:tab w:val="left" w:pos="340"/>
          <w:tab w:val="left" w:pos="397"/>
        </w:tabs>
        <w:spacing w:line="276" w:lineRule="auto"/>
        <w:rPr>
          <w:color w:val="000000"/>
          <w:lang w:val="en-GB"/>
        </w:rPr>
      </w:pPr>
    </w:p>
    <w:p w:rsidRPr="001F3237" w:rsidR="00F62317" w:rsidRDefault="00F62317" w14:paraId="73052B4A" w14:textId="77777777">
      <w:pPr>
        <w:widowControl w:val="0"/>
        <w:pBdr>
          <w:top w:val="nil"/>
          <w:left w:val="nil"/>
          <w:bottom w:val="nil"/>
          <w:right w:val="nil"/>
          <w:between w:val="nil"/>
        </w:pBdr>
        <w:spacing w:line="276" w:lineRule="auto"/>
        <w:ind w:left="720" w:hanging="720"/>
        <w:jc w:val="both"/>
        <w:rPr>
          <w:b/>
          <w:color w:val="000000"/>
          <w:lang w:val="en-GB"/>
        </w:rPr>
      </w:pPr>
    </w:p>
    <w:p w:rsidRPr="00D0509A" w:rsidR="00F62317" w:rsidRDefault="00D0509A" w14:paraId="285AB82F" w14:textId="77FD6D99">
      <w:pPr>
        <w:rPr>
          <w:lang w:val="en-GB"/>
        </w:rPr>
      </w:pPr>
      <w:r w:rsidRPr="00393821">
        <w:t xml:space="preserve">Funding of </w:t>
      </w:r>
      <w:r w:rsidR="003751E0">
        <w:t>primary</w:t>
      </w:r>
      <w:r w:rsidRPr="00393821">
        <w:t xml:space="preserve"> research activities: </w:t>
      </w:r>
      <w:r w:rsidRPr="00D0509A" w:rsidR="00302556">
        <w:rPr>
          <w:lang w:val="en-GB"/>
        </w:rPr>
        <w:t xml:space="preserve">ANVUR n. 20/2017 del 15-06-2017; </w:t>
      </w:r>
      <w:r w:rsidRPr="00393821">
        <w:t>Eligible for funding, Scientific production score: 40</w:t>
      </w:r>
    </w:p>
    <w:p w:rsidRPr="00D0509A" w:rsidR="00F62317" w:rsidRDefault="00F62317" w14:paraId="3B58B81E" w14:textId="77777777">
      <w:pPr>
        <w:widowControl w:val="0"/>
        <w:pBdr>
          <w:top w:val="nil"/>
          <w:left w:val="nil"/>
          <w:bottom w:val="nil"/>
          <w:right w:val="nil"/>
          <w:between w:val="nil"/>
        </w:pBdr>
        <w:spacing w:line="276" w:lineRule="auto"/>
        <w:ind w:left="720" w:hanging="720"/>
        <w:jc w:val="both"/>
        <w:rPr>
          <w:b/>
          <w:color w:val="000000"/>
          <w:lang w:val="en-GB"/>
        </w:rPr>
      </w:pPr>
    </w:p>
    <w:p w:rsidR="009429CC" w:rsidP="009429CC" w:rsidRDefault="009F406B" w14:paraId="00CFDBCD" w14:textId="22164B1D">
      <w:pPr>
        <w:spacing w:line="276" w:lineRule="auto"/>
        <w:rPr>
          <w:b/>
          <w:bCs/>
          <w:color w:val="000000"/>
          <w:lang w:val="en-GB"/>
        </w:rPr>
      </w:pPr>
      <w:r>
        <w:rPr>
          <w:b/>
          <w:bCs/>
          <w:color w:val="000000"/>
          <w:lang w:val="en-GB"/>
        </w:rPr>
        <w:t xml:space="preserve">Revision </w:t>
      </w:r>
      <w:r w:rsidR="003921C3">
        <w:rPr>
          <w:b/>
          <w:bCs/>
          <w:color w:val="000000"/>
          <w:lang w:val="en-GB"/>
        </w:rPr>
        <w:t>of scientific article</w:t>
      </w:r>
    </w:p>
    <w:p w:rsidRPr="00080446" w:rsidR="000979F2" w:rsidP="009429CC" w:rsidRDefault="000979F2" w14:paraId="2E71A368" w14:textId="505D6E22">
      <w:pPr>
        <w:spacing w:line="276" w:lineRule="auto"/>
        <w:rPr>
          <w:b/>
          <w:bCs/>
          <w:color w:val="000000"/>
          <w:lang w:val="en-GB"/>
        </w:rPr>
      </w:pPr>
      <w:r>
        <w:rPr>
          <w:b/>
          <w:bCs/>
          <w:color w:val="000000"/>
          <w:lang w:val="en-GB"/>
        </w:rPr>
        <w:t>(</w:t>
      </w:r>
      <w:r w:rsidR="00170D40">
        <w:rPr>
          <w:b/>
          <w:bCs/>
          <w:color w:val="000000"/>
          <w:lang w:val="en-GB"/>
        </w:rPr>
        <w:t>t</w:t>
      </w:r>
      <w:r w:rsidRPr="00170D40" w:rsidR="00170D40">
        <w:rPr>
          <w:b/>
          <w:bCs/>
          <w:color w:val="000000"/>
          <w:lang w:val="en-GB"/>
        </w:rPr>
        <w:t>he most significant</w:t>
      </w:r>
      <w:r w:rsidR="00170D40">
        <w:rPr>
          <w:b/>
          <w:bCs/>
          <w:color w:val="000000"/>
          <w:lang w:val="en-GB"/>
        </w:rPr>
        <w:t>)</w:t>
      </w:r>
    </w:p>
    <w:p w:rsidRPr="00080446" w:rsidR="009429CC" w:rsidP="009429CC" w:rsidRDefault="009429CC" w14:paraId="41300570" w14:textId="77777777">
      <w:pPr>
        <w:spacing w:line="276" w:lineRule="auto"/>
        <w:rPr>
          <w:color w:val="000000"/>
          <w:lang w:val="en-GB"/>
        </w:rPr>
      </w:pPr>
    </w:p>
    <w:p w:rsidRPr="00D42CF3" w:rsidR="00D42CF3" w:rsidP="00D42CF3" w:rsidRDefault="008316DC" w14:paraId="3A389879" w14:textId="77777777">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merican Journal Kidney Disease (24-Oct-2007: MID AJKD-D-07-00950). Editorial Staff, </w:t>
      </w:r>
      <w:proofErr w:type="spellStart"/>
      <w:r w:rsidRPr="00D42CF3">
        <w:rPr>
          <w:color w:val="000000"/>
          <w:lang w:val="en-GB"/>
        </w:rPr>
        <w:t>Dr.</w:t>
      </w:r>
      <w:proofErr w:type="spellEnd"/>
      <w:r w:rsidRPr="00D42CF3">
        <w:rPr>
          <w:color w:val="000000"/>
          <w:lang w:val="en-GB"/>
        </w:rPr>
        <w:t xml:space="preserve"> Ravi </w:t>
      </w:r>
      <w:proofErr w:type="spellStart"/>
      <w:r w:rsidRPr="00D42CF3">
        <w:rPr>
          <w:color w:val="000000"/>
          <w:lang w:val="en-GB"/>
        </w:rPr>
        <w:t>Thadhani</w:t>
      </w:r>
      <w:proofErr w:type="spellEnd"/>
      <w:r w:rsidRPr="00D42CF3">
        <w:rPr>
          <w:color w:val="000000"/>
          <w:lang w:val="en-GB"/>
        </w:rPr>
        <w:t xml:space="preserve">. http://ajkd.edmgr.com, </w:t>
      </w:r>
      <w:proofErr w:type="gramStart"/>
      <w:r w:rsidRPr="00D42CF3">
        <w:rPr>
          <w:color w:val="000000"/>
          <w:lang w:val="en-GB"/>
        </w:rPr>
        <w:t>Tel:+</w:t>
      </w:r>
      <w:proofErr w:type="gramEnd"/>
      <w:r w:rsidRPr="00D42CF3">
        <w:rPr>
          <w:color w:val="000000"/>
          <w:lang w:val="en-GB"/>
        </w:rPr>
        <w:t xml:space="preserve">1-617-636-0599. Award of 1 credit from National Kidney </w:t>
      </w:r>
      <w:proofErr w:type="spellStart"/>
      <w:r w:rsidRPr="00D42CF3">
        <w:rPr>
          <w:color w:val="000000"/>
          <w:lang w:val="en-GB"/>
        </w:rPr>
        <w:t>Foudation</w:t>
      </w:r>
      <w:proofErr w:type="spellEnd"/>
      <w:r w:rsidRPr="00D42CF3">
        <w:rPr>
          <w:color w:val="000000"/>
          <w:lang w:val="en-GB"/>
        </w:rPr>
        <w:t xml:space="preserve"> (USA).</w:t>
      </w:r>
    </w:p>
    <w:p w:rsidRPr="00D42CF3" w:rsidR="008316DC" w:rsidP="00D42CF3" w:rsidRDefault="008316DC" w14:paraId="151BAEB8" w14:textId="76475FE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merican Journal of Medical Genetics (11-March-2009: MID AJMG-09-0186). Editor in Chief John C. Carey. Wiley-Liss, Inc., A Wiley Company. </w:t>
      </w:r>
    </w:p>
    <w:p w:rsidRPr="00D42CF3" w:rsidR="008316DC" w:rsidP="00D42CF3" w:rsidRDefault="008316DC" w14:paraId="620A896E" w14:textId="0E09EFB2">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merican Journal Transplantation (2007: MID AJT-C-07-00821), Philip F. Halloran, amjtrans@ualberta.ca, Phone: 780 492 1752, Fax: 780 407 3417, http://www.amjtransplant.com. </w:t>
      </w:r>
    </w:p>
    <w:p w:rsidRPr="00D42CF3" w:rsidR="008316DC" w:rsidP="00D42CF3" w:rsidRDefault="008316DC" w14:paraId="494730D4" w14:textId="7D7816E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nnals of </w:t>
      </w:r>
      <w:proofErr w:type="spellStart"/>
      <w:r w:rsidRPr="00D42CF3">
        <w:rPr>
          <w:color w:val="000000"/>
          <w:lang w:val="en-GB"/>
        </w:rPr>
        <w:t>Hematology</w:t>
      </w:r>
      <w:proofErr w:type="spellEnd"/>
      <w:r w:rsidRPr="00D42CF3">
        <w:rPr>
          <w:color w:val="000000"/>
          <w:lang w:val="en-GB"/>
        </w:rPr>
        <w:t xml:space="preserve"> (2006: MID AOH – 06 –0037). Editor: A. Ganser, Department of </w:t>
      </w:r>
      <w:proofErr w:type="spellStart"/>
      <w:r w:rsidRPr="00D42CF3">
        <w:rPr>
          <w:color w:val="000000"/>
          <w:lang w:val="en-GB"/>
        </w:rPr>
        <w:t>Hematology</w:t>
      </w:r>
      <w:proofErr w:type="spellEnd"/>
      <w:r w:rsidRPr="00D42CF3">
        <w:rPr>
          <w:color w:val="000000"/>
          <w:lang w:val="en-GB"/>
        </w:rPr>
        <w:t xml:space="preserve">, </w:t>
      </w:r>
      <w:proofErr w:type="spellStart"/>
      <w:r w:rsidRPr="00D42CF3">
        <w:rPr>
          <w:color w:val="000000"/>
          <w:lang w:val="en-GB"/>
        </w:rPr>
        <w:t>Hemostasis</w:t>
      </w:r>
      <w:proofErr w:type="spellEnd"/>
      <w:r w:rsidRPr="00D42CF3">
        <w:rPr>
          <w:color w:val="000000"/>
          <w:lang w:val="en-GB"/>
        </w:rPr>
        <w:t xml:space="preserve"> and Oncology </w:t>
      </w:r>
      <w:proofErr w:type="spellStart"/>
      <w:r w:rsidRPr="00D42CF3">
        <w:rPr>
          <w:color w:val="000000"/>
          <w:lang w:val="en-GB"/>
        </w:rPr>
        <w:t>Medizinische</w:t>
      </w:r>
      <w:proofErr w:type="spellEnd"/>
      <w:r w:rsidRPr="00D42CF3">
        <w:rPr>
          <w:color w:val="000000"/>
          <w:lang w:val="en-GB"/>
        </w:rPr>
        <w:t xml:space="preserve"> Hochschule Hannover Carl-Neuberg-Strasse 1 30625 Hannover, </w:t>
      </w:r>
      <w:r w:rsidRPr="00D42CF3">
        <w:rPr>
          <w:color w:val="000000"/>
          <w:lang w:val="en-GB"/>
        </w:rPr>
        <w:t xml:space="preserve">Germany e-mail: ganser.arnold@mh-hannover.de Fax: +49-511-532 8041, Tel.: +49-681-9409760. </w:t>
      </w:r>
    </w:p>
    <w:p w:rsidRPr="00D42CF3" w:rsidR="008316DC" w:rsidP="00D42CF3" w:rsidRDefault="008316DC" w14:paraId="4B29161F" w14:textId="12CBF63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BMJ Case Reports. Editorial Office Tavistock Square London United Kingdom WC1H 9JR Tel:  +44 (0)20 7383 6708 Fax: +44 (0)20 7383 6668 (Manuscript ID: 06.2008.0189.R1; 09.2008.0848R1). </w:t>
      </w:r>
    </w:p>
    <w:p w:rsidRPr="00D42CF3" w:rsidR="008316DC" w:rsidP="00D42CF3" w:rsidRDefault="008316DC" w14:paraId="02428CB1" w14:textId="5DC38228">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Cancer Epidemiology Biomarkers and Prevention (2005: MID EPI-05-0458), American Association for Cancer Research, Inc. (AACR), 615 Chestnut St., 17th Floor Philadelphia, PA 19106-4404. Telephone: 1-866-423-3965 (Toll Free) or (215) 440-9300; Fax (215) 440-9354; E-mail: cebp@aacr.org, </w:t>
      </w:r>
      <w:proofErr w:type="spellStart"/>
      <w:r w:rsidRPr="00D42CF3">
        <w:rPr>
          <w:color w:val="000000"/>
          <w:lang w:val="en-GB"/>
        </w:rPr>
        <w:t>inpact</w:t>
      </w:r>
      <w:proofErr w:type="spellEnd"/>
      <w:r w:rsidRPr="00D42CF3">
        <w:rPr>
          <w:color w:val="000000"/>
          <w:lang w:val="en-GB"/>
        </w:rPr>
        <w:t xml:space="preserve"> factor 2003: 4.5</w:t>
      </w:r>
    </w:p>
    <w:p w:rsidRPr="00D42CF3" w:rsidR="008316DC" w:rsidP="00D42CF3" w:rsidRDefault="008316DC" w14:paraId="4E1C0538" w14:textId="33AEF37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CJASN, manuscript ID: CJASN-0662-09-09. </w:t>
      </w:r>
      <w:proofErr w:type="spellStart"/>
      <w:r w:rsidRPr="00D42CF3">
        <w:rPr>
          <w:color w:val="000000"/>
          <w:lang w:val="en-GB"/>
        </w:rPr>
        <w:t>Dr.</w:t>
      </w:r>
      <w:proofErr w:type="spellEnd"/>
      <w:r w:rsidRPr="00D42CF3">
        <w:rPr>
          <w:color w:val="000000"/>
          <w:lang w:val="en-GB"/>
        </w:rPr>
        <w:t xml:space="preserve"> William Bennett Editor-in-Chief of Clinical Journal of American Society of Nephrology. Impact factor (2008) 4.361.</w:t>
      </w:r>
    </w:p>
    <w:p w:rsidRPr="00D42CF3" w:rsidR="008316DC" w:rsidP="00D42CF3" w:rsidRDefault="008316DC" w14:paraId="2401018D" w14:textId="7F76C90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Clinical Chemistry. Associate Editor </w:t>
      </w:r>
      <w:proofErr w:type="spellStart"/>
      <w:r w:rsidRPr="00D42CF3">
        <w:rPr>
          <w:color w:val="000000"/>
          <w:lang w:val="en-GB"/>
        </w:rPr>
        <w:t>Dr.</w:t>
      </w:r>
      <w:proofErr w:type="spellEnd"/>
      <w:r w:rsidRPr="00D42CF3">
        <w:rPr>
          <w:color w:val="000000"/>
          <w:lang w:val="en-GB"/>
        </w:rPr>
        <w:t xml:space="preserve"> Carl Wittwer, 1224 Jefferson Park Ave., Suite 609, Charlottesville, VA, 22903, Tel: 434-979-7009, E-mail: clinchem-bp-feedback@highwire.stanford.edu</w:t>
      </w:r>
    </w:p>
    <w:p w:rsidRPr="00D42CF3" w:rsidR="008316DC" w:rsidP="00D42CF3" w:rsidRDefault="008316DC" w14:paraId="55A53E49" w14:textId="516FF47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Developmental Medicine and Child Neurology (2005), Cambridge University Press 2005, e-mail: e&amp;a@mackeith.co.uk, </w:t>
      </w:r>
      <w:proofErr w:type="spellStart"/>
      <w:r w:rsidRPr="00D42CF3">
        <w:rPr>
          <w:color w:val="000000"/>
          <w:lang w:val="en-GB"/>
        </w:rPr>
        <w:t>inpact</w:t>
      </w:r>
      <w:proofErr w:type="spellEnd"/>
      <w:r w:rsidRPr="00D42CF3">
        <w:rPr>
          <w:color w:val="000000"/>
          <w:lang w:val="en-GB"/>
        </w:rPr>
        <w:t xml:space="preserve"> factor 2003: 1.9 </w:t>
      </w:r>
    </w:p>
    <w:p w:rsidRPr="00D42CF3" w:rsidR="008316DC" w:rsidP="004C79A1" w:rsidRDefault="008316DC" w14:paraId="3F535BF9" w14:textId="4629BAA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Disease Markers (IF 2.14). Serge Masson Editor-In-Chief, e-mail sara.elzayat@hindawi.com (2014, manuscript ID 315841). </w:t>
      </w:r>
    </w:p>
    <w:p w:rsidRPr="00D42CF3" w:rsidR="008316DC" w:rsidP="00D42CF3" w:rsidRDefault="008316DC" w14:paraId="7BFC370B" w14:textId="3D4D017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Expert Review of Pharmacoeconomics and Outcomes Research Future Science (2007), Gemma Williams, g.williams@future-drugs.com, Assistant Commissioning Editor Group, Unitec House, 2 Albert Place, London N3 1QB, UK.</w:t>
      </w:r>
    </w:p>
    <w:p w:rsidRPr="00D42CF3" w:rsidR="008316DC" w:rsidP="00D42CF3" w:rsidRDefault="008316DC" w14:paraId="15D8AE2A" w14:textId="1D593C7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International Urology and Nephrology. Manuscript n° UROL2225. e-mail: carolien.vanderGaag@springer.com. Editor-in-Chief: Dimitrios G. </w:t>
      </w:r>
      <w:proofErr w:type="spellStart"/>
      <w:r w:rsidRPr="00D42CF3">
        <w:rPr>
          <w:color w:val="000000"/>
          <w:lang w:val="en-GB"/>
        </w:rPr>
        <w:t>Oreopoulos</w:t>
      </w:r>
      <w:proofErr w:type="spellEnd"/>
      <w:r w:rsidRPr="00D42CF3">
        <w:rPr>
          <w:color w:val="000000"/>
          <w:lang w:val="en-GB"/>
        </w:rPr>
        <w:t xml:space="preserve">. ISSN: 0301-1623 (print version) ISSN: 1573-2584 (electronic version) Journal no. 11255 Springer Netherlands. Impact factor (2008): 0.912. </w:t>
      </w:r>
    </w:p>
    <w:p w:rsidRPr="00D42CF3" w:rsidR="008316DC" w:rsidP="00D42CF3" w:rsidRDefault="008316DC" w14:paraId="349E3CD4" w14:textId="159BCCA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Clinical Neonatology. Saleh Al-</w:t>
      </w:r>
      <w:proofErr w:type="spellStart"/>
      <w:r w:rsidRPr="00D42CF3">
        <w:rPr>
          <w:color w:val="000000"/>
          <w:lang w:val="en-GB"/>
        </w:rPr>
        <w:t>Alaiyan</w:t>
      </w:r>
      <w:proofErr w:type="spellEnd"/>
      <w:r w:rsidRPr="00D42CF3">
        <w:rPr>
          <w:color w:val="000000"/>
          <w:lang w:val="en-GB"/>
        </w:rPr>
        <w:t xml:space="preserve"> Editor-In-Chief, email: editor@jcnonweb.com, (manuscript ID JCN_76_14).</w:t>
      </w:r>
    </w:p>
    <w:p w:rsidRPr="00D42CF3" w:rsidR="008316DC" w:rsidP="00D42CF3" w:rsidRDefault="008316DC" w14:paraId="35905401" w14:textId="2C974AF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Clinical Pharmacy and Therapeutics (2007), Alain Li Wan Po (Editor) e-mail: a.liwanpo@talk21.com. Centre for Evidence-Based Pharmacotherapy, 21 Eastcote Avenue, Nottingham, NG9 3FD, UK, Tel: +44 (0)115 9285 979 Impact Factor: 0.966</w:t>
      </w:r>
    </w:p>
    <w:p w:rsidRPr="00D42CF3" w:rsidR="008316DC" w:rsidP="00D42CF3" w:rsidRDefault="008316DC" w14:paraId="7CF36CAC" w14:textId="64CC4593">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Medical Screening (2008: MS NO07114), Nicholas Wald (UK) (Editor) e-mail Editorial Office: j.a.mackie@qmul.ac.uk. Royal Society of Medicine Press Ltd, 1 Wimpole Street, London W1G 0AE UK, Tel +44 (0)20 7290 2921, Fax +44 (0)20 7290 2929, Company </w:t>
      </w:r>
      <w:proofErr w:type="gramStart"/>
      <w:r w:rsidRPr="00D42CF3">
        <w:rPr>
          <w:color w:val="000000"/>
          <w:lang w:val="en-GB"/>
        </w:rPr>
        <w:t>Number :</w:t>
      </w:r>
      <w:proofErr w:type="gramEnd"/>
      <w:r w:rsidRPr="00D42CF3">
        <w:rPr>
          <w:color w:val="000000"/>
          <w:lang w:val="en-GB"/>
        </w:rPr>
        <w:t xml:space="preserve"> 01572720</w:t>
      </w:r>
    </w:p>
    <w:p w:rsidRPr="00D42CF3" w:rsidR="008316DC" w:rsidP="00D42CF3" w:rsidRDefault="008316DC" w14:paraId="219CF92C" w14:textId="12462D11">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Pediatrics (2009: MS No. 2009340 &amp; R1), William F. Balistreri, MD, Children's Hospital Medical Center 3333 Burnet Ave, MLC 3021 Cincinnati, OH 45229-3039. Monica Helton, Managing Editor Tel: +1 513-636-7140 Fax: +1 513-636-7141 E-mail: journal.pediatrics@cchmc.org</w:t>
      </w:r>
    </w:p>
    <w:p w:rsidRPr="00D42CF3" w:rsidR="008316DC" w:rsidP="00D42CF3" w:rsidRDefault="008316DC" w14:paraId="1E0FDC09" w14:textId="72B14B71">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Pediatric and Neonatal Individualized Medicine (JPNIM: 2014-to date). </w:t>
      </w:r>
      <w:r w:rsidRPr="00971E81">
        <w:rPr>
          <w:color w:val="000000"/>
          <w:lang w:val="en-GB"/>
        </w:rPr>
        <w:t xml:space="preserve">Vassilios Fanos Editor-In-Chief, e-mail: vafanos@tiscali.it. Hygeia Press - Via Montecatini, 53 - </w:t>
      </w:r>
      <w:proofErr w:type="spellStart"/>
      <w:r w:rsidRPr="00971E81">
        <w:rPr>
          <w:color w:val="000000"/>
          <w:lang w:val="en-GB"/>
        </w:rPr>
        <w:t>Quartu</w:t>
      </w:r>
      <w:proofErr w:type="spellEnd"/>
      <w:r w:rsidRPr="00971E81">
        <w:rPr>
          <w:color w:val="000000"/>
          <w:lang w:val="en-GB"/>
        </w:rPr>
        <w:t xml:space="preserve"> </w:t>
      </w:r>
      <w:proofErr w:type="spellStart"/>
      <w:r w:rsidRPr="00971E81">
        <w:rPr>
          <w:color w:val="000000"/>
          <w:lang w:val="en-GB"/>
        </w:rPr>
        <w:t>Sant'Elena</w:t>
      </w:r>
      <w:proofErr w:type="spellEnd"/>
      <w:r w:rsidRPr="00971E81">
        <w:rPr>
          <w:color w:val="000000"/>
          <w:lang w:val="en-GB"/>
        </w:rPr>
        <w:t xml:space="preserve"> (CA) – Italy. </w:t>
      </w:r>
      <w:r w:rsidRPr="00D42CF3">
        <w:rPr>
          <w:color w:val="000000"/>
          <w:lang w:val="en-GB"/>
        </w:rPr>
        <w:t xml:space="preserve">E-MAIL: journal@jpnim.com. ISSN online: 2281-0692. http://www.jpnim.com/index.php/jpnim/index, (manuscript ID: JPNIM-030211-Kader). </w:t>
      </w:r>
    </w:p>
    <w:p w:rsidRPr="00D42CF3" w:rsidR="008316DC" w:rsidP="00D42CF3" w:rsidRDefault="008316DC" w14:paraId="617910F2" w14:textId="232333C9">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Pediatric Biochemistry (2014: MS </w:t>
      </w:r>
      <w:proofErr w:type="gramStart"/>
      <w:r w:rsidRPr="00D42CF3">
        <w:rPr>
          <w:color w:val="000000"/>
          <w:lang w:val="en-GB"/>
        </w:rPr>
        <w:t>No  56047</w:t>
      </w:r>
      <w:proofErr w:type="gramEnd"/>
      <w:r w:rsidRPr="00D42CF3">
        <w:rPr>
          <w:color w:val="000000"/>
          <w:lang w:val="en-GB"/>
        </w:rPr>
        <w:t xml:space="preserve">-14-120) , Assistant Editor: Fatih Aymelek, PhD, Adıyaman, TURKIYE, http://jpb.childscience.org/, </w:t>
      </w:r>
    </w:p>
    <w:p w:rsidRPr="00D42CF3" w:rsidR="008316DC" w:rsidP="00D42CF3" w:rsidRDefault="008316DC" w14:paraId="7C8BFF48" w14:textId="6A66148F">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Perinatal Medicine (2005), Walter de Gruyter GmbH &amp; Co. KG </w:t>
      </w:r>
      <w:proofErr w:type="spellStart"/>
      <w:r w:rsidRPr="00D42CF3">
        <w:rPr>
          <w:color w:val="000000"/>
          <w:lang w:val="en-GB"/>
        </w:rPr>
        <w:t>Genthiner</w:t>
      </w:r>
      <w:proofErr w:type="spellEnd"/>
      <w:r w:rsidRPr="00D42CF3">
        <w:rPr>
          <w:color w:val="000000"/>
          <w:lang w:val="en-GB"/>
        </w:rPr>
        <w:t xml:space="preserve"> Strasse 13, 10785 Berlin, Germany, Phone: ++49-30-26005-245, fax: ++49-30-26005-298, e-mail: jpm.editorial@degruyter.com</w:t>
      </w:r>
    </w:p>
    <w:p w:rsidRPr="00D42CF3" w:rsidR="008316DC" w:rsidP="00D42CF3" w:rsidRDefault="008316DC" w14:paraId="21CD7886" w14:textId="58FF3D2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Nephrology Dialysis Transplantation Plus, Oxford journal, Online ISSN 1753-0792 - Print ISSN 1753-0784 Copyright © 2009 European Renal Association - European Dialysis and Transplant Assoc. Prof. Olivier Devuyst Editor, E-mail olivier.devuyst@uclouvain.be, nicole.vanoost@uclouvain.be, Manuscript ID: NDTPLUS-00042-2009. </w:t>
      </w:r>
    </w:p>
    <w:p w:rsidRPr="00D42CF3" w:rsidR="008316DC" w:rsidP="00D42CF3" w:rsidRDefault="008316DC" w14:paraId="629580D3" w14:textId="748435F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Pediatric Nephrology (2005: MID 05-12-0671, 2007: MID 07-05-0200, 2008: MID 08-02-0088, 08-08-0436.R1, 08-11-0597, 08-12-0611; 2009: 09-03-0113; 2010:10-03-0118; 2015: PNEP-D-15-00023), Editorial Office phone ++49-6221-56 4503, email: Pediatric.nephrology@med.uni-heidelberg.de, Pediatric-ephrology@UTSouthwestern.edu. </w:t>
      </w:r>
    </w:p>
    <w:p w:rsidRPr="00D42CF3" w:rsidR="008316DC" w:rsidP="00D42CF3" w:rsidRDefault="008316DC" w14:paraId="1C7BF7D2" w14:textId="71D4764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Pediatrics International. Official English Journal of the Japan Pediatric Society, Edited by: Norikazu Shimizu Print ISSN: 1328-8067, Online ISSN: 1442-200X (manuscript ID: PED-00152-2008). </w:t>
      </w:r>
    </w:p>
    <w:p w:rsidRPr="00D42CF3" w:rsidR="008316DC" w:rsidP="00D42CF3" w:rsidRDefault="008316DC" w14:paraId="5ADEEC9C" w14:textId="21417EE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Pediatrics. Lewis R First Editor, e-mail: PediatricsEditorials@aap.org, (manuscript ID: 2010-0943).</w:t>
      </w:r>
    </w:p>
    <w:p w:rsidRPr="00D42CF3" w:rsidR="008316DC" w:rsidP="00D42CF3" w:rsidRDefault="008316DC" w14:paraId="3527F4CA" w14:textId="141B9F6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Tohoku J. Exp. Med. Aoba-</w:t>
      </w:r>
      <w:proofErr w:type="spellStart"/>
      <w:r w:rsidRPr="00D42CF3">
        <w:rPr>
          <w:color w:val="000000"/>
          <w:lang w:val="en-GB"/>
        </w:rPr>
        <w:t>ku</w:t>
      </w:r>
      <w:proofErr w:type="spellEnd"/>
      <w:r w:rsidRPr="00D42CF3">
        <w:rPr>
          <w:color w:val="000000"/>
          <w:lang w:val="en-GB"/>
        </w:rPr>
        <w:t>, Sendai, Miyagi 980-8575, Japan fax: 81-22-717-8185 e-mail: ed.office@ehs.med.tohoku.ac.jp http://journal.med.tohoku.ac.jp/. Manuscript number ID: TJEM-20090022.</w:t>
      </w:r>
    </w:p>
    <w:p w:rsidRPr="00D42CF3" w:rsidR="008316DC" w:rsidP="00D42CF3" w:rsidRDefault="008316DC" w14:paraId="58E6B43C" w14:textId="49DCC8F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Urology Journal, Tehran-Iran, fax ++98 21 22196848, </w:t>
      </w:r>
      <w:proofErr w:type="spellStart"/>
      <w:r w:rsidRPr="00D42CF3">
        <w:rPr>
          <w:color w:val="000000"/>
          <w:lang w:val="en-GB"/>
        </w:rPr>
        <w:t>tel</w:t>
      </w:r>
      <w:proofErr w:type="spellEnd"/>
      <w:r w:rsidRPr="00D42CF3">
        <w:rPr>
          <w:color w:val="000000"/>
          <w:lang w:val="en-GB"/>
        </w:rPr>
        <w:t xml:space="preserve"> ++98 21 22594204, e-mail: safarinejadunrc.ir (manuscript ID 3248) </w:t>
      </w:r>
    </w:p>
    <w:p w:rsidRPr="00D42CF3" w:rsidR="008316DC" w:rsidP="00D42CF3" w:rsidRDefault="008316DC" w14:paraId="259D4D3F" w14:textId="3D96372E">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World Journal of Pediatrics, Children’s Hospital, Zhejiang University School of Medicine. Tel/Fax +86-571-87084307, web site www.wjpch.com, e-mail: wjpch@zju.edu.cn (manuscript ID: WJP-08-109). </w:t>
      </w:r>
    </w:p>
    <w:p w:rsidR="00F62317" w:rsidP="00D42CF3" w:rsidRDefault="008316DC" w14:paraId="559C36F5" w14:textId="4985A9BE">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Expert Review of Respiratory Medicine, Impact Factor (2016): 2.432 (Manuscript ERRX-2017-0130).</w:t>
      </w:r>
    </w:p>
    <w:p w:rsidR="00E42637" w:rsidP="007027B5" w:rsidRDefault="00E42637" w14:paraId="4C41D11A" w14:textId="77777777">
      <w:pPr>
        <w:widowControl w:val="0"/>
        <w:pBdr>
          <w:top w:val="nil"/>
          <w:left w:val="nil"/>
          <w:bottom w:val="nil"/>
          <w:right w:val="nil"/>
          <w:between w:val="nil"/>
        </w:pBdr>
        <w:spacing w:line="276" w:lineRule="auto"/>
        <w:ind w:left="720" w:hanging="720"/>
        <w:jc w:val="both"/>
        <w:rPr>
          <w:color w:val="000000"/>
          <w:lang w:val="en-GB"/>
        </w:rPr>
      </w:pPr>
    </w:p>
    <w:p w:rsidRPr="00EB151B" w:rsidR="000D69DF" w:rsidP="000D69DF" w:rsidRDefault="00E42637" w14:paraId="0C91C502" w14:textId="1CFB700D">
      <w:pPr>
        <w:widowControl w:val="0"/>
        <w:pBdr>
          <w:top w:val="nil"/>
          <w:left w:val="nil"/>
          <w:bottom w:val="nil"/>
          <w:right w:val="nil"/>
          <w:between w:val="nil"/>
        </w:pBdr>
        <w:spacing w:line="276" w:lineRule="auto"/>
        <w:ind w:left="720" w:hanging="720"/>
        <w:jc w:val="both"/>
        <w:rPr>
          <w:b/>
          <w:bCs/>
          <w:color w:val="000000"/>
          <w:lang w:val="en-GB"/>
        </w:rPr>
      </w:pPr>
      <w:proofErr w:type="spellStart"/>
      <w:r w:rsidRPr="00EB151B">
        <w:rPr>
          <w:b/>
          <w:bCs/>
          <w:color w:val="000000"/>
          <w:lang w:val="en-GB"/>
        </w:rPr>
        <w:t>WebOfScience</w:t>
      </w:r>
      <w:proofErr w:type="spellEnd"/>
      <w:r w:rsidRPr="00EB151B" w:rsidR="000D69DF">
        <w:rPr>
          <w:b/>
          <w:bCs/>
          <w:color w:val="000000"/>
          <w:lang w:val="en-GB"/>
        </w:rPr>
        <w:t>: Verified Reviews</w:t>
      </w:r>
    </w:p>
    <w:p w:rsidRPr="007027B5" w:rsidR="007027B5" w:rsidP="007027B5" w:rsidRDefault="007027B5" w14:paraId="725931E1" w14:textId="4CC88B7A">
      <w:pPr>
        <w:widowControl w:val="0"/>
        <w:pBdr>
          <w:top w:val="nil"/>
          <w:left w:val="nil"/>
          <w:bottom w:val="nil"/>
          <w:right w:val="nil"/>
          <w:between w:val="nil"/>
        </w:pBdr>
        <w:spacing w:line="276" w:lineRule="auto"/>
        <w:ind w:left="720" w:hanging="720"/>
        <w:jc w:val="both"/>
        <w:rPr>
          <w:color w:val="000000"/>
          <w:lang w:val="en-GB"/>
        </w:rPr>
      </w:pPr>
      <w:r w:rsidRPr="007027B5">
        <w:rPr>
          <w:color w:val="000000"/>
          <w:lang w:val="en-GB"/>
        </w:rPr>
        <w:t>For manuscripts published from date range February 2019 - February 2024</w:t>
      </w:r>
    </w:p>
    <w:p w:rsidR="00E42637" w:rsidP="007027B5" w:rsidRDefault="00E42637" w14:paraId="447BE4B7" w14:textId="77777777">
      <w:pPr>
        <w:widowControl w:val="0"/>
        <w:pBdr>
          <w:top w:val="nil"/>
          <w:left w:val="nil"/>
          <w:bottom w:val="nil"/>
          <w:right w:val="nil"/>
          <w:between w:val="nil"/>
        </w:pBdr>
        <w:spacing w:line="276" w:lineRule="auto"/>
        <w:ind w:left="720" w:hanging="720"/>
        <w:jc w:val="both"/>
        <w:rPr>
          <w:color w:val="000000"/>
          <w:lang w:val="en-GB"/>
        </w:rPr>
      </w:pPr>
    </w:p>
    <w:p w:rsidRPr="00071B83" w:rsidR="00EB151B" w:rsidP="00EB151B" w:rsidRDefault="00EB151B" w14:paraId="045A9235"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Severity of obstructive sleep </w:t>
      </w:r>
      <w:proofErr w:type="spellStart"/>
      <w:r w:rsidRPr="00071B83">
        <w:rPr>
          <w:color w:val="000000"/>
          <w:lang w:val="en-GB"/>
        </w:rPr>
        <w:t>apnea</w:t>
      </w:r>
      <w:proofErr w:type="spellEnd"/>
      <w:r w:rsidRPr="00071B83">
        <w:rPr>
          <w:color w:val="000000"/>
          <w:lang w:val="en-GB"/>
        </w:rPr>
        <w:t xml:space="preserve"> correlates with insulin resistance in a Japanese population, Journal of Clinical Medicine, Apr 6, 2024</w:t>
      </w:r>
    </w:p>
    <w:p w:rsidRPr="00071B83" w:rsidR="00EB151B" w:rsidP="00EB151B" w:rsidRDefault="00EB151B" w14:paraId="21A7BC38"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Impact of Kallikrein-1, Uromodulin, Urocortin-3, and Orosomucoid-1 Markers in Pediatric Obesity-Associated Obstructive Sleep </w:t>
      </w:r>
      <w:proofErr w:type="spellStart"/>
      <w:r w:rsidRPr="00071B83">
        <w:rPr>
          <w:color w:val="000000"/>
          <w:lang w:val="en-GB"/>
        </w:rPr>
        <w:t>Apnea</w:t>
      </w:r>
      <w:proofErr w:type="spellEnd"/>
      <w:r w:rsidRPr="00071B83">
        <w:rPr>
          <w:color w:val="000000"/>
          <w:lang w:val="en-GB"/>
        </w:rPr>
        <w:t>: A Case-Control Study, Journal of Clinical Medicine, Jan 24, 2024</w:t>
      </w:r>
    </w:p>
    <w:p w:rsidRPr="009D2754" w:rsidR="00EB151B" w:rsidP="00EB151B" w:rsidRDefault="00EB151B" w14:paraId="3AEC7654"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9D2754">
        <w:rPr>
          <w:color w:val="000000"/>
          <w:lang w:val="en-GB"/>
        </w:rPr>
        <w:t>Correlation of morning dry mouth with clinical features of OSA in a community population: a cross-sectional study</w:t>
      </w:r>
      <w:r>
        <w:rPr>
          <w:color w:val="000000"/>
          <w:lang w:val="en-GB"/>
        </w:rPr>
        <w:t xml:space="preserve"> </w:t>
      </w:r>
      <w:r w:rsidRPr="009D2754">
        <w:rPr>
          <w:color w:val="000000"/>
          <w:lang w:val="en-GB"/>
        </w:rPr>
        <w:t>Postgraduate Medicine, Dec 19, 2023</w:t>
      </w:r>
    </w:p>
    <w:p w:rsidRPr="00071B83" w:rsidR="00EB151B" w:rsidP="00EB151B" w:rsidRDefault="00EB151B" w14:paraId="1C844105"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A Sleep-Disordered Breathing and its Association with Nocturnal Enuresis at the Primary Schools in Saudi Arabia: A Cross-Sectional Study, Children, Jun 4, 2023</w:t>
      </w:r>
    </w:p>
    <w:p w:rsidRPr="00071B83" w:rsidR="00EB151B" w:rsidP="00EB151B" w:rsidRDefault="00EB151B" w14:paraId="18BF21C1"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Sleep-Disordered Breathing among Saudi Primary School Children: Incidence and Risk Factors International Journal of Environmental Research and Public Health, Dec 18, 2022</w:t>
      </w:r>
    </w:p>
    <w:p w:rsidRPr="00071B83" w:rsidR="00EB151B" w:rsidP="00EB151B" w:rsidRDefault="00EB151B" w14:paraId="777EA0C8"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Late diagnosis of </w:t>
      </w:r>
      <w:proofErr w:type="spellStart"/>
      <w:r w:rsidRPr="00071B83">
        <w:rPr>
          <w:color w:val="000000"/>
          <w:lang w:val="en-GB"/>
        </w:rPr>
        <w:t>phenyllketonuria</w:t>
      </w:r>
      <w:proofErr w:type="spellEnd"/>
      <w:r w:rsidRPr="00071B83">
        <w:rPr>
          <w:color w:val="000000"/>
          <w:lang w:val="en-GB"/>
        </w:rPr>
        <w:t xml:space="preserve"> with p.L48S/</w:t>
      </w:r>
      <w:proofErr w:type="gramStart"/>
      <w:r w:rsidRPr="00071B83">
        <w:rPr>
          <w:color w:val="000000"/>
          <w:lang w:val="en-GB"/>
        </w:rPr>
        <w:t>p.R</w:t>
      </w:r>
      <w:proofErr w:type="gramEnd"/>
      <w:r w:rsidRPr="00071B83">
        <w:rPr>
          <w:color w:val="000000"/>
          <w:lang w:val="en-GB"/>
        </w:rPr>
        <w:t>408W genotype and late positive response to tetrahydrobiopterin – case presentation and literature review, Journal of Pediatric and Neonatal Individualized Medicine, Aug 30, 2019</w:t>
      </w:r>
    </w:p>
    <w:p w:rsidRPr="00071B83" w:rsidR="00EB151B" w:rsidP="00EB151B" w:rsidRDefault="00EB151B" w14:paraId="4FEB1749"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Pediatric residual obstructive sleep </w:t>
      </w:r>
      <w:proofErr w:type="spellStart"/>
      <w:r w:rsidRPr="00071B83">
        <w:rPr>
          <w:color w:val="000000"/>
          <w:lang w:val="en-GB"/>
        </w:rPr>
        <w:t>apnea</w:t>
      </w:r>
      <w:proofErr w:type="spellEnd"/>
      <w:r w:rsidRPr="00071B83">
        <w:rPr>
          <w:color w:val="000000"/>
          <w:lang w:val="en-GB"/>
        </w:rPr>
        <w:t xml:space="preserve"> after adenoidectomy and/or tonsillectomy, a systematic review, Italian Journal of Pediatrics, Jul 14, 2019</w:t>
      </w:r>
    </w:p>
    <w:p w:rsidRPr="00071B83" w:rsidR="00EB151B" w:rsidP="00EB151B" w:rsidRDefault="00EB151B" w14:paraId="08E92477"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Investigation of the Mechanisms of Obstructive Sleep Apnoea </w:t>
      </w:r>
      <w:proofErr w:type="gramStart"/>
      <w:r w:rsidRPr="00071B83">
        <w:rPr>
          <w:color w:val="000000"/>
          <w:lang w:val="en-GB"/>
        </w:rPr>
        <w:t>By</w:t>
      </w:r>
      <w:proofErr w:type="gramEnd"/>
      <w:r w:rsidRPr="00071B83">
        <w:rPr>
          <w:color w:val="000000"/>
          <w:lang w:val="en-GB"/>
        </w:rPr>
        <w:t xml:space="preserve"> Means of Drug-Induced Sleep Endoscopy, Clinical Chemistry and Laboratory Medicine, Feb 21, 2019</w:t>
      </w:r>
    </w:p>
    <w:p w:rsidRPr="00071B83" w:rsidR="00EB151B" w:rsidP="00EB151B" w:rsidRDefault="00EB151B" w14:paraId="73288DA5"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Sleep and </w:t>
      </w:r>
      <w:proofErr w:type="spellStart"/>
      <w:r w:rsidRPr="00071B83">
        <w:rPr>
          <w:color w:val="000000"/>
          <w:lang w:val="en-GB"/>
        </w:rPr>
        <w:t>Apneas</w:t>
      </w:r>
      <w:proofErr w:type="spellEnd"/>
      <w:r w:rsidRPr="00071B83">
        <w:rPr>
          <w:color w:val="000000"/>
          <w:lang w:val="en-GB"/>
        </w:rPr>
        <w:t>: from developmental age to adulthood, Italian Journal of Pediatrics, Dec 6, 2018</w:t>
      </w:r>
    </w:p>
    <w:p w:rsidRPr="00071B83" w:rsidR="00EB151B" w:rsidP="00EB151B" w:rsidRDefault="00EB151B" w14:paraId="75CED76B"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Nuances in Infant Sleep Practices in a Minority Community, World Journal of Pediatrics, Oct 25, 2018</w:t>
      </w:r>
    </w:p>
    <w:p w:rsidRPr="00071B83" w:rsidR="00EB151B" w:rsidP="00EB151B" w:rsidRDefault="00EB151B" w14:paraId="1B2B140B"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Long-term Outcome of Henoch-</w:t>
      </w:r>
      <w:proofErr w:type="spellStart"/>
      <w:r w:rsidRPr="00071B83">
        <w:rPr>
          <w:color w:val="000000"/>
          <w:lang w:val="en-GB"/>
        </w:rPr>
        <w:t>Schönlein</w:t>
      </w:r>
      <w:proofErr w:type="spellEnd"/>
      <w:r w:rsidRPr="00071B83">
        <w:rPr>
          <w:color w:val="000000"/>
          <w:lang w:val="en-GB"/>
        </w:rPr>
        <w:t xml:space="preserve"> Nephritis Patients Treated with Methylprednisolone </w:t>
      </w:r>
      <w:proofErr w:type="gramStart"/>
      <w:r w:rsidRPr="00071B83">
        <w:rPr>
          <w:color w:val="000000"/>
          <w:lang w:val="en-GB"/>
        </w:rPr>
        <w:t>Or</w:t>
      </w:r>
      <w:proofErr w:type="gramEnd"/>
      <w:r w:rsidRPr="00071B83">
        <w:rPr>
          <w:color w:val="000000"/>
          <w:lang w:val="en-GB"/>
        </w:rPr>
        <w:t xml:space="preserve"> Cyclosporine A, Pediatric Nephrology, Oct 11, 2018</w:t>
      </w:r>
    </w:p>
    <w:p w:rsidRPr="00071B83" w:rsidR="00EB151B" w:rsidP="00EB151B" w:rsidRDefault="00EB151B" w14:paraId="5EAC9A53"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Improving the diagnosis of OSA in children with nocturnal oximetry-based evaluations, Expert Review of Respiratory Medicine, Dec 9, 2017</w:t>
      </w:r>
    </w:p>
    <w:p w:rsidRPr="00071B83" w:rsidR="00EB151B" w:rsidP="00EB151B" w:rsidRDefault="00EB151B" w14:paraId="1EA94210"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Chiari Malformation type 1: clinical features, diagnosis and treatment. An Italian case </w:t>
      </w:r>
      <w:proofErr w:type="spellStart"/>
      <w:r w:rsidRPr="00071B83">
        <w:rPr>
          <w:color w:val="000000"/>
          <w:lang w:val="en-GB"/>
        </w:rPr>
        <w:t>serie</w:t>
      </w:r>
      <w:proofErr w:type="spellEnd"/>
      <w:r w:rsidRPr="00071B83">
        <w:rPr>
          <w:color w:val="000000"/>
          <w:lang w:val="en-GB"/>
        </w:rPr>
        <w:t>, Annals of Clinical Case Reports, Jul 11, 2017</w:t>
      </w:r>
    </w:p>
    <w:p w:rsidRPr="00071B83" w:rsidR="00EB151B" w:rsidP="00EB151B" w:rsidRDefault="00EB151B" w14:paraId="5E582678"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Association between allergic disease, sleep-disordered breathing, and childhood nocturnal enuresis: a population-based case-control study, Pediatric Nephrology, Jun 19, 2017</w:t>
      </w:r>
    </w:p>
    <w:p w:rsidRPr="00071B83" w:rsidR="00EB151B" w:rsidP="00EB151B" w:rsidRDefault="00EB151B" w14:paraId="76C8AE72"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Enzyme replacement therapy in paediatric patients affected by Anderson-Fabry disease leads to improvement in arterial elasticity but not normalization, Journal of Pediatric and Neonatal Individualized Medicine, Mar 17, 2017</w:t>
      </w:r>
    </w:p>
    <w:p w:rsidRPr="00071B83" w:rsidR="00EB151B" w:rsidP="00EB151B" w:rsidRDefault="00EB151B" w14:paraId="0BD937FD"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Serum Cystatin Is a Good Marker for the Early Diagnosis of Acute Kidney Injury in Critically Ill Children, Pediatric Nephrology, Jan 30, 2015</w:t>
      </w:r>
    </w:p>
    <w:p w:rsidRPr="00071B83" w:rsidR="00EB151B" w:rsidP="00EB151B" w:rsidRDefault="00EB151B" w14:paraId="2745A008"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Electrolytes and fluid management in the early postnatal period of Bartter syndrome, The Journal of Pediatrics, Aug 12, 2014</w:t>
      </w:r>
    </w:p>
    <w:p w:rsidRPr="00071B83" w:rsidR="00EB151B" w:rsidP="00EB151B" w:rsidRDefault="00EB151B" w14:paraId="35191272"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Effectiveness of behavioural therapy for primary monosymptomatic nocturnal enuresis, Italian Journal of Pediatrics, Oct 9, 2012</w:t>
      </w:r>
    </w:p>
    <w:p w:rsidRPr="00071B83" w:rsidR="00EB151B" w:rsidP="00EB151B" w:rsidRDefault="00EB151B" w14:paraId="1DE57A74"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 xml:space="preserve">Impaired estimated glomerular filtration rate associated with hypothyroidism. Does it really mean an acute renal </w:t>
      </w:r>
      <w:proofErr w:type="gramStart"/>
      <w:r w:rsidRPr="00071B83">
        <w:rPr>
          <w:color w:val="000000"/>
          <w:lang w:val="en-GB"/>
        </w:rPr>
        <w:t>failure?,</w:t>
      </w:r>
      <w:proofErr w:type="gramEnd"/>
      <w:r w:rsidRPr="00071B83">
        <w:rPr>
          <w:color w:val="000000"/>
          <w:lang w:val="en-GB"/>
        </w:rPr>
        <w:t xml:space="preserve"> BMJ Case Reports, Oct 16, 2008</w:t>
      </w:r>
    </w:p>
    <w:p w:rsidRPr="00071B83" w:rsidR="00EB151B" w:rsidP="00EB151B" w:rsidRDefault="00EB151B" w14:paraId="07978238"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Determination of reference values for plasma cystatin C and comparison with creatinine in premature infants, Pediatric Nephrology, Mar 3, 2008</w:t>
      </w:r>
    </w:p>
    <w:p w:rsidRPr="00071B83" w:rsidR="00EB151B" w:rsidP="00EB151B" w:rsidRDefault="00EB151B" w14:paraId="5A6B5C29"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A case of Menkes' disease with nephrocalcinosis and chronic renal failure, Pediatric Nephrology, Feb 10, 2008</w:t>
      </w:r>
    </w:p>
    <w:p w:rsidRPr="00071B83" w:rsidR="00EB151B" w:rsidP="00EB151B" w:rsidRDefault="00EB151B" w14:paraId="63BB651D" w14:textId="77777777">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071B83">
        <w:rPr>
          <w:color w:val="000000"/>
          <w:lang w:val="en-GB"/>
        </w:rPr>
        <w:t>Successful Treatment of Recurrent Henoch–</w:t>
      </w:r>
      <w:proofErr w:type="spellStart"/>
      <w:r w:rsidRPr="00071B83">
        <w:rPr>
          <w:color w:val="000000"/>
          <w:lang w:val="en-GB"/>
        </w:rPr>
        <w:t>Schönlein</w:t>
      </w:r>
      <w:proofErr w:type="spellEnd"/>
      <w:r w:rsidRPr="00071B83">
        <w:rPr>
          <w:color w:val="000000"/>
          <w:lang w:val="en-GB"/>
        </w:rPr>
        <w:t xml:space="preserve"> Purpura in a Renal Allograft with Plasmapheresis, American Journal of Transplantation, Jul 18, 2007</w:t>
      </w:r>
    </w:p>
    <w:p w:rsidRPr="005B6A8F" w:rsidR="00EB151B" w:rsidP="00EB151B" w:rsidRDefault="00EB151B" w14:paraId="016B20B0" w14:textId="3683A81F">
      <w:pPr>
        <w:pStyle w:val="Paragrafoelenco"/>
        <w:widowControl w:val="0"/>
        <w:numPr>
          <w:ilvl w:val="0"/>
          <w:numId w:val="31"/>
        </w:numPr>
        <w:pBdr>
          <w:top w:val="nil"/>
          <w:left w:val="nil"/>
          <w:bottom w:val="nil"/>
          <w:right w:val="nil"/>
          <w:between w:val="nil"/>
        </w:pBdr>
        <w:spacing w:line="276" w:lineRule="auto"/>
        <w:jc w:val="both"/>
        <w:rPr>
          <w:color w:val="000000"/>
          <w:lang w:val="en-GB"/>
        </w:rPr>
      </w:pPr>
      <w:r w:rsidRPr="005B6A8F">
        <w:rPr>
          <w:color w:val="000000"/>
          <w:lang w:val="en-GB"/>
        </w:rPr>
        <w:t>Cystinuria in children and young adults: success of monitoring free-cystine urine levels, Pediatric Nephrology</w:t>
      </w:r>
      <w:r w:rsidRPr="005B6A8F" w:rsidR="005B6A8F">
        <w:rPr>
          <w:color w:val="000000"/>
          <w:lang w:val="en-GB"/>
        </w:rPr>
        <w:t xml:space="preserve"> </w:t>
      </w:r>
      <w:r w:rsidRPr="005B6A8F">
        <w:rPr>
          <w:color w:val="000000"/>
          <w:lang w:val="en-GB"/>
        </w:rPr>
        <w:t>May 19, 2007.</w:t>
      </w:r>
    </w:p>
    <w:p w:rsidRPr="00EB151B" w:rsidR="00EB151B" w:rsidP="00EB151B" w:rsidRDefault="00EB151B" w14:paraId="060560EA" w14:textId="77777777">
      <w:pPr>
        <w:widowControl w:val="0"/>
        <w:pBdr>
          <w:top w:val="nil"/>
          <w:left w:val="nil"/>
          <w:bottom w:val="nil"/>
          <w:right w:val="nil"/>
          <w:between w:val="nil"/>
        </w:pBdr>
        <w:spacing w:line="276" w:lineRule="auto"/>
        <w:jc w:val="both"/>
        <w:rPr>
          <w:color w:val="000000"/>
          <w:lang w:val="en-GB"/>
        </w:rPr>
      </w:pPr>
    </w:p>
    <w:p w:rsidRPr="00D0509A" w:rsidR="00F62317" w:rsidRDefault="00F62317" w14:paraId="2C49AF32"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shd w:val="clear" w:color="auto" w:fill="F9F9F9"/>
          <w:lang w:val="en-GB"/>
        </w:rPr>
      </w:pPr>
    </w:p>
    <w:p w:rsidR="00D0509A" w:rsidP="00B22A7F" w:rsidRDefault="00FD10C6" w14:paraId="1BD63CB6" w14:textId="03199670">
      <w:pPr>
        <w:pStyle w:val="Titolo1"/>
        <w:spacing w:line="276" w:lineRule="auto"/>
        <w:rPr>
          <w:b/>
          <w:bCs/>
          <w:sz w:val="20"/>
          <w:szCs w:val="20"/>
        </w:rPr>
      </w:pPr>
      <w:r>
        <w:rPr>
          <w:b/>
          <w:bCs/>
          <w:sz w:val="20"/>
          <w:szCs w:val="20"/>
        </w:rPr>
        <w:t>Students’ t</w:t>
      </w:r>
      <w:r w:rsidRPr="00AF4C05" w:rsidR="00D0509A">
        <w:rPr>
          <w:b/>
          <w:bCs/>
          <w:sz w:val="20"/>
          <w:szCs w:val="20"/>
        </w:rPr>
        <w:t>hesis and specialization</w:t>
      </w:r>
    </w:p>
    <w:p w:rsidRPr="00931F06" w:rsidR="00931F06" w:rsidP="00931F06" w:rsidRDefault="00931F06" w14:paraId="5E56F86F" w14:textId="77777777"/>
    <w:p w:rsidRPr="007259DB" w:rsidR="00931F06" w:rsidP="00931F06" w:rsidRDefault="00931F06" w14:paraId="5D0E88DB" w14:textId="77777777">
      <w:pPr>
        <w:pBdr>
          <w:top w:val="nil"/>
          <w:left w:val="nil"/>
          <w:bottom w:val="nil"/>
          <w:right w:val="nil"/>
          <w:between w:val="nil"/>
        </w:pBdr>
        <w:tabs>
          <w:tab w:val="left" w:pos="340"/>
          <w:tab w:val="left" w:pos="397"/>
        </w:tabs>
        <w:spacing w:line="276" w:lineRule="auto"/>
        <w:ind w:left="720"/>
        <w:rPr>
          <w:color w:val="000000"/>
          <w:lang w:val="en-GB"/>
        </w:rPr>
      </w:pPr>
      <w:r w:rsidRPr="00D0509A">
        <w:rPr>
          <w:color w:val="000000"/>
        </w:rPr>
        <w:t>Specialization Thesis in Pediatrics</w:t>
      </w:r>
    </w:p>
    <w:p w:rsidRPr="007259DB" w:rsidR="00931F06" w:rsidP="00931F06" w:rsidRDefault="00931F06" w14:paraId="11A51D71" w14:textId="77777777">
      <w:pPr>
        <w:pBdr>
          <w:top w:val="nil"/>
          <w:left w:val="nil"/>
          <w:bottom w:val="nil"/>
          <w:right w:val="nil"/>
          <w:between w:val="nil"/>
        </w:pBdr>
        <w:tabs>
          <w:tab w:val="left" w:pos="340"/>
          <w:tab w:val="left" w:pos="397"/>
        </w:tabs>
        <w:spacing w:line="276" w:lineRule="auto"/>
        <w:ind w:left="720"/>
        <w:rPr>
          <w:color w:val="000000"/>
          <w:lang w:val="en-GB"/>
        </w:rPr>
      </w:pPr>
      <w:r w:rsidRPr="00393821">
        <w:rPr>
          <w:color w:val="000000"/>
        </w:rPr>
        <w:t>Thesis in Medicine and Surgery</w:t>
      </w:r>
    </w:p>
    <w:p w:rsidRPr="007259DB" w:rsidR="00F62317" w:rsidP="00931F06" w:rsidRDefault="00931F06" w14:paraId="4598A786" w14:textId="34C446BD">
      <w:pPr>
        <w:pBdr>
          <w:top w:val="nil"/>
          <w:left w:val="nil"/>
          <w:bottom w:val="nil"/>
          <w:right w:val="nil"/>
          <w:between w:val="nil"/>
        </w:pBdr>
        <w:tabs>
          <w:tab w:val="left" w:pos="340"/>
          <w:tab w:val="left" w:pos="397"/>
        </w:tabs>
        <w:spacing w:line="276" w:lineRule="auto"/>
        <w:ind w:left="720"/>
        <w:rPr>
          <w:color w:val="000000"/>
          <w:lang w:val="en-GB"/>
        </w:rPr>
      </w:pPr>
      <w:r w:rsidRPr="00393821">
        <w:rPr>
          <w:color w:val="000000"/>
        </w:rPr>
        <w:t>Thesis in Nursing Sciences</w:t>
      </w:r>
    </w:p>
    <w:p w:rsidRPr="007259DB" w:rsidR="00AF4C05" w:rsidP="00AF4C05" w:rsidRDefault="00AF4C05" w14:paraId="5A79E584"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0442CB" w:rsidR="00AF4C05" w:rsidP="000442CB" w:rsidRDefault="00AF4C05" w14:paraId="1166EE5E" w14:textId="2252C1E4">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442CB">
        <w:rPr>
          <w:color w:val="000000"/>
          <w:lang w:val="en-GB"/>
        </w:rPr>
        <w:t>Specialization in Pediatrics</w:t>
      </w:r>
      <w:r w:rsidR="006451FA">
        <w:rPr>
          <w:color w:val="000000"/>
          <w:lang w:val="en-GB"/>
        </w:rPr>
        <w:t>.</w:t>
      </w:r>
      <w:r w:rsidRPr="000442CB">
        <w:rPr>
          <w:color w:val="000000"/>
          <w:lang w:val="en-GB"/>
        </w:rPr>
        <w:t xml:space="preserve"> </w:t>
      </w:r>
      <w:r w:rsidR="006451FA">
        <w:rPr>
          <w:color w:val="000000"/>
          <w:lang w:val="en-GB"/>
        </w:rPr>
        <w:t xml:space="preserve">Title: </w:t>
      </w:r>
      <w:r w:rsidRPr="000442CB">
        <w:rPr>
          <w:color w:val="000000"/>
          <w:lang w:val="en-GB"/>
        </w:rPr>
        <w:t xml:space="preserve">Obstruction of the unilateral </w:t>
      </w:r>
      <w:proofErr w:type="spellStart"/>
      <w:r w:rsidRPr="000442CB">
        <w:rPr>
          <w:color w:val="000000"/>
          <w:lang w:val="en-GB"/>
        </w:rPr>
        <w:t>pediatric</w:t>
      </w:r>
      <w:proofErr w:type="spellEnd"/>
      <w:r w:rsidRPr="000442CB">
        <w:rPr>
          <w:color w:val="000000"/>
          <w:lang w:val="en-GB"/>
        </w:rPr>
        <w:t xml:space="preserve"> </w:t>
      </w:r>
      <w:proofErr w:type="spellStart"/>
      <w:r w:rsidR="00D42CF3">
        <w:rPr>
          <w:color w:val="000000"/>
          <w:lang w:val="en-GB"/>
        </w:rPr>
        <w:t>pielo</w:t>
      </w:r>
      <w:proofErr w:type="spellEnd"/>
      <w:r w:rsidRPr="000442CB">
        <w:rPr>
          <w:color w:val="000000"/>
          <w:lang w:val="en-GB"/>
        </w:rPr>
        <w:t xml:space="preserve">-ureteral joint: evolution of renal </w:t>
      </w:r>
      <w:r w:rsidR="000779B5">
        <w:rPr>
          <w:color w:val="000000"/>
          <w:lang w:val="en-GB"/>
        </w:rPr>
        <w:t xml:space="preserve">function after pyeloplasty". </w:t>
      </w:r>
      <w:r w:rsidRPr="000442CB">
        <w:rPr>
          <w:color w:val="000000"/>
          <w:lang w:val="en-GB"/>
        </w:rPr>
        <w:t>2006-</w:t>
      </w:r>
      <w:r w:rsidR="000779B5">
        <w:rPr>
          <w:color w:val="000000"/>
          <w:lang w:val="en-GB"/>
        </w:rPr>
        <w:t>0</w:t>
      </w:r>
      <w:r w:rsidRPr="000442CB">
        <w:rPr>
          <w:color w:val="000000"/>
          <w:lang w:val="en-GB"/>
        </w:rPr>
        <w:t>7.</w:t>
      </w:r>
    </w:p>
    <w:p w:rsidRPr="000442CB" w:rsidR="00AF4C05" w:rsidP="000442CB" w:rsidRDefault="000779B5" w14:paraId="34D357D4" w14:textId="1EABF1CA">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779B5">
        <w:rPr>
          <w:color w:val="000000"/>
          <w:lang w:val="en-GB"/>
        </w:rPr>
        <w:t>Medicina e Chirurgia</w:t>
      </w:r>
      <w:r w:rsidRPr="000442CB" w:rsidR="00AF4C05">
        <w:rPr>
          <w:color w:val="000000"/>
          <w:lang w:val="en-GB"/>
        </w:rPr>
        <w:t xml:space="preserve">: </w:t>
      </w:r>
      <w:r w:rsidR="006451FA">
        <w:rPr>
          <w:color w:val="000000"/>
          <w:lang w:val="en-GB"/>
        </w:rPr>
        <w:t xml:space="preserve">Title: </w:t>
      </w:r>
      <w:r w:rsidRPr="000442CB" w:rsidR="00AF4C05">
        <w:rPr>
          <w:color w:val="000000"/>
          <w:lang w:val="en-GB"/>
        </w:rPr>
        <w:t xml:space="preserve">Chronic renal damage and persistent bladder-ureteral reflux in the </w:t>
      </w:r>
      <w:proofErr w:type="spellStart"/>
      <w:r w:rsidRPr="000442CB" w:rsidR="00AF4C05">
        <w:rPr>
          <w:color w:val="000000"/>
          <w:lang w:val="en-GB"/>
        </w:rPr>
        <w:t>pediatric</w:t>
      </w:r>
      <w:proofErr w:type="spellEnd"/>
      <w:r w:rsidRPr="000442CB" w:rsidR="00AF4C05">
        <w:rPr>
          <w:color w:val="000000"/>
          <w:lang w:val="en-GB"/>
        </w:rPr>
        <w:t xml:space="preserve"> pat</w:t>
      </w:r>
      <w:r>
        <w:rPr>
          <w:color w:val="000000"/>
          <w:lang w:val="en-GB"/>
        </w:rPr>
        <w:t>ient: a retrospective study".</w:t>
      </w:r>
      <w:r w:rsidRPr="000442CB" w:rsidR="00AF4C05">
        <w:rPr>
          <w:color w:val="000000"/>
          <w:lang w:val="en-GB"/>
        </w:rPr>
        <w:t xml:space="preserve"> 2006-7.</w:t>
      </w:r>
    </w:p>
    <w:p w:rsidRPr="000442CB" w:rsidR="00AF4C05" w:rsidP="000442CB" w:rsidRDefault="000779B5" w14:paraId="2ADD2507" w14:textId="31786439">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779B5">
        <w:rPr>
          <w:color w:val="000000"/>
          <w:lang w:val="en-GB"/>
        </w:rPr>
        <w:t>Medicina e Chirurgia</w:t>
      </w:r>
      <w:r w:rsidRPr="000442CB" w:rsidR="00AF4C05">
        <w:rPr>
          <w:color w:val="000000"/>
          <w:lang w:val="en-GB"/>
        </w:rPr>
        <w:t xml:space="preserve">: </w:t>
      </w:r>
      <w:r w:rsidR="006451FA">
        <w:rPr>
          <w:color w:val="000000"/>
          <w:lang w:val="en-GB"/>
        </w:rPr>
        <w:t xml:space="preserve">Title: </w:t>
      </w:r>
      <w:r w:rsidRPr="000442CB" w:rsidR="00AF4C05">
        <w:rPr>
          <w:color w:val="000000"/>
          <w:lang w:val="en-GB"/>
        </w:rPr>
        <w:t>Study of the evolution of renal fu</w:t>
      </w:r>
      <w:r>
        <w:rPr>
          <w:color w:val="000000"/>
          <w:lang w:val="en-GB"/>
        </w:rPr>
        <w:t xml:space="preserve">nction in severe premature". </w:t>
      </w:r>
      <w:r w:rsidRPr="000442CB" w:rsidR="00AF4C05">
        <w:rPr>
          <w:color w:val="000000"/>
          <w:lang w:val="en-GB"/>
        </w:rPr>
        <w:t>2008-</w:t>
      </w:r>
      <w:r w:rsidR="00FF3FB5">
        <w:rPr>
          <w:color w:val="000000"/>
          <w:lang w:val="en-GB"/>
        </w:rPr>
        <w:t>0</w:t>
      </w:r>
      <w:r w:rsidRPr="000442CB" w:rsidR="00AF4C05">
        <w:rPr>
          <w:color w:val="000000"/>
          <w:lang w:val="en-GB"/>
        </w:rPr>
        <w:t>9.</w:t>
      </w:r>
    </w:p>
    <w:p w:rsidRPr="000442CB" w:rsidR="00AF4C05" w:rsidP="000442CB" w:rsidRDefault="000779B5" w14:paraId="00E23C30" w14:textId="70ACEBF9">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779B5">
        <w:rPr>
          <w:color w:val="000000"/>
          <w:lang w:val="en-GB"/>
        </w:rPr>
        <w:t>Medicina e Chirurgia</w:t>
      </w:r>
      <w:r w:rsidRPr="000442CB" w:rsidR="00AF4C05">
        <w:rPr>
          <w:color w:val="000000"/>
          <w:lang w:val="en-GB"/>
        </w:rPr>
        <w:t xml:space="preserve">: </w:t>
      </w:r>
      <w:r w:rsidR="006451FA">
        <w:rPr>
          <w:color w:val="000000"/>
          <w:lang w:val="en-GB"/>
        </w:rPr>
        <w:t xml:space="preserve">Title: </w:t>
      </w:r>
      <w:r w:rsidRPr="000442CB" w:rsidR="00AF4C05">
        <w:rPr>
          <w:color w:val="000000"/>
          <w:lang w:val="en-GB"/>
        </w:rPr>
        <w:t xml:space="preserve">Laboratory and instrumental evaluation of renal function in children affected by </w:t>
      </w:r>
      <w:proofErr w:type="spellStart"/>
      <w:r w:rsidRPr="000442CB" w:rsidR="00AF4C05">
        <w:rPr>
          <w:color w:val="000000"/>
          <w:lang w:val="en-GB"/>
        </w:rPr>
        <w:t>nefro</w:t>
      </w:r>
      <w:proofErr w:type="spellEnd"/>
      <w:r w:rsidRPr="000442CB" w:rsidR="00AF4C05">
        <w:rPr>
          <w:color w:val="000000"/>
          <w:lang w:val="en-GB"/>
        </w:rPr>
        <w:t xml:space="preserve">-uropathy </w:t>
      </w:r>
      <w:proofErr w:type="spellStart"/>
      <w:r w:rsidRPr="000442CB" w:rsidR="00AF4C05">
        <w:rPr>
          <w:color w:val="000000"/>
          <w:lang w:val="en-GB"/>
        </w:rPr>
        <w:t>malformatia</w:t>
      </w:r>
      <w:proofErr w:type="spellEnd"/>
      <w:r w:rsidRPr="000442CB" w:rsidR="00AF4C05">
        <w:rPr>
          <w:color w:val="000000"/>
          <w:lang w:val="en-GB"/>
        </w:rPr>
        <w:t xml:space="preserve">: new parameters </w:t>
      </w:r>
      <w:r>
        <w:rPr>
          <w:color w:val="000000"/>
          <w:lang w:val="en-GB"/>
        </w:rPr>
        <w:t>of functional investigation".</w:t>
      </w:r>
      <w:r w:rsidRPr="000442CB" w:rsidR="00AF4C05">
        <w:rPr>
          <w:color w:val="000000"/>
          <w:lang w:val="en-GB"/>
        </w:rPr>
        <w:t xml:space="preserve"> 2009-10.</w:t>
      </w:r>
    </w:p>
    <w:p w:rsidRPr="000442CB" w:rsidR="00AF4C05" w:rsidP="000442CB" w:rsidRDefault="008127D1" w14:paraId="022BAB39" w14:textId="6926886F">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Pr="000442CB" w:rsidR="00AF4C05">
        <w:rPr>
          <w:color w:val="000000"/>
          <w:lang w:val="en-GB"/>
        </w:rPr>
        <w:t xml:space="preserve">: </w:t>
      </w:r>
      <w:r w:rsidR="006451FA">
        <w:rPr>
          <w:color w:val="000000"/>
          <w:lang w:val="en-GB"/>
        </w:rPr>
        <w:t xml:space="preserve">Title: </w:t>
      </w:r>
      <w:r w:rsidRPr="000442CB" w:rsidR="00AF4C05">
        <w:rPr>
          <w:color w:val="000000"/>
          <w:lang w:val="en-GB"/>
        </w:rPr>
        <w:t>Non-pharmacological treatment of mono-symptomatic nocturn</w:t>
      </w:r>
      <w:r w:rsidR="00FF3FB5">
        <w:rPr>
          <w:color w:val="000000"/>
          <w:lang w:val="en-GB"/>
        </w:rPr>
        <w:t xml:space="preserve">al enuresis in </w:t>
      </w:r>
      <w:proofErr w:type="spellStart"/>
      <w:r w:rsidR="00FF3FB5">
        <w:rPr>
          <w:color w:val="000000"/>
          <w:lang w:val="en-GB"/>
        </w:rPr>
        <w:t>pediatric</w:t>
      </w:r>
      <w:proofErr w:type="spellEnd"/>
      <w:r w:rsidR="00FF3FB5">
        <w:rPr>
          <w:color w:val="000000"/>
          <w:lang w:val="en-GB"/>
        </w:rPr>
        <w:t xml:space="preserve"> age".</w:t>
      </w:r>
      <w:r w:rsidRPr="000442CB" w:rsidR="00AF4C05">
        <w:rPr>
          <w:color w:val="000000"/>
          <w:lang w:val="en-GB"/>
        </w:rPr>
        <w:t xml:space="preserve"> 2010-11.</w:t>
      </w:r>
    </w:p>
    <w:p w:rsidRPr="000442CB" w:rsidR="00AF4C05" w:rsidP="000442CB" w:rsidRDefault="008127D1" w14:paraId="60545C82" w14:textId="00DA611E">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006451FA">
        <w:rPr>
          <w:color w:val="000000"/>
          <w:lang w:val="en-GB"/>
        </w:rPr>
        <w:t xml:space="preserve"> Title: t</w:t>
      </w:r>
      <w:r w:rsidRPr="000442CB" w:rsidR="00AF4C05">
        <w:rPr>
          <w:color w:val="000000"/>
          <w:lang w:val="en-GB"/>
        </w:rPr>
        <w:t xml:space="preserve">he emergence of the delirium of the </w:t>
      </w:r>
      <w:proofErr w:type="spellStart"/>
      <w:r w:rsidRPr="000442CB" w:rsidR="00AF4C05">
        <w:rPr>
          <w:color w:val="000000"/>
          <w:lang w:val="en-GB"/>
        </w:rPr>
        <w:t>pediatric</w:t>
      </w:r>
      <w:proofErr w:type="spellEnd"/>
      <w:r w:rsidRPr="000442CB" w:rsidR="00AF4C05">
        <w:rPr>
          <w:color w:val="000000"/>
          <w:lang w:val="en-GB"/>
        </w:rPr>
        <w:t xml:space="preserve"> patient in the postoperative period: evaluation and prevention". 2011-12.</w:t>
      </w:r>
    </w:p>
    <w:p w:rsidRPr="000442CB" w:rsidR="00AF4C05" w:rsidP="000442CB" w:rsidRDefault="000779B5" w14:paraId="1F6DD269" w14:textId="1D2E8A8E">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779B5">
        <w:rPr>
          <w:color w:val="000000"/>
          <w:lang w:val="en-GB"/>
        </w:rPr>
        <w:t>Medicina e Chirurgia</w:t>
      </w:r>
      <w:r w:rsidR="006451FA">
        <w:rPr>
          <w:color w:val="000000"/>
          <w:lang w:val="en-GB"/>
        </w:rPr>
        <w:t xml:space="preserve"> Title: </w:t>
      </w:r>
      <w:r w:rsidRPr="000442CB" w:rsidR="00AF4C05">
        <w:rPr>
          <w:color w:val="000000"/>
          <w:lang w:val="en-GB"/>
        </w:rPr>
        <w:t xml:space="preserve">Night-time polysomnographic study in a cohort of obese </w:t>
      </w:r>
      <w:proofErr w:type="spellStart"/>
      <w:r w:rsidRPr="000442CB" w:rsidR="00AF4C05">
        <w:rPr>
          <w:color w:val="000000"/>
          <w:lang w:val="en-GB"/>
        </w:rPr>
        <w:t>pediatric</w:t>
      </w:r>
      <w:proofErr w:type="spellEnd"/>
      <w:r w:rsidRPr="000442CB" w:rsidR="00AF4C05">
        <w:rPr>
          <w:color w:val="000000"/>
          <w:lang w:val="en-GB"/>
        </w:rPr>
        <w:t xml:space="preserve"> patients". 2012-13.</w:t>
      </w:r>
    </w:p>
    <w:p w:rsidRPr="000442CB" w:rsidR="00AF4C05" w:rsidP="000442CB" w:rsidRDefault="00AF4C05" w14:paraId="532DD5F1" w14:textId="2845B6D6">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0442CB">
        <w:rPr>
          <w:color w:val="000000"/>
          <w:lang w:val="en-GB"/>
        </w:rPr>
        <w:t>Thesis in Nursing</w:t>
      </w:r>
      <w:r w:rsidR="006451FA">
        <w:rPr>
          <w:color w:val="000000"/>
          <w:lang w:val="en-GB"/>
        </w:rPr>
        <w:t xml:space="preserve">. Title: </w:t>
      </w:r>
      <w:r w:rsidRPr="000442CB">
        <w:rPr>
          <w:color w:val="000000"/>
          <w:lang w:val="en-GB"/>
        </w:rPr>
        <w:t>The role of an early minimal enteral feeding (MEF) in the prevention of necrotizing enterocolitis (NEC) in the premature newborn". 2013-14.</w:t>
      </w:r>
    </w:p>
    <w:p w:rsidRPr="000442CB" w:rsidR="00AF4C05" w:rsidP="000442CB" w:rsidRDefault="00E06E32" w14:paraId="2075698D" w14:textId="11461102">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E06E32">
        <w:rPr>
          <w:color w:val="000000"/>
          <w:lang w:val="en-GB"/>
        </w:rPr>
        <w:t>Medicina e Chirurgia.</w:t>
      </w:r>
      <w:r w:rsidRPr="000442CB" w:rsidR="00AF4C05">
        <w:rPr>
          <w:color w:val="000000"/>
          <w:lang w:val="en-GB"/>
        </w:rPr>
        <w:t xml:space="preserve"> </w:t>
      </w:r>
      <w:r w:rsidR="006451FA">
        <w:rPr>
          <w:color w:val="000000"/>
          <w:lang w:val="en-GB"/>
        </w:rPr>
        <w:t xml:space="preserve">Title: </w:t>
      </w:r>
      <w:proofErr w:type="spellStart"/>
      <w:r w:rsidRPr="000442CB" w:rsidR="00AF4C05">
        <w:rPr>
          <w:color w:val="000000"/>
          <w:lang w:val="en-GB"/>
        </w:rPr>
        <w:t>Elastosonographic</w:t>
      </w:r>
      <w:proofErr w:type="spellEnd"/>
      <w:r w:rsidRPr="000442CB" w:rsidR="00AF4C05">
        <w:rPr>
          <w:color w:val="000000"/>
          <w:lang w:val="en-GB"/>
        </w:rPr>
        <w:t xml:space="preserve"> and renal function study in a cohort of children suffering from chronic kidney disease secondary to </w:t>
      </w:r>
      <w:proofErr w:type="spellStart"/>
      <w:r w:rsidRPr="000442CB" w:rsidR="00AF4C05">
        <w:rPr>
          <w:color w:val="000000"/>
          <w:lang w:val="en-GB"/>
        </w:rPr>
        <w:t>malformative</w:t>
      </w:r>
      <w:proofErr w:type="spellEnd"/>
      <w:r w:rsidRPr="000442CB" w:rsidR="00AF4C05">
        <w:rPr>
          <w:color w:val="000000"/>
          <w:lang w:val="en-GB"/>
        </w:rPr>
        <w:t xml:space="preserve"> uropathy". 2013-14.</w:t>
      </w:r>
    </w:p>
    <w:p w:rsidRPr="000442CB" w:rsidR="00AF4C05" w:rsidP="000442CB" w:rsidRDefault="008127D1" w14:paraId="535F0862" w14:textId="04D8FDAF">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006451FA">
        <w:rPr>
          <w:color w:val="000000"/>
          <w:lang w:val="en-GB"/>
        </w:rPr>
        <w:t xml:space="preserve">. Title: </w:t>
      </w:r>
      <w:r w:rsidRPr="000442CB" w:rsidR="00AF4C05">
        <w:rPr>
          <w:color w:val="000000"/>
          <w:lang w:val="en-GB"/>
        </w:rPr>
        <w:t>Exclusive breastfeeding: maternal factors that influence its duration". 2013-14.</w:t>
      </w:r>
    </w:p>
    <w:p w:rsidRPr="000442CB" w:rsidR="00AF4C05" w:rsidP="00E06E32" w:rsidRDefault="008127D1" w14:paraId="7FD18059" w14:textId="313632B7">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006451FA">
        <w:rPr>
          <w:color w:val="000000"/>
          <w:lang w:val="en-GB"/>
        </w:rPr>
        <w:t xml:space="preserve">. Title: </w:t>
      </w:r>
      <w:r w:rsidRPr="000442CB" w:rsidR="00AF4C05">
        <w:rPr>
          <w:color w:val="000000"/>
          <w:lang w:val="en-GB"/>
        </w:rPr>
        <w:t xml:space="preserve">Music therapy as an intervention to reduce </w:t>
      </w:r>
      <w:proofErr w:type="spellStart"/>
      <w:r w:rsidRPr="000442CB" w:rsidR="00AF4C05">
        <w:rPr>
          <w:color w:val="000000"/>
          <w:lang w:val="en-GB"/>
        </w:rPr>
        <w:t>agofobia</w:t>
      </w:r>
      <w:proofErr w:type="spellEnd"/>
      <w:r w:rsidRPr="000442CB" w:rsidR="00AF4C05">
        <w:rPr>
          <w:color w:val="000000"/>
          <w:lang w:val="en-GB"/>
        </w:rPr>
        <w:t xml:space="preserve"> and procedural pain from venipuncture in children". </w:t>
      </w:r>
      <w:r w:rsidRPr="00E06E32" w:rsidR="00E06E32">
        <w:rPr>
          <w:color w:val="000000"/>
          <w:lang w:val="en-GB"/>
        </w:rPr>
        <w:t>Valentina Garbo</w:t>
      </w:r>
      <w:r w:rsidR="00E06E32">
        <w:rPr>
          <w:color w:val="000000"/>
          <w:lang w:val="en-GB"/>
        </w:rPr>
        <w:t>.</w:t>
      </w:r>
      <w:r w:rsidRPr="00E06E32" w:rsidR="00E06E32">
        <w:rPr>
          <w:color w:val="000000"/>
          <w:lang w:val="en-GB"/>
        </w:rPr>
        <w:t xml:space="preserve"> </w:t>
      </w:r>
      <w:r w:rsidRPr="000442CB" w:rsidR="00AF4C05">
        <w:rPr>
          <w:color w:val="000000"/>
          <w:lang w:val="en-GB"/>
        </w:rPr>
        <w:t>2013-14.</w:t>
      </w:r>
    </w:p>
    <w:p w:rsidRPr="000442CB" w:rsidR="00AF4C05" w:rsidP="000442CB" w:rsidRDefault="00E06E32" w14:paraId="2335D3FD" w14:textId="2CD3779D">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E06E32">
        <w:rPr>
          <w:color w:val="000000"/>
          <w:lang w:val="en-GB"/>
        </w:rPr>
        <w:t>Medicina e Chirurgia</w:t>
      </w:r>
      <w:r w:rsidR="000779B5">
        <w:rPr>
          <w:color w:val="000000"/>
          <w:lang w:val="en-GB"/>
        </w:rPr>
        <w:t>.</w:t>
      </w:r>
      <w:r>
        <w:rPr>
          <w:color w:val="000000"/>
          <w:lang w:val="en-GB"/>
        </w:rPr>
        <w:t xml:space="preserve"> </w:t>
      </w:r>
      <w:r w:rsidR="00DB20CA">
        <w:rPr>
          <w:color w:val="000000"/>
          <w:lang w:val="en-GB"/>
        </w:rPr>
        <w:t xml:space="preserve">Title: </w:t>
      </w:r>
      <w:r>
        <w:rPr>
          <w:color w:val="000000"/>
          <w:lang w:val="en-GB"/>
        </w:rPr>
        <w:t>M</w:t>
      </w:r>
      <w:r w:rsidRPr="000442CB" w:rsidR="00AF4C05">
        <w:rPr>
          <w:color w:val="000000"/>
          <w:lang w:val="en-GB"/>
        </w:rPr>
        <w:t xml:space="preserve">etabolomic profile of amniotic fluid in gestational diabetes, intrauterine growth retardation (IUGR), diseases of kidney and urinary tract and respiratory system: predictability of future disease in </w:t>
      </w:r>
      <w:proofErr w:type="spellStart"/>
      <w:r w:rsidRPr="000442CB" w:rsidR="00AF4C05">
        <w:rPr>
          <w:color w:val="000000"/>
          <w:lang w:val="en-GB"/>
        </w:rPr>
        <w:t>pediatric</w:t>
      </w:r>
      <w:proofErr w:type="spellEnd"/>
      <w:r w:rsidRPr="000442CB" w:rsidR="00AF4C05">
        <w:rPr>
          <w:color w:val="000000"/>
          <w:lang w:val="en-GB"/>
        </w:rPr>
        <w:t xml:space="preserve"> age. 2014-15.</w:t>
      </w:r>
    </w:p>
    <w:p w:rsidRPr="000442CB" w:rsidR="00AF4C05" w:rsidP="000442CB" w:rsidRDefault="008127D1" w14:paraId="63125BE9" w14:textId="47A09881">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000565D0">
        <w:rPr>
          <w:color w:val="000000"/>
          <w:lang w:val="en-GB"/>
        </w:rPr>
        <w:t>.</w:t>
      </w:r>
      <w:r w:rsidRPr="000442CB" w:rsidR="00AF4C05">
        <w:rPr>
          <w:color w:val="000000"/>
          <w:lang w:val="en-GB"/>
        </w:rPr>
        <w:t xml:space="preserve"> </w:t>
      </w:r>
      <w:r w:rsidR="00DB20CA">
        <w:rPr>
          <w:color w:val="000000"/>
          <w:lang w:val="en-GB"/>
        </w:rPr>
        <w:t xml:space="preserve">Title: </w:t>
      </w:r>
      <w:r w:rsidRPr="000442CB" w:rsidR="00AF4C05">
        <w:rPr>
          <w:color w:val="000000"/>
          <w:lang w:val="en-GB"/>
        </w:rPr>
        <w:t>Introduction of gluten in children at high risk of developing celiac disease: early or late? 2014-15.</w:t>
      </w:r>
    </w:p>
    <w:p w:rsidRPr="000442CB" w:rsidR="00AF4C05" w:rsidP="000442CB" w:rsidRDefault="00E06E32" w14:paraId="525CF307" w14:textId="770757DD">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r w:rsidRPr="00E06E32">
        <w:rPr>
          <w:color w:val="000000"/>
          <w:lang w:val="en-GB"/>
        </w:rPr>
        <w:t>Medicina e Chirurgia.</w:t>
      </w:r>
      <w:r w:rsidRPr="000442CB">
        <w:rPr>
          <w:color w:val="000000"/>
          <w:lang w:val="en-GB"/>
        </w:rPr>
        <w:t xml:space="preserve"> </w:t>
      </w:r>
      <w:r w:rsidR="00DB20CA">
        <w:rPr>
          <w:color w:val="000000"/>
          <w:lang w:val="en-GB"/>
        </w:rPr>
        <w:t xml:space="preserve">Title: </w:t>
      </w:r>
      <w:r w:rsidRPr="000442CB" w:rsidR="00AF4C05">
        <w:rPr>
          <w:color w:val="000000"/>
          <w:lang w:val="en-GB"/>
        </w:rPr>
        <w:t>Perception of the quality of care and prognosis in the end-life of children with complex congenital heart disease. 2</w:t>
      </w:r>
      <w:r w:rsidR="00CE0E49">
        <w:rPr>
          <w:color w:val="000000"/>
          <w:lang w:val="en-GB"/>
        </w:rPr>
        <w:t>0</w:t>
      </w:r>
      <w:r w:rsidRPr="000442CB" w:rsidR="00AF4C05">
        <w:rPr>
          <w:color w:val="000000"/>
          <w:lang w:val="en-GB"/>
        </w:rPr>
        <w:t>14-15</w:t>
      </w:r>
      <w:r w:rsidR="00FF3FB5">
        <w:rPr>
          <w:color w:val="000000"/>
          <w:lang w:val="en-GB"/>
        </w:rPr>
        <w:t>.</w:t>
      </w:r>
    </w:p>
    <w:p w:rsidRPr="00DB20CA" w:rsidR="00AF4C05" w:rsidP="00F3544F" w:rsidRDefault="00E06E32" w14:paraId="52E43746" w14:textId="6FC2B2AB">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6451FA">
        <w:rPr>
          <w:color w:val="000000"/>
          <w:lang w:val="it-IT"/>
        </w:rPr>
        <w:t xml:space="preserve">Medicina e Chirurgia. </w:t>
      </w:r>
      <w:r w:rsidRPr="00DB20CA" w:rsidR="00DB20CA">
        <w:rPr>
          <w:color w:val="000000"/>
          <w:lang w:val="it-IT"/>
        </w:rPr>
        <w:t xml:space="preserve">Title: </w:t>
      </w:r>
      <w:r w:rsidRPr="006451FA">
        <w:rPr>
          <w:color w:val="000000"/>
          <w:lang w:val="it-IT"/>
        </w:rPr>
        <w:t>Disturbi del sonno e psicosociali in una coorte di pazienti pediatrici affetti da enuresi notturna mono</w:t>
      </w:r>
      <w:r w:rsidRPr="00E06E32">
        <w:rPr>
          <w:color w:val="000000"/>
          <w:lang w:val="it-IT"/>
        </w:rPr>
        <w:t>sintomatica</w:t>
      </w:r>
      <w:r>
        <w:rPr>
          <w:color w:val="000000"/>
          <w:lang w:val="it-IT"/>
        </w:rPr>
        <w:t xml:space="preserve">. </w:t>
      </w:r>
      <w:r w:rsidRPr="00DB20CA">
        <w:rPr>
          <w:color w:val="000000"/>
          <w:lang w:val="it-IT"/>
        </w:rPr>
        <w:t>Claudio Ancona.</w:t>
      </w:r>
      <w:r w:rsidRPr="00DB20CA" w:rsidR="00AF4C05">
        <w:rPr>
          <w:color w:val="000000"/>
          <w:lang w:val="it-IT"/>
        </w:rPr>
        <w:t xml:space="preserve"> 2016-17.</w:t>
      </w:r>
    </w:p>
    <w:p w:rsidRPr="00E06E32" w:rsidR="00AF4C05" w:rsidP="00E06E32" w:rsidRDefault="008127D1" w14:paraId="18294935" w14:textId="6BC7C12F">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E06E32">
        <w:rPr>
          <w:color w:val="000000"/>
          <w:lang w:val="en-GB"/>
        </w:rPr>
        <w:t>Infermieristica</w:t>
      </w:r>
      <w:proofErr w:type="spellEnd"/>
      <w:r w:rsidR="00DB20CA">
        <w:rPr>
          <w:color w:val="000000"/>
          <w:lang w:val="en-GB"/>
        </w:rPr>
        <w:t xml:space="preserve">. Title: </w:t>
      </w:r>
      <w:r w:rsidRPr="00E06E32" w:rsidR="00AF4C05">
        <w:rPr>
          <w:color w:val="000000"/>
          <w:lang w:val="en-GB"/>
        </w:rPr>
        <w:t>Risk factors and techniques for the prevention of SIDS"</w:t>
      </w:r>
      <w:r w:rsidRPr="00E06E32" w:rsidR="00E06E32">
        <w:rPr>
          <w:color w:val="000000"/>
          <w:lang w:val="en-GB"/>
        </w:rPr>
        <w:t xml:space="preserve">. </w:t>
      </w:r>
      <w:proofErr w:type="spellStart"/>
      <w:r w:rsidRPr="00E06E32" w:rsidR="00E06E32">
        <w:rPr>
          <w:color w:val="000000"/>
          <w:lang w:val="en-GB"/>
        </w:rPr>
        <w:t>Pajola</w:t>
      </w:r>
      <w:proofErr w:type="spellEnd"/>
      <w:r w:rsidRPr="00E06E32" w:rsidR="00E06E32">
        <w:rPr>
          <w:color w:val="000000"/>
          <w:lang w:val="en-GB"/>
        </w:rPr>
        <w:t xml:space="preserve"> Martina.</w:t>
      </w:r>
      <w:r w:rsidRPr="00E06E32" w:rsidR="00AF4C05">
        <w:rPr>
          <w:color w:val="000000"/>
          <w:lang w:val="en-GB"/>
        </w:rPr>
        <w:t xml:space="preserve"> 2</w:t>
      </w:r>
      <w:r w:rsidRPr="00E06E32" w:rsidR="00E06E32">
        <w:rPr>
          <w:color w:val="000000"/>
          <w:lang w:val="en-GB"/>
        </w:rPr>
        <w:t>0</w:t>
      </w:r>
      <w:r w:rsidRPr="00E06E32" w:rsidR="00AF4C05">
        <w:rPr>
          <w:color w:val="000000"/>
          <w:lang w:val="en-GB"/>
        </w:rPr>
        <w:t>16-17.</w:t>
      </w:r>
    </w:p>
    <w:p w:rsidRPr="007259DB" w:rsidR="007259DB" w:rsidP="007259DB" w:rsidRDefault="008127D1" w14:paraId="76D60986" w14:textId="369ED53C">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6451FA">
        <w:rPr>
          <w:color w:val="000000"/>
          <w:lang w:val="it-IT"/>
        </w:rPr>
        <w:t>Infermierist</w:t>
      </w:r>
      <w:r w:rsidRPr="007259DB">
        <w:rPr>
          <w:color w:val="000000"/>
          <w:lang w:val="it-IT"/>
        </w:rPr>
        <w:t>ica</w:t>
      </w:r>
      <w:r w:rsidR="00DB20CA">
        <w:rPr>
          <w:color w:val="000000"/>
          <w:lang w:val="it-IT"/>
        </w:rPr>
        <w:t xml:space="preserve">. </w:t>
      </w:r>
      <w:r w:rsidRPr="00DB20CA" w:rsidR="00DB20CA">
        <w:rPr>
          <w:color w:val="000000"/>
          <w:lang w:val="it-IT"/>
        </w:rPr>
        <w:t xml:space="preserve">Title: </w:t>
      </w:r>
      <w:r w:rsidRPr="007259DB" w:rsidR="007259DB">
        <w:rPr>
          <w:color w:val="000000"/>
          <w:lang w:val="it-IT"/>
        </w:rPr>
        <w:t>La qualità di vita di un paziente pediatrico con Fibrosi Cistica: dalla nascita all’età scolare”</w:t>
      </w:r>
      <w:r w:rsidR="007259DB">
        <w:rPr>
          <w:color w:val="000000"/>
          <w:lang w:val="it-IT"/>
        </w:rPr>
        <w:t xml:space="preserve"> </w:t>
      </w:r>
      <w:r w:rsidRPr="00E06E32" w:rsidR="00E06E32">
        <w:rPr>
          <w:color w:val="000000"/>
          <w:lang w:val="it-IT"/>
        </w:rPr>
        <w:t xml:space="preserve">Faccioni Melissa. </w:t>
      </w:r>
      <w:r w:rsidR="00E06E32">
        <w:rPr>
          <w:color w:val="000000"/>
          <w:lang w:val="it-IT"/>
        </w:rPr>
        <w:t>2017</w:t>
      </w:r>
      <w:r w:rsidRPr="007259DB" w:rsidR="007259DB">
        <w:rPr>
          <w:color w:val="000000"/>
          <w:lang w:val="it-IT"/>
        </w:rPr>
        <w:t>-1</w:t>
      </w:r>
      <w:r w:rsidR="00E06E32">
        <w:rPr>
          <w:color w:val="000000"/>
          <w:lang w:val="it-IT"/>
        </w:rPr>
        <w:t>8.</w:t>
      </w:r>
    </w:p>
    <w:p w:rsidRPr="00DB20CA" w:rsidR="00F62317" w:rsidP="00511F20" w:rsidRDefault="008127D1" w14:paraId="49386482" w14:textId="42E04562">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en-GB"/>
        </w:rPr>
      </w:pPr>
      <w:proofErr w:type="spellStart"/>
      <w:r w:rsidRPr="008127D1">
        <w:rPr>
          <w:color w:val="000000"/>
          <w:lang w:val="en-GB"/>
        </w:rPr>
        <w:t>Infermieristica</w:t>
      </w:r>
      <w:proofErr w:type="spellEnd"/>
      <w:r w:rsidRPr="00DB20CA" w:rsidR="00DB20CA">
        <w:rPr>
          <w:color w:val="000000"/>
          <w:lang w:val="en-GB"/>
        </w:rPr>
        <w:t xml:space="preserve"> </w:t>
      </w:r>
      <w:r w:rsidR="00DB20CA">
        <w:rPr>
          <w:color w:val="000000"/>
          <w:lang w:val="en-GB"/>
        </w:rPr>
        <w:t xml:space="preserve">Title: </w:t>
      </w:r>
      <w:r w:rsidRPr="000442CB" w:rsidR="00AF4C05">
        <w:rPr>
          <w:color w:val="000000"/>
          <w:lang w:val="en-GB"/>
        </w:rPr>
        <w:t xml:space="preserve">The influence of music in the development of brain functions in the </w:t>
      </w:r>
      <w:proofErr w:type="spellStart"/>
      <w:r w:rsidRPr="000442CB" w:rsidR="00AF4C05">
        <w:rPr>
          <w:color w:val="000000"/>
          <w:lang w:val="en-GB"/>
        </w:rPr>
        <w:t>fetus</w:t>
      </w:r>
      <w:proofErr w:type="spellEnd"/>
      <w:r w:rsidRPr="000442CB" w:rsidR="00CE0E49">
        <w:rPr>
          <w:color w:val="000000"/>
          <w:lang w:val="en-GB"/>
        </w:rPr>
        <w:t>.”</w:t>
      </w:r>
      <w:r w:rsidR="00511F20">
        <w:rPr>
          <w:color w:val="000000"/>
          <w:lang w:val="en-GB"/>
        </w:rPr>
        <w:t xml:space="preserve"> </w:t>
      </w:r>
      <w:r w:rsidRPr="00DB20CA" w:rsidR="00511F20">
        <w:rPr>
          <w:color w:val="000000"/>
          <w:lang w:val="en-GB"/>
        </w:rPr>
        <w:t>Nicole Preuss.</w:t>
      </w:r>
      <w:r w:rsidRPr="00DB20CA" w:rsidR="00AF4C05">
        <w:rPr>
          <w:color w:val="000000"/>
          <w:lang w:val="en-GB"/>
        </w:rPr>
        <w:t xml:space="preserve"> 2017-2018</w:t>
      </w:r>
      <w:r w:rsidRPr="00DB20CA" w:rsidR="00CE0E49">
        <w:rPr>
          <w:color w:val="000000"/>
          <w:lang w:val="en-GB"/>
        </w:rPr>
        <w:t>.</w:t>
      </w:r>
    </w:p>
    <w:p w:rsidR="00CE0E49" w:rsidP="00E06E32" w:rsidRDefault="00CE0E49" w14:paraId="71F21BDB" w14:textId="070CF847">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CE0E49">
        <w:rPr>
          <w:color w:val="000000"/>
          <w:lang w:val="it-IT"/>
        </w:rPr>
        <w:t>Medicina e Chirurgia</w:t>
      </w:r>
      <w:r w:rsidR="00DB20CA">
        <w:rPr>
          <w:color w:val="000000"/>
          <w:lang w:val="it-IT"/>
        </w:rPr>
        <w:t xml:space="preserve">. </w:t>
      </w:r>
      <w:r w:rsidRPr="00DB20CA" w:rsidR="00DB20CA">
        <w:rPr>
          <w:color w:val="000000"/>
          <w:lang w:val="it-IT"/>
        </w:rPr>
        <w:t xml:space="preserve">Title: </w:t>
      </w:r>
      <w:r w:rsidR="00511F20">
        <w:rPr>
          <w:color w:val="000000"/>
          <w:lang w:val="it-IT"/>
        </w:rPr>
        <w:t>L</w:t>
      </w:r>
      <w:r w:rsidRPr="00CE0E49">
        <w:rPr>
          <w:color w:val="000000"/>
          <w:lang w:val="it-IT"/>
        </w:rPr>
        <w:t>a tecnologia del naso elettronico applicata ai disturbi respiratori nel sonno: studio esplorativo su una coorte di pazienti pediatrici</w:t>
      </w:r>
      <w:r>
        <w:rPr>
          <w:color w:val="000000"/>
          <w:lang w:val="it-IT"/>
        </w:rPr>
        <w:t xml:space="preserve">”. </w:t>
      </w:r>
      <w:r w:rsidRPr="00E06E32" w:rsidR="00E06E32">
        <w:rPr>
          <w:color w:val="000000"/>
          <w:lang w:val="it-IT"/>
        </w:rPr>
        <w:t>Anna Ludovica Ghobert</w:t>
      </w:r>
      <w:r w:rsidR="00E06E32">
        <w:rPr>
          <w:color w:val="000000"/>
          <w:lang w:val="it-IT"/>
        </w:rPr>
        <w:t>.</w:t>
      </w:r>
      <w:r w:rsidRPr="00E06E32" w:rsidR="00E06E32">
        <w:rPr>
          <w:color w:val="000000"/>
          <w:lang w:val="it-IT"/>
        </w:rPr>
        <w:t xml:space="preserve"> </w:t>
      </w:r>
      <w:r w:rsidR="00E06E32">
        <w:rPr>
          <w:color w:val="000000"/>
          <w:lang w:val="it-IT"/>
        </w:rPr>
        <w:t>2017-</w:t>
      </w:r>
      <w:r w:rsidRPr="00CE0E49">
        <w:rPr>
          <w:color w:val="000000"/>
          <w:lang w:val="it-IT"/>
        </w:rPr>
        <w:t>18</w:t>
      </w:r>
    </w:p>
    <w:p w:rsidR="00CE0E49" w:rsidP="00E06E32" w:rsidRDefault="00CE0E49" w14:paraId="17FAD513" w14:textId="179D5FEA">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CE0E49">
        <w:rPr>
          <w:color w:val="000000"/>
          <w:lang w:val="it-IT"/>
        </w:rPr>
        <w:t>Medicina e Chirurgia</w:t>
      </w:r>
      <w:r w:rsidR="00E06E32">
        <w:rPr>
          <w:color w:val="000000"/>
          <w:lang w:val="it-IT"/>
        </w:rPr>
        <w:t>.</w:t>
      </w:r>
      <w:r>
        <w:rPr>
          <w:color w:val="000000"/>
          <w:lang w:val="it-IT"/>
        </w:rPr>
        <w:t xml:space="preserve"> </w:t>
      </w:r>
      <w:r w:rsidRPr="00DB20CA" w:rsidR="00DB20CA">
        <w:rPr>
          <w:color w:val="000000"/>
          <w:lang w:val="it-IT"/>
        </w:rPr>
        <w:t xml:space="preserve">Title: </w:t>
      </w:r>
      <w:r w:rsidRPr="00CE0E49">
        <w:rPr>
          <w:color w:val="000000"/>
          <w:lang w:val="it-IT"/>
        </w:rPr>
        <w:t>Ridotti livelli di vitamina D in lattanti affetti da bronchiolite acuta</w:t>
      </w:r>
      <w:r w:rsidR="00E06E32">
        <w:rPr>
          <w:color w:val="000000"/>
          <w:lang w:val="it-IT"/>
        </w:rPr>
        <w:t>.</w:t>
      </w:r>
      <w:r>
        <w:rPr>
          <w:color w:val="000000"/>
          <w:lang w:val="it-IT"/>
        </w:rPr>
        <w:t xml:space="preserve"> </w:t>
      </w:r>
      <w:r w:rsidRPr="00E06E32" w:rsidR="00E06E32">
        <w:rPr>
          <w:color w:val="000000"/>
          <w:lang w:val="it-IT"/>
        </w:rPr>
        <w:t>Beatrice Santuz</w:t>
      </w:r>
      <w:r w:rsidR="00E06E32">
        <w:rPr>
          <w:color w:val="000000"/>
          <w:lang w:val="it-IT"/>
        </w:rPr>
        <w:t>.</w:t>
      </w:r>
      <w:r w:rsidRPr="00E06E32" w:rsidR="00E06E32">
        <w:rPr>
          <w:color w:val="000000"/>
          <w:lang w:val="it-IT"/>
        </w:rPr>
        <w:t xml:space="preserve"> </w:t>
      </w:r>
      <w:r w:rsidRPr="00CE0E49">
        <w:rPr>
          <w:color w:val="000000"/>
          <w:lang w:val="it-IT"/>
        </w:rPr>
        <w:t>2017</w:t>
      </w:r>
      <w:r w:rsidR="00E06E32">
        <w:rPr>
          <w:color w:val="000000"/>
          <w:lang w:val="it-IT"/>
        </w:rPr>
        <w:t>-</w:t>
      </w:r>
      <w:r w:rsidRPr="00CE0E49">
        <w:rPr>
          <w:color w:val="000000"/>
          <w:lang w:val="it-IT"/>
        </w:rPr>
        <w:t>18</w:t>
      </w:r>
      <w:r>
        <w:rPr>
          <w:color w:val="000000"/>
          <w:lang w:val="it-IT"/>
        </w:rPr>
        <w:t>.</w:t>
      </w:r>
    </w:p>
    <w:p w:rsidR="007259DB" w:rsidP="00511F20" w:rsidRDefault="008127D1" w14:paraId="11F505A9" w14:textId="0B754D3F">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259DB">
        <w:rPr>
          <w:color w:val="000000"/>
          <w:lang w:val="it-IT"/>
        </w:rPr>
        <w:t>Infermieristica</w:t>
      </w:r>
      <w:r w:rsidRPr="007259DB" w:rsidR="007259DB">
        <w:rPr>
          <w:color w:val="000000"/>
          <w:lang w:val="it-IT"/>
        </w:rPr>
        <w:t xml:space="preserve">. </w:t>
      </w:r>
      <w:r w:rsidRPr="00DB20CA" w:rsidR="00DB20CA">
        <w:rPr>
          <w:color w:val="000000"/>
          <w:lang w:val="it-IT"/>
        </w:rPr>
        <w:t xml:space="preserve">Title: </w:t>
      </w:r>
      <w:r w:rsidRPr="007259DB" w:rsidR="007259DB">
        <w:rPr>
          <w:color w:val="000000"/>
          <w:lang w:val="it-IT"/>
        </w:rPr>
        <w:t>L’efficacia dell’ipotermia terapeutica nel trattamento dell’encefalopatia ipossico-ischemica del neonato con asfissia perinatale</w:t>
      </w:r>
      <w:r w:rsidR="007259DB">
        <w:rPr>
          <w:color w:val="000000"/>
          <w:lang w:val="it-IT"/>
        </w:rPr>
        <w:t xml:space="preserve">. </w:t>
      </w:r>
      <w:r w:rsidRPr="00511F20" w:rsidR="00511F20">
        <w:rPr>
          <w:color w:val="000000"/>
          <w:lang w:val="it-IT"/>
        </w:rPr>
        <w:t>Celeste Velardi</w:t>
      </w:r>
      <w:r w:rsidR="00511F20">
        <w:rPr>
          <w:color w:val="000000"/>
          <w:lang w:val="it-IT"/>
        </w:rPr>
        <w:t>.</w:t>
      </w:r>
      <w:r w:rsidRPr="00511F20" w:rsidR="00511F20">
        <w:rPr>
          <w:color w:val="000000"/>
          <w:lang w:val="it-IT"/>
        </w:rPr>
        <w:t xml:space="preserve"> </w:t>
      </w:r>
      <w:r w:rsidRPr="007259DB" w:rsidR="007259DB">
        <w:rPr>
          <w:color w:val="000000"/>
          <w:lang w:val="it-IT"/>
        </w:rPr>
        <w:t>2017-2018</w:t>
      </w:r>
    </w:p>
    <w:p w:rsidR="007259DB" w:rsidP="00511F20" w:rsidRDefault="007259DB" w14:paraId="2413A04D" w14:textId="2E212BCA">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259DB">
        <w:rPr>
          <w:color w:val="000000"/>
          <w:lang w:val="it-IT"/>
        </w:rPr>
        <w:t xml:space="preserve">Infermieristica. </w:t>
      </w:r>
      <w:r w:rsidRPr="00DB20CA" w:rsidR="00DB20CA">
        <w:rPr>
          <w:color w:val="000000"/>
          <w:lang w:val="it-IT"/>
        </w:rPr>
        <w:t xml:space="preserve">Title: </w:t>
      </w:r>
      <w:proofErr w:type="spellStart"/>
      <w:r w:rsidRPr="007259DB">
        <w:rPr>
          <w:color w:val="000000"/>
          <w:lang w:val="it-IT"/>
        </w:rPr>
        <w:t>Kangaroo</w:t>
      </w:r>
      <w:proofErr w:type="spellEnd"/>
      <w:r w:rsidRPr="007259DB">
        <w:rPr>
          <w:color w:val="000000"/>
          <w:lang w:val="it-IT"/>
        </w:rPr>
        <w:t xml:space="preserve"> </w:t>
      </w:r>
      <w:proofErr w:type="spellStart"/>
      <w:r w:rsidRPr="007259DB">
        <w:rPr>
          <w:color w:val="000000"/>
          <w:lang w:val="it-IT"/>
        </w:rPr>
        <w:t>Mother</w:t>
      </w:r>
      <w:proofErr w:type="spellEnd"/>
      <w:r w:rsidRPr="007259DB">
        <w:rPr>
          <w:color w:val="000000"/>
          <w:lang w:val="it-IT"/>
        </w:rPr>
        <w:t xml:space="preserve"> Care del neonato pretermine e stress materno: una revisione della letteratura</w:t>
      </w:r>
      <w:r>
        <w:rPr>
          <w:color w:val="000000"/>
          <w:lang w:val="it-IT"/>
        </w:rPr>
        <w:t xml:space="preserve">. </w:t>
      </w:r>
      <w:r w:rsidRPr="00511F20" w:rsidR="00511F20">
        <w:rPr>
          <w:color w:val="000000"/>
          <w:lang w:val="it-IT"/>
        </w:rPr>
        <w:t>Ottoboni Veronica</w:t>
      </w:r>
      <w:r w:rsidR="00511F20">
        <w:rPr>
          <w:color w:val="000000"/>
          <w:lang w:val="it-IT"/>
        </w:rPr>
        <w:t>.</w:t>
      </w:r>
      <w:r w:rsidRPr="00511F20" w:rsidR="00511F20">
        <w:rPr>
          <w:color w:val="000000"/>
          <w:lang w:val="it-IT"/>
        </w:rPr>
        <w:t xml:space="preserve"> </w:t>
      </w:r>
      <w:r w:rsidRPr="007259DB">
        <w:rPr>
          <w:color w:val="000000"/>
          <w:lang w:val="it-IT"/>
        </w:rPr>
        <w:t>2017-2018</w:t>
      </w:r>
    </w:p>
    <w:p w:rsidR="007259DB" w:rsidP="00511F20" w:rsidRDefault="007259DB" w14:paraId="79771EF0" w14:textId="4999A190">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259DB">
        <w:rPr>
          <w:color w:val="000000"/>
          <w:lang w:val="it-IT"/>
        </w:rPr>
        <w:t>Infermieristica</w:t>
      </w:r>
      <w:r>
        <w:rPr>
          <w:color w:val="000000"/>
          <w:lang w:val="it-IT"/>
        </w:rPr>
        <w:t xml:space="preserve">. </w:t>
      </w:r>
      <w:r w:rsidRPr="00DB20CA" w:rsidR="00DB20CA">
        <w:rPr>
          <w:color w:val="000000"/>
          <w:lang w:val="it-IT"/>
        </w:rPr>
        <w:t xml:space="preserve">Title: </w:t>
      </w:r>
      <w:r w:rsidRPr="007259DB">
        <w:rPr>
          <w:color w:val="000000"/>
          <w:lang w:val="it-IT"/>
        </w:rPr>
        <w:t xml:space="preserve">La figura infermieristica nella </w:t>
      </w:r>
      <w:proofErr w:type="spellStart"/>
      <w:r w:rsidRPr="007259DB">
        <w:rPr>
          <w:color w:val="000000"/>
          <w:lang w:val="it-IT"/>
        </w:rPr>
        <w:t>shaken</w:t>
      </w:r>
      <w:proofErr w:type="spellEnd"/>
      <w:r w:rsidRPr="007259DB">
        <w:rPr>
          <w:color w:val="000000"/>
          <w:lang w:val="it-IT"/>
        </w:rPr>
        <w:t xml:space="preserve"> baby </w:t>
      </w:r>
      <w:proofErr w:type="spellStart"/>
      <w:r w:rsidRPr="007259DB">
        <w:rPr>
          <w:color w:val="000000"/>
          <w:lang w:val="it-IT"/>
        </w:rPr>
        <w:t>syndrome</w:t>
      </w:r>
      <w:proofErr w:type="spellEnd"/>
      <w:r w:rsidRPr="007259DB">
        <w:rPr>
          <w:color w:val="000000"/>
          <w:lang w:val="it-IT"/>
        </w:rPr>
        <w:t>: consapevolezza e prevenzione</w:t>
      </w:r>
      <w:r>
        <w:rPr>
          <w:color w:val="000000"/>
          <w:lang w:val="it-IT"/>
        </w:rPr>
        <w:t xml:space="preserve">. </w:t>
      </w:r>
      <w:r w:rsidRPr="00511F20" w:rsidR="00511F20">
        <w:rPr>
          <w:color w:val="000000"/>
          <w:lang w:val="it-IT"/>
        </w:rPr>
        <w:t>Lucia Gottardi</w:t>
      </w:r>
      <w:r w:rsidR="00511F20">
        <w:rPr>
          <w:color w:val="000000"/>
          <w:lang w:val="it-IT"/>
        </w:rPr>
        <w:t>.</w:t>
      </w:r>
      <w:r w:rsidRPr="00511F20" w:rsidR="00511F20">
        <w:rPr>
          <w:color w:val="000000"/>
          <w:lang w:val="it-IT"/>
        </w:rPr>
        <w:t xml:space="preserve"> </w:t>
      </w:r>
      <w:r>
        <w:rPr>
          <w:color w:val="000000"/>
          <w:lang w:val="it-IT"/>
        </w:rPr>
        <w:t>2017-18</w:t>
      </w:r>
    </w:p>
    <w:p w:rsidRPr="00787A1E" w:rsidR="00787A1E" w:rsidP="00511F20" w:rsidRDefault="00787A1E" w14:paraId="014F69F9" w14:textId="25D7E3D9">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87A1E">
        <w:rPr>
          <w:color w:val="000000"/>
          <w:lang w:val="it-IT"/>
        </w:rPr>
        <w:t xml:space="preserve">Infermieristica. </w:t>
      </w:r>
      <w:r w:rsidRPr="00DB20CA" w:rsidR="00DB20CA">
        <w:rPr>
          <w:color w:val="000000"/>
          <w:lang w:val="it-IT"/>
        </w:rPr>
        <w:t xml:space="preserve">Title: </w:t>
      </w:r>
      <w:r w:rsidRPr="00787A1E">
        <w:rPr>
          <w:color w:val="000000"/>
          <w:lang w:val="it-IT"/>
        </w:rPr>
        <w:t xml:space="preserve">Metodi di prevenzione e trattamento della </w:t>
      </w:r>
      <w:proofErr w:type="spellStart"/>
      <w:r w:rsidRPr="00787A1E">
        <w:rPr>
          <w:color w:val="000000"/>
          <w:lang w:val="it-IT"/>
        </w:rPr>
        <w:t>mucosite</w:t>
      </w:r>
      <w:proofErr w:type="spellEnd"/>
      <w:r w:rsidRPr="00787A1E">
        <w:rPr>
          <w:color w:val="000000"/>
          <w:lang w:val="it-IT"/>
        </w:rPr>
        <w:t xml:space="preserve"> orale nel paziente pediatrico oncoematologico sottoposto a chemioterapia</w:t>
      </w:r>
      <w:r>
        <w:rPr>
          <w:color w:val="000000"/>
          <w:lang w:val="it-IT"/>
        </w:rPr>
        <w:t>. 2017-18</w:t>
      </w:r>
    </w:p>
    <w:p w:rsidR="007259DB" w:rsidP="00E06E32" w:rsidRDefault="008127D1" w14:paraId="0E0D5DCD" w14:textId="2B6F0E17">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259DB">
        <w:rPr>
          <w:color w:val="000000"/>
          <w:lang w:val="it-IT"/>
        </w:rPr>
        <w:t>Infermieristica</w:t>
      </w:r>
      <w:r w:rsidR="00331E4D">
        <w:rPr>
          <w:color w:val="000000"/>
          <w:lang w:val="it-IT"/>
        </w:rPr>
        <w:t xml:space="preserve">. </w:t>
      </w:r>
      <w:r w:rsidRPr="00331E4D" w:rsidR="00331E4D">
        <w:rPr>
          <w:color w:val="000000"/>
          <w:lang w:val="it-IT"/>
        </w:rPr>
        <w:t xml:space="preserve">Title: </w:t>
      </w:r>
      <w:r w:rsidR="00E06E32">
        <w:rPr>
          <w:color w:val="000000"/>
          <w:lang w:val="it-IT"/>
        </w:rPr>
        <w:t>I</w:t>
      </w:r>
      <w:r w:rsidRPr="007259DB" w:rsidR="00787A1E">
        <w:rPr>
          <w:color w:val="000000"/>
          <w:lang w:val="it-IT"/>
        </w:rPr>
        <w:t>l contatto: l’utilizzo del tocco come metodo per ridurre il dolore procedurale nei neonati ricoverati in terapia intensiva neonatale</w:t>
      </w:r>
      <w:r w:rsidR="00787A1E">
        <w:rPr>
          <w:color w:val="000000"/>
          <w:lang w:val="it-IT"/>
        </w:rPr>
        <w:t>:</w:t>
      </w:r>
      <w:r w:rsidRPr="007259DB" w:rsidR="007259DB">
        <w:rPr>
          <w:color w:val="000000"/>
          <w:lang w:val="it-IT"/>
        </w:rPr>
        <w:t xml:space="preserve"> Revisione della letteratura</w:t>
      </w:r>
      <w:r w:rsidR="007259DB">
        <w:rPr>
          <w:color w:val="000000"/>
          <w:lang w:val="it-IT"/>
        </w:rPr>
        <w:t xml:space="preserve">”. </w:t>
      </w:r>
      <w:r w:rsidRPr="00E06E32" w:rsidR="00E06E32">
        <w:rPr>
          <w:color w:val="000000"/>
          <w:lang w:val="it-IT"/>
        </w:rPr>
        <w:t>Bertapelle Lucia Elvira</w:t>
      </w:r>
      <w:r w:rsidR="00E06E32">
        <w:rPr>
          <w:color w:val="000000"/>
          <w:lang w:val="it-IT"/>
        </w:rPr>
        <w:t>.</w:t>
      </w:r>
      <w:r w:rsidRPr="00E06E32" w:rsidR="00E06E32">
        <w:rPr>
          <w:color w:val="000000"/>
          <w:lang w:val="it-IT"/>
        </w:rPr>
        <w:t xml:space="preserve"> </w:t>
      </w:r>
      <w:r w:rsidRPr="007259DB" w:rsidR="007259DB">
        <w:rPr>
          <w:color w:val="000000"/>
          <w:lang w:val="it-IT"/>
        </w:rPr>
        <w:t>2018-2019</w:t>
      </w:r>
    </w:p>
    <w:p w:rsidR="00787A1E" w:rsidP="00511F20" w:rsidRDefault="00787A1E" w14:paraId="20B18197" w14:textId="5E7C5FCC">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87A1E">
        <w:rPr>
          <w:color w:val="000000"/>
          <w:lang w:val="it-IT"/>
        </w:rPr>
        <w:t>Infermieristica</w:t>
      </w:r>
      <w:r>
        <w:rPr>
          <w:color w:val="000000"/>
          <w:lang w:val="it-IT"/>
        </w:rPr>
        <w:t xml:space="preserve">. </w:t>
      </w:r>
      <w:r w:rsidRPr="00331E4D" w:rsidR="00331E4D">
        <w:rPr>
          <w:color w:val="000000"/>
          <w:lang w:val="it-IT"/>
        </w:rPr>
        <w:t xml:space="preserve">Title: </w:t>
      </w:r>
      <w:r w:rsidRPr="00787A1E">
        <w:rPr>
          <w:color w:val="000000"/>
          <w:lang w:val="it-IT"/>
        </w:rPr>
        <w:t>Crisi comportamentali in bambini con disturbo dello spettro autistico ospedalizzati: buone prassi e prospettive future</w:t>
      </w:r>
      <w:r>
        <w:rPr>
          <w:color w:val="000000"/>
          <w:lang w:val="it-IT"/>
        </w:rPr>
        <w:t>.</w:t>
      </w:r>
      <w:r w:rsidR="00511F20">
        <w:rPr>
          <w:color w:val="000000"/>
          <w:lang w:val="it-IT"/>
        </w:rPr>
        <w:t xml:space="preserve"> </w:t>
      </w:r>
      <w:r w:rsidRPr="00511F20" w:rsidR="00511F20">
        <w:rPr>
          <w:color w:val="000000"/>
          <w:lang w:val="it-IT"/>
        </w:rPr>
        <w:t>Matteo Luise</w:t>
      </w:r>
      <w:r w:rsidR="00511F20">
        <w:rPr>
          <w:color w:val="000000"/>
          <w:lang w:val="it-IT"/>
        </w:rPr>
        <w:t>.</w:t>
      </w:r>
      <w:r>
        <w:rPr>
          <w:color w:val="000000"/>
          <w:lang w:val="it-IT"/>
        </w:rPr>
        <w:t xml:space="preserve"> 2018-19</w:t>
      </w:r>
      <w:r w:rsidR="00511F20">
        <w:rPr>
          <w:color w:val="000000"/>
          <w:lang w:val="it-IT"/>
        </w:rPr>
        <w:t>.</w:t>
      </w:r>
    </w:p>
    <w:p w:rsidR="00787A1E" w:rsidP="00787A1E" w:rsidRDefault="00787A1E" w14:paraId="5E8F8440" w14:textId="6473EDF9">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87A1E">
        <w:rPr>
          <w:color w:val="000000"/>
          <w:lang w:val="it-IT"/>
        </w:rPr>
        <w:t>Infermieristica</w:t>
      </w:r>
      <w:r>
        <w:rPr>
          <w:color w:val="000000"/>
          <w:lang w:val="it-IT"/>
        </w:rPr>
        <w:t xml:space="preserve">. </w:t>
      </w:r>
      <w:r w:rsidRPr="00331E4D" w:rsidR="00331E4D">
        <w:rPr>
          <w:color w:val="000000"/>
          <w:lang w:val="it-IT"/>
        </w:rPr>
        <w:t xml:space="preserve">Title: </w:t>
      </w:r>
      <w:r w:rsidRPr="00787A1E" w:rsidR="00511F20">
        <w:rPr>
          <w:color w:val="000000"/>
          <w:lang w:val="it-IT"/>
        </w:rPr>
        <w:t>I disturbi respiratori nel sonno in età pediatrica</w:t>
      </w:r>
      <w:r>
        <w:rPr>
          <w:color w:val="000000"/>
          <w:lang w:val="it-IT"/>
        </w:rPr>
        <w:t xml:space="preserve">: </w:t>
      </w:r>
      <w:r w:rsidRPr="00787A1E">
        <w:rPr>
          <w:color w:val="000000"/>
          <w:lang w:val="it-IT"/>
        </w:rPr>
        <w:t>Una Visione Infermieristica</w:t>
      </w:r>
      <w:r>
        <w:rPr>
          <w:color w:val="000000"/>
          <w:lang w:val="it-IT"/>
        </w:rPr>
        <w:t>. 2018-19.</w:t>
      </w:r>
    </w:p>
    <w:p w:rsidR="00787A1E" w:rsidP="00511F20" w:rsidRDefault="00511F20" w14:paraId="3DB6E2BF" w14:textId="4E7D53A1">
      <w:pPr>
        <w:pStyle w:val="Paragrafoelenco"/>
        <w:widowControl w:val="0"/>
        <w:numPr>
          <w:ilvl w:val="0"/>
          <w:numId w:val="15"/>
        </w:numPr>
        <w:pBdr>
          <w:top w:val="nil"/>
          <w:left w:val="nil"/>
          <w:bottom w:val="nil"/>
          <w:right w:val="nil"/>
          <w:between w:val="nil"/>
        </w:pBdr>
        <w:tabs>
          <w:tab w:val="left" w:pos="340"/>
          <w:tab w:val="left" w:pos="397"/>
        </w:tabs>
        <w:spacing w:line="276" w:lineRule="auto"/>
        <w:jc w:val="both"/>
        <w:rPr>
          <w:color w:val="000000"/>
          <w:lang w:val="it-IT"/>
        </w:rPr>
      </w:pPr>
      <w:r w:rsidRPr="00787A1E">
        <w:rPr>
          <w:color w:val="000000"/>
          <w:lang w:val="it-IT"/>
        </w:rPr>
        <w:t>Infermieristica</w:t>
      </w:r>
      <w:r>
        <w:rPr>
          <w:color w:val="000000"/>
          <w:lang w:val="it-IT"/>
        </w:rPr>
        <w:t>.</w:t>
      </w:r>
      <w:r w:rsidRPr="00511F20">
        <w:rPr>
          <w:color w:val="000000"/>
          <w:lang w:val="it-IT"/>
        </w:rPr>
        <w:t xml:space="preserve"> </w:t>
      </w:r>
      <w:r w:rsidRPr="00331E4D" w:rsidR="00331E4D">
        <w:rPr>
          <w:color w:val="000000"/>
          <w:lang w:val="it-IT"/>
        </w:rPr>
        <w:t xml:space="preserve">Title: </w:t>
      </w:r>
      <w:r w:rsidRPr="00511F20">
        <w:rPr>
          <w:color w:val="000000"/>
          <w:lang w:val="it-IT"/>
        </w:rPr>
        <w:t xml:space="preserve">Sindrome della morte improvvisa del lattante: riconoscere i fattori di rischio, prevenirli </w:t>
      </w:r>
      <w:proofErr w:type="gramStart"/>
      <w:r w:rsidRPr="00511F20">
        <w:rPr>
          <w:color w:val="000000"/>
          <w:lang w:val="it-IT"/>
        </w:rPr>
        <w:t>ed</w:t>
      </w:r>
      <w:proofErr w:type="gramEnd"/>
      <w:r w:rsidRPr="00511F20">
        <w:rPr>
          <w:color w:val="000000"/>
          <w:lang w:val="it-IT"/>
        </w:rPr>
        <w:t xml:space="preserve"> educare i familiari</w:t>
      </w:r>
      <w:r>
        <w:rPr>
          <w:color w:val="000000"/>
          <w:lang w:val="it-IT"/>
        </w:rPr>
        <w:t xml:space="preserve">. </w:t>
      </w:r>
      <w:r w:rsidRPr="00511F20">
        <w:rPr>
          <w:color w:val="000000"/>
          <w:lang w:val="it-IT"/>
        </w:rPr>
        <w:t>Serena Vaccara</w:t>
      </w:r>
      <w:r>
        <w:rPr>
          <w:color w:val="000000"/>
          <w:lang w:val="it-IT"/>
        </w:rPr>
        <w:t>.</w:t>
      </w:r>
      <w:r w:rsidRPr="00511F20">
        <w:rPr>
          <w:color w:val="000000"/>
          <w:lang w:val="it-IT"/>
        </w:rPr>
        <w:t xml:space="preserve"> </w:t>
      </w:r>
      <w:r>
        <w:rPr>
          <w:color w:val="000000"/>
          <w:lang w:val="it-IT"/>
        </w:rPr>
        <w:t>2019-20</w:t>
      </w:r>
    </w:p>
    <w:p w:rsidR="00511F20" w:rsidP="00511F20" w:rsidRDefault="00511F20" w14:paraId="6B98CA2D" w14:textId="38FE3017">
      <w:pPr>
        <w:pStyle w:val="Paragrafoelenco"/>
        <w:numPr>
          <w:ilvl w:val="0"/>
          <w:numId w:val="15"/>
        </w:numPr>
        <w:rPr>
          <w:color w:val="000000"/>
          <w:lang w:val="it-IT"/>
        </w:rPr>
      </w:pPr>
      <w:r w:rsidRPr="00787A1E">
        <w:rPr>
          <w:color w:val="000000"/>
          <w:lang w:val="it-IT"/>
        </w:rPr>
        <w:t>Infermieristica</w:t>
      </w:r>
      <w:r>
        <w:rPr>
          <w:color w:val="000000"/>
          <w:lang w:val="it-IT"/>
        </w:rPr>
        <w:t>.</w:t>
      </w:r>
      <w:r w:rsidRPr="00511F20">
        <w:rPr>
          <w:color w:val="000000"/>
          <w:lang w:val="it-IT"/>
        </w:rPr>
        <w:t xml:space="preserve"> </w:t>
      </w:r>
      <w:r w:rsidRPr="00331E4D" w:rsidR="00331E4D">
        <w:rPr>
          <w:color w:val="000000"/>
          <w:lang w:val="it-IT"/>
        </w:rPr>
        <w:t xml:space="preserve">Title: </w:t>
      </w:r>
      <w:r w:rsidRPr="00511F20">
        <w:rPr>
          <w:color w:val="000000"/>
          <w:lang w:val="it-IT"/>
        </w:rPr>
        <w:t xml:space="preserve">Il distress respiratorio nei neonati pretermine: </w:t>
      </w:r>
      <w:proofErr w:type="spellStart"/>
      <w:r w:rsidR="00FF3FB5">
        <w:rPr>
          <w:color w:val="000000"/>
          <w:lang w:val="it-IT"/>
        </w:rPr>
        <w:t>nasal</w:t>
      </w:r>
      <w:proofErr w:type="spellEnd"/>
      <w:r w:rsidR="00FF3FB5">
        <w:rPr>
          <w:color w:val="000000"/>
          <w:lang w:val="it-IT"/>
        </w:rPr>
        <w:t xml:space="preserve"> </w:t>
      </w:r>
      <w:proofErr w:type="spellStart"/>
      <w:r w:rsidR="00FF3FB5">
        <w:rPr>
          <w:color w:val="000000"/>
          <w:lang w:val="it-IT"/>
        </w:rPr>
        <w:t>cPAP</w:t>
      </w:r>
      <w:proofErr w:type="spellEnd"/>
      <w:r w:rsidRPr="00511F20">
        <w:rPr>
          <w:color w:val="000000"/>
          <w:lang w:val="it-IT"/>
        </w:rPr>
        <w:t xml:space="preserve"> o </w:t>
      </w:r>
      <w:r w:rsidR="00FF3FB5">
        <w:rPr>
          <w:color w:val="000000"/>
          <w:lang w:val="it-IT"/>
        </w:rPr>
        <w:t>HFNC</w:t>
      </w:r>
      <w:r w:rsidRPr="00511F20">
        <w:rPr>
          <w:color w:val="000000"/>
          <w:lang w:val="it-IT"/>
        </w:rPr>
        <w:t>? Analisi critica di un articolo scientifico</w:t>
      </w:r>
      <w:r>
        <w:rPr>
          <w:color w:val="000000"/>
          <w:lang w:val="it-IT"/>
        </w:rPr>
        <w:t xml:space="preserve">. </w:t>
      </w:r>
      <w:proofErr w:type="spellStart"/>
      <w:r w:rsidRPr="00511F20">
        <w:rPr>
          <w:color w:val="000000"/>
          <w:lang w:val="it-IT"/>
        </w:rPr>
        <w:t>Rancan</w:t>
      </w:r>
      <w:proofErr w:type="spellEnd"/>
      <w:r w:rsidRPr="00511F20">
        <w:rPr>
          <w:color w:val="000000"/>
          <w:lang w:val="it-IT"/>
        </w:rPr>
        <w:t xml:space="preserve"> Ottavia</w:t>
      </w:r>
      <w:r>
        <w:rPr>
          <w:color w:val="000000"/>
          <w:lang w:val="it-IT"/>
        </w:rPr>
        <w:t>.</w:t>
      </w:r>
      <w:r w:rsidRPr="00511F20">
        <w:rPr>
          <w:color w:val="000000"/>
          <w:lang w:val="it-IT"/>
        </w:rPr>
        <w:t xml:space="preserve"> </w:t>
      </w:r>
      <w:r>
        <w:rPr>
          <w:color w:val="000000"/>
          <w:lang w:val="it-IT"/>
        </w:rPr>
        <w:t>2019-2020</w:t>
      </w:r>
    </w:p>
    <w:p w:rsidR="00511F20" w:rsidP="00511F20" w:rsidRDefault="00511F20" w14:paraId="6EA79E76" w14:textId="0A87ABB7">
      <w:pPr>
        <w:pStyle w:val="Paragrafoelenco"/>
        <w:numPr>
          <w:ilvl w:val="0"/>
          <w:numId w:val="15"/>
        </w:numPr>
        <w:rPr>
          <w:color w:val="000000"/>
          <w:lang w:val="it-IT"/>
        </w:rPr>
      </w:pPr>
      <w:r w:rsidRPr="00787A1E">
        <w:rPr>
          <w:color w:val="000000"/>
          <w:lang w:val="it-IT"/>
        </w:rPr>
        <w:t>Infermieristica</w:t>
      </w:r>
      <w:r>
        <w:rPr>
          <w:color w:val="000000"/>
          <w:lang w:val="it-IT"/>
        </w:rPr>
        <w:t>.</w:t>
      </w:r>
      <w:r w:rsidRPr="00511F20">
        <w:rPr>
          <w:color w:val="000000"/>
          <w:lang w:val="it-IT"/>
        </w:rPr>
        <w:t xml:space="preserve"> </w:t>
      </w:r>
      <w:r w:rsidRPr="00331E4D" w:rsidR="00331E4D">
        <w:rPr>
          <w:color w:val="000000"/>
          <w:lang w:val="it-IT"/>
        </w:rPr>
        <w:t xml:space="preserve">Title: </w:t>
      </w:r>
      <w:r w:rsidRPr="00511F20">
        <w:rPr>
          <w:color w:val="000000"/>
          <w:lang w:val="it-IT"/>
        </w:rPr>
        <w:t>Il ruolo dell’infermiere nel riconoscere e prevenire gli abusi sui minori</w:t>
      </w:r>
      <w:r>
        <w:rPr>
          <w:color w:val="000000"/>
          <w:lang w:val="it-IT"/>
        </w:rPr>
        <w:t xml:space="preserve">. </w:t>
      </w:r>
      <w:r w:rsidRPr="00511F20">
        <w:rPr>
          <w:color w:val="000000"/>
          <w:lang w:val="it-IT"/>
        </w:rPr>
        <w:t>Chiara Pellizzaro</w:t>
      </w:r>
      <w:r>
        <w:rPr>
          <w:color w:val="000000"/>
          <w:lang w:val="it-IT"/>
        </w:rPr>
        <w:t>. 2</w:t>
      </w:r>
      <w:r w:rsidRPr="00511F20">
        <w:rPr>
          <w:color w:val="000000"/>
          <w:lang w:val="it-IT"/>
        </w:rPr>
        <w:t>019-20</w:t>
      </w:r>
    </w:p>
    <w:p w:rsidR="00511F20" w:rsidP="00511F20" w:rsidRDefault="00511F20" w14:paraId="301D105B" w14:textId="11D3384A">
      <w:pPr>
        <w:pStyle w:val="Paragrafoelenco"/>
        <w:numPr>
          <w:ilvl w:val="0"/>
          <w:numId w:val="15"/>
        </w:numPr>
        <w:rPr>
          <w:color w:val="000000"/>
          <w:lang w:val="it-IT"/>
        </w:rPr>
      </w:pPr>
      <w:r>
        <w:rPr>
          <w:color w:val="000000"/>
          <w:lang w:val="it-IT"/>
        </w:rPr>
        <w:t xml:space="preserve">Infermieristica. </w:t>
      </w:r>
      <w:r w:rsidRPr="00331E4D" w:rsidR="00331E4D">
        <w:rPr>
          <w:color w:val="000000"/>
          <w:lang w:val="it-IT"/>
        </w:rPr>
        <w:t xml:space="preserve">Title: </w:t>
      </w:r>
      <w:r w:rsidRPr="00511F20">
        <w:rPr>
          <w:color w:val="000000"/>
          <w:lang w:val="it-IT"/>
        </w:rPr>
        <w:t>Epidemiologia e conseguenze a medio e lungo termine del deficit di vitamina d in età pediatrica</w:t>
      </w:r>
      <w:r>
        <w:rPr>
          <w:color w:val="000000"/>
          <w:lang w:val="it-IT"/>
        </w:rPr>
        <w:t xml:space="preserve">. </w:t>
      </w:r>
      <w:r w:rsidRPr="00511F20">
        <w:rPr>
          <w:color w:val="000000"/>
          <w:lang w:val="it-IT"/>
        </w:rPr>
        <w:t>Campi Monica</w:t>
      </w:r>
      <w:r>
        <w:rPr>
          <w:color w:val="000000"/>
          <w:lang w:val="it-IT"/>
        </w:rPr>
        <w:t>. 2019-20</w:t>
      </w:r>
    </w:p>
    <w:p w:rsidR="00FF3FB5" w:rsidP="00FF3FB5" w:rsidRDefault="00FF3FB5" w14:paraId="6A9811BB" w14:textId="72399EE4">
      <w:pPr>
        <w:pStyle w:val="Paragrafoelenco"/>
        <w:numPr>
          <w:ilvl w:val="0"/>
          <w:numId w:val="15"/>
        </w:numPr>
        <w:rPr>
          <w:color w:val="000000"/>
          <w:lang w:val="it-IT"/>
        </w:rPr>
      </w:pPr>
      <w:r w:rsidRPr="00FF3FB5">
        <w:rPr>
          <w:color w:val="000000"/>
          <w:lang w:val="it-IT"/>
        </w:rPr>
        <w:t>Medicina e Chirurgia</w:t>
      </w:r>
      <w:r>
        <w:rPr>
          <w:color w:val="000000"/>
          <w:lang w:val="it-IT"/>
        </w:rPr>
        <w:t>.</w:t>
      </w:r>
      <w:r w:rsidRPr="00FF3FB5">
        <w:rPr>
          <w:color w:val="000000"/>
          <w:lang w:val="it-IT"/>
        </w:rPr>
        <w:t xml:space="preserve"> </w:t>
      </w:r>
      <w:r w:rsidRPr="00380326" w:rsidR="00380326">
        <w:rPr>
          <w:color w:val="000000"/>
          <w:lang w:val="it-IT"/>
        </w:rPr>
        <w:t xml:space="preserve">Title: </w:t>
      </w:r>
      <w:r w:rsidRPr="00FF3FB5">
        <w:rPr>
          <w:color w:val="000000"/>
          <w:lang w:val="it-IT"/>
        </w:rPr>
        <w:t>Impatto longitudinale della sindrome dell’apnea ostruttiva del sonno sul profilo neurocomportamentale in età pediatrica</w:t>
      </w:r>
      <w:r>
        <w:rPr>
          <w:color w:val="000000"/>
          <w:lang w:val="it-IT"/>
        </w:rPr>
        <w:t>. Sofia Giobelli. 2020-21</w:t>
      </w:r>
    </w:p>
    <w:p w:rsidR="00FF3FB5" w:rsidP="00FF3FB5" w:rsidRDefault="00FF3FB5" w14:paraId="18CE53A0" w14:textId="279194B5">
      <w:pPr>
        <w:pStyle w:val="Paragrafoelenco"/>
        <w:numPr>
          <w:ilvl w:val="0"/>
          <w:numId w:val="15"/>
        </w:numPr>
        <w:rPr>
          <w:color w:val="000000"/>
          <w:lang w:val="it-IT"/>
        </w:rPr>
      </w:pPr>
      <w:r w:rsidRPr="00FF3FB5">
        <w:rPr>
          <w:color w:val="000000"/>
          <w:lang w:val="it-IT"/>
        </w:rPr>
        <w:t>Medicina e Chirurgia</w:t>
      </w:r>
      <w:r>
        <w:rPr>
          <w:color w:val="000000"/>
          <w:lang w:val="it-IT"/>
        </w:rPr>
        <w:t>.</w:t>
      </w:r>
      <w:r w:rsidRPr="00FF3FB5">
        <w:rPr>
          <w:color w:val="000000"/>
          <w:lang w:val="it-IT"/>
        </w:rPr>
        <w:t xml:space="preserve"> </w:t>
      </w:r>
      <w:r w:rsidRPr="00380326" w:rsidR="00380326">
        <w:rPr>
          <w:color w:val="000000"/>
          <w:lang w:val="it-IT"/>
        </w:rPr>
        <w:t xml:space="preserve">Title: </w:t>
      </w:r>
      <w:r w:rsidRPr="00FF3FB5">
        <w:rPr>
          <w:color w:val="000000"/>
          <w:lang w:val="it-IT"/>
        </w:rPr>
        <w:t>Indagine sui disturbi respiratori del sonno e qualità della vita in pazienti pediatrici sottoposti ad intervento di rimozione di tonsille e/o adenoidi: relazione con fattori preesistenti l’intervento</w:t>
      </w:r>
      <w:r>
        <w:rPr>
          <w:color w:val="000000"/>
          <w:lang w:val="it-IT"/>
        </w:rPr>
        <w:t>. Nicolis Gaia. 2021-22</w:t>
      </w:r>
    </w:p>
    <w:p w:rsidR="00FF3FB5" w:rsidP="00FF3FB5" w:rsidRDefault="00FF3FB5" w14:paraId="2CD59E85" w14:textId="1702A252">
      <w:pPr>
        <w:pStyle w:val="Paragrafoelenco"/>
        <w:numPr>
          <w:ilvl w:val="0"/>
          <w:numId w:val="15"/>
        </w:numPr>
        <w:rPr>
          <w:color w:val="000000"/>
          <w:lang w:val="it-IT"/>
        </w:rPr>
      </w:pPr>
      <w:r w:rsidRPr="00FF3FB5">
        <w:rPr>
          <w:color w:val="000000"/>
          <w:lang w:val="it-IT"/>
        </w:rPr>
        <w:t>Medicina e Chirurgia</w:t>
      </w:r>
      <w:r>
        <w:rPr>
          <w:color w:val="000000"/>
          <w:lang w:val="it-IT"/>
        </w:rPr>
        <w:t>.</w:t>
      </w:r>
      <w:r w:rsidRPr="00FF3FB5">
        <w:rPr>
          <w:color w:val="000000"/>
          <w:lang w:val="it-IT"/>
        </w:rPr>
        <w:t xml:space="preserve"> </w:t>
      </w:r>
      <w:r w:rsidRPr="00380326" w:rsidR="00380326">
        <w:rPr>
          <w:color w:val="000000"/>
          <w:lang w:val="it-IT"/>
        </w:rPr>
        <w:t xml:space="preserve">Title: </w:t>
      </w:r>
      <w:r w:rsidRPr="00FF3FB5">
        <w:rPr>
          <w:color w:val="000000"/>
          <w:lang w:val="it-IT"/>
        </w:rPr>
        <w:t xml:space="preserve">Possono i disturbi respiratori nel sonno causare una patologia oculare </w:t>
      </w:r>
      <w:r>
        <w:rPr>
          <w:color w:val="000000"/>
          <w:lang w:val="it-IT"/>
        </w:rPr>
        <w:t xml:space="preserve">nel paziente pediatrico? </w:t>
      </w:r>
      <w:r w:rsidRPr="00FF3FB5">
        <w:rPr>
          <w:color w:val="000000"/>
          <w:lang w:val="it-IT"/>
        </w:rPr>
        <w:t>Uno studio longitudinale.</w:t>
      </w:r>
      <w:r>
        <w:rPr>
          <w:color w:val="000000"/>
          <w:lang w:val="it-IT"/>
        </w:rPr>
        <w:t xml:space="preserve"> Lucia Manfron. 2021-22.</w:t>
      </w:r>
    </w:p>
    <w:p w:rsidRPr="00511F20" w:rsidR="00F62317" w:rsidRDefault="00F62317" w14:paraId="1374A46C" w14:textId="41505792">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511F20" w:rsidR="000442CB" w:rsidRDefault="000442CB" w14:paraId="1B867DF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511F20" w:rsidR="00F62317" w:rsidRDefault="000904A0" w14:paraId="7CD48ADD" w14:textId="56BE5B19">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Pr>
          <w:color w:val="000000"/>
          <w:lang w:val="en-GB"/>
        </w:rPr>
        <w:t>07 September 2024</w:t>
      </w:r>
    </w:p>
    <w:p w:rsidRPr="00511F20" w:rsidR="00F62317" w:rsidRDefault="00F62317" w14:paraId="00E0330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511F20" w:rsidR="00F62317" w:rsidRDefault="00302556" w14:paraId="34116470" w14:textId="77777777">
      <w:pPr>
        <w:widowControl w:val="0"/>
        <w:pBdr>
          <w:top w:val="nil"/>
          <w:left w:val="nil"/>
          <w:bottom w:val="nil"/>
          <w:right w:val="nil"/>
          <w:between w:val="nil"/>
        </w:pBdr>
        <w:tabs>
          <w:tab w:val="left" w:pos="340"/>
          <w:tab w:val="left" w:pos="397"/>
        </w:tabs>
        <w:spacing w:line="276" w:lineRule="auto"/>
        <w:ind w:left="720" w:hanging="720"/>
        <w:jc w:val="right"/>
        <w:rPr>
          <w:rFonts w:eastAsia="Calibri"/>
          <w:color w:val="000000"/>
          <w:lang w:val="it-IT"/>
        </w:rPr>
      </w:pPr>
      <w:r w:rsidRPr="00511F20">
        <w:rPr>
          <w:color w:val="000000"/>
          <w:lang w:val="it-IT"/>
        </w:rPr>
        <w:t>Dott. Marco Zaffanello</w:t>
      </w:r>
    </w:p>
    <w:sectPr w:rsidRPr="00511F20" w:rsidR="00F62317">
      <w:headerReference w:type="default" r:id="rId23"/>
      <w:footerReference w:type="default" r:id="rId24"/>
      <w:pgSz w:w="11906" w:h="16838" w:orient="portrait"/>
      <w:pgMar w:top="1418" w:right="1134" w:bottom="1134" w:left="1134" w:header="720" w:footer="56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07817" w:rsidRDefault="00007817" w14:paraId="1E418197" w14:textId="77777777">
      <w:r>
        <w:separator/>
      </w:r>
    </w:p>
  </w:endnote>
  <w:endnote w:type="continuationSeparator" w:id="0">
    <w:p w:rsidR="00007817" w:rsidRDefault="00007817" w14:paraId="146280E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11F20" w:rsidP="294682B0" w:rsidRDefault="00511F20" w14:paraId="26882D55" w14:textId="77777777" w14:noSpellErr="1">
    <w:pPr>
      <w:pBdr>
        <w:top w:val="nil" w:color="000000" w:sz="0" w:space="0"/>
        <w:left w:val="nil" w:color="000000" w:sz="0" w:space="0"/>
        <w:bottom w:val="nil" w:color="000000" w:sz="0" w:space="0"/>
        <w:right w:val="nil" w:color="000000" w:sz="0" w:space="0"/>
        <w:between w:val="nil" w:color="000000" w:sz="0" w:space="0"/>
      </w:pBdr>
      <w:tabs>
        <w:tab w:val="center" w:pos="4819"/>
        <w:tab w:val="right" w:pos="9638"/>
      </w:tabs>
      <w:rPr>
        <w:color w:val="000000"/>
        <w:lang w:val="en-US"/>
      </w:rPr>
    </w:pPr>
    <w:r w:rsidRPr="294682B0" w:rsidR="294682B0">
      <w:rPr>
        <w:color w:val="000000" w:themeColor="text1" w:themeTint="FF" w:themeShade="FF"/>
        <w:lang w:val="en-US"/>
      </w:rPr>
      <w:t>CV Marco Zaffanell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07817" w:rsidRDefault="00007817" w14:paraId="5B6F98F3" w14:textId="77777777">
      <w:r>
        <w:separator/>
      </w:r>
    </w:p>
  </w:footnote>
  <w:footnote w:type="continuationSeparator" w:id="0">
    <w:p w:rsidR="00007817" w:rsidRDefault="00007817" w14:paraId="65F5EDC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11F20" w:rsidRDefault="00511F20" w14:paraId="25265505" w14:textId="05C2F46A">
    <w:pPr>
      <w:keepNext/>
      <w:pBdr>
        <w:top w:val="nil"/>
        <w:left w:val="nil"/>
        <w:bottom w:val="nil"/>
        <w:right w:val="nil"/>
        <w:between w:val="nil"/>
      </w:pBdr>
      <w:spacing w:before="240" w:after="120"/>
      <w:rPr>
        <w:rFonts w:ascii="Arial" w:hAnsi="Arial" w:eastAsia="Arial" w:cs="Arial"/>
        <w:color w:val="000000"/>
      </w:rPr>
    </w:pPr>
    <w:r>
      <w:rPr>
        <w:rFonts w:ascii="Arial" w:hAnsi="Arial" w:eastAsia="Arial" w:cs="Arial"/>
        <w:color w:val="000000"/>
      </w:rPr>
      <w:fldChar w:fldCharType="begin"/>
    </w:r>
    <w:r>
      <w:rPr>
        <w:rFonts w:ascii="Arial" w:hAnsi="Arial" w:eastAsia="Arial" w:cs="Arial"/>
        <w:color w:val="000000"/>
      </w:rPr>
      <w:instrText>PAGE</w:instrText>
    </w:r>
    <w:r>
      <w:rPr>
        <w:rFonts w:ascii="Arial" w:hAnsi="Arial" w:eastAsia="Arial" w:cs="Arial"/>
        <w:color w:val="000000"/>
      </w:rPr>
      <w:fldChar w:fldCharType="separate"/>
    </w:r>
    <w:r w:rsidR="006672BB">
      <w:rPr>
        <w:rFonts w:ascii="Arial" w:hAnsi="Arial" w:eastAsia="Arial" w:cs="Arial"/>
        <w:noProof/>
        <w:color w:val="000000"/>
      </w:rPr>
      <w:t>20</w:t>
    </w:r>
    <w:r>
      <w:rPr>
        <w:rFonts w:ascii="Arial" w:hAnsi="Arial" w:eastAsia="Arial" w:cs="Arial"/>
        <w:color w:val="000000"/>
      </w:rPr>
      <w:fldChar w:fldCharType="end"/>
    </w:r>
  </w:p>
  <w:p w:rsidR="00511F20" w:rsidRDefault="00511F20" w14:paraId="4A9862FA" w14:textId="77777777">
    <w:pPr>
      <w:keepNext/>
      <w:pBdr>
        <w:top w:val="nil"/>
        <w:left w:val="nil"/>
        <w:bottom w:val="nil"/>
        <w:right w:val="nil"/>
        <w:between w:val="nil"/>
      </w:pBdr>
      <w:spacing w:before="240" w:after="120"/>
      <w:rPr>
        <w:rFonts w:ascii="Arial" w:hAnsi="Arial" w:eastAsia="Arial" w:cs="Arial"/>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31">
    <w:nsid w:val="4c67ea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26B6F67"/>
    <w:multiLevelType w:val="multilevel"/>
    <w:tmpl w:val="486492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D4294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1572FA"/>
    <w:multiLevelType w:val="hybridMultilevel"/>
    <w:tmpl w:val="BC84B04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0F0622"/>
    <w:multiLevelType w:val="hybridMultilevel"/>
    <w:tmpl w:val="DE9A6E7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FC4DD5"/>
    <w:multiLevelType w:val="hybridMultilevel"/>
    <w:tmpl w:val="5456E1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FE02F87"/>
    <w:multiLevelType w:val="hybridMultilevel"/>
    <w:tmpl w:val="0638DCB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5004BB1"/>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62358B"/>
    <w:multiLevelType w:val="hybridMultilevel"/>
    <w:tmpl w:val="F2F677A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2F200C"/>
    <w:multiLevelType w:val="multilevel"/>
    <w:tmpl w:val="5170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8A3ABA"/>
    <w:multiLevelType w:val="hybridMultilevel"/>
    <w:tmpl w:val="6436E3B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31D48C4"/>
    <w:multiLevelType w:val="hybridMultilevel"/>
    <w:tmpl w:val="AD0063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9676A09"/>
    <w:multiLevelType w:val="multilevel"/>
    <w:tmpl w:val="55E811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E295EE4"/>
    <w:multiLevelType w:val="hybridMultilevel"/>
    <w:tmpl w:val="12A22A0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E2A052C"/>
    <w:multiLevelType w:val="multilevel"/>
    <w:tmpl w:val="148A57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B63187"/>
    <w:multiLevelType w:val="multilevel"/>
    <w:tmpl w:val="A1F602F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5" w15:restartNumberingAfterBreak="0">
    <w:nsid w:val="481510F2"/>
    <w:multiLevelType w:val="multilevel"/>
    <w:tmpl w:val="6C987A64"/>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16" w15:restartNumberingAfterBreak="0">
    <w:nsid w:val="49492F0F"/>
    <w:multiLevelType w:val="multilevel"/>
    <w:tmpl w:val="1FE4E0E2"/>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4EB11A02"/>
    <w:multiLevelType w:val="multilevel"/>
    <w:tmpl w:val="F8C40F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F99615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683AF0"/>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22EFB"/>
    <w:multiLevelType w:val="multilevel"/>
    <w:tmpl w:val="5170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490C60"/>
    <w:multiLevelType w:val="multilevel"/>
    <w:tmpl w:val="FD146CBA"/>
    <w:lvl w:ilvl="0">
      <w:start w:val="1"/>
      <w:numFmt w:val="bullet"/>
      <w:lvlText w:val="●"/>
      <w:lvlJc w:val="left"/>
      <w:pPr>
        <w:ind w:left="108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2" w15:restartNumberingAfterBreak="0">
    <w:nsid w:val="5F284A6D"/>
    <w:multiLevelType w:val="multilevel"/>
    <w:tmpl w:val="1184365C"/>
    <w:lvl w:ilvl="0">
      <w:start w:val="1"/>
      <w:numFmt w:val="decimal"/>
      <w:lvlText w:val="%1."/>
      <w:lvlJc w:val="left"/>
      <w:pPr>
        <w:ind w:left="720" w:hanging="360"/>
      </w:pPr>
      <w:rPr>
        <w:rFonts w:ascii="Times New Roman" w:hAnsi="Times New Roman" w:eastAsia="Times New Roman" w:cs="Times New Roman"/>
        <w:b/>
        <w:color w:val="000000"/>
      </w:rPr>
    </w:lvl>
    <w:lvl w:ilvl="1">
      <w:start w:val="1"/>
      <w:numFmt w:val="decimal"/>
      <w:lvlText w:val="%2."/>
      <w:lvlJc w:val="left"/>
      <w:pPr>
        <w:ind w:left="1440" w:hanging="360"/>
      </w:pPr>
      <w:rPr>
        <w:rFonts w:ascii="Times New Roman" w:hAnsi="Times New Roman" w:eastAsia="Times New Roman" w:cs="Times New Roman"/>
      </w:rPr>
    </w:lvl>
    <w:lvl w:ilvl="2">
      <w:start w:val="1"/>
      <w:numFmt w:val="decimal"/>
      <w:lvlText w:val="%3."/>
      <w:lvlJc w:val="left"/>
      <w:pPr>
        <w:ind w:left="2160" w:hanging="180"/>
      </w:pPr>
      <w:rPr>
        <w:rFonts w:ascii="Times New Roman" w:hAnsi="Times New Roman" w:eastAsia="Times New Roman" w:cs="Times New Roman"/>
      </w:rPr>
    </w:lvl>
    <w:lvl w:ilvl="3">
      <w:start w:val="1"/>
      <w:numFmt w:val="decimal"/>
      <w:lvlText w:val="%4."/>
      <w:lvlJc w:val="left"/>
      <w:pPr>
        <w:ind w:left="2880" w:hanging="360"/>
      </w:pPr>
      <w:rPr>
        <w:rFonts w:ascii="Times New Roman" w:hAnsi="Times New Roman" w:eastAsia="Times New Roman" w:cs="Times New Roman"/>
      </w:rPr>
    </w:lvl>
    <w:lvl w:ilvl="4">
      <w:start w:val="1"/>
      <w:numFmt w:val="decimal"/>
      <w:lvlText w:val="%5."/>
      <w:lvlJc w:val="left"/>
      <w:pPr>
        <w:ind w:left="3600" w:hanging="360"/>
      </w:pPr>
      <w:rPr>
        <w:rFonts w:ascii="Times New Roman" w:hAnsi="Times New Roman" w:eastAsia="Times New Roman" w:cs="Times New Roman"/>
      </w:rPr>
    </w:lvl>
    <w:lvl w:ilvl="5">
      <w:start w:val="1"/>
      <w:numFmt w:val="decimal"/>
      <w:lvlText w:val="%6."/>
      <w:lvlJc w:val="left"/>
      <w:pPr>
        <w:ind w:left="4320" w:hanging="180"/>
      </w:pPr>
      <w:rPr>
        <w:rFonts w:ascii="Times New Roman" w:hAnsi="Times New Roman" w:eastAsia="Times New Roman" w:cs="Times New Roman"/>
      </w:rPr>
    </w:lvl>
    <w:lvl w:ilvl="6">
      <w:start w:val="1"/>
      <w:numFmt w:val="decimal"/>
      <w:lvlText w:val="%7."/>
      <w:lvlJc w:val="left"/>
      <w:pPr>
        <w:ind w:left="5040" w:hanging="360"/>
      </w:pPr>
      <w:rPr>
        <w:rFonts w:ascii="Times New Roman" w:hAnsi="Times New Roman" w:eastAsia="Times New Roman" w:cs="Times New Roman"/>
      </w:rPr>
    </w:lvl>
    <w:lvl w:ilvl="7">
      <w:start w:val="1"/>
      <w:numFmt w:val="decimal"/>
      <w:lvlText w:val="%8."/>
      <w:lvlJc w:val="left"/>
      <w:pPr>
        <w:ind w:left="5760" w:hanging="360"/>
      </w:pPr>
      <w:rPr>
        <w:rFonts w:ascii="Times New Roman" w:hAnsi="Times New Roman" w:eastAsia="Times New Roman" w:cs="Times New Roman"/>
      </w:rPr>
    </w:lvl>
    <w:lvl w:ilvl="8">
      <w:start w:val="1"/>
      <w:numFmt w:val="decimal"/>
      <w:lvlText w:val="%9."/>
      <w:lvlJc w:val="left"/>
      <w:pPr>
        <w:ind w:left="6480" w:hanging="180"/>
      </w:pPr>
      <w:rPr>
        <w:rFonts w:ascii="Times New Roman" w:hAnsi="Times New Roman" w:eastAsia="Times New Roman" w:cs="Times New Roman"/>
      </w:rPr>
    </w:lvl>
  </w:abstractNum>
  <w:abstractNum w:abstractNumId="23" w15:restartNumberingAfterBreak="0">
    <w:nsid w:val="630A3A30"/>
    <w:multiLevelType w:val="hybridMultilevel"/>
    <w:tmpl w:val="00CE576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4" w15:restartNumberingAfterBreak="0">
    <w:nsid w:val="66220435"/>
    <w:multiLevelType w:val="hybridMultilevel"/>
    <w:tmpl w:val="2A6856D0"/>
    <w:lvl w:ilvl="0" w:tplc="04100001">
      <w:start w:val="1"/>
      <w:numFmt w:val="bullet"/>
      <w:lvlText w:val=""/>
      <w:lvlJc w:val="left"/>
      <w:pPr>
        <w:ind w:left="775" w:hanging="360"/>
      </w:pPr>
      <w:rPr>
        <w:rFonts w:hint="default" w:ascii="Symbol" w:hAnsi="Symbol"/>
      </w:rPr>
    </w:lvl>
    <w:lvl w:ilvl="1" w:tplc="04100003" w:tentative="1">
      <w:start w:val="1"/>
      <w:numFmt w:val="bullet"/>
      <w:lvlText w:val="o"/>
      <w:lvlJc w:val="left"/>
      <w:pPr>
        <w:ind w:left="1495" w:hanging="360"/>
      </w:pPr>
      <w:rPr>
        <w:rFonts w:hint="default" w:ascii="Courier New" w:hAnsi="Courier New" w:cs="Courier New"/>
      </w:rPr>
    </w:lvl>
    <w:lvl w:ilvl="2" w:tplc="04100005" w:tentative="1">
      <w:start w:val="1"/>
      <w:numFmt w:val="bullet"/>
      <w:lvlText w:val=""/>
      <w:lvlJc w:val="left"/>
      <w:pPr>
        <w:ind w:left="2215" w:hanging="360"/>
      </w:pPr>
      <w:rPr>
        <w:rFonts w:hint="default" w:ascii="Wingdings" w:hAnsi="Wingdings"/>
      </w:rPr>
    </w:lvl>
    <w:lvl w:ilvl="3" w:tplc="04100001" w:tentative="1">
      <w:start w:val="1"/>
      <w:numFmt w:val="bullet"/>
      <w:lvlText w:val=""/>
      <w:lvlJc w:val="left"/>
      <w:pPr>
        <w:ind w:left="2935" w:hanging="360"/>
      </w:pPr>
      <w:rPr>
        <w:rFonts w:hint="default" w:ascii="Symbol" w:hAnsi="Symbol"/>
      </w:rPr>
    </w:lvl>
    <w:lvl w:ilvl="4" w:tplc="04100003" w:tentative="1">
      <w:start w:val="1"/>
      <w:numFmt w:val="bullet"/>
      <w:lvlText w:val="o"/>
      <w:lvlJc w:val="left"/>
      <w:pPr>
        <w:ind w:left="3655" w:hanging="360"/>
      </w:pPr>
      <w:rPr>
        <w:rFonts w:hint="default" w:ascii="Courier New" w:hAnsi="Courier New" w:cs="Courier New"/>
      </w:rPr>
    </w:lvl>
    <w:lvl w:ilvl="5" w:tplc="04100005" w:tentative="1">
      <w:start w:val="1"/>
      <w:numFmt w:val="bullet"/>
      <w:lvlText w:val=""/>
      <w:lvlJc w:val="left"/>
      <w:pPr>
        <w:ind w:left="4375" w:hanging="360"/>
      </w:pPr>
      <w:rPr>
        <w:rFonts w:hint="default" w:ascii="Wingdings" w:hAnsi="Wingdings"/>
      </w:rPr>
    </w:lvl>
    <w:lvl w:ilvl="6" w:tplc="04100001" w:tentative="1">
      <w:start w:val="1"/>
      <w:numFmt w:val="bullet"/>
      <w:lvlText w:val=""/>
      <w:lvlJc w:val="left"/>
      <w:pPr>
        <w:ind w:left="5095" w:hanging="360"/>
      </w:pPr>
      <w:rPr>
        <w:rFonts w:hint="default" w:ascii="Symbol" w:hAnsi="Symbol"/>
      </w:rPr>
    </w:lvl>
    <w:lvl w:ilvl="7" w:tplc="04100003" w:tentative="1">
      <w:start w:val="1"/>
      <w:numFmt w:val="bullet"/>
      <w:lvlText w:val="o"/>
      <w:lvlJc w:val="left"/>
      <w:pPr>
        <w:ind w:left="5815" w:hanging="360"/>
      </w:pPr>
      <w:rPr>
        <w:rFonts w:hint="default" w:ascii="Courier New" w:hAnsi="Courier New" w:cs="Courier New"/>
      </w:rPr>
    </w:lvl>
    <w:lvl w:ilvl="8" w:tplc="04100005" w:tentative="1">
      <w:start w:val="1"/>
      <w:numFmt w:val="bullet"/>
      <w:lvlText w:val=""/>
      <w:lvlJc w:val="left"/>
      <w:pPr>
        <w:ind w:left="6535" w:hanging="360"/>
      </w:pPr>
      <w:rPr>
        <w:rFonts w:hint="default" w:ascii="Wingdings" w:hAnsi="Wingdings"/>
      </w:rPr>
    </w:lvl>
  </w:abstractNum>
  <w:abstractNum w:abstractNumId="25" w15:restartNumberingAfterBreak="0">
    <w:nsid w:val="6B63156E"/>
    <w:multiLevelType w:val="multilevel"/>
    <w:tmpl w:val="BE5A38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BDE7CB9"/>
    <w:multiLevelType w:val="multilevel"/>
    <w:tmpl w:val="2DDCCDFC"/>
    <w:lvl w:ilvl="0">
      <w:start w:val="1"/>
      <w:numFmt w:val="decimal"/>
      <w:lvlText w:val="%1."/>
      <w:lvlJc w:val="left"/>
      <w:pPr>
        <w:ind w:left="644" w:hanging="359"/>
      </w:pPr>
    </w:lvl>
    <w:lvl w:ilvl="1">
      <w:start w:val="1"/>
      <w:numFmt w:val="bullet"/>
      <w:lvlText w:val="o"/>
      <w:lvlJc w:val="left"/>
      <w:pPr>
        <w:ind w:left="1364" w:hanging="360"/>
      </w:pPr>
      <w:rPr>
        <w:rFonts w:ascii="Courier New" w:hAnsi="Courier New" w:eastAsia="Courier New" w:cs="Courier New"/>
      </w:rPr>
    </w:lvl>
    <w:lvl w:ilvl="2">
      <w:start w:val="1"/>
      <w:numFmt w:val="bullet"/>
      <w:lvlText w:val="▪"/>
      <w:lvlJc w:val="left"/>
      <w:pPr>
        <w:ind w:left="2084" w:hanging="360"/>
      </w:pPr>
      <w:rPr>
        <w:rFonts w:ascii="Noto Sans Symbols" w:hAnsi="Noto Sans Symbols" w:eastAsia="Noto Sans Symbols" w:cs="Noto Sans Symbols"/>
      </w:rPr>
    </w:lvl>
    <w:lvl w:ilvl="3">
      <w:start w:val="1"/>
      <w:numFmt w:val="bullet"/>
      <w:lvlText w:val="●"/>
      <w:lvlJc w:val="left"/>
      <w:pPr>
        <w:ind w:left="2804" w:hanging="360"/>
      </w:pPr>
      <w:rPr>
        <w:rFonts w:ascii="Noto Sans Symbols" w:hAnsi="Noto Sans Symbols" w:eastAsia="Noto Sans Symbols" w:cs="Noto Sans Symbols"/>
      </w:rPr>
    </w:lvl>
    <w:lvl w:ilvl="4">
      <w:start w:val="1"/>
      <w:numFmt w:val="bullet"/>
      <w:lvlText w:val="o"/>
      <w:lvlJc w:val="left"/>
      <w:pPr>
        <w:ind w:left="3524" w:hanging="360"/>
      </w:pPr>
      <w:rPr>
        <w:rFonts w:ascii="Courier New" w:hAnsi="Courier New" w:eastAsia="Courier New" w:cs="Courier New"/>
      </w:rPr>
    </w:lvl>
    <w:lvl w:ilvl="5">
      <w:start w:val="1"/>
      <w:numFmt w:val="bullet"/>
      <w:lvlText w:val="▪"/>
      <w:lvlJc w:val="left"/>
      <w:pPr>
        <w:ind w:left="4244" w:hanging="360"/>
      </w:pPr>
      <w:rPr>
        <w:rFonts w:ascii="Noto Sans Symbols" w:hAnsi="Noto Sans Symbols" w:eastAsia="Noto Sans Symbols" w:cs="Noto Sans Symbols"/>
      </w:rPr>
    </w:lvl>
    <w:lvl w:ilvl="6">
      <w:start w:val="1"/>
      <w:numFmt w:val="bullet"/>
      <w:lvlText w:val="●"/>
      <w:lvlJc w:val="left"/>
      <w:pPr>
        <w:ind w:left="4964" w:hanging="360"/>
      </w:pPr>
      <w:rPr>
        <w:rFonts w:ascii="Noto Sans Symbols" w:hAnsi="Noto Sans Symbols" w:eastAsia="Noto Sans Symbols" w:cs="Noto Sans Symbols"/>
      </w:rPr>
    </w:lvl>
    <w:lvl w:ilvl="7">
      <w:start w:val="1"/>
      <w:numFmt w:val="bullet"/>
      <w:lvlText w:val="o"/>
      <w:lvlJc w:val="left"/>
      <w:pPr>
        <w:ind w:left="5684" w:hanging="360"/>
      </w:pPr>
      <w:rPr>
        <w:rFonts w:ascii="Courier New" w:hAnsi="Courier New" w:eastAsia="Courier New" w:cs="Courier New"/>
      </w:rPr>
    </w:lvl>
    <w:lvl w:ilvl="8">
      <w:start w:val="1"/>
      <w:numFmt w:val="bullet"/>
      <w:lvlText w:val="▪"/>
      <w:lvlJc w:val="left"/>
      <w:pPr>
        <w:ind w:left="6404" w:hanging="360"/>
      </w:pPr>
      <w:rPr>
        <w:rFonts w:ascii="Noto Sans Symbols" w:hAnsi="Noto Sans Symbols" w:eastAsia="Noto Sans Symbols" w:cs="Noto Sans Symbols"/>
      </w:rPr>
    </w:lvl>
  </w:abstractNum>
  <w:abstractNum w:abstractNumId="27" w15:restartNumberingAfterBreak="0">
    <w:nsid w:val="71686E74"/>
    <w:multiLevelType w:val="multilevel"/>
    <w:tmpl w:val="32D80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2AD210E"/>
    <w:multiLevelType w:val="hybridMultilevel"/>
    <w:tmpl w:val="B1D6E9D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9" w15:restartNumberingAfterBreak="0">
    <w:nsid w:val="73111E60"/>
    <w:multiLevelType w:val="multilevel"/>
    <w:tmpl w:val="E31403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A0C720A"/>
    <w:multiLevelType w:val="hybridMultilevel"/>
    <w:tmpl w:val="82DA59B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32">
    <w:abstractNumId w:val="31"/>
  </w:num>
  <w:num w:numId="1" w16cid:durableId="1562133717">
    <w:abstractNumId w:val="26"/>
  </w:num>
  <w:num w:numId="2" w16cid:durableId="1702394722">
    <w:abstractNumId w:val="22"/>
  </w:num>
  <w:num w:numId="3" w16cid:durableId="1808205062">
    <w:abstractNumId w:val="25"/>
  </w:num>
  <w:num w:numId="4" w16cid:durableId="562370772">
    <w:abstractNumId w:val="27"/>
  </w:num>
  <w:num w:numId="5" w16cid:durableId="983316753">
    <w:abstractNumId w:val="8"/>
  </w:num>
  <w:num w:numId="6" w16cid:durableId="209921237">
    <w:abstractNumId w:val="13"/>
  </w:num>
  <w:num w:numId="7" w16cid:durableId="1560748697">
    <w:abstractNumId w:val="29"/>
  </w:num>
  <w:num w:numId="8" w16cid:durableId="1074816846">
    <w:abstractNumId w:val="14"/>
  </w:num>
  <w:num w:numId="9" w16cid:durableId="1864514054">
    <w:abstractNumId w:val="1"/>
  </w:num>
  <w:num w:numId="10" w16cid:durableId="1709379945">
    <w:abstractNumId w:val="17"/>
  </w:num>
  <w:num w:numId="11" w16cid:durableId="2140026607">
    <w:abstractNumId w:val="15"/>
  </w:num>
  <w:num w:numId="12" w16cid:durableId="2070876584">
    <w:abstractNumId w:val="21"/>
  </w:num>
  <w:num w:numId="13" w16cid:durableId="354312748">
    <w:abstractNumId w:val="16"/>
  </w:num>
  <w:num w:numId="14" w16cid:durableId="486365104">
    <w:abstractNumId w:val="11"/>
  </w:num>
  <w:num w:numId="15" w16cid:durableId="1498569266">
    <w:abstractNumId w:val="2"/>
  </w:num>
  <w:num w:numId="16" w16cid:durableId="1031103930">
    <w:abstractNumId w:val="7"/>
  </w:num>
  <w:num w:numId="17" w16cid:durableId="1263100976">
    <w:abstractNumId w:val="0"/>
  </w:num>
  <w:num w:numId="18" w16cid:durableId="389381776">
    <w:abstractNumId w:val="3"/>
  </w:num>
  <w:num w:numId="19" w16cid:durableId="329910806">
    <w:abstractNumId w:val="4"/>
  </w:num>
  <w:num w:numId="20" w16cid:durableId="961301667">
    <w:abstractNumId w:val="23"/>
  </w:num>
  <w:num w:numId="21" w16cid:durableId="1450515843">
    <w:abstractNumId w:val="5"/>
  </w:num>
  <w:num w:numId="22" w16cid:durableId="1072702579">
    <w:abstractNumId w:val="6"/>
  </w:num>
  <w:num w:numId="23" w16cid:durableId="1891309644">
    <w:abstractNumId w:val="19"/>
  </w:num>
  <w:num w:numId="24" w16cid:durableId="19404327">
    <w:abstractNumId w:val="9"/>
  </w:num>
  <w:num w:numId="25" w16cid:durableId="1534994677">
    <w:abstractNumId w:val="10"/>
  </w:num>
  <w:num w:numId="26" w16cid:durableId="1813402047">
    <w:abstractNumId w:val="24"/>
  </w:num>
  <w:num w:numId="27" w16cid:durableId="1384716972">
    <w:abstractNumId w:val="12"/>
  </w:num>
  <w:num w:numId="28" w16cid:durableId="465468304">
    <w:abstractNumId w:val="18"/>
  </w:num>
  <w:num w:numId="29" w16cid:durableId="1146825217">
    <w:abstractNumId w:val="30"/>
  </w:num>
  <w:num w:numId="30" w16cid:durableId="801774547">
    <w:abstractNumId w:val="28"/>
  </w:num>
  <w:num w:numId="31" w16cid:durableId="1423575246">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doNotDisplayPageBoundaries/>
  <w:hideSpellingErrors/>
  <w:hideGrammaticalErrors/>
  <w:trackRevisions w:val="false"/>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sDQzMLcwNzEyNTZT0lEKTi0uzszPAykwsqwFAF91xEAtAAAA"/>
  </w:docVars>
  <w:rsids>
    <w:rsidRoot w:val="00F62317"/>
    <w:rsid w:val="00001B9A"/>
    <w:rsid w:val="00006C82"/>
    <w:rsid w:val="00007817"/>
    <w:rsid w:val="000167CF"/>
    <w:rsid w:val="00020B91"/>
    <w:rsid w:val="000373E4"/>
    <w:rsid w:val="000442CB"/>
    <w:rsid w:val="000565D0"/>
    <w:rsid w:val="000779B5"/>
    <w:rsid w:val="00080446"/>
    <w:rsid w:val="000904A0"/>
    <w:rsid w:val="000948A9"/>
    <w:rsid w:val="000979F2"/>
    <w:rsid w:val="000A306F"/>
    <w:rsid w:val="000C47B4"/>
    <w:rsid w:val="000D69DF"/>
    <w:rsid w:val="000E0270"/>
    <w:rsid w:val="000E2786"/>
    <w:rsid w:val="000E2EB6"/>
    <w:rsid w:val="000E7352"/>
    <w:rsid w:val="001000E1"/>
    <w:rsid w:val="00102EA2"/>
    <w:rsid w:val="0010389F"/>
    <w:rsid w:val="00131D2E"/>
    <w:rsid w:val="00150827"/>
    <w:rsid w:val="00156ADB"/>
    <w:rsid w:val="00165DD5"/>
    <w:rsid w:val="00170D40"/>
    <w:rsid w:val="001774FE"/>
    <w:rsid w:val="00182C6B"/>
    <w:rsid w:val="0019137A"/>
    <w:rsid w:val="001B3DFF"/>
    <w:rsid w:val="001B5508"/>
    <w:rsid w:val="001C55BF"/>
    <w:rsid w:val="001C720C"/>
    <w:rsid w:val="001D3ED9"/>
    <w:rsid w:val="001E142A"/>
    <w:rsid w:val="001E4858"/>
    <w:rsid w:val="001E4D2E"/>
    <w:rsid w:val="001E5139"/>
    <w:rsid w:val="001E60C3"/>
    <w:rsid w:val="001F09AC"/>
    <w:rsid w:val="001F3237"/>
    <w:rsid w:val="001F52E3"/>
    <w:rsid w:val="001F56B1"/>
    <w:rsid w:val="0020380A"/>
    <w:rsid w:val="002110AC"/>
    <w:rsid w:val="002115DD"/>
    <w:rsid w:val="002516D1"/>
    <w:rsid w:val="00255783"/>
    <w:rsid w:val="002564E9"/>
    <w:rsid w:val="0027669D"/>
    <w:rsid w:val="00284CF5"/>
    <w:rsid w:val="002871DD"/>
    <w:rsid w:val="0029335C"/>
    <w:rsid w:val="002A354B"/>
    <w:rsid w:val="002C4331"/>
    <w:rsid w:val="002F3AD8"/>
    <w:rsid w:val="002F453D"/>
    <w:rsid w:val="002F6225"/>
    <w:rsid w:val="002F6A69"/>
    <w:rsid w:val="00302556"/>
    <w:rsid w:val="00305915"/>
    <w:rsid w:val="00314699"/>
    <w:rsid w:val="00320F2C"/>
    <w:rsid w:val="00331E4D"/>
    <w:rsid w:val="003464E8"/>
    <w:rsid w:val="003469D1"/>
    <w:rsid w:val="00354DEC"/>
    <w:rsid w:val="00367EB9"/>
    <w:rsid w:val="003715EE"/>
    <w:rsid w:val="003751E0"/>
    <w:rsid w:val="00380326"/>
    <w:rsid w:val="00390FEB"/>
    <w:rsid w:val="003921C3"/>
    <w:rsid w:val="00393821"/>
    <w:rsid w:val="00397003"/>
    <w:rsid w:val="003B00F4"/>
    <w:rsid w:val="003B3048"/>
    <w:rsid w:val="003B3A93"/>
    <w:rsid w:val="003C6601"/>
    <w:rsid w:val="003D3B81"/>
    <w:rsid w:val="003F3A20"/>
    <w:rsid w:val="003F6098"/>
    <w:rsid w:val="00406170"/>
    <w:rsid w:val="00411C9C"/>
    <w:rsid w:val="004233EA"/>
    <w:rsid w:val="00424319"/>
    <w:rsid w:val="00450B29"/>
    <w:rsid w:val="004517A2"/>
    <w:rsid w:val="00452467"/>
    <w:rsid w:val="00454A5D"/>
    <w:rsid w:val="0048170A"/>
    <w:rsid w:val="00492F87"/>
    <w:rsid w:val="004A5950"/>
    <w:rsid w:val="004B2E5D"/>
    <w:rsid w:val="004B5B45"/>
    <w:rsid w:val="004C3AB3"/>
    <w:rsid w:val="004C79A1"/>
    <w:rsid w:val="004D6D32"/>
    <w:rsid w:val="004D722B"/>
    <w:rsid w:val="004F6711"/>
    <w:rsid w:val="00511F20"/>
    <w:rsid w:val="005704C0"/>
    <w:rsid w:val="005755AC"/>
    <w:rsid w:val="00580C6F"/>
    <w:rsid w:val="00581B2F"/>
    <w:rsid w:val="00591435"/>
    <w:rsid w:val="005B3C31"/>
    <w:rsid w:val="005B6A8F"/>
    <w:rsid w:val="005D0C79"/>
    <w:rsid w:val="00601422"/>
    <w:rsid w:val="006172BF"/>
    <w:rsid w:val="0062440A"/>
    <w:rsid w:val="00634360"/>
    <w:rsid w:val="00637310"/>
    <w:rsid w:val="00641C5B"/>
    <w:rsid w:val="006451FA"/>
    <w:rsid w:val="00654102"/>
    <w:rsid w:val="006546AE"/>
    <w:rsid w:val="006621B7"/>
    <w:rsid w:val="00662BB8"/>
    <w:rsid w:val="00662F0C"/>
    <w:rsid w:val="006672BB"/>
    <w:rsid w:val="00677ECE"/>
    <w:rsid w:val="006A6E40"/>
    <w:rsid w:val="006B7381"/>
    <w:rsid w:val="006B76DB"/>
    <w:rsid w:val="006C55E2"/>
    <w:rsid w:val="006E5602"/>
    <w:rsid w:val="006F44F3"/>
    <w:rsid w:val="00701C7A"/>
    <w:rsid w:val="007027B5"/>
    <w:rsid w:val="00716589"/>
    <w:rsid w:val="00723691"/>
    <w:rsid w:val="007259DB"/>
    <w:rsid w:val="00725AFC"/>
    <w:rsid w:val="00754C59"/>
    <w:rsid w:val="0075785B"/>
    <w:rsid w:val="007700D1"/>
    <w:rsid w:val="00773DD9"/>
    <w:rsid w:val="00787A1E"/>
    <w:rsid w:val="007B3853"/>
    <w:rsid w:val="007C031A"/>
    <w:rsid w:val="007D5690"/>
    <w:rsid w:val="007E238A"/>
    <w:rsid w:val="007F18BC"/>
    <w:rsid w:val="007F3C2C"/>
    <w:rsid w:val="00800E5F"/>
    <w:rsid w:val="0080373D"/>
    <w:rsid w:val="008127D1"/>
    <w:rsid w:val="00813C07"/>
    <w:rsid w:val="008219F7"/>
    <w:rsid w:val="008316DC"/>
    <w:rsid w:val="00842058"/>
    <w:rsid w:val="00843841"/>
    <w:rsid w:val="00843C81"/>
    <w:rsid w:val="00882151"/>
    <w:rsid w:val="008863C5"/>
    <w:rsid w:val="008A3EFF"/>
    <w:rsid w:val="008B0FA0"/>
    <w:rsid w:val="008B10B9"/>
    <w:rsid w:val="008D4CCC"/>
    <w:rsid w:val="008D6B11"/>
    <w:rsid w:val="008E44A3"/>
    <w:rsid w:val="0090007E"/>
    <w:rsid w:val="00904431"/>
    <w:rsid w:val="00905A0D"/>
    <w:rsid w:val="00913847"/>
    <w:rsid w:val="00922CCD"/>
    <w:rsid w:val="009277AE"/>
    <w:rsid w:val="00930B2A"/>
    <w:rsid w:val="00931F06"/>
    <w:rsid w:val="00936501"/>
    <w:rsid w:val="009370E4"/>
    <w:rsid w:val="00937128"/>
    <w:rsid w:val="00940273"/>
    <w:rsid w:val="009407F1"/>
    <w:rsid w:val="00941F2D"/>
    <w:rsid w:val="009429CC"/>
    <w:rsid w:val="0095066F"/>
    <w:rsid w:val="0095481C"/>
    <w:rsid w:val="00957E06"/>
    <w:rsid w:val="009661C2"/>
    <w:rsid w:val="00970DDF"/>
    <w:rsid w:val="00971E81"/>
    <w:rsid w:val="009804A6"/>
    <w:rsid w:val="00990CFB"/>
    <w:rsid w:val="009918DB"/>
    <w:rsid w:val="009A123A"/>
    <w:rsid w:val="009A721B"/>
    <w:rsid w:val="009E288E"/>
    <w:rsid w:val="009E30DF"/>
    <w:rsid w:val="009F12B9"/>
    <w:rsid w:val="009F29AB"/>
    <w:rsid w:val="009F406B"/>
    <w:rsid w:val="00A0229D"/>
    <w:rsid w:val="00A05055"/>
    <w:rsid w:val="00A100D8"/>
    <w:rsid w:val="00A1352F"/>
    <w:rsid w:val="00A31341"/>
    <w:rsid w:val="00A36B1D"/>
    <w:rsid w:val="00A52D73"/>
    <w:rsid w:val="00A53D24"/>
    <w:rsid w:val="00A57EE1"/>
    <w:rsid w:val="00A668D3"/>
    <w:rsid w:val="00A6728B"/>
    <w:rsid w:val="00A7718C"/>
    <w:rsid w:val="00A837C8"/>
    <w:rsid w:val="00A84FE5"/>
    <w:rsid w:val="00A95F78"/>
    <w:rsid w:val="00A96536"/>
    <w:rsid w:val="00A970F1"/>
    <w:rsid w:val="00AA0E2C"/>
    <w:rsid w:val="00AA6FF6"/>
    <w:rsid w:val="00AB17CE"/>
    <w:rsid w:val="00AC3C16"/>
    <w:rsid w:val="00AC6637"/>
    <w:rsid w:val="00AC6FC6"/>
    <w:rsid w:val="00AE0D38"/>
    <w:rsid w:val="00AE442E"/>
    <w:rsid w:val="00AE6AC6"/>
    <w:rsid w:val="00AF4C05"/>
    <w:rsid w:val="00B22A7F"/>
    <w:rsid w:val="00B22CDE"/>
    <w:rsid w:val="00B30591"/>
    <w:rsid w:val="00B542C9"/>
    <w:rsid w:val="00B6722C"/>
    <w:rsid w:val="00B775E8"/>
    <w:rsid w:val="00B9169F"/>
    <w:rsid w:val="00B9365C"/>
    <w:rsid w:val="00B93E8E"/>
    <w:rsid w:val="00B94286"/>
    <w:rsid w:val="00B976F0"/>
    <w:rsid w:val="00BA10CC"/>
    <w:rsid w:val="00BA561F"/>
    <w:rsid w:val="00BA7F21"/>
    <w:rsid w:val="00BB5781"/>
    <w:rsid w:val="00BC2161"/>
    <w:rsid w:val="00BC4B3F"/>
    <w:rsid w:val="00BC693B"/>
    <w:rsid w:val="00BD1FBD"/>
    <w:rsid w:val="00BE2B03"/>
    <w:rsid w:val="00BF373A"/>
    <w:rsid w:val="00BF3C78"/>
    <w:rsid w:val="00C04C1D"/>
    <w:rsid w:val="00C123B6"/>
    <w:rsid w:val="00C27E1B"/>
    <w:rsid w:val="00C33B9F"/>
    <w:rsid w:val="00C35A55"/>
    <w:rsid w:val="00C35D70"/>
    <w:rsid w:val="00C43D62"/>
    <w:rsid w:val="00C469BF"/>
    <w:rsid w:val="00C56867"/>
    <w:rsid w:val="00C62D7D"/>
    <w:rsid w:val="00C64997"/>
    <w:rsid w:val="00C66437"/>
    <w:rsid w:val="00C75C48"/>
    <w:rsid w:val="00C80039"/>
    <w:rsid w:val="00C83F36"/>
    <w:rsid w:val="00C87CB2"/>
    <w:rsid w:val="00C97D8C"/>
    <w:rsid w:val="00CC2678"/>
    <w:rsid w:val="00CC4CF3"/>
    <w:rsid w:val="00CC6792"/>
    <w:rsid w:val="00CD6852"/>
    <w:rsid w:val="00CE09E3"/>
    <w:rsid w:val="00CE0E49"/>
    <w:rsid w:val="00CF035C"/>
    <w:rsid w:val="00CF309E"/>
    <w:rsid w:val="00CF510F"/>
    <w:rsid w:val="00D02529"/>
    <w:rsid w:val="00D0509A"/>
    <w:rsid w:val="00D06412"/>
    <w:rsid w:val="00D15D02"/>
    <w:rsid w:val="00D30367"/>
    <w:rsid w:val="00D348FF"/>
    <w:rsid w:val="00D42CF3"/>
    <w:rsid w:val="00D46D81"/>
    <w:rsid w:val="00D53E7C"/>
    <w:rsid w:val="00D54664"/>
    <w:rsid w:val="00D716FA"/>
    <w:rsid w:val="00D75072"/>
    <w:rsid w:val="00D754CF"/>
    <w:rsid w:val="00D81DC8"/>
    <w:rsid w:val="00D8489C"/>
    <w:rsid w:val="00DB20CA"/>
    <w:rsid w:val="00DB6254"/>
    <w:rsid w:val="00DC6FA7"/>
    <w:rsid w:val="00DE35AE"/>
    <w:rsid w:val="00DE592F"/>
    <w:rsid w:val="00DF5131"/>
    <w:rsid w:val="00E04453"/>
    <w:rsid w:val="00E06E32"/>
    <w:rsid w:val="00E15B9B"/>
    <w:rsid w:val="00E17EF6"/>
    <w:rsid w:val="00E2070D"/>
    <w:rsid w:val="00E252F6"/>
    <w:rsid w:val="00E42637"/>
    <w:rsid w:val="00E42FBA"/>
    <w:rsid w:val="00E71A71"/>
    <w:rsid w:val="00E76A5B"/>
    <w:rsid w:val="00E816A9"/>
    <w:rsid w:val="00E826F8"/>
    <w:rsid w:val="00E975CC"/>
    <w:rsid w:val="00EB151B"/>
    <w:rsid w:val="00EB1A1E"/>
    <w:rsid w:val="00EB3752"/>
    <w:rsid w:val="00EC309A"/>
    <w:rsid w:val="00ED367D"/>
    <w:rsid w:val="00ED6CCA"/>
    <w:rsid w:val="00ED7151"/>
    <w:rsid w:val="00EE3376"/>
    <w:rsid w:val="00EE3E93"/>
    <w:rsid w:val="00F025A2"/>
    <w:rsid w:val="00F14011"/>
    <w:rsid w:val="00F22CD3"/>
    <w:rsid w:val="00F41A7B"/>
    <w:rsid w:val="00F45CBF"/>
    <w:rsid w:val="00F46560"/>
    <w:rsid w:val="00F510E4"/>
    <w:rsid w:val="00F52880"/>
    <w:rsid w:val="00F53F0C"/>
    <w:rsid w:val="00F5609E"/>
    <w:rsid w:val="00F57CCD"/>
    <w:rsid w:val="00F62317"/>
    <w:rsid w:val="00F633CE"/>
    <w:rsid w:val="00F64BF2"/>
    <w:rsid w:val="00F66E29"/>
    <w:rsid w:val="00FB0FBE"/>
    <w:rsid w:val="00FB4D0B"/>
    <w:rsid w:val="00FC6B76"/>
    <w:rsid w:val="00FD10C6"/>
    <w:rsid w:val="00FD6F00"/>
    <w:rsid w:val="00FE1E15"/>
    <w:rsid w:val="00FF0AC5"/>
    <w:rsid w:val="00FF3FB5"/>
    <w:rsid w:val="012ECB5B"/>
    <w:rsid w:val="1295DA7D"/>
    <w:rsid w:val="294682B0"/>
    <w:rsid w:val="2EA7B7B1"/>
    <w:rsid w:val="399031D3"/>
    <w:rsid w:val="3B716295"/>
    <w:rsid w:val="48E30317"/>
    <w:rsid w:val="53E423D1"/>
    <w:rsid w:val="56622830"/>
    <w:rsid w:val="631953D5"/>
    <w:rsid w:val="6A99DD4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1515"/>
  <w15:docId w15:val="{B9769C0F-6D99-4751-8027-7DDA3C916D7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style>
  <w:style w:type="paragraph" w:styleId="Titolo1">
    <w:name w:val="heading 1"/>
    <w:basedOn w:val="Normale"/>
    <w:next w:val="Normale"/>
    <w:uiPriority w:val="9"/>
    <w:qFormat/>
    <w:pPr>
      <w:keepNext/>
      <w:ind w:left="432" w:hanging="432"/>
      <w:outlineLvl w:val="0"/>
    </w:pPr>
    <w:rPr>
      <w:sz w:val="24"/>
      <w:szCs w:val="24"/>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spacing w:before="240" w:after="60"/>
      <w:outlineLvl w:val="2"/>
    </w:pPr>
    <w:rPr>
      <w:rFonts w:ascii="Calibri" w:hAnsi="Calibri" w:eastAsia="Calibri" w:cs="Calibri"/>
      <w:b/>
      <w:sz w:val="26"/>
      <w:szCs w:val="26"/>
    </w:rPr>
  </w:style>
  <w:style w:type="paragraph" w:styleId="Titolo4">
    <w:name w:val="heading 4"/>
    <w:basedOn w:val="Normale"/>
    <w:next w:val="Normale"/>
    <w:uiPriority w:val="9"/>
    <w:semiHidden/>
    <w:unhideWhenUsed/>
    <w:qFormat/>
    <w:pPr>
      <w:keepNext/>
      <w:ind w:left="864" w:hanging="864"/>
      <w:jc w:val="center"/>
      <w:outlineLvl w:val="3"/>
    </w:pPr>
    <w:rPr>
      <w:b/>
      <w:sz w:val="28"/>
      <w:szCs w:val="28"/>
      <w:u w:val="single"/>
    </w:rPr>
  </w:style>
  <w:style w:type="paragraph" w:styleId="Titolo5">
    <w:name w:val="heading 5"/>
    <w:basedOn w:val="Normale"/>
    <w:next w:val="Normale"/>
    <w:uiPriority w:val="9"/>
    <w:semiHidden/>
    <w:unhideWhenUsed/>
    <w:qFormat/>
    <w:pPr>
      <w:keepNext/>
      <w:ind w:left="1008" w:hanging="1008"/>
      <w:jc w:val="center"/>
      <w:outlineLvl w:val="4"/>
    </w:pPr>
    <w:rPr>
      <w:i/>
      <w:sz w:val="16"/>
      <w:szCs w:val="16"/>
    </w:rPr>
  </w:style>
  <w:style w:type="paragraph" w:styleId="Titolo6">
    <w:name w:val="heading 6"/>
    <w:basedOn w:val="Normale"/>
    <w:next w:val="Normale"/>
    <w:uiPriority w:val="9"/>
    <w:semiHidden/>
    <w:unhideWhenUsed/>
    <w:qFormat/>
    <w:pPr>
      <w:keepNext/>
      <w:keepLines/>
      <w:spacing w:before="200" w:after="40"/>
      <w:outlineLvl w:val="5"/>
    </w:pPr>
    <w:rPr>
      <w:b/>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table" w:styleId="TableNormal" w:customStyle="1">
    <w:name w:val="Table Normal"/>
    <w:tblPr>
      <w:tblCellMar>
        <w:top w:w="0" w:type="dxa"/>
        <w:left w:w="0" w:type="dxa"/>
        <w:bottom w:w="0" w:type="dxa"/>
        <w:right w:w="0" w:type="dxa"/>
      </w:tblCellMar>
    </w:tblPr>
  </w:style>
  <w:style w:type="paragraph" w:styleId="Titolo">
    <w:name w:val="Title"/>
    <w:basedOn w:val="Normale"/>
    <w:next w:val="Normale"/>
    <w:uiPriority w:val="10"/>
    <w:qFormat/>
    <w:rPr>
      <w:rFonts w:ascii="Cambria" w:hAnsi="Cambria" w:eastAsia="Cambria" w:cs="Cambria"/>
      <w:sz w:val="56"/>
      <w:szCs w:val="56"/>
    </w:rPr>
  </w:style>
  <w:style w:type="paragraph" w:styleId="Sottotitolo">
    <w:name w:val="Subtitle"/>
    <w:basedOn w:val="Normale"/>
    <w:next w:val="Normale"/>
    <w:uiPriority w:val="11"/>
    <w:qFormat/>
    <w:pPr>
      <w:spacing w:after="160"/>
    </w:pPr>
    <w:rPr>
      <w:rFonts w:ascii="Calibri" w:hAnsi="Calibri" w:eastAsia="Calibri" w:cs="Calibri"/>
      <w:color w:val="5A5A5A"/>
      <w:sz w:val="22"/>
      <w:szCs w:val="22"/>
    </w:rPr>
  </w:style>
  <w:style w:type="character" w:styleId="Collegamentoipertestuale">
    <w:name w:val="Hyperlink"/>
    <w:basedOn w:val="Carpredefinitoparagrafo"/>
    <w:uiPriority w:val="99"/>
    <w:unhideWhenUsed/>
    <w:rsid w:val="00B775E8"/>
    <w:rPr>
      <w:color w:val="0000FF" w:themeColor="hyperlink"/>
      <w:u w:val="single"/>
    </w:rPr>
  </w:style>
  <w:style w:type="character" w:styleId="Menzionenonrisolta1" w:customStyle="1">
    <w:name w:val="Menzione non risolta1"/>
    <w:basedOn w:val="Carpredefinitoparagrafo"/>
    <w:uiPriority w:val="99"/>
    <w:semiHidden/>
    <w:unhideWhenUsed/>
    <w:rsid w:val="00B775E8"/>
    <w:rPr>
      <w:color w:val="605E5C"/>
      <w:shd w:val="clear" w:color="auto" w:fill="E1DFDD"/>
    </w:rPr>
  </w:style>
  <w:style w:type="character" w:styleId="Collegamentovisitato">
    <w:name w:val="FollowedHyperlink"/>
    <w:basedOn w:val="Carpredefinitoparagrafo"/>
    <w:uiPriority w:val="99"/>
    <w:semiHidden/>
    <w:unhideWhenUsed/>
    <w:rsid w:val="00BA7F21"/>
    <w:rPr>
      <w:color w:val="800080" w:themeColor="followedHyperlink"/>
      <w:u w:val="single"/>
    </w:rPr>
  </w:style>
  <w:style w:type="paragraph" w:styleId="Paragrafoelenco">
    <w:name w:val="List Paragraph"/>
    <w:basedOn w:val="Normale"/>
    <w:uiPriority w:val="34"/>
    <w:qFormat/>
    <w:rsid w:val="00C33B9F"/>
    <w:pPr>
      <w:ind w:left="720"/>
      <w:contextualSpacing/>
    </w:pPr>
  </w:style>
  <w:style w:type="paragraph" w:styleId="Testofumetto">
    <w:name w:val="Balloon Text"/>
    <w:basedOn w:val="Normale"/>
    <w:link w:val="TestofumettoCarattere"/>
    <w:uiPriority w:val="99"/>
    <w:semiHidden/>
    <w:unhideWhenUsed/>
    <w:rsid w:val="00406170"/>
    <w:rPr>
      <w:rFonts w:ascii="Segoe UI" w:hAnsi="Segoe UI" w:cs="Segoe UI"/>
      <w:sz w:val="18"/>
      <w:szCs w:val="18"/>
    </w:rPr>
  </w:style>
  <w:style w:type="character" w:styleId="TestofumettoCarattere" w:customStyle="1">
    <w:name w:val="Testo fumetto Carattere"/>
    <w:basedOn w:val="Carpredefinitoparagrafo"/>
    <w:link w:val="Testofumetto"/>
    <w:uiPriority w:val="99"/>
    <w:semiHidden/>
    <w:rsid w:val="004061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copus.com/authid/detail.uri?authorId=6701483307" TargetMode="External" Id="rId13" /><Relationship Type="http://schemas.openxmlformats.org/officeDocument/2006/relationships/hyperlink" Target="https://www.mdpi.com/journal/children/sectioneditors/Pediatric_Pulmonary_Sleep_Medicine"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journals.plos.org/plosone/static/editorial-board" TargetMode="External" Id="rId21" /><Relationship Type="http://schemas.openxmlformats.org/officeDocument/2006/relationships/settings" Target="settings.xml" Id="rId7" /><Relationship Type="http://schemas.openxmlformats.org/officeDocument/2006/relationships/hyperlink" Target="https://www.dscomi.univr.it/?ent=persona&amp;id=2525&amp;lang=en" TargetMode="External" Id="rId12" /><Relationship Type="http://schemas.openxmlformats.org/officeDocument/2006/relationships/hyperlink" Target="https://loop.frontiersin.org/people/549473/overview"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mdpi.com/journal/jcm/sectioneditors/JCM_Pulmonology?page_no=2" TargetMode="External" Id="rId16" /><Relationship Type="http://schemas.openxmlformats.org/officeDocument/2006/relationships/hyperlink" Target="https://www.mdpi.com/journal/children/special_issues/Q8DE2BP60L"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jpnim.com/index.php/jpnim/about/editorialTeam" TargetMode="Externa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cholar.google.it/citations?hl=it&amp;user=3aaXLzsAAAAJ&amp;view_op=list_works&amp;gmla=AJsN-F7MNz17crmG3M5oVY6ARyme_x-BOa4Rik4ODa125RoZRZ6aYExv-yCtMnBDdg7Cq8d1b_cAjrfKtDokb9otsOsrqvCr3YSgdN71-ZDOsEuOLy6k_fI" TargetMode="External" Id="rId14" /><Relationship Type="http://schemas.openxmlformats.org/officeDocument/2006/relationships/hyperlink" Target="http://simri.it/simri/idPage/112/idGroupStudy/2/Gruppi-di-Studio.html" TargetMode="External" Id="rId22" /><Relationship Type="http://schemas.openxmlformats.org/officeDocument/2006/relationships/hyperlink" Target="https://www.mdpi.com/journal/jcm/special_issues/Q25B549N7Z" TargetMode="External" Id="Rc057dc3db0f74d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B6EF089D80E804AA9787FD0ADBCAC89" ma:contentTypeVersion="14" ma:contentTypeDescription="Creare un nuovo documento." ma:contentTypeScope="" ma:versionID="2a4df601e26542f779667ca9ce0fdda1">
  <xsd:schema xmlns:xsd="http://www.w3.org/2001/XMLSchema" xmlns:xs="http://www.w3.org/2001/XMLSchema" xmlns:p="http://schemas.microsoft.com/office/2006/metadata/properties" xmlns:ns3="7c4a22cb-1a31-46b4-ac14-50f80b7ed9ff" xmlns:ns4="04a92d66-1431-475c-be5f-513b750d2a25" targetNamespace="http://schemas.microsoft.com/office/2006/metadata/properties" ma:root="true" ma:fieldsID="4e561b091a7f4a922fe1b9168933c5f5" ns3:_="" ns4:_="">
    <xsd:import namespace="7c4a22cb-1a31-46b4-ac14-50f80b7ed9ff"/>
    <xsd:import namespace="04a92d66-1431-475c-be5f-513b750d2a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a22cb-1a31-46b4-ac14-50f80b7e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a92d66-1431-475c-be5f-513b750d2a25"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C6AEC1-B17D-48DB-82C6-E21D9DA1E0B0}">
  <ds:schemaRefs>
    <ds:schemaRef ds:uri="http://schemas.openxmlformats.org/officeDocument/2006/bibliography"/>
  </ds:schemaRefs>
</ds:datastoreItem>
</file>

<file path=customXml/itemProps2.xml><?xml version="1.0" encoding="utf-8"?>
<ds:datastoreItem xmlns:ds="http://schemas.openxmlformats.org/officeDocument/2006/customXml" ds:itemID="{DE8346ED-46E2-4FD6-8E01-41868F93AE32}">
  <ds:schemaRefs>
    <ds:schemaRef ds:uri="http://schemas.microsoft.com/sharepoint/v3/contenttype/forms"/>
  </ds:schemaRefs>
</ds:datastoreItem>
</file>

<file path=customXml/itemProps3.xml><?xml version="1.0" encoding="utf-8"?>
<ds:datastoreItem xmlns:ds="http://schemas.openxmlformats.org/officeDocument/2006/customXml" ds:itemID="{2A4E4F67-3FBE-44EB-BEB9-C5F40B7D0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4a22cb-1a31-46b4-ac14-50f80b7ed9ff"/>
    <ds:schemaRef ds:uri="04a92d66-1431-475c-be5f-513b750d2a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A3954B-D5AE-45A6-BE08-C3F0493EB007}">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arco Zaffanello</lastModifiedBy>
  <revision>325</revision>
  <lastPrinted>2024-04-25T08:19:00.0000000Z</lastPrinted>
  <dcterms:created xsi:type="dcterms:W3CDTF">2022-07-06T06:41:00.0000000Z</dcterms:created>
  <dcterms:modified xsi:type="dcterms:W3CDTF">2025-08-31T16:41:54.80869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EF089D80E804AA9787FD0ADBCAC89</vt:lpwstr>
  </property>
  <property fmtid="{D5CDD505-2E9C-101B-9397-08002B2CF9AE}" pid="3" name="GrammarlyDocumentId">
    <vt:lpwstr>25b20f96c351a8c4793309c724fe5cf420218e9f4f45e551455a0036a749f5a0</vt:lpwstr>
  </property>
</Properties>
</file>